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10795" w:type="dxa"/>
        <w:tblLayout w:type="fixed"/>
        <w:tblLook w:val="04A0" w:firstRow="1" w:lastRow="0" w:firstColumn="1" w:lastColumn="0" w:noHBand="0" w:noVBand="1"/>
      </w:tblPr>
      <w:tblGrid>
        <w:gridCol w:w="4675"/>
        <w:gridCol w:w="2700"/>
        <w:gridCol w:w="3420"/>
      </w:tblGrid>
      <w:tr w:rsidR="00EA5A37" w14:paraId="2B255253" w14:textId="77777777" w:rsidTr="000745F3">
        <w:tc>
          <w:tcPr>
            <w:tcW w:w="4675" w:type="dxa"/>
            <w:shd w:val="clear" w:color="auto" w:fill="F2F2F2" w:themeFill="background1" w:themeFillShade="F2"/>
            <w:vAlign w:val="center"/>
          </w:tcPr>
          <w:p w14:paraId="3BBDE81F" w14:textId="77777777" w:rsidR="00EA5A37" w:rsidRPr="00BE3368" w:rsidRDefault="00EA5A37" w:rsidP="0018480B">
            <w:pPr>
              <w:keepLines/>
              <w:rPr>
                <w:b/>
                <w:sz w:val="18"/>
                <w:szCs w:val="18"/>
              </w:rPr>
            </w:pPr>
            <w:bookmarkStart w:id="0" w:name="_Hlk479364696"/>
            <w:bookmarkEnd w:id="0"/>
            <w:r w:rsidRPr="00BE3368">
              <w:rPr>
                <w:b/>
                <w:sz w:val="18"/>
                <w:szCs w:val="18"/>
              </w:rPr>
              <w:t>Project Name</w:t>
            </w:r>
          </w:p>
        </w:tc>
        <w:tc>
          <w:tcPr>
            <w:tcW w:w="2700" w:type="dxa"/>
            <w:shd w:val="clear" w:color="auto" w:fill="F2F2F2" w:themeFill="background1" w:themeFillShade="F2"/>
            <w:vAlign w:val="center"/>
          </w:tcPr>
          <w:p w14:paraId="7F7ED376" w14:textId="77777777" w:rsidR="00EA5A37" w:rsidRPr="00656D01" w:rsidRDefault="00EA5A37" w:rsidP="00EA5A37">
            <w:pPr>
              <w:rPr>
                <w:b/>
                <w:sz w:val="18"/>
                <w:szCs w:val="18"/>
              </w:rPr>
            </w:pPr>
            <w:r w:rsidRPr="00656D01">
              <w:rPr>
                <w:b/>
                <w:sz w:val="18"/>
                <w:szCs w:val="18"/>
              </w:rPr>
              <w:t>McElhanney Project Number</w:t>
            </w:r>
          </w:p>
        </w:tc>
        <w:tc>
          <w:tcPr>
            <w:tcW w:w="3420" w:type="dxa"/>
            <w:shd w:val="clear" w:color="auto" w:fill="F2F2F2" w:themeFill="background1" w:themeFillShade="F2"/>
            <w:vAlign w:val="center"/>
          </w:tcPr>
          <w:p w14:paraId="3F834CC7" w14:textId="77777777" w:rsidR="00EA5A37" w:rsidRPr="00656D01" w:rsidRDefault="00EA5A37" w:rsidP="00EA5A37">
            <w:pPr>
              <w:rPr>
                <w:b/>
                <w:sz w:val="18"/>
                <w:szCs w:val="18"/>
              </w:rPr>
            </w:pPr>
            <w:r w:rsidRPr="00656D01">
              <w:rPr>
                <w:b/>
                <w:sz w:val="18"/>
                <w:szCs w:val="18"/>
              </w:rPr>
              <w:t>Client Project Number</w:t>
            </w:r>
          </w:p>
        </w:tc>
      </w:tr>
      <w:tr w:rsidR="00EA5A37" w14:paraId="247C4AA4" w14:textId="77777777" w:rsidTr="000745F3">
        <w:trPr>
          <w:trHeight w:val="288"/>
        </w:trPr>
        <w:tc>
          <w:tcPr>
            <w:tcW w:w="4675" w:type="dxa"/>
            <w:vAlign w:val="center"/>
          </w:tcPr>
          <w:p w14:paraId="51D4006F" w14:textId="7A55AD96" w:rsidR="00EA5A37" w:rsidRPr="00656D01" w:rsidRDefault="001037F1" w:rsidP="00253A45">
            <w:pPr>
              <w:rPr>
                <w:sz w:val="18"/>
                <w:szCs w:val="18"/>
              </w:rPr>
            </w:pPr>
            <w:r w:rsidRPr="001037F1">
              <w:rPr>
                <w:sz w:val="18"/>
                <w:szCs w:val="18"/>
                <w:highlight w:val="yellow"/>
              </w:rPr>
              <w:t>Project Name</w:t>
            </w:r>
            <w:r w:rsidR="0032179D">
              <w:rPr>
                <w:sz w:val="18"/>
                <w:szCs w:val="18"/>
              </w:rPr>
              <w:t xml:space="preserve"> </w:t>
            </w:r>
          </w:p>
        </w:tc>
        <w:tc>
          <w:tcPr>
            <w:tcW w:w="2700" w:type="dxa"/>
            <w:vAlign w:val="center"/>
          </w:tcPr>
          <w:p w14:paraId="4D218AB3" w14:textId="51A00B02" w:rsidR="00EA5A37" w:rsidRPr="00656D01" w:rsidRDefault="007E3ADF" w:rsidP="00253A45">
            <w:pPr>
              <w:rPr>
                <w:sz w:val="18"/>
                <w:szCs w:val="18"/>
              </w:rPr>
            </w:pPr>
            <w:r w:rsidRPr="001037F1">
              <w:rPr>
                <w:sz w:val="18"/>
                <w:szCs w:val="18"/>
                <w:highlight w:val="yellow"/>
              </w:rPr>
              <w:t>24</w:t>
            </w:r>
            <w:r w:rsidR="00AD37A8" w:rsidRPr="001037F1">
              <w:rPr>
                <w:sz w:val="18"/>
                <w:szCs w:val="18"/>
                <w:highlight w:val="yellow"/>
              </w:rPr>
              <w:t>51-</w:t>
            </w:r>
            <w:r w:rsidR="001037F1" w:rsidRPr="001037F1">
              <w:rPr>
                <w:sz w:val="18"/>
                <w:szCs w:val="18"/>
                <w:highlight w:val="yellow"/>
              </w:rPr>
              <w:t>XXXX-XXX</w:t>
            </w:r>
          </w:p>
        </w:tc>
        <w:tc>
          <w:tcPr>
            <w:tcW w:w="3420" w:type="dxa"/>
            <w:vAlign w:val="center"/>
          </w:tcPr>
          <w:p w14:paraId="1AD2CFD8" w14:textId="36B71EEE" w:rsidR="00EA5A37" w:rsidRPr="00656D01" w:rsidRDefault="001037F1" w:rsidP="00EA5A37">
            <w:pPr>
              <w:rPr>
                <w:sz w:val="18"/>
                <w:szCs w:val="18"/>
              </w:rPr>
            </w:pPr>
            <w:r w:rsidRPr="001037F1">
              <w:rPr>
                <w:sz w:val="18"/>
                <w:szCs w:val="18"/>
                <w:highlight w:val="yellow"/>
              </w:rPr>
              <w:t>XXXXX</w:t>
            </w:r>
          </w:p>
        </w:tc>
      </w:tr>
      <w:tr w:rsidR="00EA5A37" w14:paraId="489573BD" w14:textId="77777777" w:rsidTr="000745F3">
        <w:tc>
          <w:tcPr>
            <w:tcW w:w="4675" w:type="dxa"/>
            <w:shd w:val="clear" w:color="auto" w:fill="F2F2F2" w:themeFill="background1" w:themeFillShade="F2"/>
            <w:vAlign w:val="center"/>
          </w:tcPr>
          <w:p w14:paraId="4F483FC2" w14:textId="77777777" w:rsidR="00EA5A37" w:rsidRPr="00656D01" w:rsidRDefault="00EA5A37" w:rsidP="00EA5A37">
            <w:pPr>
              <w:rPr>
                <w:b/>
                <w:sz w:val="18"/>
                <w:szCs w:val="18"/>
              </w:rPr>
            </w:pPr>
            <w:r w:rsidRPr="00656D01">
              <w:rPr>
                <w:b/>
                <w:sz w:val="18"/>
                <w:szCs w:val="18"/>
              </w:rPr>
              <w:t>Contractor</w:t>
            </w:r>
          </w:p>
        </w:tc>
        <w:tc>
          <w:tcPr>
            <w:tcW w:w="6120" w:type="dxa"/>
            <w:gridSpan w:val="2"/>
            <w:shd w:val="clear" w:color="auto" w:fill="F2F2F2" w:themeFill="background1" w:themeFillShade="F2"/>
            <w:vAlign w:val="center"/>
          </w:tcPr>
          <w:p w14:paraId="21C2C893" w14:textId="77777777" w:rsidR="00EA5A37" w:rsidRPr="00656D01" w:rsidRDefault="0064459A" w:rsidP="00EA5A37">
            <w:pPr>
              <w:rPr>
                <w:b/>
                <w:sz w:val="18"/>
                <w:szCs w:val="18"/>
              </w:rPr>
            </w:pPr>
            <w:r>
              <w:rPr>
                <w:b/>
                <w:sz w:val="18"/>
                <w:szCs w:val="18"/>
              </w:rPr>
              <w:t>Client Name</w:t>
            </w:r>
          </w:p>
        </w:tc>
      </w:tr>
      <w:tr w:rsidR="00EA5A37" w14:paraId="67DD6F9D" w14:textId="77777777" w:rsidTr="000745F3">
        <w:trPr>
          <w:trHeight w:val="288"/>
        </w:trPr>
        <w:tc>
          <w:tcPr>
            <w:tcW w:w="4675" w:type="dxa"/>
            <w:vAlign w:val="center"/>
          </w:tcPr>
          <w:p w14:paraId="2885E650" w14:textId="7A4D87CE" w:rsidR="0024753A" w:rsidRDefault="001037F1" w:rsidP="00DA277C">
            <w:pPr>
              <w:rPr>
                <w:sz w:val="18"/>
                <w:szCs w:val="18"/>
              </w:rPr>
            </w:pPr>
            <w:r w:rsidRPr="001037F1">
              <w:rPr>
                <w:sz w:val="18"/>
                <w:szCs w:val="18"/>
                <w:highlight w:val="yellow"/>
              </w:rPr>
              <w:t>Full Contractor Name</w:t>
            </w:r>
          </w:p>
        </w:tc>
        <w:tc>
          <w:tcPr>
            <w:tcW w:w="6120" w:type="dxa"/>
            <w:gridSpan w:val="2"/>
            <w:vAlign w:val="center"/>
          </w:tcPr>
          <w:p w14:paraId="33E15DEF" w14:textId="79D0C3A6" w:rsidR="00EA5A37" w:rsidRPr="00656D01" w:rsidRDefault="001037F1" w:rsidP="00253A45">
            <w:pPr>
              <w:rPr>
                <w:sz w:val="18"/>
                <w:szCs w:val="18"/>
              </w:rPr>
            </w:pPr>
            <w:r w:rsidRPr="001037F1">
              <w:rPr>
                <w:sz w:val="18"/>
                <w:szCs w:val="18"/>
                <w:highlight w:val="yellow"/>
              </w:rPr>
              <w:t>Client Name</w:t>
            </w:r>
          </w:p>
        </w:tc>
      </w:tr>
      <w:tr w:rsidR="00BA5156" w:rsidRPr="00656D01" w14:paraId="188C457A" w14:textId="77777777" w:rsidTr="00A91AA3">
        <w:tc>
          <w:tcPr>
            <w:tcW w:w="4675" w:type="dxa"/>
            <w:shd w:val="clear" w:color="auto" w:fill="F2F2F2" w:themeFill="background1" w:themeFillShade="F2"/>
            <w:vAlign w:val="center"/>
          </w:tcPr>
          <w:p w14:paraId="6844E212" w14:textId="77777777" w:rsidR="00BA5156" w:rsidRPr="00656D01" w:rsidRDefault="00BA5156" w:rsidP="00A91AA3">
            <w:pPr>
              <w:rPr>
                <w:b/>
                <w:sz w:val="18"/>
                <w:szCs w:val="18"/>
              </w:rPr>
            </w:pPr>
            <w:r>
              <w:rPr>
                <w:b/>
                <w:sz w:val="18"/>
                <w:szCs w:val="18"/>
              </w:rPr>
              <w:t>Report Date</w:t>
            </w:r>
          </w:p>
        </w:tc>
        <w:tc>
          <w:tcPr>
            <w:tcW w:w="6120" w:type="dxa"/>
            <w:gridSpan w:val="2"/>
            <w:shd w:val="clear" w:color="auto" w:fill="F2F2F2" w:themeFill="background1" w:themeFillShade="F2"/>
            <w:vAlign w:val="center"/>
          </w:tcPr>
          <w:p w14:paraId="35A1BAE9" w14:textId="77777777" w:rsidR="00BA5156" w:rsidRPr="00656D01" w:rsidRDefault="00BA5156" w:rsidP="00A91AA3">
            <w:pPr>
              <w:rPr>
                <w:b/>
                <w:sz w:val="18"/>
                <w:szCs w:val="18"/>
              </w:rPr>
            </w:pPr>
            <w:r>
              <w:rPr>
                <w:b/>
                <w:sz w:val="18"/>
                <w:szCs w:val="18"/>
              </w:rPr>
              <w:t>Prepared On</w:t>
            </w:r>
          </w:p>
        </w:tc>
      </w:tr>
      <w:tr w:rsidR="00BA5156" w:rsidRPr="00656D01" w14:paraId="6E93D52B" w14:textId="77777777" w:rsidTr="00A91AA3">
        <w:trPr>
          <w:trHeight w:val="354"/>
        </w:trPr>
        <w:tc>
          <w:tcPr>
            <w:tcW w:w="4675" w:type="dxa"/>
            <w:vAlign w:val="center"/>
          </w:tcPr>
          <w:p w14:paraId="58522213" w14:textId="551FFFAF" w:rsidR="00BA5156" w:rsidRPr="001037F1" w:rsidRDefault="0094614F" w:rsidP="00A91AA3">
            <w:pPr>
              <w:rPr>
                <w:sz w:val="18"/>
                <w:szCs w:val="18"/>
                <w:highlight w:val="yellow"/>
              </w:rPr>
            </w:pPr>
            <w:r w:rsidRPr="001037F1">
              <w:rPr>
                <w:sz w:val="18"/>
                <w:szCs w:val="18"/>
                <w:highlight w:val="yellow"/>
              </w:rPr>
              <w:t xml:space="preserve">June </w:t>
            </w:r>
            <w:r w:rsidR="003443A1" w:rsidRPr="001037F1">
              <w:rPr>
                <w:sz w:val="18"/>
                <w:szCs w:val="18"/>
                <w:highlight w:val="yellow"/>
              </w:rPr>
              <w:t>3</w:t>
            </w:r>
            <w:r w:rsidR="0004485D" w:rsidRPr="001037F1">
              <w:rPr>
                <w:sz w:val="18"/>
                <w:szCs w:val="18"/>
                <w:highlight w:val="yellow"/>
              </w:rPr>
              <w:t>, 2025</w:t>
            </w:r>
          </w:p>
        </w:tc>
        <w:tc>
          <w:tcPr>
            <w:tcW w:w="6120" w:type="dxa"/>
            <w:gridSpan w:val="2"/>
            <w:vAlign w:val="center"/>
          </w:tcPr>
          <w:p w14:paraId="2004ADFF" w14:textId="0B3D923A" w:rsidR="00BA5156" w:rsidRPr="001037F1" w:rsidRDefault="0094614F" w:rsidP="00A91AA3">
            <w:pPr>
              <w:rPr>
                <w:sz w:val="18"/>
                <w:szCs w:val="18"/>
                <w:highlight w:val="yellow"/>
              </w:rPr>
            </w:pPr>
            <w:r w:rsidRPr="001037F1">
              <w:rPr>
                <w:sz w:val="18"/>
                <w:szCs w:val="18"/>
                <w:highlight w:val="yellow"/>
              </w:rPr>
              <w:t xml:space="preserve">June </w:t>
            </w:r>
            <w:r w:rsidR="003443A1" w:rsidRPr="001037F1">
              <w:rPr>
                <w:sz w:val="18"/>
                <w:szCs w:val="18"/>
                <w:highlight w:val="yellow"/>
              </w:rPr>
              <w:t>3</w:t>
            </w:r>
            <w:r w:rsidR="0004485D" w:rsidRPr="001037F1">
              <w:rPr>
                <w:sz w:val="18"/>
                <w:szCs w:val="18"/>
                <w:highlight w:val="yellow"/>
              </w:rPr>
              <w:t>, 2025</w:t>
            </w:r>
          </w:p>
        </w:tc>
      </w:tr>
      <w:tr w:rsidR="0074226C" w:rsidRPr="00656D01" w14:paraId="351869E7" w14:textId="77777777" w:rsidTr="00EE54FC">
        <w:tc>
          <w:tcPr>
            <w:tcW w:w="4675" w:type="dxa"/>
            <w:shd w:val="clear" w:color="auto" w:fill="F2F2F2" w:themeFill="background1" w:themeFillShade="F2"/>
            <w:vAlign w:val="center"/>
          </w:tcPr>
          <w:p w14:paraId="5B9A520E" w14:textId="77777777" w:rsidR="0074226C" w:rsidRPr="00656D01" w:rsidRDefault="0074226C" w:rsidP="00EE54FC">
            <w:pPr>
              <w:rPr>
                <w:b/>
                <w:sz w:val="18"/>
                <w:szCs w:val="18"/>
              </w:rPr>
            </w:pPr>
            <w:r>
              <w:rPr>
                <w:b/>
                <w:sz w:val="18"/>
                <w:szCs w:val="18"/>
              </w:rPr>
              <w:t>Arrival Time on Site</w:t>
            </w:r>
          </w:p>
        </w:tc>
        <w:tc>
          <w:tcPr>
            <w:tcW w:w="6120" w:type="dxa"/>
            <w:gridSpan w:val="2"/>
            <w:shd w:val="clear" w:color="auto" w:fill="F2F2F2" w:themeFill="background1" w:themeFillShade="F2"/>
            <w:vAlign w:val="center"/>
          </w:tcPr>
          <w:p w14:paraId="4A4ADD4B" w14:textId="77777777" w:rsidR="0074226C" w:rsidRPr="00656D01" w:rsidRDefault="0074226C" w:rsidP="00EE54FC">
            <w:pPr>
              <w:rPr>
                <w:b/>
                <w:sz w:val="18"/>
                <w:szCs w:val="18"/>
              </w:rPr>
            </w:pPr>
            <w:r>
              <w:rPr>
                <w:b/>
                <w:sz w:val="18"/>
                <w:szCs w:val="18"/>
              </w:rPr>
              <w:t>Departure Time from Site</w:t>
            </w:r>
          </w:p>
        </w:tc>
      </w:tr>
      <w:tr w:rsidR="0074226C" w:rsidRPr="00656D01" w14:paraId="54E75697" w14:textId="77777777" w:rsidTr="00EE54FC">
        <w:trPr>
          <w:trHeight w:val="354"/>
        </w:trPr>
        <w:tc>
          <w:tcPr>
            <w:tcW w:w="4675" w:type="dxa"/>
            <w:vAlign w:val="center"/>
          </w:tcPr>
          <w:p w14:paraId="04A38CBA" w14:textId="77777777" w:rsidR="0074226C" w:rsidRPr="001037F1" w:rsidRDefault="0074226C" w:rsidP="00EE54FC">
            <w:pPr>
              <w:rPr>
                <w:sz w:val="18"/>
                <w:szCs w:val="18"/>
                <w:highlight w:val="yellow"/>
              </w:rPr>
            </w:pPr>
            <w:r w:rsidRPr="001037F1">
              <w:rPr>
                <w:sz w:val="18"/>
                <w:szCs w:val="18"/>
                <w:highlight w:val="yellow"/>
              </w:rPr>
              <w:t>8:00am</w:t>
            </w:r>
          </w:p>
        </w:tc>
        <w:tc>
          <w:tcPr>
            <w:tcW w:w="6120" w:type="dxa"/>
            <w:gridSpan w:val="2"/>
            <w:vAlign w:val="center"/>
          </w:tcPr>
          <w:p w14:paraId="115A6BD4" w14:textId="77777777" w:rsidR="0074226C" w:rsidRPr="001037F1" w:rsidRDefault="0074226C" w:rsidP="00EE54FC">
            <w:pPr>
              <w:rPr>
                <w:sz w:val="18"/>
                <w:szCs w:val="18"/>
                <w:highlight w:val="yellow"/>
              </w:rPr>
            </w:pPr>
            <w:r w:rsidRPr="001037F1">
              <w:rPr>
                <w:sz w:val="18"/>
                <w:szCs w:val="18"/>
                <w:highlight w:val="yellow"/>
              </w:rPr>
              <w:t>5:00pm</w:t>
            </w:r>
          </w:p>
        </w:tc>
      </w:tr>
      <w:tr w:rsidR="000A0EB8" w:rsidRPr="00656D01" w14:paraId="26E408F6" w14:textId="77777777" w:rsidTr="00EE54FC">
        <w:tc>
          <w:tcPr>
            <w:tcW w:w="4675" w:type="dxa"/>
            <w:shd w:val="clear" w:color="auto" w:fill="F2F2F2" w:themeFill="background1" w:themeFillShade="F2"/>
            <w:vAlign w:val="center"/>
          </w:tcPr>
          <w:p w14:paraId="5B1D6414" w14:textId="77777777" w:rsidR="000A0EB8" w:rsidRPr="00656D01" w:rsidRDefault="000A0EB8" w:rsidP="00EE54FC">
            <w:pPr>
              <w:rPr>
                <w:b/>
                <w:sz w:val="18"/>
                <w:szCs w:val="18"/>
              </w:rPr>
            </w:pPr>
            <w:r>
              <w:rPr>
                <w:b/>
                <w:sz w:val="18"/>
                <w:szCs w:val="18"/>
              </w:rPr>
              <w:t>Weather (AM)</w:t>
            </w:r>
          </w:p>
        </w:tc>
        <w:tc>
          <w:tcPr>
            <w:tcW w:w="6120" w:type="dxa"/>
            <w:gridSpan w:val="2"/>
            <w:shd w:val="clear" w:color="auto" w:fill="F2F2F2" w:themeFill="background1" w:themeFillShade="F2"/>
            <w:vAlign w:val="center"/>
          </w:tcPr>
          <w:p w14:paraId="1195477C" w14:textId="77777777" w:rsidR="000A0EB8" w:rsidRPr="00656D01" w:rsidRDefault="000A0EB8" w:rsidP="00EE54FC">
            <w:pPr>
              <w:rPr>
                <w:b/>
                <w:sz w:val="18"/>
                <w:szCs w:val="18"/>
              </w:rPr>
            </w:pPr>
            <w:r>
              <w:rPr>
                <w:b/>
                <w:sz w:val="18"/>
                <w:szCs w:val="18"/>
              </w:rPr>
              <w:t>Weather (PM)</w:t>
            </w:r>
          </w:p>
        </w:tc>
      </w:tr>
      <w:tr w:rsidR="000A0EB8" w:rsidRPr="00656D01" w14:paraId="564C20A0" w14:textId="77777777" w:rsidTr="00EE54FC">
        <w:trPr>
          <w:trHeight w:val="354"/>
        </w:trPr>
        <w:tc>
          <w:tcPr>
            <w:tcW w:w="4675" w:type="dxa"/>
            <w:vAlign w:val="center"/>
          </w:tcPr>
          <w:p w14:paraId="15387F97" w14:textId="158CA7F5" w:rsidR="000A0EB8" w:rsidRPr="001037F1" w:rsidRDefault="000A0EB8" w:rsidP="00EE54FC">
            <w:pPr>
              <w:rPr>
                <w:sz w:val="18"/>
                <w:szCs w:val="18"/>
                <w:highlight w:val="yellow"/>
              </w:rPr>
            </w:pPr>
            <w:r>
              <w:rPr>
                <w:sz w:val="18"/>
                <w:szCs w:val="18"/>
                <w:highlight w:val="yellow"/>
              </w:rPr>
              <w:t>10</w:t>
            </w:r>
            <w:r w:rsidR="00340DB0">
              <w:rPr>
                <w:sz w:val="18"/>
                <w:szCs w:val="18"/>
                <w:highlight w:val="yellow"/>
              </w:rPr>
              <w:t>°C, Sunny</w:t>
            </w:r>
          </w:p>
        </w:tc>
        <w:tc>
          <w:tcPr>
            <w:tcW w:w="6120" w:type="dxa"/>
            <w:gridSpan w:val="2"/>
            <w:vAlign w:val="center"/>
          </w:tcPr>
          <w:p w14:paraId="33837C81" w14:textId="783B49D7" w:rsidR="000A0EB8" w:rsidRPr="001037F1" w:rsidRDefault="000A0EB8" w:rsidP="00EE54FC">
            <w:pPr>
              <w:rPr>
                <w:sz w:val="18"/>
                <w:szCs w:val="18"/>
                <w:highlight w:val="yellow"/>
              </w:rPr>
            </w:pPr>
            <w:r>
              <w:rPr>
                <w:sz w:val="18"/>
                <w:szCs w:val="18"/>
                <w:highlight w:val="yellow"/>
              </w:rPr>
              <w:t>20</w:t>
            </w:r>
            <w:r w:rsidR="00340DB0">
              <w:rPr>
                <w:sz w:val="18"/>
                <w:szCs w:val="18"/>
                <w:highlight w:val="yellow"/>
              </w:rPr>
              <w:t>°C, Cloudy</w:t>
            </w:r>
          </w:p>
        </w:tc>
      </w:tr>
      <w:tr w:rsidR="009F7239" w:rsidRPr="00656D01" w14:paraId="7AE262F8" w14:textId="77777777" w:rsidTr="00646A0A">
        <w:tc>
          <w:tcPr>
            <w:tcW w:w="4675" w:type="dxa"/>
            <w:shd w:val="clear" w:color="auto" w:fill="F2F2F2" w:themeFill="background1" w:themeFillShade="F2"/>
            <w:vAlign w:val="center"/>
          </w:tcPr>
          <w:p w14:paraId="350FD96A" w14:textId="3792225D" w:rsidR="009F7239" w:rsidRPr="00656D01" w:rsidRDefault="000A0EB8" w:rsidP="00966A51">
            <w:pPr>
              <w:rPr>
                <w:b/>
                <w:sz w:val="18"/>
                <w:szCs w:val="18"/>
              </w:rPr>
            </w:pPr>
            <w:r>
              <w:rPr>
                <w:b/>
                <w:sz w:val="18"/>
                <w:szCs w:val="18"/>
              </w:rPr>
              <w:t>Prepared By</w:t>
            </w:r>
          </w:p>
        </w:tc>
        <w:tc>
          <w:tcPr>
            <w:tcW w:w="6120" w:type="dxa"/>
            <w:gridSpan w:val="2"/>
            <w:shd w:val="clear" w:color="auto" w:fill="F2F2F2" w:themeFill="background1" w:themeFillShade="F2"/>
            <w:vAlign w:val="center"/>
          </w:tcPr>
          <w:p w14:paraId="3C148941" w14:textId="7C3D2D36" w:rsidR="009F7239" w:rsidRPr="00656D01" w:rsidRDefault="009F7239" w:rsidP="00966A51">
            <w:pPr>
              <w:rPr>
                <w:b/>
                <w:sz w:val="18"/>
                <w:szCs w:val="18"/>
              </w:rPr>
            </w:pPr>
          </w:p>
        </w:tc>
      </w:tr>
      <w:tr w:rsidR="00340DB0" w:rsidRPr="00656D01" w14:paraId="5DC41065" w14:textId="77777777" w:rsidTr="00E67E95">
        <w:trPr>
          <w:trHeight w:val="354"/>
        </w:trPr>
        <w:tc>
          <w:tcPr>
            <w:tcW w:w="10795" w:type="dxa"/>
            <w:gridSpan w:val="3"/>
            <w:vAlign w:val="center"/>
          </w:tcPr>
          <w:p w14:paraId="5761CB60" w14:textId="5D0A5146" w:rsidR="00340DB0" w:rsidRPr="001037F1" w:rsidRDefault="00340DB0" w:rsidP="009F7239">
            <w:pPr>
              <w:rPr>
                <w:sz w:val="18"/>
                <w:szCs w:val="18"/>
                <w:highlight w:val="yellow"/>
              </w:rPr>
            </w:pPr>
            <w:r>
              <w:rPr>
                <w:sz w:val="18"/>
                <w:szCs w:val="18"/>
                <w:highlight w:val="yellow"/>
              </w:rPr>
              <w:t>Report Writer</w:t>
            </w:r>
            <w:r w:rsidR="00A878A3">
              <w:rPr>
                <w:sz w:val="18"/>
                <w:szCs w:val="18"/>
                <w:highlight w:val="yellow"/>
              </w:rPr>
              <w:t>, Credentials</w:t>
            </w:r>
          </w:p>
        </w:tc>
      </w:tr>
    </w:tbl>
    <w:p w14:paraId="45B5C975" w14:textId="77777777" w:rsidR="004E6AB4" w:rsidRDefault="004E6AB4" w:rsidP="004E6AB4"/>
    <w:p w14:paraId="79B2D400" w14:textId="77777777" w:rsidR="000579AA" w:rsidRPr="00E57E4E" w:rsidRDefault="000579AA" w:rsidP="000579AA">
      <w:pPr>
        <w:pStyle w:val="ListParagraph"/>
        <w:numPr>
          <w:ilvl w:val="0"/>
          <w:numId w:val="12"/>
        </w:numPr>
        <w:shd w:val="clear" w:color="auto" w:fill="D9D9D9" w:themeFill="background1" w:themeFillShade="D9"/>
        <w:rPr>
          <w:b/>
          <w:sz w:val="20"/>
          <w:szCs w:val="18"/>
        </w:rPr>
      </w:pPr>
      <w:r w:rsidRPr="00B66860">
        <w:rPr>
          <w:b/>
          <w:sz w:val="20"/>
          <w:szCs w:val="18"/>
        </w:rPr>
        <w:t>VISITOR</w:t>
      </w:r>
      <w:r>
        <w:rPr>
          <w:b/>
          <w:sz w:val="20"/>
          <w:szCs w:val="18"/>
        </w:rPr>
        <w:t>S</w:t>
      </w:r>
    </w:p>
    <w:p w14:paraId="5C7BF870" w14:textId="77777777" w:rsidR="000579AA" w:rsidRDefault="000579AA" w:rsidP="000579AA">
      <w:pPr>
        <w:rPr>
          <w:sz w:val="18"/>
          <w:szCs w:val="18"/>
        </w:rPr>
      </w:pPr>
    </w:p>
    <w:tbl>
      <w:tblPr>
        <w:tblStyle w:val="TableGrid"/>
        <w:tblW w:w="5000" w:type="pct"/>
        <w:tblLook w:val="04A0" w:firstRow="1" w:lastRow="0" w:firstColumn="1" w:lastColumn="0" w:noHBand="0" w:noVBand="1"/>
      </w:tblPr>
      <w:tblGrid>
        <w:gridCol w:w="1898"/>
        <w:gridCol w:w="1608"/>
        <w:gridCol w:w="2018"/>
        <w:gridCol w:w="2836"/>
        <w:gridCol w:w="2430"/>
      </w:tblGrid>
      <w:tr w:rsidR="000579AA" w14:paraId="2B705EF7" w14:textId="77777777" w:rsidTr="00387C2E">
        <w:trPr>
          <w:trHeight w:val="274"/>
        </w:trPr>
        <w:tc>
          <w:tcPr>
            <w:tcW w:w="880" w:type="pct"/>
            <w:shd w:val="clear" w:color="auto" w:fill="F2F2F2" w:themeFill="background1" w:themeFillShade="F2"/>
            <w:vAlign w:val="center"/>
          </w:tcPr>
          <w:p w14:paraId="1AF6C505" w14:textId="77777777" w:rsidR="000579AA" w:rsidRDefault="000579AA" w:rsidP="004F1E56">
            <w:pPr>
              <w:rPr>
                <w:b/>
                <w:bCs/>
                <w:sz w:val="18"/>
                <w:szCs w:val="18"/>
              </w:rPr>
            </w:pPr>
            <w:r w:rsidRPr="0916A743">
              <w:rPr>
                <w:b/>
                <w:bCs/>
                <w:sz w:val="18"/>
                <w:szCs w:val="18"/>
              </w:rPr>
              <w:t>Name</w:t>
            </w:r>
          </w:p>
        </w:tc>
        <w:tc>
          <w:tcPr>
            <w:tcW w:w="745" w:type="pct"/>
            <w:shd w:val="clear" w:color="auto" w:fill="F2F2F2" w:themeFill="background1" w:themeFillShade="F2"/>
            <w:vAlign w:val="center"/>
          </w:tcPr>
          <w:p w14:paraId="07F10C9D" w14:textId="77777777" w:rsidR="000579AA" w:rsidRDefault="000579AA" w:rsidP="004F1E56">
            <w:pPr>
              <w:rPr>
                <w:b/>
                <w:bCs/>
                <w:sz w:val="18"/>
                <w:szCs w:val="18"/>
              </w:rPr>
            </w:pPr>
            <w:r w:rsidRPr="26367CF5">
              <w:rPr>
                <w:b/>
                <w:bCs/>
                <w:sz w:val="18"/>
                <w:szCs w:val="18"/>
              </w:rPr>
              <w:t>Role</w:t>
            </w:r>
          </w:p>
        </w:tc>
        <w:tc>
          <w:tcPr>
            <w:tcW w:w="935" w:type="pct"/>
            <w:shd w:val="clear" w:color="auto" w:fill="F2F2F2" w:themeFill="background1" w:themeFillShade="F2"/>
            <w:vAlign w:val="center"/>
          </w:tcPr>
          <w:p w14:paraId="457D9490" w14:textId="77777777" w:rsidR="000579AA" w:rsidRDefault="000579AA" w:rsidP="004F1E56">
            <w:pPr>
              <w:rPr>
                <w:b/>
                <w:bCs/>
                <w:sz w:val="18"/>
                <w:szCs w:val="18"/>
              </w:rPr>
            </w:pPr>
            <w:r>
              <w:rPr>
                <w:b/>
                <w:bCs/>
                <w:sz w:val="18"/>
                <w:szCs w:val="18"/>
              </w:rPr>
              <w:t>Company</w:t>
            </w:r>
          </w:p>
        </w:tc>
        <w:tc>
          <w:tcPr>
            <w:tcW w:w="1314" w:type="pct"/>
            <w:shd w:val="clear" w:color="auto" w:fill="F2F2F2" w:themeFill="background1" w:themeFillShade="F2"/>
            <w:vAlign w:val="center"/>
          </w:tcPr>
          <w:p w14:paraId="7DB9349F" w14:textId="77777777" w:rsidR="000579AA" w:rsidRPr="00790349" w:rsidRDefault="000579AA" w:rsidP="004F1E56">
            <w:pPr>
              <w:rPr>
                <w:b/>
                <w:bCs/>
                <w:sz w:val="18"/>
                <w:szCs w:val="18"/>
              </w:rPr>
            </w:pPr>
            <w:r w:rsidRPr="0916A743">
              <w:rPr>
                <w:b/>
                <w:bCs/>
                <w:sz w:val="18"/>
                <w:szCs w:val="18"/>
              </w:rPr>
              <w:t>Note</w:t>
            </w:r>
          </w:p>
        </w:tc>
        <w:tc>
          <w:tcPr>
            <w:tcW w:w="1126" w:type="pct"/>
            <w:shd w:val="clear" w:color="auto" w:fill="F2F2F2" w:themeFill="background1" w:themeFillShade="F2"/>
            <w:vAlign w:val="center"/>
          </w:tcPr>
          <w:p w14:paraId="4524AF92" w14:textId="77777777" w:rsidR="000579AA" w:rsidRDefault="000579AA" w:rsidP="004F1E56">
            <w:pPr>
              <w:rPr>
                <w:b/>
                <w:bCs/>
                <w:sz w:val="18"/>
                <w:szCs w:val="18"/>
              </w:rPr>
            </w:pPr>
            <w:r w:rsidRPr="48CCB5D2">
              <w:rPr>
                <w:b/>
                <w:bCs/>
                <w:sz w:val="18"/>
                <w:szCs w:val="18"/>
              </w:rPr>
              <w:t>Time in/out</w:t>
            </w:r>
          </w:p>
        </w:tc>
      </w:tr>
      <w:tr w:rsidR="000579AA" w14:paraId="09719697" w14:textId="77777777" w:rsidTr="00387C2E">
        <w:trPr>
          <w:trHeight w:val="329"/>
        </w:trPr>
        <w:tc>
          <w:tcPr>
            <w:tcW w:w="880" w:type="pct"/>
            <w:shd w:val="clear" w:color="auto" w:fill="FFFFFF" w:themeFill="background1"/>
            <w:vAlign w:val="center"/>
          </w:tcPr>
          <w:p w14:paraId="10F7E4ED" w14:textId="77777777" w:rsidR="000579AA" w:rsidRDefault="000579AA" w:rsidP="004F1E56">
            <w:pPr>
              <w:rPr>
                <w:sz w:val="18"/>
                <w:szCs w:val="18"/>
              </w:rPr>
            </w:pPr>
            <w:r>
              <w:rPr>
                <w:sz w:val="18"/>
                <w:szCs w:val="18"/>
              </w:rPr>
              <w:t>N/A</w:t>
            </w:r>
          </w:p>
        </w:tc>
        <w:tc>
          <w:tcPr>
            <w:tcW w:w="745" w:type="pct"/>
            <w:shd w:val="clear" w:color="auto" w:fill="FFFFFF" w:themeFill="background1"/>
            <w:vAlign w:val="center"/>
          </w:tcPr>
          <w:p w14:paraId="11161E9C" w14:textId="77777777" w:rsidR="000579AA" w:rsidRDefault="000579AA" w:rsidP="004F1E56">
            <w:pPr>
              <w:rPr>
                <w:sz w:val="18"/>
                <w:szCs w:val="18"/>
              </w:rPr>
            </w:pPr>
          </w:p>
        </w:tc>
        <w:tc>
          <w:tcPr>
            <w:tcW w:w="935" w:type="pct"/>
            <w:shd w:val="clear" w:color="auto" w:fill="FFFFFF" w:themeFill="background1"/>
            <w:vAlign w:val="center"/>
          </w:tcPr>
          <w:p w14:paraId="18A0F73A" w14:textId="77777777" w:rsidR="000579AA" w:rsidRDefault="000579AA" w:rsidP="004F1E56">
            <w:pPr>
              <w:rPr>
                <w:sz w:val="18"/>
                <w:szCs w:val="18"/>
              </w:rPr>
            </w:pPr>
          </w:p>
        </w:tc>
        <w:tc>
          <w:tcPr>
            <w:tcW w:w="1314" w:type="pct"/>
            <w:shd w:val="clear" w:color="auto" w:fill="FFFFFF" w:themeFill="background1"/>
            <w:vAlign w:val="center"/>
          </w:tcPr>
          <w:p w14:paraId="72393A84" w14:textId="77777777" w:rsidR="000579AA" w:rsidRPr="48CCB5D2" w:rsidRDefault="000579AA" w:rsidP="004F1E56">
            <w:pPr>
              <w:rPr>
                <w:sz w:val="18"/>
                <w:szCs w:val="18"/>
              </w:rPr>
            </w:pPr>
          </w:p>
        </w:tc>
        <w:tc>
          <w:tcPr>
            <w:tcW w:w="1126" w:type="pct"/>
            <w:shd w:val="clear" w:color="auto" w:fill="FFFFFF" w:themeFill="background1"/>
            <w:vAlign w:val="center"/>
          </w:tcPr>
          <w:p w14:paraId="1886E0FA" w14:textId="77777777" w:rsidR="000579AA" w:rsidRDefault="000579AA" w:rsidP="004F1E56">
            <w:pPr>
              <w:rPr>
                <w:sz w:val="18"/>
                <w:szCs w:val="18"/>
              </w:rPr>
            </w:pPr>
          </w:p>
        </w:tc>
      </w:tr>
    </w:tbl>
    <w:p w14:paraId="42DB7F63" w14:textId="77777777" w:rsidR="000579AA" w:rsidRPr="005B49A2" w:rsidRDefault="000579AA" w:rsidP="005B49A2">
      <w:pPr>
        <w:rPr>
          <w:sz w:val="18"/>
          <w:szCs w:val="16"/>
        </w:rPr>
      </w:pPr>
    </w:p>
    <w:p w14:paraId="20BB17EF" w14:textId="77777777" w:rsidR="00D904EB" w:rsidRPr="005427DB" w:rsidRDefault="00D904EB" w:rsidP="006373A6">
      <w:pPr>
        <w:pStyle w:val="ListParagraph"/>
        <w:numPr>
          <w:ilvl w:val="0"/>
          <w:numId w:val="12"/>
        </w:numPr>
        <w:shd w:val="clear" w:color="auto" w:fill="D9D9D9" w:themeFill="background1" w:themeFillShade="D9"/>
        <w:rPr>
          <w:b/>
          <w:sz w:val="20"/>
          <w:szCs w:val="18"/>
        </w:rPr>
      </w:pPr>
      <w:bookmarkStart w:id="1" w:name="_Hlk196140411"/>
      <w:commentRangeStart w:id="2"/>
      <w:r>
        <w:rPr>
          <w:b/>
          <w:sz w:val="20"/>
          <w:szCs w:val="18"/>
        </w:rPr>
        <w:t>CONSTRUCTION PROGRESS</w:t>
      </w:r>
      <w:commentRangeEnd w:id="2"/>
      <w:r w:rsidR="009C7417">
        <w:rPr>
          <w:rStyle w:val="CommentReference"/>
        </w:rPr>
        <w:commentReference w:id="2"/>
      </w:r>
    </w:p>
    <w:p w14:paraId="4491FA33" w14:textId="77777777" w:rsidR="00D904EB" w:rsidRPr="00EE1500" w:rsidRDefault="00D904EB" w:rsidP="00D904EB">
      <w:pPr>
        <w:rPr>
          <w:sz w:val="18"/>
          <w:szCs w:val="16"/>
        </w:rPr>
      </w:pPr>
    </w:p>
    <w:tbl>
      <w:tblPr>
        <w:tblStyle w:val="TableGrid"/>
        <w:tblW w:w="10795" w:type="dxa"/>
        <w:tblLayout w:type="fixed"/>
        <w:tblLook w:val="04A0" w:firstRow="1" w:lastRow="0" w:firstColumn="1" w:lastColumn="0" w:noHBand="0" w:noVBand="1"/>
      </w:tblPr>
      <w:tblGrid>
        <w:gridCol w:w="1885"/>
        <w:gridCol w:w="8910"/>
      </w:tblGrid>
      <w:tr w:rsidR="00D904EB" w14:paraId="6BF638E5" w14:textId="77777777" w:rsidTr="00A91AA3">
        <w:trPr>
          <w:trHeight w:val="424"/>
        </w:trPr>
        <w:tc>
          <w:tcPr>
            <w:tcW w:w="1885" w:type="dxa"/>
            <w:shd w:val="clear" w:color="auto" w:fill="F2F2F2" w:themeFill="background1" w:themeFillShade="F2"/>
            <w:vAlign w:val="center"/>
          </w:tcPr>
          <w:p w14:paraId="2F385038" w14:textId="77777777" w:rsidR="00D904EB" w:rsidRPr="00BF187E" w:rsidRDefault="00D904EB" w:rsidP="00A91AA3">
            <w:pPr>
              <w:rPr>
                <w:b/>
                <w:sz w:val="18"/>
                <w:szCs w:val="18"/>
              </w:rPr>
            </w:pPr>
            <w:r>
              <w:rPr>
                <w:b/>
                <w:sz w:val="18"/>
                <w:szCs w:val="18"/>
              </w:rPr>
              <w:t>Location</w:t>
            </w:r>
          </w:p>
        </w:tc>
        <w:tc>
          <w:tcPr>
            <w:tcW w:w="8910" w:type="dxa"/>
            <w:shd w:val="clear" w:color="auto" w:fill="F2F2F2" w:themeFill="background1" w:themeFillShade="F2"/>
            <w:vAlign w:val="center"/>
          </w:tcPr>
          <w:p w14:paraId="1E6A3815" w14:textId="77777777" w:rsidR="00D904EB" w:rsidRDefault="00D904EB" w:rsidP="00A91AA3">
            <w:pPr>
              <w:rPr>
                <w:b/>
                <w:sz w:val="18"/>
                <w:szCs w:val="18"/>
              </w:rPr>
            </w:pPr>
            <w:r>
              <w:rPr>
                <w:b/>
                <w:sz w:val="18"/>
                <w:szCs w:val="18"/>
              </w:rPr>
              <w:t>Activities</w:t>
            </w:r>
          </w:p>
        </w:tc>
      </w:tr>
      <w:tr w:rsidR="004E4FD6" w:rsidRPr="00CE14F8" w14:paraId="65C5DAD4" w14:textId="77777777" w:rsidTr="0010667C">
        <w:trPr>
          <w:trHeight w:val="614"/>
        </w:trPr>
        <w:tc>
          <w:tcPr>
            <w:tcW w:w="1885" w:type="dxa"/>
            <w:vAlign w:val="center"/>
          </w:tcPr>
          <w:p w14:paraId="22A38798" w14:textId="15E74251" w:rsidR="004E4FD6" w:rsidRPr="0010667C" w:rsidRDefault="004E4FD6" w:rsidP="00560308">
            <w:pPr>
              <w:rPr>
                <w:sz w:val="18"/>
                <w:szCs w:val="16"/>
              </w:rPr>
            </w:pPr>
            <w:r w:rsidRPr="00DA5BAC">
              <w:rPr>
                <w:sz w:val="18"/>
                <w:szCs w:val="16"/>
              </w:rPr>
              <w:t xml:space="preserve">Sta </w:t>
            </w:r>
            <w:r w:rsidR="00AC7B72" w:rsidRPr="00DA5BAC">
              <w:rPr>
                <w:sz w:val="18"/>
                <w:szCs w:val="16"/>
              </w:rPr>
              <w:t>0+2</w:t>
            </w:r>
            <w:r w:rsidR="00EC3E73" w:rsidRPr="00DA5BAC">
              <w:rPr>
                <w:sz w:val="18"/>
                <w:szCs w:val="16"/>
              </w:rPr>
              <w:t>80 to 0+3</w:t>
            </w:r>
            <w:r w:rsidR="00DA5BAC" w:rsidRPr="00DA5BAC">
              <w:rPr>
                <w:sz w:val="18"/>
                <w:szCs w:val="16"/>
              </w:rPr>
              <w:t>15</w:t>
            </w:r>
          </w:p>
        </w:tc>
        <w:tc>
          <w:tcPr>
            <w:tcW w:w="8910" w:type="dxa"/>
            <w:vAlign w:val="center"/>
          </w:tcPr>
          <w:p w14:paraId="20CB77D8" w14:textId="4B22BB37" w:rsidR="008D3627" w:rsidRPr="0010667C" w:rsidRDefault="000A0EB8" w:rsidP="00AD37A8">
            <w:pPr>
              <w:rPr>
                <w:sz w:val="18"/>
                <w:szCs w:val="18"/>
              </w:rPr>
            </w:pPr>
            <w:r w:rsidRPr="000A0EB8">
              <w:rPr>
                <w:b/>
                <w:bCs/>
                <w:sz w:val="18"/>
                <w:szCs w:val="18"/>
              </w:rPr>
              <w:t>Roadway Gravels</w:t>
            </w:r>
            <w:r>
              <w:rPr>
                <w:sz w:val="18"/>
                <w:szCs w:val="18"/>
              </w:rPr>
              <w:t xml:space="preserve"> – </w:t>
            </w:r>
            <w:r w:rsidR="00BF0E63" w:rsidRPr="0010667C">
              <w:rPr>
                <w:sz w:val="18"/>
                <w:szCs w:val="18"/>
              </w:rPr>
              <w:t xml:space="preserve">Excavation of existing roadway gravels </w:t>
            </w:r>
            <w:r w:rsidR="002E0BB7" w:rsidRPr="0010667C">
              <w:rPr>
                <w:sz w:val="18"/>
                <w:szCs w:val="18"/>
              </w:rPr>
              <w:t>continued</w:t>
            </w:r>
            <w:r w:rsidR="00BF0E63" w:rsidRPr="0010667C">
              <w:rPr>
                <w:sz w:val="18"/>
                <w:szCs w:val="18"/>
              </w:rPr>
              <w:t xml:space="preserve"> today for re-use at Glenwood Ave</w:t>
            </w:r>
            <w:r w:rsidR="008D3627" w:rsidRPr="0010667C">
              <w:rPr>
                <w:sz w:val="18"/>
                <w:szCs w:val="18"/>
              </w:rPr>
              <w:t>:</w:t>
            </w:r>
          </w:p>
          <w:p w14:paraId="7695A41D" w14:textId="467C4986" w:rsidR="007C0C20" w:rsidRPr="0010667C" w:rsidRDefault="007C0C20" w:rsidP="007C0C20">
            <w:pPr>
              <w:pStyle w:val="ListParagraph"/>
              <w:numPr>
                <w:ilvl w:val="0"/>
                <w:numId w:val="14"/>
              </w:numPr>
              <w:rPr>
                <w:sz w:val="18"/>
                <w:szCs w:val="18"/>
              </w:rPr>
            </w:pPr>
            <w:r w:rsidRPr="0010667C">
              <w:rPr>
                <w:sz w:val="18"/>
                <w:szCs w:val="18"/>
              </w:rPr>
              <w:t xml:space="preserve">Road gravels were excavated along the </w:t>
            </w:r>
            <w:r w:rsidR="0094614F">
              <w:rPr>
                <w:sz w:val="18"/>
                <w:szCs w:val="18"/>
              </w:rPr>
              <w:t>full road width</w:t>
            </w:r>
            <w:r w:rsidRPr="0010667C">
              <w:rPr>
                <w:sz w:val="18"/>
                <w:szCs w:val="18"/>
              </w:rPr>
              <w:t xml:space="preserve"> of Morrison Av</w:t>
            </w:r>
            <w:r w:rsidR="0010667C" w:rsidRPr="0010667C">
              <w:rPr>
                <w:sz w:val="18"/>
                <w:szCs w:val="18"/>
              </w:rPr>
              <w:t>e.</w:t>
            </w:r>
          </w:p>
        </w:tc>
      </w:tr>
      <w:tr w:rsidR="00305F53" w:rsidRPr="00CE14F8" w14:paraId="042ED26B" w14:textId="77777777" w:rsidTr="00DA5BAC">
        <w:trPr>
          <w:trHeight w:val="1261"/>
        </w:trPr>
        <w:tc>
          <w:tcPr>
            <w:tcW w:w="1885" w:type="dxa"/>
            <w:vAlign w:val="center"/>
          </w:tcPr>
          <w:p w14:paraId="2D1F9DBF" w14:textId="37070BDD" w:rsidR="00305F53" w:rsidRPr="0094614F" w:rsidRDefault="00305F53" w:rsidP="00560308">
            <w:pPr>
              <w:rPr>
                <w:sz w:val="18"/>
                <w:szCs w:val="16"/>
              </w:rPr>
            </w:pPr>
            <w:r>
              <w:rPr>
                <w:sz w:val="18"/>
                <w:szCs w:val="16"/>
              </w:rPr>
              <w:t>Sta 0+0</w:t>
            </w:r>
            <w:r w:rsidR="00DA5BAC">
              <w:rPr>
                <w:sz w:val="18"/>
                <w:szCs w:val="16"/>
              </w:rPr>
              <w:t>07</w:t>
            </w:r>
            <w:r>
              <w:rPr>
                <w:sz w:val="18"/>
                <w:szCs w:val="16"/>
              </w:rPr>
              <w:t xml:space="preserve"> to 0+</w:t>
            </w:r>
            <w:r w:rsidR="00DA5BAC">
              <w:rPr>
                <w:sz w:val="18"/>
                <w:szCs w:val="16"/>
              </w:rPr>
              <w:t>040</w:t>
            </w:r>
          </w:p>
        </w:tc>
        <w:tc>
          <w:tcPr>
            <w:tcW w:w="8910" w:type="dxa"/>
            <w:vAlign w:val="center"/>
          </w:tcPr>
          <w:p w14:paraId="7316EFD4" w14:textId="70560CAA" w:rsidR="00DA5BAC" w:rsidRDefault="000A0EB8" w:rsidP="00AD37A8">
            <w:pPr>
              <w:rPr>
                <w:sz w:val="18"/>
                <w:szCs w:val="18"/>
              </w:rPr>
            </w:pPr>
            <w:r w:rsidRPr="000A0EB8">
              <w:rPr>
                <w:b/>
                <w:bCs/>
                <w:sz w:val="18"/>
                <w:szCs w:val="18"/>
              </w:rPr>
              <w:t>Conduit Install</w:t>
            </w:r>
            <w:r>
              <w:rPr>
                <w:sz w:val="18"/>
                <w:szCs w:val="18"/>
              </w:rPr>
              <w:t xml:space="preserve"> – </w:t>
            </w:r>
            <w:r w:rsidR="00DA5BAC">
              <w:rPr>
                <w:sz w:val="18"/>
                <w:szCs w:val="18"/>
              </w:rPr>
              <w:t>Installation of the</w:t>
            </w:r>
            <w:r w:rsidR="00305F53">
              <w:rPr>
                <w:sz w:val="18"/>
                <w:szCs w:val="18"/>
              </w:rPr>
              <w:t xml:space="preserve"> PVC storm conduit was </w:t>
            </w:r>
            <w:r w:rsidR="00DA5BAC">
              <w:rPr>
                <w:sz w:val="18"/>
                <w:szCs w:val="18"/>
              </w:rPr>
              <w:t>started today:</w:t>
            </w:r>
          </w:p>
          <w:p w14:paraId="64B574A4" w14:textId="196602E2" w:rsidR="00305F53" w:rsidRPr="00DA5BAC" w:rsidRDefault="00DA5BAC" w:rsidP="00DA5BAC">
            <w:pPr>
              <w:pStyle w:val="ListParagraph"/>
              <w:numPr>
                <w:ilvl w:val="0"/>
                <w:numId w:val="14"/>
              </w:numPr>
              <w:rPr>
                <w:sz w:val="18"/>
                <w:szCs w:val="18"/>
              </w:rPr>
            </w:pPr>
            <w:r>
              <w:rPr>
                <w:sz w:val="18"/>
                <w:szCs w:val="18"/>
              </w:rPr>
              <w:t xml:space="preserve">Installation of the new solid 300 mm PVC storm stub from Richter St </w:t>
            </w:r>
            <w:r w:rsidR="001C6031">
              <w:rPr>
                <w:sz w:val="18"/>
                <w:szCs w:val="18"/>
              </w:rPr>
              <w:t xml:space="preserve">to existing drywell DW1 </w:t>
            </w:r>
            <w:r>
              <w:rPr>
                <w:sz w:val="18"/>
                <w:szCs w:val="18"/>
              </w:rPr>
              <w:t xml:space="preserve">was completed. Refer to Item #1 in Section 3 of this report for details. </w:t>
            </w:r>
          </w:p>
          <w:p w14:paraId="30F36322" w14:textId="274C3C0F" w:rsidR="00305F53" w:rsidRPr="00305F53" w:rsidRDefault="00DA5BAC" w:rsidP="00305F53">
            <w:pPr>
              <w:pStyle w:val="ListParagraph"/>
              <w:numPr>
                <w:ilvl w:val="0"/>
                <w:numId w:val="14"/>
              </w:numPr>
              <w:rPr>
                <w:sz w:val="18"/>
                <w:szCs w:val="18"/>
              </w:rPr>
            </w:pPr>
            <w:r>
              <w:rPr>
                <w:sz w:val="18"/>
                <w:szCs w:val="18"/>
              </w:rPr>
              <w:t xml:space="preserve">Installation of the new perforated 300 mm PVC storm upstream of existing drywell DW1 was started. </w:t>
            </w:r>
          </w:p>
        </w:tc>
      </w:tr>
    </w:tbl>
    <w:p w14:paraId="18D894E6" w14:textId="77777777" w:rsidR="00D904EB" w:rsidRPr="005B49A2" w:rsidRDefault="00D904EB" w:rsidP="00D904EB">
      <w:pPr>
        <w:rPr>
          <w:sz w:val="18"/>
          <w:szCs w:val="16"/>
        </w:rPr>
      </w:pPr>
    </w:p>
    <w:p w14:paraId="1D17BB32" w14:textId="29D5AEA8" w:rsidR="00EE1500" w:rsidRPr="005427DB" w:rsidRDefault="00D904EB" w:rsidP="006373A6">
      <w:pPr>
        <w:pStyle w:val="ListParagraph"/>
        <w:numPr>
          <w:ilvl w:val="0"/>
          <w:numId w:val="12"/>
        </w:numPr>
        <w:shd w:val="clear" w:color="auto" w:fill="D9D9D9" w:themeFill="background1" w:themeFillShade="D9"/>
        <w:rPr>
          <w:b/>
          <w:sz w:val="20"/>
          <w:szCs w:val="18"/>
        </w:rPr>
      </w:pPr>
      <w:commentRangeStart w:id="3"/>
      <w:r>
        <w:rPr>
          <w:b/>
          <w:sz w:val="20"/>
          <w:szCs w:val="18"/>
        </w:rPr>
        <w:t>ENGINEERING</w:t>
      </w:r>
      <w:r w:rsidR="00677C76">
        <w:rPr>
          <w:b/>
          <w:sz w:val="20"/>
          <w:szCs w:val="18"/>
        </w:rPr>
        <w:t xml:space="preserve"> AND RECOMMENDATIONS </w:t>
      </w:r>
      <w:commentRangeEnd w:id="3"/>
      <w:r w:rsidR="00BA0F5C">
        <w:rPr>
          <w:rStyle w:val="CommentReference"/>
        </w:rPr>
        <w:commentReference w:id="3"/>
      </w:r>
    </w:p>
    <w:p w14:paraId="32753AB7" w14:textId="77777777" w:rsidR="00EE1500" w:rsidRPr="00EE1500" w:rsidRDefault="00EE1500" w:rsidP="00EE1500">
      <w:pPr>
        <w:rPr>
          <w:sz w:val="18"/>
          <w:szCs w:val="16"/>
        </w:rPr>
      </w:pPr>
    </w:p>
    <w:tbl>
      <w:tblPr>
        <w:tblStyle w:val="TableGrid"/>
        <w:tblW w:w="10795" w:type="dxa"/>
        <w:tblLayout w:type="fixed"/>
        <w:tblLook w:val="04A0" w:firstRow="1" w:lastRow="0" w:firstColumn="1" w:lastColumn="0" w:noHBand="0" w:noVBand="1"/>
      </w:tblPr>
      <w:tblGrid>
        <w:gridCol w:w="846"/>
        <w:gridCol w:w="9949"/>
      </w:tblGrid>
      <w:tr w:rsidR="00AB0E18" w14:paraId="66E0055D" w14:textId="77777777" w:rsidTr="00562063">
        <w:trPr>
          <w:trHeight w:val="424"/>
        </w:trPr>
        <w:tc>
          <w:tcPr>
            <w:tcW w:w="846" w:type="dxa"/>
            <w:shd w:val="clear" w:color="auto" w:fill="F2F2F2" w:themeFill="background1" w:themeFillShade="F2"/>
            <w:vAlign w:val="center"/>
          </w:tcPr>
          <w:p w14:paraId="565A583E" w14:textId="2387A0CF" w:rsidR="00AB0E18" w:rsidRPr="00BF187E" w:rsidRDefault="00D904EB" w:rsidP="00744C22">
            <w:pPr>
              <w:rPr>
                <w:b/>
                <w:sz w:val="18"/>
                <w:szCs w:val="18"/>
              </w:rPr>
            </w:pPr>
            <w:r>
              <w:rPr>
                <w:b/>
                <w:sz w:val="18"/>
                <w:szCs w:val="18"/>
              </w:rPr>
              <w:t>Item #</w:t>
            </w:r>
          </w:p>
        </w:tc>
        <w:tc>
          <w:tcPr>
            <w:tcW w:w="9949" w:type="dxa"/>
            <w:shd w:val="clear" w:color="auto" w:fill="F2F2F2" w:themeFill="background1" w:themeFillShade="F2"/>
            <w:vAlign w:val="center"/>
          </w:tcPr>
          <w:p w14:paraId="62F83397" w14:textId="63C4B331" w:rsidR="00AB0E18" w:rsidRDefault="00243289" w:rsidP="00744C22">
            <w:pPr>
              <w:rPr>
                <w:b/>
                <w:sz w:val="18"/>
                <w:szCs w:val="18"/>
              </w:rPr>
            </w:pPr>
            <w:r>
              <w:rPr>
                <w:b/>
                <w:sz w:val="18"/>
                <w:szCs w:val="18"/>
              </w:rPr>
              <w:t>Note</w:t>
            </w:r>
          </w:p>
        </w:tc>
      </w:tr>
      <w:tr w:rsidR="0066217F" w:rsidRPr="00CE14F8" w14:paraId="3931AE03" w14:textId="77777777" w:rsidTr="001B200F">
        <w:trPr>
          <w:trHeight w:val="2316"/>
        </w:trPr>
        <w:tc>
          <w:tcPr>
            <w:tcW w:w="846" w:type="dxa"/>
            <w:vAlign w:val="center"/>
          </w:tcPr>
          <w:p w14:paraId="3B3AB500" w14:textId="2CAA3EC8" w:rsidR="0066217F" w:rsidRPr="00D51D72" w:rsidRDefault="005C2ECC" w:rsidP="0066217F">
            <w:pPr>
              <w:jc w:val="center"/>
              <w:rPr>
                <w:sz w:val="18"/>
                <w:szCs w:val="16"/>
              </w:rPr>
            </w:pPr>
            <w:r>
              <w:rPr>
                <w:sz w:val="18"/>
                <w:szCs w:val="16"/>
              </w:rPr>
              <w:t>1</w:t>
            </w:r>
          </w:p>
        </w:tc>
        <w:tc>
          <w:tcPr>
            <w:tcW w:w="9949" w:type="dxa"/>
            <w:vAlign w:val="center"/>
          </w:tcPr>
          <w:p w14:paraId="0EE99174" w14:textId="6709DD1A" w:rsidR="0066217F" w:rsidRDefault="001C6031" w:rsidP="0066217F">
            <w:pPr>
              <w:rPr>
                <w:sz w:val="18"/>
                <w:szCs w:val="18"/>
              </w:rPr>
            </w:pPr>
            <w:r>
              <w:rPr>
                <w:sz w:val="18"/>
                <w:szCs w:val="18"/>
              </w:rPr>
              <w:t>During the installation of the new solid 300 mm PVC storm stub from Richter S</w:t>
            </w:r>
            <w:r w:rsidR="00ED111B">
              <w:rPr>
                <w:sz w:val="18"/>
                <w:szCs w:val="18"/>
              </w:rPr>
              <w:t>t</w:t>
            </w:r>
            <w:r>
              <w:rPr>
                <w:sz w:val="18"/>
                <w:szCs w:val="18"/>
              </w:rPr>
              <w:t xml:space="preserve"> to existing drywell DW1, CGL confirmed that there was a direct conflict between the existing shallow utility duct bank along the east side of Richter St and the new storm main:</w:t>
            </w:r>
          </w:p>
          <w:p w14:paraId="0688C220" w14:textId="1B3D0DF6" w:rsidR="001C6031" w:rsidRDefault="001B200F" w:rsidP="001B200F">
            <w:pPr>
              <w:pStyle w:val="ListParagraph"/>
              <w:numPr>
                <w:ilvl w:val="0"/>
                <w:numId w:val="15"/>
              </w:numPr>
              <w:rPr>
                <w:sz w:val="18"/>
                <w:szCs w:val="18"/>
              </w:rPr>
            </w:pPr>
            <w:r>
              <w:rPr>
                <w:sz w:val="18"/>
                <w:szCs w:val="18"/>
              </w:rPr>
              <w:t xml:space="preserve">McElhanney noted that the new 300 mm PVC storm main should be installed under the existing duct bank to ensure minimum cover is achieved, </w:t>
            </w:r>
            <w:r w:rsidR="00B74B83">
              <w:rPr>
                <w:sz w:val="18"/>
                <w:szCs w:val="18"/>
              </w:rPr>
              <w:t xml:space="preserve">with a maximum slope of ~2% to prevent the future extension of the PVC main into Richter St from </w:t>
            </w:r>
            <w:r>
              <w:rPr>
                <w:sz w:val="18"/>
                <w:szCs w:val="18"/>
              </w:rPr>
              <w:t>ending up</w:t>
            </w:r>
            <w:r w:rsidR="00B74B83">
              <w:rPr>
                <w:sz w:val="18"/>
                <w:szCs w:val="18"/>
              </w:rPr>
              <w:t xml:space="preserve"> too deep. </w:t>
            </w:r>
          </w:p>
          <w:p w14:paraId="0C9024D9" w14:textId="38966968" w:rsidR="001B200F" w:rsidRPr="001B200F" w:rsidRDefault="001B200F" w:rsidP="001B200F">
            <w:pPr>
              <w:pStyle w:val="ListParagraph"/>
              <w:numPr>
                <w:ilvl w:val="0"/>
                <w:numId w:val="15"/>
              </w:numPr>
              <w:rPr>
                <w:sz w:val="18"/>
                <w:szCs w:val="18"/>
              </w:rPr>
            </w:pPr>
            <w:r>
              <w:rPr>
                <w:sz w:val="18"/>
                <w:szCs w:val="18"/>
              </w:rPr>
              <w:t xml:space="preserve">CGL noted that they installed the new storm stub with an invert of 343.71 m at DW1, and an invert of 343.62 m at the end of the stub in Richter St (resulting in a </w:t>
            </w:r>
            <w:r w:rsidRPr="001B200F">
              <w:rPr>
                <w:sz w:val="18"/>
                <w:szCs w:val="18"/>
              </w:rPr>
              <w:t>slope of ~1.3%</w:t>
            </w:r>
            <w:r>
              <w:rPr>
                <w:sz w:val="18"/>
                <w:szCs w:val="18"/>
              </w:rPr>
              <w:t>).</w:t>
            </w:r>
          </w:p>
          <w:p w14:paraId="2D21D2BB" w14:textId="6AF7F9EE" w:rsidR="00B74B83" w:rsidRDefault="00B74B83" w:rsidP="001C6031">
            <w:pPr>
              <w:pStyle w:val="ListParagraph"/>
              <w:numPr>
                <w:ilvl w:val="0"/>
                <w:numId w:val="15"/>
              </w:numPr>
              <w:rPr>
                <w:sz w:val="18"/>
                <w:szCs w:val="18"/>
              </w:rPr>
            </w:pPr>
            <w:r>
              <w:rPr>
                <w:sz w:val="18"/>
                <w:szCs w:val="18"/>
              </w:rPr>
              <w:t>CGL’s surveyor collected as-built data for the installe</w:t>
            </w:r>
            <w:r w:rsidR="001B200F">
              <w:rPr>
                <w:sz w:val="18"/>
                <w:szCs w:val="18"/>
              </w:rPr>
              <w:t>d</w:t>
            </w:r>
            <w:r>
              <w:rPr>
                <w:sz w:val="18"/>
                <w:szCs w:val="18"/>
              </w:rPr>
              <w:t xml:space="preserve"> storm stub.</w:t>
            </w:r>
          </w:p>
          <w:p w14:paraId="563E9046" w14:textId="28D1752B" w:rsidR="001C6031" w:rsidRPr="001C6031" w:rsidRDefault="001C6031" w:rsidP="001C6031">
            <w:pPr>
              <w:pStyle w:val="ListParagraph"/>
              <w:numPr>
                <w:ilvl w:val="0"/>
                <w:numId w:val="15"/>
              </w:numPr>
              <w:rPr>
                <w:sz w:val="18"/>
                <w:szCs w:val="18"/>
              </w:rPr>
            </w:pPr>
            <w:r>
              <w:rPr>
                <w:sz w:val="18"/>
                <w:szCs w:val="18"/>
              </w:rPr>
              <w:t xml:space="preserve">Refer to the first photo in Section 8 of this report. </w:t>
            </w:r>
          </w:p>
        </w:tc>
      </w:tr>
    </w:tbl>
    <w:p w14:paraId="4BB48039" w14:textId="77777777" w:rsidR="001B200F" w:rsidRDefault="001B200F" w:rsidP="00562063"/>
    <w:p w14:paraId="05B2A8AD" w14:textId="77777777" w:rsidR="000579AA" w:rsidRPr="00E57E4E" w:rsidRDefault="000579AA" w:rsidP="000579AA">
      <w:pPr>
        <w:pStyle w:val="ListParagraph"/>
        <w:numPr>
          <w:ilvl w:val="0"/>
          <w:numId w:val="12"/>
        </w:numPr>
        <w:shd w:val="clear" w:color="auto" w:fill="D9D9D9" w:themeFill="background1" w:themeFillShade="D9"/>
        <w:rPr>
          <w:b/>
          <w:sz w:val="20"/>
          <w:szCs w:val="18"/>
        </w:rPr>
      </w:pPr>
      <w:commentRangeStart w:id="4"/>
      <w:r w:rsidRPr="00B66860">
        <w:rPr>
          <w:b/>
          <w:sz w:val="20"/>
          <w:szCs w:val="18"/>
        </w:rPr>
        <w:t>CONVERSATIONS AND GENERAL NOTES</w:t>
      </w:r>
      <w:commentRangeEnd w:id="4"/>
      <w:r w:rsidR="00BA0F5C">
        <w:rPr>
          <w:rStyle w:val="CommentReference"/>
        </w:rPr>
        <w:commentReference w:id="4"/>
      </w:r>
    </w:p>
    <w:p w14:paraId="31FDA15B" w14:textId="77777777" w:rsidR="000579AA" w:rsidRDefault="000579AA" w:rsidP="00677C76">
      <w:pPr>
        <w:rPr>
          <w:rFonts w:eastAsia="Times New Roman"/>
          <w:sz w:val="18"/>
          <w:szCs w:val="18"/>
          <w:lang w:val="en-US"/>
        </w:rPr>
      </w:pPr>
    </w:p>
    <w:tbl>
      <w:tblPr>
        <w:tblStyle w:val="TableGrid"/>
        <w:tblpPr w:leftFromText="180" w:rightFromText="180" w:vertAnchor="text" w:tblpY="1"/>
        <w:tblOverlap w:val="never"/>
        <w:tblW w:w="10768" w:type="dxa"/>
        <w:tblCellMar>
          <w:left w:w="115" w:type="dxa"/>
          <w:right w:w="115" w:type="dxa"/>
        </w:tblCellMar>
        <w:tblLook w:val="04A0" w:firstRow="1" w:lastRow="0" w:firstColumn="1" w:lastColumn="0" w:noHBand="0" w:noVBand="1"/>
      </w:tblPr>
      <w:tblGrid>
        <w:gridCol w:w="846"/>
        <w:gridCol w:w="9922"/>
      </w:tblGrid>
      <w:tr w:rsidR="000579AA" w:rsidRPr="0062668C" w14:paraId="1B117B03" w14:textId="77777777" w:rsidTr="000579AA">
        <w:trPr>
          <w:trHeight w:val="308"/>
        </w:trPr>
        <w:tc>
          <w:tcPr>
            <w:tcW w:w="846" w:type="dxa"/>
            <w:tcBorders>
              <w:bottom w:val="single" w:sz="4" w:space="0" w:color="auto"/>
            </w:tcBorders>
            <w:shd w:val="clear" w:color="auto" w:fill="F2F2F2" w:themeFill="background1" w:themeFillShade="F2"/>
            <w:vAlign w:val="center"/>
          </w:tcPr>
          <w:p w14:paraId="6A23F5D9" w14:textId="77777777" w:rsidR="000579AA" w:rsidRDefault="000579AA" w:rsidP="004F1E56">
            <w:pPr>
              <w:rPr>
                <w:b/>
                <w:sz w:val="18"/>
                <w:szCs w:val="18"/>
              </w:rPr>
            </w:pPr>
            <w:r>
              <w:rPr>
                <w:b/>
                <w:sz w:val="18"/>
                <w:szCs w:val="18"/>
              </w:rPr>
              <w:t>Item #</w:t>
            </w:r>
          </w:p>
        </w:tc>
        <w:tc>
          <w:tcPr>
            <w:tcW w:w="9922" w:type="dxa"/>
            <w:tcBorders>
              <w:bottom w:val="single" w:sz="4" w:space="0" w:color="auto"/>
            </w:tcBorders>
            <w:shd w:val="clear" w:color="auto" w:fill="F2F2F2" w:themeFill="background1" w:themeFillShade="F2"/>
            <w:vAlign w:val="center"/>
          </w:tcPr>
          <w:p w14:paraId="009B8537" w14:textId="77777777" w:rsidR="000579AA" w:rsidRPr="008174A9" w:rsidRDefault="000579AA" w:rsidP="004F1E56">
            <w:pPr>
              <w:rPr>
                <w:b/>
                <w:sz w:val="18"/>
                <w:szCs w:val="18"/>
              </w:rPr>
            </w:pPr>
            <w:r>
              <w:rPr>
                <w:b/>
                <w:sz w:val="18"/>
                <w:szCs w:val="18"/>
              </w:rPr>
              <w:t>Note</w:t>
            </w:r>
          </w:p>
        </w:tc>
      </w:tr>
      <w:tr w:rsidR="000579AA" w:rsidRPr="0062668C" w14:paraId="7232C4FE" w14:textId="77777777" w:rsidTr="00DF05FA">
        <w:trPr>
          <w:trHeight w:val="947"/>
        </w:trPr>
        <w:tc>
          <w:tcPr>
            <w:tcW w:w="846" w:type="dxa"/>
            <w:tcBorders>
              <w:right w:val="single" w:sz="4" w:space="0" w:color="auto"/>
            </w:tcBorders>
            <w:vAlign w:val="center"/>
          </w:tcPr>
          <w:p w14:paraId="08A8E634" w14:textId="77777777" w:rsidR="000579AA" w:rsidRDefault="000579AA" w:rsidP="004F1E56">
            <w:pPr>
              <w:jc w:val="center"/>
              <w:rPr>
                <w:sz w:val="18"/>
                <w:szCs w:val="18"/>
              </w:rPr>
            </w:pPr>
            <w:r>
              <w:rPr>
                <w:sz w:val="18"/>
                <w:szCs w:val="18"/>
              </w:rPr>
              <w:lastRenderedPageBreak/>
              <w:t>1</w:t>
            </w:r>
          </w:p>
        </w:tc>
        <w:tc>
          <w:tcPr>
            <w:tcW w:w="9922" w:type="dxa"/>
            <w:tcBorders>
              <w:right w:val="single" w:sz="4" w:space="0" w:color="auto"/>
            </w:tcBorders>
            <w:vAlign w:val="center"/>
          </w:tcPr>
          <w:p w14:paraId="529410A3" w14:textId="77777777" w:rsidR="000579AA" w:rsidRPr="00ED111B" w:rsidRDefault="000579AA" w:rsidP="004F1E56">
            <w:pPr>
              <w:rPr>
                <w:sz w:val="18"/>
                <w:szCs w:val="18"/>
              </w:rPr>
            </w:pPr>
            <w:r>
              <w:rPr>
                <w:sz w:val="18"/>
                <w:szCs w:val="18"/>
              </w:rPr>
              <w:t>During the installation of the new solid 300 mm PVC storm stub from Richter St to existing drywell DW1, CGL confirmed that there was a direct conflict between the existing shallow utility duct bank along the east side of Richter St and the new storm main. McElhanney and CGL coordinated an adjustment to the storm pipe slope and elevation, as described in Item #1, Section 3 of this report.</w:t>
            </w:r>
          </w:p>
        </w:tc>
      </w:tr>
    </w:tbl>
    <w:p w14:paraId="0BB01570" w14:textId="77777777" w:rsidR="000579AA" w:rsidRPr="005B49A2" w:rsidRDefault="000579AA" w:rsidP="00562063"/>
    <w:p w14:paraId="79B1205C" w14:textId="77777777" w:rsidR="002F75E8" w:rsidRPr="005427DB" w:rsidRDefault="004B49EC" w:rsidP="006373A6">
      <w:pPr>
        <w:pStyle w:val="ListParagraph"/>
        <w:numPr>
          <w:ilvl w:val="0"/>
          <w:numId w:val="12"/>
        </w:numPr>
        <w:shd w:val="clear" w:color="auto" w:fill="D9D9D9" w:themeFill="background1" w:themeFillShade="D9"/>
        <w:rPr>
          <w:b/>
          <w:sz w:val="20"/>
          <w:szCs w:val="18"/>
        </w:rPr>
      </w:pPr>
      <w:bookmarkStart w:id="5" w:name="_Hlk25916447"/>
      <w:bookmarkEnd w:id="1"/>
      <w:r w:rsidRPr="005427DB">
        <w:rPr>
          <w:b/>
          <w:sz w:val="20"/>
          <w:szCs w:val="18"/>
        </w:rPr>
        <w:t>WORKFORCE</w:t>
      </w:r>
      <w:bookmarkEnd w:id="5"/>
    </w:p>
    <w:p w14:paraId="1B3351F3" w14:textId="77777777" w:rsidR="004B49EC" w:rsidRPr="002F75E8" w:rsidRDefault="004B49EC" w:rsidP="002F75E8">
      <w:pPr>
        <w:rPr>
          <w:bCs/>
          <w:sz w:val="20"/>
          <w:szCs w:val="18"/>
        </w:rPr>
      </w:pPr>
    </w:p>
    <w:tbl>
      <w:tblPr>
        <w:tblStyle w:val="TableGrid"/>
        <w:tblpPr w:leftFromText="180" w:rightFromText="180" w:vertAnchor="text" w:tblpY="1"/>
        <w:tblOverlap w:val="never"/>
        <w:tblW w:w="10799" w:type="dxa"/>
        <w:tblLayout w:type="fixed"/>
        <w:tblCellMar>
          <w:left w:w="115" w:type="dxa"/>
          <w:right w:w="115" w:type="dxa"/>
        </w:tblCellMar>
        <w:tblLook w:val="04A0" w:firstRow="1" w:lastRow="0" w:firstColumn="1" w:lastColumn="0" w:noHBand="0" w:noVBand="1"/>
      </w:tblPr>
      <w:tblGrid>
        <w:gridCol w:w="1129"/>
        <w:gridCol w:w="1701"/>
        <w:gridCol w:w="1418"/>
        <w:gridCol w:w="1134"/>
        <w:gridCol w:w="3118"/>
        <w:gridCol w:w="2299"/>
      </w:tblGrid>
      <w:tr w:rsidR="00084181" w:rsidRPr="0062668C" w14:paraId="280E3E14" w14:textId="77777777" w:rsidTr="008175CE">
        <w:trPr>
          <w:trHeight w:val="274"/>
        </w:trPr>
        <w:tc>
          <w:tcPr>
            <w:tcW w:w="1129" w:type="dxa"/>
            <w:shd w:val="clear" w:color="auto" w:fill="F2F2F2" w:themeFill="background1" w:themeFillShade="F2"/>
            <w:vAlign w:val="center"/>
          </w:tcPr>
          <w:p w14:paraId="1ADB99BE" w14:textId="6F6A4A8F" w:rsidR="00084181" w:rsidRPr="008174A9" w:rsidRDefault="00943FCD" w:rsidP="004F453C">
            <w:pPr>
              <w:rPr>
                <w:b/>
                <w:sz w:val="18"/>
                <w:szCs w:val="18"/>
              </w:rPr>
            </w:pPr>
            <w:r>
              <w:rPr>
                <w:b/>
                <w:sz w:val="18"/>
                <w:szCs w:val="18"/>
              </w:rPr>
              <w:t xml:space="preserve">Estimated </w:t>
            </w:r>
            <w:r w:rsidR="00084181">
              <w:rPr>
                <w:b/>
                <w:sz w:val="18"/>
                <w:szCs w:val="18"/>
              </w:rPr>
              <w:t>Quantity</w:t>
            </w:r>
          </w:p>
        </w:tc>
        <w:tc>
          <w:tcPr>
            <w:tcW w:w="1701" w:type="dxa"/>
            <w:shd w:val="clear" w:color="auto" w:fill="F2F2F2" w:themeFill="background1" w:themeFillShade="F2"/>
            <w:vAlign w:val="center"/>
          </w:tcPr>
          <w:p w14:paraId="75A5C5EB" w14:textId="77777777" w:rsidR="00084181" w:rsidRPr="008174A9" w:rsidRDefault="00084181" w:rsidP="004F453C">
            <w:pPr>
              <w:rPr>
                <w:b/>
                <w:sz w:val="18"/>
                <w:szCs w:val="18"/>
              </w:rPr>
            </w:pPr>
            <w:r>
              <w:rPr>
                <w:b/>
                <w:sz w:val="18"/>
                <w:szCs w:val="18"/>
              </w:rPr>
              <w:t>Role</w:t>
            </w:r>
          </w:p>
        </w:tc>
        <w:tc>
          <w:tcPr>
            <w:tcW w:w="1418" w:type="dxa"/>
            <w:shd w:val="clear" w:color="auto" w:fill="F2F2F2" w:themeFill="background1" w:themeFillShade="F2"/>
            <w:vAlign w:val="center"/>
          </w:tcPr>
          <w:p w14:paraId="73A6B58A" w14:textId="1943953C" w:rsidR="00084181" w:rsidRPr="008174A9" w:rsidRDefault="00084181" w:rsidP="004F453C">
            <w:pPr>
              <w:rPr>
                <w:b/>
                <w:sz w:val="18"/>
                <w:szCs w:val="18"/>
              </w:rPr>
            </w:pPr>
            <w:r>
              <w:rPr>
                <w:b/>
                <w:sz w:val="18"/>
                <w:szCs w:val="18"/>
              </w:rPr>
              <w:t>Name</w:t>
            </w:r>
          </w:p>
        </w:tc>
        <w:tc>
          <w:tcPr>
            <w:tcW w:w="1134" w:type="dxa"/>
            <w:shd w:val="clear" w:color="auto" w:fill="F2F2F2" w:themeFill="background1" w:themeFillShade="F2"/>
            <w:vAlign w:val="center"/>
          </w:tcPr>
          <w:p w14:paraId="5D8F61FF" w14:textId="77777777" w:rsidR="00084181" w:rsidRPr="008174A9" w:rsidRDefault="00084181" w:rsidP="004F453C">
            <w:pPr>
              <w:rPr>
                <w:b/>
                <w:sz w:val="18"/>
                <w:szCs w:val="18"/>
              </w:rPr>
            </w:pPr>
            <w:r>
              <w:rPr>
                <w:b/>
                <w:sz w:val="18"/>
                <w:szCs w:val="18"/>
              </w:rPr>
              <w:t>Company</w:t>
            </w:r>
          </w:p>
        </w:tc>
        <w:tc>
          <w:tcPr>
            <w:tcW w:w="3118" w:type="dxa"/>
            <w:shd w:val="clear" w:color="auto" w:fill="F2F2F2" w:themeFill="background1" w:themeFillShade="F2"/>
            <w:vAlign w:val="center"/>
          </w:tcPr>
          <w:p w14:paraId="60AF5F02" w14:textId="77777777" w:rsidR="01534572" w:rsidRDefault="01534572" w:rsidP="2DCE2EF2">
            <w:pPr>
              <w:rPr>
                <w:b/>
                <w:bCs/>
                <w:sz w:val="18"/>
                <w:szCs w:val="18"/>
              </w:rPr>
            </w:pPr>
            <w:r w:rsidRPr="2DCE2EF2">
              <w:rPr>
                <w:b/>
                <w:bCs/>
                <w:sz w:val="18"/>
                <w:szCs w:val="18"/>
              </w:rPr>
              <w:t>Note</w:t>
            </w:r>
          </w:p>
        </w:tc>
        <w:tc>
          <w:tcPr>
            <w:tcW w:w="2299" w:type="dxa"/>
            <w:shd w:val="clear" w:color="auto" w:fill="F2F2F2" w:themeFill="background1" w:themeFillShade="F2"/>
            <w:vAlign w:val="center"/>
          </w:tcPr>
          <w:p w14:paraId="42DCB4BB" w14:textId="5AB3BD46" w:rsidR="00084181" w:rsidRPr="00B945D5" w:rsidRDefault="00F01401" w:rsidP="008175CE">
            <w:pPr>
              <w:rPr>
                <w:b/>
                <w:sz w:val="18"/>
                <w:szCs w:val="18"/>
              </w:rPr>
            </w:pPr>
            <w:r>
              <w:rPr>
                <w:b/>
                <w:sz w:val="18"/>
                <w:szCs w:val="18"/>
              </w:rPr>
              <w:t>Estimated Time Onsite</w:t>
            </w:r>
          </w:p>
        </w:tc>
      </w:tr>
      <w:tr w:rsidR="009C5495" w:rsidRPr="0062668C" w14:paraId="4177B490" w14:textId="77777777" w:rsidTr="002551D7">
        <w:trPr>
          <w:trHeight w:val="340"/>
        </w:trPr>
        <w:tc>
          <w:tcPr>
            <w:tcW w:w="1129" w:type="dxa"/>
            <w:vAlign w:val="center"/>
          </w:tcPr>
          <w:p w14:paraId="3C1479AA" w14:textId="50AA8596" w:rsidR="009C5495" w:rsidRPr="008D3627" w:rsidRDefault="009C5495" w:rsidP="009C5495">
            <w:pPr>
              <w:rPr>
                <w:sz w:val="18"/>
                <w:szCs w:val="18"/>
              </w:rPr>
            </w:pPr>
            <w:r w:rsidRPr="008D3627">
              <w:rPr>
                <w:sz w:val="18"/>
                <w:szCs w:val="18"/>
              </w:rPr>
              <w:t>1</w:t>
            </w:r>
          </w:p>
        </w:tc>
        <w:tc>
          <w:tcPr>
            <w:tcW w:w="1701" w:type="dxa"/>
            <w:vAlign w:val="center"/>
          </w:tcPr>
          <w:p w14:paraId="788C5555" w14:textId="38D3AE8C" w:rsidR="009C5495" w:rsidRDefault="009C5495" w:rsidP="009C5495">
            <w:pPr>
              <w:rPr>
                <w:sz w:val="18"/>
                <w:szCs w:val="18"/>
              </w:rPr>
            </w:pPr>
            <w:r>
              <w:rPr>
                <w:sz w:val="18"/>
                <w:szCs w:val="18"/>
              </w:rPr>
              <w:t xml:space="preserve">Superintendent </w:t>
            </w:r>
          </w:p>
        </w:tc>
        <w:tc>
          <w:tcPr>
            <w:tcW w:w="1418" w:type="dxa"/>
            <w:vAlign w:val="center"/>
          </w:tcPr>
          <w:p w14:paraId="3AB29145" w14:textId="2BDC0FA5" w:rsidR="009C5495" w:rsidRDefault="009C5495" w:rsidP="009C5495">
            <w:pPr>
              <w:rPr>
                <w:sz w:val="18"/>
                <w:szCs w:val="18"/>
              </w:rPr>
            </w:pPr>
            <w:r>
              <w:rPr>
                <w:sz w:val="18"/>
                <w:szCs w:val="18"/>
              </w:rPr>
              <w:t>Rob Reitman</w:t>
            </w:r>
          </w:p>
        </w:tc>
        <w:tc>
          <w:tcPr>
            <w:tcW w:w="1134" w:type="dxa"/>
            <w:vAlign w:val="center"/>
          </w:tcPr>
          <w:p w14:paraId="6F7BD36A" w14:textId="3450FE2A" w:rsidR="009C5495" w:rsidRPr="008B49CA" w:rsidRDefault="009C5495" w:rsidP="002551D7">
            <w:pPr>
              <w:rPr>
                <w:sz w:val="18"/>
                <w:szCs w:val="18"/>
              </w:rPr>
            </w:pPr>
            <w:r w:rsidRPr="008B49CA">
              <w:rPr>
                <w:sz w:val="18"/>
                <w:szCs w:val="18"/>
              </w:rPr>
              <w:t>CGL</w:t>
            </w:r>
          </w:p>
        </w:tc>
        <w:tc>
          <w:tcPr>
            <w:tcW w:w="3118" w:type="dxa"/>
            <w:vAlign w:val="center"/>
          </w:tcPr>
          <w:p w14:paraId="7C6A710E" w14:textId="77777777" w:rsidR="009C5495" w:rsidRDefault="009C5495" w:rsidP="009C5495">
            <w:pPr>
              <w:rPr>
                <w:sz w:val="18"/>
                <w:szCs w:val="18"/>
              </w:rPr>
            </w:pPr>
          </w:p>
        </w:tc>
        <w:tc>
          <w:tcPr>
            <w:tcW w:w="2299" w:type="dxa"/>
            <w:vAlign w:val="center"/>
          </w:tcPr>
          <w:p w14:paraId="1A80277D" w14:textId="0E708137" w:rsidR="009C5495" w:rsidRPr="48CCB5D2" w:rsidRDefault="00B96963" w:rsidP="009C5495">
            <w:pPr>
              <w:rPr>
                <w:sz w:val="18"/>
                <w:szCs w:val="18"/>
              </w:rPr>
            </w:pPr>
            <w:r>
              <w:rPr>
                <w:sz w:val="18"/>
                <w:szCs w:val="18"/>
              </w:rPr>
              <w:t>4</w:t>
            </w:r>
            <w:r w:rsidR="004B639C">
              <w:rPr>
                <w:sz w:val="18"/>
                <w:szCs w:val="18"/>
              </w:rPr>
              <w:t xml:space="preserve"> hrs per day</w:t>
            </w:r>
          </w:p>
        </w:tc>
      </w:tr>
      <w:tr w:rsidR="002E1AF7" w:rsidRPr="0062668C" w14:paraId="5D1185AA" w14:textId="77777777" w:rsidTr="002551D7">
        <w:trPr>
          <w:trHeight w:val="340"/>
        </w:trPr>
        <w:tc>
          <w:tcPr>
            <w:tcW w:w="1129" w:type="dxa"/>
            <w:vAlign w:val="center"/>
          </w:tcPr>
          <w:p w14:paraId="6AF8698F" w14:textId="4C3BE3DC" w:rsidR="002E1AF7" w:rsidRPr="008D3627" w:rsidRDefault="00EC3E73" w:rsidP="002E1AF7">
            <w:pPr>
              <w:rPr>
                <w:sz w:val="18"/>
                <w:szCs w:val="16"/>
              </w:rPr>
            </w:pPr>
            <w:r>
              <w:rPr>
                <w:sz w:val="18"/>
                <w:szCs w:val="16"/>
              </w:rPr>
              <w:t>5</w:t>
            </w:r>
          </w:p>
        </w:tc>
        <w:tc>
          <w:tcPr>
            <w:tcW w:w="1701" w:type="dxa"/>
            <w:vAlign w:val="center"/>
          </w:tcPr>
          <w:p w14:paraId="56F68E81" w14:textId="114392E9" w:rsidR="002E1AF7" w:rsidRPr="00471516" w:rsidRDefault="002E1AF7" w:rsidP="002E1AF7">
            <w:pPr>
              <w:rPr>
                <w:sz w:val="18"/>
                <w:szCs w:val="18"/>
              </w:rPr>
            </w:pPr>
            <w:r>
              <w:rPr>
                <w:sz w:val="18"/>
                <w:szCs w:val="18"/>
              </w:rPr>
              <w:t>General Laborer</w:t>
            </w:r>
          </w:p>
        </w:tc>
        <w:tc>
          <w:tcPr>
            <w:tcW w:w="1418" w:type="dxa"/>
            <w:vAlign w:val="center"/>
          </w:tcPr>
          <w:p w14:paraId="4BC5D8EF" w14:textId="1E16EA84" w:rsidR="002E1AF7" w:rsidRPr="00471516" w:rsidRDefault="002E1AF7" w:rsidP="002E1AF7">
            <w:pPr>
              <w:rPr>
                <w:sz w:val="18"/>
                <w:szCs w:val="18"/>
              </w:rPr>
            </w:pPr>
          </w:p>
        </w:tc>
        <w:tc>
          <w:tcPr>
            <w:tcW w:w="1134" w:type="dxa"/>
            <w:vAlign w:val="center"/>
          </w:tcPr>
          <w:p w14:paraId="00201C26" w14:textId="3A614248" w:rsidR="002E1AF7" w:rsidRPr="00471516" w:rsidRDefault="002E1AF7" w:rsidP="002551D7">
            <w:pPr>
              <w:rPr>
                <w:sz w:val="18"/>
                <w:szCs w:val="18"/>
              </w:rPr>
            </w:pPr>
            <w:r w:rsidRPr="008B49CA">
              <w:rPr>
                <w:sz w:val="18"/>
                <w:szCs w:val="18"/>
              </w:rPr>
              <w:t>CGL</w:t>
            </w:r>
          </w:p>
        </w:tc>
        <w:tc>
          <w:tcPr>
            <w:tcW w:w="3118" w:type="dxa"/>
            <w:vAlign w:val="center"/>
          </w:tcPr>
          <w:p w14:paraId="6AE490AE" w14:textId="77777777" w:rsidR="002E1AF7" w:rsidRDefault="002E1AF7" w:rsidP="002E1AF7">
            <w:pPr>
              <w:rPr>
                <w:sz w:val="18"/>
                <w:szCs w:val="18"/>
              </w:rPr>
            </w:pPr>
          </w:p>
        </w:tc>
        <w:tc>
          <w:tcPr>
            <w:tcW w:w="2299" w:type="dxa"/>
            <w:vAlign w:val="center"/>
          </w:tcPr>
          <w:p w14:paraId="5D8F49DD" w14:textId="67769A3C" w:rsidR="002E1AF7" w:rsidRDefault="00DC4244" w:rsidP="002E1AF7">
            <w:pPr>
              <w:rPr>
                <w:sz w:val="18"/>
                <w:szCs w:val="18"/>
              </w:rPr>
            </w:pPr>
            <w:r>
              <w:rPr>
                <w:sz w:val="18"/>
                <w:szCs w:val="18"/>
              </w:rPr>
              <w:t>10</w:t>
            </w:r>
            <w:r w:rsidR="002E1AF7">
              <w:rPr>
                <w:sz w:val="18"/>
                <w:szCs w:val="18"/>
              </w:rPr>
              <w:t xml:space="preserve"> hrs</w:t>
            </w:r>
          </w:p>
        </w:tc>
      </w:tr>
      <w:tr w:rsidR="002E1AF7" w:rsidRPr="0062668C" w14:paraId="7EF75243" w14:textId="77777777" w:rsidTr="002551D7">
        <w:trPr>
          <w:trHeight w:val="340"/>
        </w:trPr>
        <w:tc>
          <w:tcPr>
            <w:tcW w:w="1129" w:type="dxa"/>
            <w:vAlign w:val="center"/>
          </w:tcPr>
          <w:p w14:paraId="0441B78F" w14:textId="34F5C395" w:rsidR="002E1AF7" w:rsidRPr="008D3627" w:rsidRDefault="00EC3E73" w:rsidP="002E1AF7">
            <w:pPr>
              <w:rPr>
                <w:sz w:val="18"/>
                <w:szCs w:val="16"/>
              </w:rPr>
            </w:pPr>
            <w:r>
              <w:rPr>
                <w:sz w:val="18"/>
                <w:szCs w:val="16"/>
              </w:rPr>
              <w:t>2</w:t>
            </w:r>
          </w:p>
        </w:tc>
        <w:tc>
          <w:tcPr>
            <w:tcW w:w="1701" w:type="dxa"/>
            <w:vAlign w:val="center"/>
          </w:tcPr>
          <w:p w14:paraId="682B9288" w14:textId="3DE7F06C" w:rsidR="002E1AF7" w:rsidRPr="00471516" w:rsidRDefault="002E1AF7" w:rsidP="002E1AF7">
            <w:pPr>
              <w:rPr>
                <w:sz w:val="18"/>
                <w:szCs w:val="18"/>
              </w:rPr>
            </w:pPr>
            <w:r>
              <w:rPr>
                <w:sz w:val="18"/>
                <w:szCs w:val="18"/>
              </w:rPr>
              <w:t xml:space="preserve">Operator </w:t>
            </w:r>
          </w:p>
        </w:tc>
        <w:tc>
          <w:tcPr>
            <w:tcW w:w="1418" w:type="dxa"/>
            <w:vAlign w:val="center"/>
          </w:tcPr>
          <w:p w14:paraId="6AA16457" w14:textId="702F9926" w:rsidR="002E1AF7" w:rsidRPr="00471516" w:rsidRDefault="002E1AF7" w:rsidP="002E1AF7">
            <w:pPr>
              <w:rPr>
                <w:sz w:val="18"/>
                <w:szCs w:val="18"/>
              </w:rPr>
            </w:pPr>
          </w:p>
        </w:tc>
        <w:tc>
          <w:tcPr>
            <w:tcW w:w="1134" w:type="dxa"/>
            <w:vAlign w:val="center"/>
          </w:tcPr>
          <w:p w14:paraId="4C933DE3" w14:textId="588AA05E" w:rsidR="002E1AF7" w:rsidRPr="00471516" w:rsidRDefault="002E1AF7" w:rsidP="002551D7">
            <w:pPr>
              <w:rPr>
                <w:sz w:val="18"/>
                <w:szCs w:val="18"/>
              </w:rPr>
            </w:pPr>
            <w:r w:rsidRPr="008B49CA">
              <w:rPr>
                <w:sz w:val="18"/>
                <w:szCs w:val="18"/>
              </w:rPr>
              <w:t>CGL</w:t>
            </w:r>
          </w:p>
        </w:tc>
        <w:tc>
          <w:tcPr>
            <w:tcW w:w="3118" w:type="dxa"/>
            <w:vAlign w:val="center"/>
          </w:tcPr>
          <w:p w14:paraId="47BA16F7" w14:textId="3A1ED6A9" w:rsidR="002E1AF7" w:rsidRDefault="002E1AF7" w:rsidP="002E1AF7">
            <w:pPr>
              <w:rPr>
                <w:sz w:val="18"/>
                <w:szCs w:val="18"/>
              </w:rPr>
            </w:pPr>
            <w:r>
              <w:rPr>
                <w:sz w:val="18"/>
                <w:szCs w:val="18"/>
              </w:rPr>
              <w:t xml:space="preserve">Excludes haul truck drivers. </w:t>
            </w:r>
          </w:p>
        </w:tc>
        <w:tc>
          <w:tcPr>
            <w:tcW w:w="2299" w:type="dxa"/>
            <w:vAlign w:val="center"/>
          </w:tcPr>
          <w:p w14:paraId="490FD1FA" w14:textId="5469BB70" w:rsidR="002E1AF7" w:rsidRDefault="00DC4244" w:rsidP="002E1AF7">
            <w:pPr>
              <w:rPr>
                <w:sz w:val="18"/>
                <w:szCs w:val="18"/>
              </w:rPr>
            </w:pPr>
            <w:r>
              <w:rPr>
                <w:sz w:val="18"/>
                <w:szCs w:val="18"/>
              </w:rPr>
              <w:t xml:space="preserve">10 </w:t>
            </w:r>
            <w:r w:rsidR="002E1AF7">
              <w:rPr>
                <w:sz w:val="18"/>
                <w:szCs w:val="18"/>
              </w:rPr>
              <w:t>hrs</w:t>
            </w:r>
          </w:p>
        </w:tc>
      </w:tr>
      <w:tr w:rsidR="004B639C" w:rsidRPr="0062668C" w14:paraId="2582B5F5" w14:textId="77777777" w:rsidTr="002551D7">
        <w:trPr>
          <w:trHeight w:val="340"/>
        </w:trPr>
        <w:tc>
          <w:tcPr>
            <w:tcW w:w="1129" w:type="dxa"/>
            <w:vAlign w:val="center"/>
          </w:tcPr>
          <w:p w14:paraId="034A9160" w14:textId="165762FB" w:rsidR="004B639C" w:rsidRPr="008D3627" w:rsidRDefault="007C0C20" w:rsidP="009C5495">
            <w:pPr>
              <w:rPr>
                <w:sz w:val="18"/>
                <w:szCs w:val="18"/>
              </w:rPr>
            </w:pPr>
            <w:r>
              <w:rPr>
                <w:sz w:val="18"/>
                <w:szCs w:val="18"/>
              </w:rPr>
              <w:t>/</w:t>
            </w:r>
          </w:p>
        </w:tc>
        <w:tc>
          <w:tcPr>
            <w:tcW w:w="1701" w:type="dxa"/>
            <w:vAlign w:val="center"/>
          </w:tcPr>
          <w:p w14:paraId="5EB7B8A2" w14:textId="2B36C387" w:rsidR="004B639C" w:rsidRDefault="004B639C" w:rsidP="009C5495">
            <w:pPr>
              <w:rPr>
                <w:sz w:val="18"/>
                <w:szCs w:val="18"/>
              </w:rPr>
            </w:pPr>
            <w:r>
              <w:rPr>
                <w:sz w:val="18"/>
                <w:szCs w:val="18"/>
              </w:rPr>
              <w:t>Surveyor</w:t>
            </w:r>
            <w:r w:rsidR="00661478">
              <w:rPr>
                <w:sz w:val="18"/>
                <w:szCs w:val="18"/>
              </w:rPr>
              <w:t>/ Laborer</w:t>
            </w:r>
          </w:p>
        </w:tc>
        <w:tc>
          <w:tcPr>
            <w:tcW w:w="1418" w:type="dxa"/>
            <w:vAlign w:val="center"/>
          </w:tcPr>
          <w:p w14:paraId="493317DD" w14:textId="4D2574A1" w:rsidR="004B639C" w:rsidRDefault="004B639C" w:rsidP="009C5495">
            <w:pPr>
              <w:rPr>
                <w:sz w:val="18"/>
                <w:szCs w:val="18"/>
              </w:rPr>
            </w:pPr>
          </w:p>
        </w:tc>
        <w:tc>
          <w:tcPr>
            <w:tcW w:w="1134" w:type="dxa"/>
            <w:vAlign w:val="center"/>
          </w:tcPr>
          <w:p w14:paraId="4827512D" w14:textId="28732578" w:rsidR="004B639C" w:rsidRDefault="004B639C" w:rsidP="002551D7">
            <w:pPr>
              <w:rPr>
                <w:sz w:val="18"/>
                <w:szCs w:val="18"/>
              </w:rPr>
            </w:pPr>
            <w:r>
              <w:rPr>
                <w:sz w:val="18"/>
                <w:szCs w:val="18"/>
              </w:rPr>
              <w:t>CGL</w:t>
            </w:r>
          </w:p>
        </w:tc>
        <w:tc>
          <w:tcPr>
            <w:tcW w:w="3118" w:type="dxa"/>
            <w:vAlign w:val="center"/>
          </w:tcPr>
          <w:p w14:paraId="276207A9" w14:textId="77777777" w:rsidR="004B639C" w:rsidRDefault="004B639C" w:rsidP="009C5495">
            <w:pPr>
              <w:rPr>
                <w:sz w:val="18"/>
                <w:szCs w:val="18"/>
              </w:rPr>
            </w:pPr>
          </w:p>
        </w:tc>
        <w:tc>
          <w:tcPr>
            <w:tcW w:w="2299" w:type="dxa"/>
            <w:vAlign w:val="center"/>
          </w:tcPr>
          <w:p w14:paraId="76CCAFD7" w14:textId="0F2C8D4D" w:rsidR="004B639C" w:rsidRDefault="004B639C" w:rsidP="009C5495">
            <w:pPr>
              <w:rPr>
                <w:sz w:val="18"/>
                <w:szCs w:val="18"/>
              </w:rPr>
            </w:pPr>
          </w:p>
        </w:tc>
      </w:tr>
      <w:tr w:rsidR="009C5495" w:rsidRPr="0062668C" w14:paraId="0C03D173" w14:textId="77777777" w:rsidTr="002551D7">
        <w:trPr>
          <w:trHeight w:val="340"/>
        </w:trPr>
        <w:tc>
          <w:tcPr>
            <w:tcW w:w="1129" w:type="dxa"/>
            <w:vAlign w:val="center"/>
          </w:tcPr>
          <w:p w14:paraId="3996182D" w14:textId="207E83A3" w:rsidR="009C5495" w:rsidRPr="008D3627" w:rsidRDefault="00EC3E73" w:rsidP="009C5495">
            <w:pPr>
              <w:rPr>
                <w:sz w:val="18"/>
                <w:szCs w:val="16"/>
              </w:rPr>
            </w:pPr>
            <w:r>
              <w:rPr>
                <w:sz w:val="18"/>
                <w:szCs w:val="18"/>
              </w:rPr>
              <w:t>2</w:t>
            </w:r>
          </w:p>
        </w:tc>
        <w:tc>
          <w:tcPr>
            <w:tcW w:w="1701" w:type="dxa"/>
            <w:vAlign w:val="center"/>
          </w:tcPr>
          <w:p w14:paraId="4E2A544F" w14:textId="77777777" w:rsidR="009C5495" w:rsidRPr="00471516" w:rsidRDefault="009C5495" w:rsidP="009C5495">
            <w:pPr>
              <w:rPr>
                <w:sz w:val="18"/>
                <w:szCs w:val="18"/>
              </w:rPr>
            </w:pPr>
            <w:r>
              <w:rPr>
                <w:sz w:val="18"/>
                <w:szCs w:val="18"/>
              </w:rPr>
              <w:t>Traffic Control Personnel</w:t>
            </w:r>
          </w:p>
        </w:tc>
        <w:tc>
          <w:tcPr>
            <w:tcW w:w="1418" w:type="dxa"/>
            <w:vAlign w:val="center"/>
          </w:tcPr>
          <w:p w14:paraId="48F12BFF" w14:textId="259222BC" w:rsidR="009C5495" w:rsidRPr="00471516" w:rsidRDefault="00A947E5" w:rsidP="009C5495">
            <w:pPr>
              <w:rPr>
                <w:sz w:val="18"/>
                <w:szCs w:val="18"/>
              </w:rPr>
            </w:pPr>
            <w:r>
              <w:rPr>
                <w:sz w:val="18"/>
                <w:szCs w:val="18"/>
              </w:rPr>
              <w:t xml:space="preserve">Payton </w:t>
            </w:r>
            <w:r w:rsidR="00EC3E73">
              <w:rPr>
                <w:sz w:val="18"/>
                <w:szCs w:val="18"/>
              </w:rPr>
              <w:t>&amp; Nicole</w:t>
            </w:r>
          </w:p>
        </w:tc>
        <w:tc>
          <w:tcPr>
            <w:tcW w:w="1134" w:type="dxa"/>
            <w:vAlign w:val="center"/>
          </w:tcPr>
          <w:p w14:paraId="6731B28C" w14:textId="7FC160A4" w:rsidR="009C5495" w:rsidRPr="00471516" w:rsidRDefault="009C5495" w:rsidP="002551D7">
            <w:pPr>
              <w:rPr>
                <w:sz w:val="18"/>
                <w:szCs w:val="18"/>
              </w:rPr>
            </w:pPr>
            <w:r>
              <w:rPr>
                <w:sz w:val="18"/>
                <w:szCs w:val="18"/>
              </w:rPr>
              <w:t>CGL</w:t>
            </w:r>
          </w:p>
        </w:tc>
        <w:tc>
          <w:tcPr>
            <w:tcW w:w="3118" w:type="dxa"/>
            <w:vAlign w:val="center"/>
          </w:tcPr>
          <w:p w14:paraId="789B87B0" w14:textId="715B7B5B" w:rsidR="009C5495" w:rsidRDefault="009C5495" w:rsidP="009C5495">
            <w:pPr>
              <w:rPr>
                <w:sz w:val="18"/>
                <w:szCs w:val="18"/>
              </w:rPr>
            </w:pPr>
          </w:p>
        </w:tc>
        <w:tc>
          <w:tcPr>
            <w:tcW w:w="2299" w:type="dxa"/>
            <w:vAlign w:val="center"/>
          </w:tcPr>
          <w:p w14:paraId="01B15B2F" w14:textId="5FC414A4" w:rsidR="009C5495" w:rsidRDefault="00DC4244" w:rsidP="009C5495">
            <w:pPr>
              <w:rPr>
                <w:sz w:val="18"/>
                <w:szCs w:val="18"/>
              </w:rPr>
            </w:pPr>
            <w:r>
              <w:rPr>
                <w:sz w:val="18"/>
                <w:szCs w:val="18"/>
              </w:rPr>
              <w:t>10</w:t>
            </w:r>
            <w:r w:rsidR="009C5495">
              <w:rPr>
                <w:sz w:val="18"/>
                <w:szCs w:val="18"/>
              </w:rPr>
              <w:t xml:space="preserve"> hrs</w:t>
            </w:r>
          </w:p>
        </w:tc>
      </w:tr>
    </w:tbl>
    <w:p w14:paraId="4E556276" w14:textId="77777777" w:rsidR="00B96963" w:rsidRDefault="00B96963" w:rsidP="00ED111B">
      <w:bookmarkStart w:id="6" w:name="_Hlk25915867"/>
    </w:p>
    <w:p w14:paraId="1712A2E4" w14:textId="3CDACD6C" w:rsidR="002F75E8" w:rsidRPr="005427DB" w:rsidRDefault="00C178EE" w:rsidP="006373A6">
      <w:pPr>
        <w:pStyle w:val="ListParagraph"/>
        <w:numPr>
          <w:ilvl w:val="0"/>
          <w:numId w:val="12"/>
        </w:numPr>
        <w:shd w:val="clear" w:color="auto" w:fill="D9D9D9" w:themeFill="background1" w:themeFillShade="D9"/>
        <w:rPr>
          <w:b/>
          <w:sz w:val="20"/>
          <w:szCs w:val="18"/>
        </w:rPr>
      </w:pPr>
      <w:r w:rsidRPr="005427DB">
        <w:rPr>
          <w:b/>
          <w:sz w:val="20"/>
          <w:szCs w:val="18"/>
        </w:rPr>
        <w:t>E</w:t>
      </w:r>
      <w:r w:rsidR="00705FD4" w:rsidRPr="005427DB">
        <w:rPr>
          <w:b/>
          <w:sz w:val="20"/>
          <w:szCs w:val="18"/>
        </w:rPr>
        <w:t>QUIPMENT</w:t>
      </w:r>
      <w:bookmarkEnd w:id="6"/>
    </w:p>
    <w:p w14:paraId="40FFCE36" w14:textId="77777777" w:rsidR="00705FD4" w:rsidRPr="002F75E8" w:rsidRDefault="00705FD4" w:rsidP="002F75E8">
      <w:pPr>
        <w:rPr>
          <w:b/>
          <w:sz w:val="20"/>
          <w:szCs w:val="18"/>
        </w:rPr>
      </w:pPr>
    </w:p>
    <w:tbl>
      <w:tblPr>
        <w:tblStyle w:val="TableGrid"/>
        <w:tblW w:w="10772" w:type="dxa"/>
        <w:tblLayout w:type="fixed"/>
        <w:tblLook w:val="04A0" w:firstRow="1" w:lastRow="0" w:firstColumn="1" w:lastColumn="0" w:noHBand="0" w:noVBand="1"/>
      </w:tblPr>
      <w:tblGrid>
        <w:gridCol w:w="2535"/>
        <w:gridCol w:w="2220"/>
        <w:gridCol w:w="3811"/>
        <w:gridCol w:w="2206"/>
      </w:tblGrid>
      <w:tr w:rsidR="00DB17CD" w14:paraId="2DF12563" w14:textId="77777777" w:rsidTr="00DB17CD">
        <w:trPr>
          <w:trHeight w:val="207"/>
        </w:trPr>
        <w:tc>
          <w:tcPr>
            <w:tcW w:w="2535" w:type="dxa"/>
            <w:vMerge w:val="restart"/>
            <w:shd w:val="clear" w:color="auto" w:fill="F2F2F2" w:themeFill="background1" w:themeFillShade="F2"/>
            <w:vAlign w:val="center"/>
          </w:tcPr>
          <w:p w14:paraId="3096C835" w14:textId="77777777" w:rsidR="00DB17CD" w:rsidRPr="00BF187E" w:rsidRDefault="00DB17CD" w:rsidP="00F26864">
            <w:pPr>
              <w:rPr>
                <w:b/>
                <w:sz w:val="18"/>
                <w:szCs w:val="18"/>
              </w:rPr>
            </w:pPr>
            <w:r>
              <w:rPr>
                <w:b/>
                <w:sz w:val="18"/>
                <w:szCs w:val="18"/>
              </w:rPr>
              <w:t>Equipment</w:t>
            </w:r>
          </w:p>
        </w:tc>
        <w:tc>
          <w:tcPr>
            <w:tcW w:w="2220" w:type="dxa"/>
            <w:vMerge w:val="restart"/>
            <w:shd w:val="clear" w:color="auto" w:fill="F2F2F2" w:themeFill="background1" w:themeFillShade="F2"/>
            <w:vAlign w:val="center"/>
          </w:tcPr>
          <w:p w14:paraId="3583ABA5" w14:textId="77777777" w:rsidR="00DB17CD" w:rsidRPr="00BF187E" w:rsidRDefault="00DB17CD" w:rsidP="00F26864">
            <w:pPr>
              <w:rPr>
                <w:b/>
                <w:sz w:val="18"/>
                <w:szCs w:val="18"/>
              </w:rPr>
            </w:pPr>
            <w:r>
              <w:rPr>
                <w:b/>
                <w:sz w:val="18"/>
                <w:szCs w:val="18"/>
              </w:rPr>
              <w:t>Location</w:t>
            </w:r>
          </w:p>
        </w:tc>
        <w:tc>
          <w:tcPr>
            <w:tcW w:w="3811" w:type="dxa"/>
            <w:vMerge w:val="restart"/>
            <w:shd w:val="clear" w:color="auto" w:fill="F2F2F2" w:themeFill="background1" w:themeFillShade="F2"/>
            <w:vAlign w:val="center"/>
          </w:tcPr>
          <w:p w14:paraId="175CAAEA" w14:textId="77777777" w:rsidR="00DB17CD" w:rsidRDefault="00DB17CD" w:rsidP="00F26864">
            <w:pPr>
              <w:rPr>
                <w:b/>
                <w:sz w:val="18"/>
                <w:szCs w:val="18"/>
              </w:rPr>
            </w:pPr>
            <w:r>
              <w:rPr>
                <w:b/>
                <w:sz w:val="18"/>
                <w:szCs w:val="18"/>
              </w:rPr>
              <w:t>Activity</w:t>
            </w:r>
          </w:p>
        </w:tc>
        <w:tc>
          <w:tcPr>
            <w:tcW w:w="2206" w:type="dxa"/>
            <w:vMerge w:val="restart"/>
            <w:shd w:val="clear" w:color="auto" w:fill="F2F2F2" w:themeFill="background1" w:themeFillShade="F2"/>
            <w:vAlign w:val="center"/>
          </w:tcPr>
          <w:p w14:paraId="600F9FB7" w14:textId="77777777" w:rsidR="00DB17CD" w:rsidRDefault="00DB17CD" w:rsidP="00F26864">
            <w:pPr>
              <w:rPr>
                <w:b/>
                <w:sz w:val="18"/>
                <w:szCs w:val="18"/>
              </w:rPr>
            </w:pPr>
            <w:r>
              <w:rPr>
                <w:b/>
                <w:sz w:val="18"/>
                <w:szCs w:val="18"/>
              </w:rPr>
              <w:t>Estimated Usage</w:t>
            </w:r>
          </w:p>
          <w:p w14:paraId="5915A1E8" w14:textId="132FA329" w:rsidR="00DB17CD" w:rsidRDefault="00DB17CD" w:rsidP="00F26864">
            <w:pPr>
              <w:rPr>
                <w:b/>
                <w:sz w:val="18"/>
                <w:szCs w:val="18"/>
              </w:rPr>
            </w:pPr>
            <w:r>
              <w:rPr>
                <w:b/>
                <w:sz w:val="18"/>
                <w:szCs w:val="18"/>
              </w:rPr>
              <w:t xml:space="preserve">(per unit) </w:t>
            </w:r>
          </w:p>
        </w:tc>
      </w:tr>
      <w:tr w:rsidR="00DB17CD" w14:paraId="7A0D0C39" w14:textId="77777777" w:rsidTr="00DB17CD">
        <w:trPr>
          <w:trHeight w:val="207"/>
        </w:trPr>
        <w:tc>
          <w:tcPr>
            <w:tcW w:w="2535" w:type="dxa"/>
            <w:vMerge/>
            <w:vAlign w:val="center"/>
          </w:tcPr>
          <w:p w14:paraId="17341438" w14:textId="77777777" w:rsidR="00DB17CD" w:rsidRDefault="00DB17CD" w:rsidP="00F26864">
            <w:pPr>
              <w:rPr>
                <w:b/>
                <w:sz w:val="18"/>
                <w:szCs w:val="18"/>
              </w:rPr>
            </w:pPr>
          </w:p>
        </w:tc>
        <w:tc>
          <w:tcPr>
            <w:tcW w:w="2220" w:type="dxa"/>
            <w:vMerge/>
            <w:vAlign w:val="center"/>
          </w:tcPr>
          <w:p w14:paraId="0248A2E4" w14:textId="77777777" w:rsidR="00DB17CD" w:rsidRDefault="00DB17CD" w:rsidP="00F26864">
            <w:pPr>
              <w:rPr>
                <w:b/>
                <w:sz w:val="18"/>
                <w:szCs w:val="18"/>
              </w:rPr>
            </w:pPr>
          </w:p>
        </w:tc>
        <w:tc>
          <w:tcPr>
            <w:tcW w:w="3811" w:type="dxa"/>
            <w:vMerge/>
            <w:vAlign w:val="center"/>
          </w:tcPr>
          <w:p w14:paraId="379DB36F" w14:textId="77777777" w:rsidR="00DB17CD" w:rsidRDefault="00DB17CD" w:rsidP="00F26864">
            <w:pPr>
              <w:rPr>
                <w:b/>
                <w:sz w:val="18"/>
                <w:szCs w:val="18"/>
              </w:rPr>
            </w:pPr>
          </w:p>
        </w:tc>
        <w:tc>
          <w:tcPr>
            <w:tcW w:w="2206" w:type="dxa"/>
            <w:vMerge/>
            <w:vAlign w:val="center"/>
          </w:tcPr>
          <w:p w14:paraId="37F9826B" w14:textId="77777777" w:rsidR="00DB17CD" w:rsidRDefault="00DB17CD" w:rsidP="00F26864">
            <w:pPr>
              <w:rPr>
                <w:b/>
                <w:sz w:val="18"/>
                <w:szCs w:val="18"/>
              </w:rPr>
            </w:pPr>
          </w:p>
        </w:tc>
      </w:tr>
      <w:tr w:rsidR="00DB17CD" w:rsidRPr="00CE14F8" w14:paraId="471B1DB0" w14:textId="77777777" w:rsidTr="00DB17CD">
        <w:trPr>
          <w:trHeight w:val="393"/>
        </w:trPr>
        <w:tc>
          <w:tcPr>
            <w:tcW w:w="2535" w:type="dxa"/>
            <w:vAlign w:val="center"/>
          </w:tcPr>
          <w:p w14:paraId="58AB6879" w14:textId="5589889F" w:rsidR="00DB17CD" w:rsidRDefault="00DB17CD" w:rsidP="002E0BB7">
            <w:pPr>
              <w:rPr>
                <w:sz w:val="18"/>
                <w:szCs w:val="18"/>
              </w:rPr>
            </w:pPr>
            <w:r>
              <w:rPr>
                <w:sz w:val="18"/>
                <w:szCs w:val="18"/>
              </w:rPr>
              <w:t>JD 345G Excavator</w:t>
            </w:r>
          </w:p>
        </w:tc>
        <w:tc>
          <w:tcPr>
            <w:tcW w:w="2220" w:type="dxa"/>
            <w:vAlign w:val="center"/>
          </w:tcPr>
          <w:p w14:paraId="0F59B5F6" w14:textId="68F2A688" w:rsidR="00DB17CD" w:rsidRPr="0094614F" w:rsidRDefault="00DB17CD" w:rsidP="002E0BB7">
            <w:pPr>
              <w:rPr>
                <w:sz w:val="18"/>
                <w:szCs w:val="16"/>
              </w:rPr>
            </w:pPr>
            <w:r>
              <w:rPr>
                <w:sz w:val="18"/>
                <w:szCs w:val="16"/>
              </w:rPr>
              <w:t>Sta 0+007 to 0+040</w:t>
            </w:r>
          </w:p>
        </w:tc>
        <w:tc>
          <w:tcPr>
            <w:tcW w:w="3811" w:type="dxa"/>
            <w:vAlign w:val="center"/>
          </w:tcPr>
          <w:p w14:paraId="7FA65E21" w14:textId="128BDC7E" w:rsidR="00DB17CD" w:rsidRPr="0010667C" w:rsidRDefault="00DB17CD" w:rsidP="002E0BB7">
            <w:pPr>
              <w:rPr>
                <w:sz w:val="18"/>
                <w:szCs w:val="16"/>
              </w:rPr>
            </w:pPr>
            <w:r>
              <w:rPr>
                <w:sz w:val="18"/>
                <w:szCs w:val="16"/>
              </w:rPr>
              <w:t>Installation of storm conduit.</w:t>
            </w:r>
          </w:p>
        </w:tc>
        <w:tc>
          <w:tcPr>
            <w:tcW w:w="2206" w:type="dxa"/>
            <w:vAlign w:val="center"/>
          </w:tcPr>
          <w:p w14:paraId="2C7607EF" w14:textId="5A4A8BC6" w:rsidR="00DB17CD" w:rsidRDefault="00DB17CD" w:rsidP="002E0BB7">
            <w:pPr>
              <w:rPr>
                <w:sz w:val="18"/>
                <w:szCs w:val="16"/>
              </w:rPr>
            </w:pPr>
            <w:r>
              <w:rPr>
                <w:sz w:val="18"/>
                <w:szCs w:val="16"/>
              </w:rPr>
              <w:t>10 hrs</w:t>
            </w:r>
          </w:p>
        </w:tc>
      </w:tr>
      <w:tr w:rsidR="00DB17CD" w:rsidRPr="00CE14F8" w14:paraId="56E37D5B" w14:textId="77777777" w:rsidTr="00DB17CD">
        <w:trPr>
          <w:trHeight w:val="555"/>
        </w:trPr>
        <w:tc>
          <w:tcPr>
            <w:tcW w:w="2535" w:type="dxa"/>
            <w:vAlign w:val="center"/>
          </w:tcPr>
          <w:p w14:paraId="0A9B7E13" w14:textId="0A34C1BD" w:rsidR="00DB17CD" w:rsidRDefault="00DB17CD" w:rsidP="002E0BB7">
            <w:pPr>
              <w:rPr>
                <w:sz w:val="18"/>
                <w:szCs w:val="18"/>
              </w:rPr>
            </w:pPr>
            <w:r>
              <w:rPr>
                <w:sz w:val="18"/>
                <w:szCs w:val="18"/>
              </w:rPr>
              <w:t>JD 300 Excavator</w:t>
            </w:r>
          </w:p>
        </w:tc>
        <w:tc>
          <w:tcPr>
            <w:tcW w:w="2220" w:type="dxa"/>
            <w:vAlign w:val="center"/>
          </w:tcPr>
          <w:p w14:paraId="5F39A127" w14:textId="088FAE18" w:rsidR="00DB17CD" w:rsidRPr="0094614F" w:rsidRDefault="00DB17CD" w:rsidP="002E0BB7">
            <w:pPr>
              <w:rPr>
                <w:sz w:val="18"/>
                <w:szCs w:val="16"/>
                <w:highlight w:val="yellow"/>
              </w:rPr>
            </w:pPr>
            <w:r w:rsidRPr="00DA5BAC">
              <w:rPr>
                <w:sz w:val="18"/>
                <w:szCs w:val="16"/>
              </w:rPr>
              <w:t>Sta 0+280 to 0+315</w:t>
            </w:r>
          </w:p>
        </w:tc>
        <w:tc>
          <w:tcPr>
            <w:tcW w:w="3811" w:type="dxa"/>
            <w:vAlign w:val="center"/>
          </w:tcPr>
          <w:p w14:paraId="40E83E25" w14:textId="1708AB43" w:rsidR="00DB17CD" w:rsidRPr="0010667C" w:rsidRDefault="00DB17CD" w:rsidP="002E0BB7">
            <w:pPr>
              <w:rPr>
                <w:sz w:val="18"/>
                <w:szCs w:val="16"/>
              </w:rPr>
            </w:pPr>
            <w:r w:rsidRPr="0010667C">
              <w:rPr>
                <w:sz w:val="18"/>
                <w:szCs w:val="16"/>
              </w:rPr>
              <w:t>Excavation of existing roadway gravels.</w:t>
            </w:r>
          </w:p>
        </w:tc>
        <w:tc>
          <w:tcPr>
            <w:tcW w:w="2206" w:type="dxa"/>
            <w:vAlign w:val="center"/>
          </w:tcPr>
          <w:p w14:paraId="28A4D747" w14:textId="31AD2E43" w:rsidR="00DB17CD" w:rsidRPr="0010667C" w:rsidRDefault="00DB17CD" w:rsidP="002E0BB7">
            <w:pPr>
              <w:rPr>
                <w:sz w:val="18"/>
                <w:szCs w:val="16"/>
              </w:rPr>
            </w:pPr>
            <w:r>
              <w:rPr>
                <w:sz w:val="18"/>
                <w:szCs w:val="16"/>
              </w:rPr>
              <w:t>10</w:t>
            </w:r>
            <w:r w:rsidRPr="0010667C">
              <w:rPr>
                <w:sz w:val="18"/>
                <w:szCs w:val="16"/>
              </w:rPr>
              <w:t xml:space="preserve"> hrs </w:t>
            </w:r>
          </w:p>
        </w:tc>
      </w:tr>
      <w:tr w:rsidR="00DB17CD" w:rsidRPr="00CE14F8" w14:paraId="6362554D" w14:textId="77777777" w:rsidTr="00DB17CD">
        <w:trPr>
          <w:trHeight w:val="702"/>
        </w:trPr>
        <w:tc>
          <w:tcPr>
            <w:tcW w:w="2535" w:type="dxa"/>
            <w:vAlign w:val="center"/>
          </w:tcPr>
          <w:p w14:paraId="243A2C8C" w14:textId="24A37CD0" w:rsidR="00DB17CD" w:rsidRPr="009156FD" w:rsidRDefault="00DB17CD" w:rsidP="002E0BB7">
            <w:pPr>
              <w:rPr>
                <w:sz w:val="18"/>
                <w:szCs w:val="18"/>
              </w:rPr>
            </w:pPr>
            <w:r w:rsidRPr="009156FD">
              <w:rPr>
                <w:sz w:val="18"/>
                <w:szCs w:val="18"/>
              </w:rPr>
              <w:t>Haul Truck (rotating)</w:t>
            </w:r>
          </w:p>
        </w:tc>
        <w:tc>
          <w:tcPr>
            <w:tcW w:w="2220" w:type="dxa"/>
            <w:vAlign w:val="center"/>
          </w:tcPr>
          <w:p w14:paraId="45AE5D45" w14:textId="6B4A779E" w:rsidR="00DB17CD" w:rsidRPr="0094614F" w:rsidRDefault="00DB17CD" w:rsidP="002E0BB7">
            <w:pPr>
              <w:rPr>
                <w:b/>
                <w:bCs/>
                <w:sz w:val="18"/>
                <w:szCs w:val="16"/>
                <w:highlight w:val="yellow"/>
              </w:rPr>
            </w:pPr>
            <w:r w:rsidRPr="0094614F">
              <w:rPr>
                <w:sz w:val="18"/>
                <w:szCs w:val="16"/>
              </w:rPr>
              <w:t>Sta 0+</w:t>
            </w:r>
            <w:r>
              <w:rPr>
                <w:sz w:val="18"/>
                <w:szCs w:val="16"/>
              </w:rPr>
              <w:t>007</w:t>
            </w:r>
            <w:r w:rsidRPr="0094614F">
              <w:rPr>
                <w:sz w:val="18"/>
                <w:szCs w:val="16"/>
              </w:rPr>
              <w:t xml:space="preserve"> to</w:t>
            </w:r>
            <w:r>
              <w:rPr>
                <w:sz w:val="18"/>
                <w:szCs w:val="16"/>
              </w:rPr>
              <w:t xml:space="preserve"> 0+315</w:t>
            </w:r>
          </w:p>
        </w:tc>
        <w:tc>
          <w:tcPr>
            <w:tcW w:w="3811" w:type="dxa"/>
            <w:vAlign w:val="center"/>
          </w:tcPr>
          <w:p w14:paraId="4D3D055E" w14:textId="075AFB38" w:rsidR="00DB17CD" w:rsidRPr="0010667C" w:rsidRDefault="00DB17CD" w:rsidP="002E0BB7">
            <w:pPr>
              <w:rPr>
                <w:sz w:val="18"/>
                <w:szCs w:val="16"/>
              </w:rPr>
            </w:pPr>
            <w:r w:rsidRPr="0010667C">
              <w:rPr>
                <w:sz w:val="18"/>
                <w:szCs w:val="16"/>
              </w:rPr>
              <w:t>Transport of excavated road gravels to Glenwood Ave</w:t>
            </w:r>
            <w:r>
              <w:rPr>
                <w:sz w:val="18"/>
                <w:szCs w:val="16"/>
              </w:rPr>
              <w:t xml:space="preserve"> &amp; removal of trench material. </w:t>
            </w:r>
          </w:p>
        </w:tc>
        <w:tc>
          <w:tcPr>
            <w:tcW w:w="2206" w:type="dxa"/>
            <w:vAlign w:val="center"/>
          </w:tcPr>
          <w:p w14:paraId="3903D72B" w14:textId="16C1E717" w:rsidR="00DB17CD" w:rsidRPr="0010667C" w:rsidRDefault="00DB17CD" w:rsidP="002E0BB7">
            <w:pPr>
              <w:rPr>
                <w:sz w:val="18"/>
                <w:szCs w:val="16"/>
              </w:rPr>
            </w:pPr>
            <w:r>
              <w:rPr>
                <w:sz w:val="18"/>
                <w:szCs w:val="16"/>
              </w:rPr>
              <w:t>10</w:t>
            </w:r>
            <w:r w:rsidRPr="0010667C">
              <w:rPr>
                <w:sz w:val="18"/>
                <w:szCs w:val="16"/>
              </w:rPr>
              <w:t xml:space="preserve"> hrs</w:t>
            </w:r>
          </w:p>
        </w:tc>
      </w:tr>
    </w:tbl>
    <w:p w14:paraId="2B2D141F" w14:textId="77777777" w:rsidR="00945859" w:rsidRDefault="00945859" w:rsidP="00D904EB"/>
    <w:p w14:paraId="0E2D4416" w14:textId="1761A176" w:rsidR="00930D06" w:rsidRDefault="00930D06" w:rsidP="0916A743">
      <w:pPr>
        <w:rPr>
          <w:sz w:val="18"/>
          <w:szCs w:val="18"/>
        </w:rPr>
      </w:pPr>
      <w:r>
        <w:rPr>
          <w:sz w:val="18"/>
          <w:szCs w:val="18"/>
        </w:rPr>
        <w:br w:type="page"/>
      </w:r>
    </w:p>
    <w:p w14:paraId="35B3B5A2" w14:textId="77777777" w:rsidR="00F7418F" w:rsidRPr="005427DB" w:rsidRDefault="00DE17F9" w:rsidP="006373A6">
      <w:pPr>
        <w:pStyle w:val="ListParagraph"/>
        <w:numPr>
          <w:ilvl w:val="0"/>
          <w:numId w:val="12"/>
        </w:numPr>
        <w:shd w:val="clear" w:color="auto" w:fill="D9D9D9" w:themeFill="background1" w:themeFillShade="D9"/>
        <w:rPr>
          <w:b/>
          <w:sz w:val="20"/>
          <w:szCs w:val="18"/>
        </w:rPr>
      </w:pPr>
      <w:commentRangeStart w:id="7"/>
      <w:r>
        <w:rPr>
          <w:b/>
          <w:bCs/>
          <w:sz w:val="20"/>
        </w:rPr>
        <w:lastRenderedPageBreak/>
        <w:t>OBSERVATIONS</w:t>
      </w:r>
      <w:commentRangeEnd w:id="7"/>
      <w:r w:rsidR="007D744D">
        <w:rPr>
          <w:rStyle w:val="CommentReference"/>
        </w:rPr>
        <w:commentReference w:id="7"/>
      </w:r>
    </w:p>
    <w:p w14:paraId="1A0433F5" w14:textId="77777777" w:rsidR="00673322" w:rsidRDefault="00673322" w:rsidP="00673322">
      <w:pPr>
        <w:rPr>
          <w:sz w:val="18"/>
          <w:szCs w:val="18"/>
        </w:rPr>
      </w:pPr>
    </w:p>
    <w:tbl>
      <w:tblPr>
        <w:tblStyle w:val="TableGrid"/>
        <w:tblW w:w="0" w:type="auto"/>
        <w:tblBorders>
          <w:top w:val="double" w:sz="4" w:space="0" w:color="auto"/>
          <w:left w:val="double" w:sz="4" w:space="0" w:color="auto"/>
          <w:bottom w:val="double" w:sz="4" w:space="0" w:color="auto"/>
          <w:right w:val="double" w:sz="4" w:space="0" w:color="auto"/>
          <w:insideH w:val="none" w:sz="0" w:space="0" w:color="auto"/>
          <w:insideV w:val="none" w:sz="0" w:space="0" w:color="auto"/>
        </w:tblBorders>
        <w:tblLook w:val="04A0" w:firstRow="1" w:lastRow="0" w:firstColumn="1" w:lastColumn="0" w:noHBand="0" w:noVBand="1"/>
      </w:tblPr>
      <w:tblGrid>
        <w:gridCol w:w="5386"/>
        <w:gridCol w:w="5384"/>
      </w:tblGrid>
      <w:tr w:rsidR="00003A6B" w14:paraId="7E887CA4" w14:textId="77777777" w:rsidTr="009E01B9">
        <w:trPr>
          <w:trHeight w:hRule="exact" w:val="4491"/>
        </w:trPr>
        <w:tc>
          <w:tcPr>
            <w:tcW w:w="10770" w:type="dxa"/>
            <w:gridSpan w:val="2"/>
            <w:tcBorders>
              <w:bottom w:val="single" w:sz="4" w:space="0" w:color="auto"/>
            </w:tcBorders>
            <w:vAlign w:val="center"/>
          </w:tcPr>
          <w:p w14:paraId="26149442" w14:textId="50419AAB" w:rsidR="00003A6B" w:rsidRDefault="005B6AA9" w:rsidP="00003A6B">
            <w:pPr>
              <w:jc w:val="center"/>
              <w:rPr>
                <w:sz w:val="18"/>
                <w:szCs w:val="18"/>
              </w:rPr>
            </w:pPr>
            <w:r w:rsidRPr="00F323E9">
              <w:rPr>
                <w:noProof/>
                <w:sz w:val="18"/>
                <w:szCs w:val="18"/>
              </w:rPr>
              <w:drawing>
                <wp:inline distT="0" distB="0" distL="0" distR="0" wp14:anchorId="7FD77E8A" wp14:editId="175259DB">
                  <wp:extent cx="3571336" cy="2678502"/>
                  <wp:effectExtent l="0" t="0" r="0" b="7620"/>
                  <wp:docPr id="143353599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596576" cy="2697432"/>
                          </a:xfrm>
                          <a:prstGeom prst="rect">
                            <a:avLst/>
                          </a:prstGeom>
                          <a:noFill/>
                          <a:ln>
                            <a:noFill/>
                          </a:ln>
                        </pic:spPr>
                      </pic:pic>
                    </a:graphicData>
                  </a:graphic>
                </wp:inline>
              </w:drawing>
            </w:r>
          </w:p>
        </w:tc>
      </w:tr>
      <w:tr w:rsidR="00003A6B" w14:paraId="2DCE3C98" w14:textId="77777777" w:rsidTr="00DB17CD">
        <w:tc>
          <w:tcPr>
            <w:tcW w:w="10770" w:type="dxa"/>
            <w:gridSpan w:val="2"/>
            <w:tcBorders>
              <w:top w:val="single" w:sz="4" w:space="0" w:color="auto"/>
              <w:bottom w:val="single" w:sz="4" w:space="0" w:color="auto"/>
            </w:tcBorders>
            <w:vAlign w:val="center"/>
          </w:tcPr>
          <w:p w14:paraId="0B47D7DB" w14:textId="47F9F436" w:rsidR="003B24B6" w:rsidRPr="003B24B6" w:rsidRDefault="003B24B6" w:rsidP="003B24B6">
            <w:pPr>
              <w:keepNext/>
              <w:spacing w:beforeLines="40" w:before="96" w:afterLines="40" w:after="96"/>
              <w:rPr>
                <w:b/>
                <w:bCs/>
                <w:noProof/>
                <w:sz w:val="20"/>
              </w:rPr>
            </w:pPr>
            <w:r w:rsidRPr="003B24B6">
              <w:rPr>
                <w:b/>
                <w:bCs/>
                <w:noProof/>
                <w:sz w:val="20"/>
              </w:rPr>
              <w:t xml:space="preserve">Photo </w:t>
            </w:r>
            <w:r w:rsidRPr="003B24B6">
              <w:rPr>
                <w:b/>
                <w:bCs/>
                <w:noProof/>
                <w:sz w:val="20"/>
              </w:rPr>
              <w:fldChar w:fldCharType="begin"/>
            </w:r>
            <w:r w:rsidRPr="003B24B6">
              <w:rPr>
                <w:b/>
                <w:bCs/>
                <w:noProof/>
                <w:sz w:val="20"/>
              </w:rPr>
              <w:instrText xml:space="preserve"> SEQ Photo \* ARABIC </w:instrText>
            </w:r>
            <w:r w:rsidRPr="003B24B6">
              <w:rPr>
                <w:b/>
                <w:bCs/>
                <w:noProof/>
                <w:sz w:val="20"/>
              </w:rPr>
              <w:fldChar w:fldCharType="separate"/>
            </w:r>
            <w:r w:rsidRPr="003B24B6">
              <w:rPr>
                <w:b/>
                <w:bCs/>
                <w:noProof/>
                <w:sz w:val="20"/>
              </w:rPr>
              <w:t>1</w:t>
            </w:r>
            <w:r w:rsidRPr="003B24B6">
              <w:rPr>
                <w:b/>
                <w:bCs/>
                <w:noProof/>
                <w:sz w:val="20"/>
              </w:rPr>
              <w:fldChar w:fldCharType="end"/>
            </w:r>
          </w:p>
          <w:p w14:paraId="5522A985" w14:textId="2CDBEFD4" w:rsidR="00003A6B" w:rsidRDefault="00003A6B" w:rsidP="00003A6B">
            <w:pPr>
              <w:spacing w:before="40" w:afterLines="40" w:after="96"/>
              <w:rPr>
                <w:sz w:val="18"/>
                <w:szCs w:val="18"/>
              </w:rPr>
            </w:pPr>
            <w:r>
              <w:rPr>
                <w:noProof/>
                <w:sz w:val="18"/>
                <w:szCs w:val="18"/>
              </w:rPr>
              <w:t>Excavation of the ground to find some utilities, and there’s shovels on the ground and a pipe laser.</w:t>
            </w:r>
          </w:p>
        </w:tc>
      </w:tr>
      <w:tr w:rsidR="00003A6B" w14:paraId="398DBEC2" w14:textId="77777777" w:rsidTr="00003A6B">
        <w:tc>
          <w:tcPr>
            <w:tcW w:w="5386" w:type="dxa"/>
            <w:tcBorders>
              <w:top w:val="single" w:sz="4" w:space="0" w:color="auto"/>
              <w:bottom w:val="double" w:sz="4" w:space="0" w:color="auto"/>
              <w:right w:val="single" w:sz="4" w:space="0" w:color="auto"/>
            </w:tcBorders>
          </w:tcPr>
          <w:p w14:paraId="6510F489" w14:textId="77777777" w:rsidR="00003A6B" w:rsidRDefault="00003A6B" w:rsidP="00003A6B">
            <w:pPr>
              <w:spacing w:beforeLines="40" w:before="96" w:afterLines="40" w:after="96"/>
              <w:rPr>
                <w:b/>
                <w:bCs/>
                <w:noProof/>
                <w:sz w:val="20"/>
              </w:rPr>
            </w:pPr>
            <w:r>
              <w:rPr>
                <w:b/>
                <w:bCs/>
                <w:noProof/>
                <w:sz w:val="20"/>
              </w:rPr>
              <w:t>Location</w:t>
            </w:r>
          </w:p>
          <w:p w14:paraId="2D37D54D" w14:textId="568212CB" w:rsidR="00003A6B" w:rsidRDefault="00003A6B" w:rsidP="00003A6B">
            <w:pPr>
              <w:spacing w:before="40" w:afterLines="40" w:after="96"/>
              <w:rPr>
                <w:sz w:val="18"/>
                <w:szCs w:val="18"/>
              </w:rPr>
            </w:pPr>
            <w:r>
              <w:rPr>
                <w:sz w:val="18"/>
                <w:szCs w:val="18"/>
              </w:rPr>
              <w:t>STA 0+123, looking Southeast</w:t>
            </w:r>
          </w:p>
        </w:tc>
        <w:tc>
          <w:tcPr>
            <w:tcW w:w="5384" w:type="dxa"/>
            <w:tcBorders>
              <w:top w:val="single" w:sz="4" w:space="0" w:color="auto"/>
              <w:left w:val="single" w:sz="4" w:space="0" w:color="auto"/>
              <w:bottom w:val="double" w:sz="4" w:space="0" w:color="auto"/>
            </w:tcBorders>
          </w:tcPr>
          <w:p w14:paraId="45F8F8AC" w14:textId="77777777" w:rsidR="00003A6B" w:rsidRDefault="00003A6B" w:rsidP="00003A6B">
            <w:pPr>
              <w:spacing w:beforeLines="40" w:before="96" w:afterLines="40" w:after="96"/>
              <w:rPr>
                <w:b/>
                <w:bCs/>
                <w:noProof/>
                <w:sz w:val="20"/>
              </w:rPr>
            </w:pPr>
            <w:r w:rsidRPr="00BE2ECA">
              <w:rPr>
                <w:b/>
                <w:bCs/>
                <w:noProof/>
                <w:sz w:val="20"/>
              </w:rPr>
              <w:t xml:space="preserve">Timestamp </w:t>
            </w:r>
          </w:p>
          <w:p w14:paraId="5BF74E90" w14:textId="47950E93" w:rsidR="00003A6B" w:rsidRDefault="00003A6B" w:rsidP="00003A6B">
            <w:pPr>
              <w:spacing w:before="40" w:afterLines="40" w:after="96"/>
              <w:rPr>
                <w:sz w:val="18"/>
                <w:szCs w:val="18"/>
              </w:rPr>
            </w:pPr>
            <w:r>
              <w:rPr>
                <w:sz w:val="18"/>
                <w:szCs w:val="18"/>
              </w:rPr>
              <w:t>Thursday January 1, 2025, 7:45am</w:t>
            </w:r>
          </w:p>
        </w:tc>
      </w:tr>
    </w:tbl>
    <w:p w14:paraId="211CE198" w14:textId="77777777" w:rsidR="00003A6B" w:rsidRDefault="00003A6B" w:rsidP="00673322">
      <w:pPr>
        <w:rPr>
          <w:sz w:val="18"/>
          <w:szCs w:val="18"/>
        </w:rPr>
      </w:pPr>
    </w:p>
    <w:tbl>
      <w:tblPr>
        <w:tblStyle w:val="TableGrid"/>
        <w:tblW w:w="0" w:type="auto"/>
        <w:tblBorders>
          <w:top w:val="double" w:sz="4" w:space="0" w:color="auto"/>
          <w:left w:val="double" w:sz="4" w:space="0" w:color="auto"/>
          <w:bottom w:val="double" w:sz="4" w:space="0" w:color="auto"/>
          <w:right w:val="double" w:sz="4" w:space="0" w:color="auto"/>
          <w:insideH w:val="none" w:sz="0" w:space="0" w:color="auto"/>
          <w:insideV w:val="none" w:sz="0" w:space="0" w:color="auto"/>
        </w:tblBorders>
        <w:tblLook w:val="04A0" w:firstRow="1" w:lastRow="0" w:firstColumn="1" w:lastColumn="0" w:noHBand="0" w:noVBand="1"/>
      </w:tblPr>
      <w:tblGrid>
        <w:gridCol w:w="5386"/>
        <w:gridCol w:w="5384"/>
      </w:tblGrid>
      <w:tr w:rsidR="00003A6B" w14:paraId="56436B27" w14:textId="77777777" w:rsidTr="009E01B9">
        <w:trPr>
          <w:trHeight w:hRule="exact" w:val="4491"/>
        </w:trPr>
        <w:tc>
          <w:tcPr>
            <w:tcW w:w="10770" w:type="dxa"/>
            <w:gridSpan w:val="2"/>
            <w:tcBorders>
              <w:bottom w:val="single" w:sz="4" w:space="0" w:color="auto"/>
            </w:tcBorders>
            <w:vAlign w:val="center"/>
          </w:tcPr>
          <w:p w14:paraId="15075B3A" w14:textId="700A20BA" w:rsidR="00003A6B" w:rsidRDefault="00003A6B" w:rsidP="004F1E56">
            <w:pPr>
              <w:jc w:val="center"/>
              <w:rPr>
                <w:sz w:val="18"/>
                <w:szCs w:val="18"/>
              </w:rPr>
            </w:pPr>
          </w:p>
        </w:tc>
      </w:tr>
      <w:tr w:rsidR="00003A6B" w14:paraId="12C4C6B4" w14:textId="77777777" w:rsidTr="004F1E56">
        <w:tc>
          <w:tcPr>
            <w:tcW w:w="10770" w:type="dxa"/>
            <w:gridSpan w:val="2"/>
            <w:tcBorders>
              <w:top w:val="single" w:sz="4" w:space="0" w:color="auto"/>
              <w:bottom w:val="single" w:sz="4" w:space="0" w:color="auto"/>
            </w:tcBorders>
            <w:vAlign w:val="center"/>
          </w:tcPr>
          <w:p w14:paraId="595D7697" w14:textId="349A4434" w:rsidR="003B24B6" w:rsidRPr="003B24B6" w:rsidRDefault="003B24B6" w:rsidP="003B24B6">
            <w:pPr>
              <w:keepNext/>
              <w:spacing w:beforeLines="40" w:before="96" w:afterLines="40" w:after="96"/>
              <w:rPr>
                <w:b/>
                <w:bCs/>
                <w:noProof/>
                <w:sz w:val="20"/>
              </w:rPr>
            </w:pPr>
            <w:r w:rsidRPr="003B24B6">
              <w:rPr>
                <w:b/>
                <w:bCs/>
                <w:noProof/>
                <w:sz w:val="20"/>
              </w:rPr>
              <w:t xml:space="preserve">Photo </w:t>
            </w:r>
            <w:r w:rsidRPr="003B24B6">
              <w:rPr>
                <w:b/>
                <w:bCs/>
                <w:noProof/>
                <w:sz w:val="20"/>
              </w:rPr>
              <w:fldChar w:fldCharType="begin"/>
            </w:r>
            <w:r w:rsidRPr="003B24B6">
              <w:rPr>
                <w:b/>
                <w:bCs/>
                <w:noProof/>
                <w:sz w:val="20"/>
              </w:rPr>
              <w:instrText xml:space="preserve"> SEQ Photo \* ARABIC </w:instrText>
            </w:r>
            <w:r w:rsidRPr="003B24B6">
              <w:rPr>
                <w:b/>
                <w:bCs/>
                <w:noProof/>
                <w:sz w:val="20"/>
              </w:rPr>
              <w:fldChar w:fldCharType="separate"/>
            </w:r>
            <w:r>
              <w:rPr>
                <w:b/>
                <w:bCs/>
                <w:noProof/>
                <w:sz w:val="20"/>
              </w:rPr>
              <w:t>2</w:t>
            </w:r>
            <w:r w:rsidRPr="003B24B6">
              <w:rPr>
                <w:b/>
                <w:bCs/>
                <w:noProof/>
                <w:sz w:val="20"/>
              </w:rPr>
              <w:fldChar w:fldCharType="end"/>
            </w:r>
          </w:p>
          <w:p w14:paraId="0FBE4E0B" w14:textId="77777777" w:rsidR="00003A6B" w:rsidRDefault="00003A6B" w:rsidP="004F1E56">
            <w:pPr>
              <w:spacing w:before="40" w:afterLines="40" w:after="96"/>
              <w:rPr>
                <w:sz w:val="18"/>
                <w:szCs w:val="18"/>
              </w:rPr>
            </w:pPr>
            <w:r>
              <w:rPr>
                <w:noProof/>
                <w:sz w:val="18"/>
                <w:szCs w:val="18"/>
              </w:rPr>
              <w:t>Excavation of the ground to find some utilities, and there’s shovels on the ground and a pipe laser.</w:t>
            </w:r>
          </w:p>
        </w:tc>
      </w:tr>
      <w:tr w:rsidR="00003A6B" w14:paraId="57624905" w14:textId="77777777" w:rsidTr="004F1E56">
        <w:tc>
          <w:tcPr>
            <w:tcW w:w="5386" w:type="dxa"/>
            <w:tcBorders>
              <w:top w:val="single" w:sz="4" w:space="0" w:color="auto"/>
              <w:bottom w:val="double" w:sz="4" w:space="0" w:color="auto"/>
              <w:right w:val="single" w:sz="4" w:space="0" w:color="auto"/>
            </w:tcBorders>
          </w:tcPr>
          <w:p w14:paraId="22079E8A" w14:textId="77777777" w:rsidR="00003A6B" w:rsidRDefault="00003A6B" w:rsidP="004F1E56">
            <w:pPr>
              <w:spacing w:beforeLines="40" w:before="96" w:afterLines="40" w:after="96"/>
              <w:rPr>
                <w:b/>
                <w:bCs/>
                <w:noProof/>
                <w:sz w:val="20"/>
              </w:rPr>
            </w:pPr>
            <w:r>
              <w:rPr>
                <w:b/>
                <w:bCs/>
                <w:noProof/>
                <w:sz w:val="20"/>
              </w:rPr>
              <w:t>Location</w:t>
            </w:r>
          </w:p>
          <w:p w14:paraId="1959E1FC" w14:textId="77777777" w:rsidR="00003A6B" w:rsidRDefault="00003A6B" w:rsidP="004F1E56">
            <w:pPr>
              <w:spacing w:before="40" w:afterLines="40" w:after="96"/>
              <w:rPr>
                <w:sz w:val="18"/>
                <w:szCs w:val="18"/>
              </w:rPr>
            </w:pPr>
            <w:r>
              <w:rPr>
                <w:sz w:val="18"/>
                <w:szCs w:val="18"/>
              </w:rPr>
              <w:t>STA 0+123, looking Southeast</w:t>
            </w:r>
          </w:p>
        </w:tc>
        <w:tc>
          <w:tcPr>
            <w:tcW w:w="5384" w:type="dxa"/>
            <w:tcBorders>
              <w:top w:val="single" w:sz="4" w:space="0" w:color="auto"/>
              <w:left w:val="single" w:sz="4" w:space="0" w:color="auto"/>
              <w:bottom w:val="double" w:sz="4" w:space="0" w:color="auto"/>
            </w:tcBorders>
          </w:tcPr>
          <w:p w14:paraId="283F4FD3" w14:textId="77777777" w:rsidR="00003A6B" w:rsidRDefault="00003A6B" w:rsidP="004F1E56">
            <w:pPr>
              <w:spacing w:beforeLines="40" w:before="96" w:afterLines="40" w:after="96"/>
              <w:rPr>
                <w:b/>
                <w:bCs/>
                <w:noProof/>
                <w:sz w:val="20"/>
              </w:rPr>
            </w:pPr>
            <w:r w:rsidRPr="00BE2ECA">
              <w:rPr>
                <w:b/>
                <w:bCs/>
                <w:noProof/>
                <w:sz w:val="20"/>
              </w:rPr>
              <w:t xml:space="preserve">Timestamp </w:t>
            </w:r>
          </w:p>
          <w:p w14:paraId="1FE60BE0" w14:textId="77777777" w:rsidR="00003A6B" w:rsidRDefault="00003A6B" w:rsidP="004F1E56">
            <w:pPr>
              <w:spacing w:before="40" w:afterLines="40" w:after="96"/>
              <w:rPr>
                <w:sz w:val="18"/>
                <w:szCs w:val="18"/>
              </w:rPr>
            </w:pPr>
            <w:r>
              <w:rPr>
                <w:sz w:val="18"/>
                <w:szCs w:val="18"/>
              </w:rPr>
              <w:t>Thursday January 1, 2025, 7:45am</w:t>
            </w:r>
          </w:p>
        </w:tc>
      </w:tr>
    </w:tbl>
    <w:p w14:paraId="386F2352" w14:textId="77777777" w:rsidR="00F323E9" w:rsidRDefault="00F323E9" w:rsidP="0076670B">
      <w:pPr>
        <w:rPr>
          <w:sz w:val="18"/>
          <w:szCs w:val="18"/>
        </w:rPr>
      </w:pPr>
    </w:p>
    <w:tbl>
      <w:tblPr>
        <w:tblStyle w:val="TableGrid"/>
        <w:tblW w:w="0" w:type="auto"/>
        <w:tblBorders>
          <w:top w:val="double" w:sz="4" w:space="0" w:color="auto"/>
          <w:left w:val="double" w:sz="4" w:space="0" w:color="auto"/>
          <w:bottom w:val="double" w:sz="4" w:space="0" w:color="auto"/>
          <w:right w:val="double" w:sz="4" w:space="0" w:color="auto"/>
          <w:insideH w:val="none" w:sz="0" w:space="0" w:color="auto"/>
          <w:insideV w:val="none" w:sz="0" w:space="0" w:color="auto"/>
        </w:tblBorders>
        <w:tblLook w:val="04A0" w:firstRow="1" w:lastRow="0" w:firstColumn="1" w:lastColumn="0" w:noHBand="0" w:noVBand="1"/>
      </w:tblPr>
      <w:tblGrid>
        <w:gridCol w:w="5386"/>
        <w:gridCol w:w="5384"/>
      </w:tblGrid>
      <w:tr w:rsidR="003B24B6" w14:paraId="427A7EF1" w14:textId="77777777" w:rsidTr="004F1E56">
        <w:trPr>
          <w:trHeight w:hRule="exact" w:val="4491"/>
        </w:trPr>
        <w:tc>
          <w:tcPr>
            <w:tcW w:w="10770" w:type="dxa"/>
            <w:gridSpan w:val="2"/>
            <w:tcBorders>
              <w:bottom w:val="single" w:sz="4" w:space="0" w:color="auto"/>
            </w:tcBorders>
            <w:vAlign w:val="center"/>
          </w:tcPr>
          <w:p w14:paraId="29E14756" w14:textId="77777777" w:rsidR="003B24B6" w:rsidRDefault="003B24B6" w:rsidP="004F1E56">
            <w:pPr>
              <w:jc w:val="center"/>
              <w:rPr>
                <w:sz w:val="18"/>
                <w:szCs w:val="18"/>
              </w:rPr>
            </w:pPr>
          </w:p>
        </w:tc>
      </w:tr>
      <w:tr w:rsidR="003B24B6" w14:paraId="6FD31358" w14:textId="77777777" w:rsidTr="004F1E56">
        <w:tc>
          <w:tcPr>
            <w:tcW w:w="10770" w:type="dxa"/>
            <w:gridSpan w:val="2"/>
            <w:tcBorders>
              <w:top w:val="single" w:sz="4" w:space="0" w:color="auto"/>
              <w:bottom w:val="single" w:sz="4" w:space="0" w:color="auto"/>
            </w:tcBorders>
            <w:vAlign w:val="center"/>
          </w:tcPr>
          <w:p w14:paraId="7064AF13" w14:textId="58FD27B9" w:rsidR="003B24B6" w:rsidRPr="003B24B6" w:rsidRDefault="003B24B6" w:rsidP="004F1E56">
            <w:pPr>
              <w:keepNext/>
              <w:spacing w:beforeLines="40" w:before="96" w:afterLines="40" w:after="96"/>
              <w:rPr>
                <w:b/>
                <w:bCs/>
                <w:noProof/>
                <w:sz w:val="20"/>
              </w:rPr>
            </w:pPr>
            <w:r w:rsidRPr="003B24B6">
              <w:rPr>
                <w:b/>
                <w:bCs/>
                <w:noProof/>
                <w:sz w:val="20"/>
              </w:rPr>
              <w:t xml:space="preserve">Photo </w:t>
            </w:r>
            <w:r w:rsidRPr="003B24B6">
              <w:rPr>
                <w:b/>
                <w:bCs/>
                <w:noProof/>
                <w:sz w:val="20"/>
              </w:rPr>
              <w:fldChar w:fldCharType="begin"/>
            </w:r>
            <w:r w:rsidRPr="003B24B6">
              <w:rPr>
                <w:b/>
                <w:bCs/>
                <w:noProof/>
                <w:sz w:val="20"/>
              </w:rPr>
              <w:instrText xml:space="preserve"> SEQ Photo \* ARABIC </w:instrText>
            </w:r>
            <w:r w:rsidRPr="003B24B6">
              <w:rPr>
                <w:b/>
                <w:bCs/>
                <w:noProof/>
                <w:sz w:val="20"/>
              </w:rPr>
              <w:fldChar w:fldCharType="separate"/>
            </w:r>
            <w:r>
              <w:rPr>
                <w:b/>
                <w:bCs/>
                <w:noProof/>
                <w:sz w:val="20"/>
              </w:rPr>
              <w:t>3</w:t>
            </w:r>
            <w:r w:rsidRPr="003B24B6">
              <w:rPr>
                <w:b/>
                <w:bCs/>
                <w:noProof/>
                <w:sz w:val="20"/>
              </w:rPr>
              <w:fldChar w:fldCharType="end"/>
            </w:r>
          </w:p>
          <w:p w14:paraId="619D6FB3" w14:textId="77777777" w:rsidR="003B24B6" w:rsidRDefault="003B24B6" w:rsidP="004F1E56">
            <w:pPr>
              <w:spacing w:before="40" w:afterLines="40" w:after="96"/>
              <w:rPr>
                <w:sz w:val="18"/>
                <w:szCs w:val="18"/>
              </w:rPr>
            </w:pPr>
            <w:r>
              <w:rPr>
                <w:noProof/>
                <w:sz w:val="18"/>
                <w:szCs w:val="18"/>
              </w:rPr>
              <w:t>Excavation of the ground to find some utilities, and there’s shovels on the ground and a pipe laser.</w:t>
            </w:r>
          </w:p>
        </w:tc>
      </w:tr>
      <w:tr w:rsidR="003B24B6" w14:paraId="2CF2719D" w14:textId="77777777" w:rsidTr="004F1E56">
        <w:tc>
          <w:tcPr>
            <w:tcW w:w="5386" w:type="dxa"/>
            <w:tcBorders>
              <w:top w:val="single" w:sz="4" w:space="0" w:color="auto"/>
              <w:bottom w:val="double" w:sz="4" w:space="0" w:color="auto"/>
              <w:right w:val="single" w:sz="4" w:space="0" w:color="auto"/>
            </w:tcBorders>
          </w:tcPr>
          <w:p w14:paraId="0F9A17B3" w14:textId="77777777" w:rsidR="003B24B6" w:rsidRDefault="003B24B6" w:rsidP="004F1E56">
            <w:pPr>
              <w:spacing w:beforeLines="40" w:before="96" w:afterLines="40" w:after="96"/>
              <w:rPr>
                <w:b/>
                <w:bCs/>
                <w:noProof/>
                <w:sz w:val="20"/>
              </w:rPr>
            </w:pPr>
            <w:r>
              <w:rPr>
                <w:b/>
                <w:bCs/>
                <w:noProof/>
                <w:sz w:val="20"/>
              </w:rPr>
              <w:t>Location</w:t>
            </w:r>
          </w:p>
          <w:p w14:paraId="258BE3E7" w14:textId="77777777" w:rsidR="003B24B6" w:rsidRDefault="003B24B6" w:rsidP="004F1E56">
            <w:pPr>
              <w:spacing w:before="40" w:afterLines="40" w:after="96"/>
              <w:rPr>
                <w:sz w:val="18"/>
                <w:szCs w:val="18"/>
              </w:rPr>
            </w:pPr>
            <w:r>
              <w:rPr>
                <w:sz w:val="18"/>
                <w:szCs w:val="18"/>
              </w:rPr>
              <w:t>STA 0+123, looking Southeast</w:t>
            </w:r>
          </w:p>
        </w:tc>
        <w:tc>
          <w:tcPr>
            <w:tcW w:w="5384" w:type="dxa"/>
            <w:tcBorders>
              <w:top w:val="single" w:sz="4" w:space="0" w:color="auto"/>
              <w:left w:val="single" w:sz="4" w:space="0" w:color="auto"/>
              <w:bottom w:val="double" w:sz="4" w:space="0" w:color="auto"/>
            </w:tcBorders>
          </w:tcPr>
          <w:p w14:paraId="02B2DF67" w14:textId="77777777" w:rsidR="003B24B6" w:rsidRDefault="003B24B6" w:rsidP="004F1E56">
            <w:pPr>
              <w:spacing w:beforeLines="40" w:before="96" w:afterLines="40" w:after="96"/>
              <w:rPr>
                <w:b/>
                <w:bCs/>
                <w:noProof/>
                <w:sz w:val="20"/>
              </w:rPr>
            </w:pPr>
            <w:r w:rsidRPr="00BE2ECA">
              <w:rPr>
                <w:b/>
                <w:bCs/>
                <w:noProof/>
                <w:sz w:val="20"/>
              </w:rPr>
              <w:t xml:space="preserve">Timestamp </w:t>
            </w:r>
          </w:p>
          <w:p w14:paraId="233114AA" w14:textId="77777777" w:rsidR="003B24B6" w:rsidRDefault="003B24B6" w:rsidP="004F1E56">
            <w:pPr>
              <w:spacing w:before="40" w:afterLines="40" w:after="96"/>
              <w:rPr>
                <w:sz w:val="18"/>
                <w:szCs w:val="18"/>
              </w:rPr>
            </w:pPr>
            <w:r>
              <w:rPr>
                <w:sz w:val="18"/>
                <w:szCs w:val="18"/>
              </w:rPr>
              <w:t>Thursday January 1, 2025, 7:45am</w:t>
            </w:r>
          </w:p>
        </w:tc>
      </w:tr>
    </w:tbl>
    <w:p w14:paraId="34513169" w14:textId="77777777" w:rsidR="003B24B6" w:rsidRDefault="003B24B6" w:rsidP="0076670B">
      <w:pPr>
        <w:rPr>
          <w:sz w:val="18"/>
          <w:szCs w:val="18"/>
        </w:rPr>
      </w:pPr>
    </w:p>
    <w:tbl>
      <w:tblPr>
        <w:tblStyle w:val="TableGrid"/>
        <w:tblW w:w="0" w:type="auto"/>
        <w:tblBorders>
          <w:top w:val="double" w:sz="4" w:space="0" w:color="auto"/>
          <w:left w:val="double" w:sz="4" w:space="0" w:color="auto"/>
          <w:bottom w:val="double" w:sz="4" w:space="0" w:color="auto"/>
          <w:right w:val="double" w:sz="4" w:space="0" w:color="auto"/>
          <w:insideH w:val="none" w:sz="0" w:space="0" w:color="auto"/>
          <w:insideV w:val="none" w:sz="0" w:space="0" w:color="auto"/>
        </w:tblBorders>
        <w:tblLook w:val="04A0" w:firstRow="1" w:lastRow="0" w:firstColumn="1" w:lastColumn="0" w:noHBand="0" w:noVBand="1"/>
      </w:tblPr>
      <w:tblGrid>
        <w:gridCol w:w="5386"/>
        <w:gridCol w:w="5384"/>
      </w:tblGrid>
      <w:tr w:rsidR="003B24B6" w14:paraId="5B498E3F" w14:textId="77777777" w:rsidTr="004F1E56">
        <w:trPr>
          <w:trHeight w:hRule="exact" w:val="4491"/>
        </w:trPr>
        <w:tc>
          <w:tcPr>
            <w:tcW w:w="10770" w:type="dxa"/>
            <w:gridSpan w:val="2"/>
            <w:tcBorders>
              <w:bottom w:val="single" w:sz="4" w:space="0" w:color="auto"/>
            </w:tcBorders>
            <w:vAlign w:val="center"/>
          </w:tcPr>
          <w:p w14:paraId="02E9B821" w14:textId="77777777" w:rsidR="003B24B6" w:rsidRDefault="003B24B6" w:rsidP="004F1E56">
            <w:pPr>
              <w:jc w:val="center"/>
              <w:rPr>
                <w:sz w:val="18"/>
                <w:szCs w:val="18"/>
              </w:rPr>
            </w:pPr>
          </w:p>
        </w:tc>
      </w:tr>
      <w:tr w:rsidR="003B24B6" w14:paraId="6BEF4CA3" w14:textId="77777777" w:rsidTr="004F1E56">
        <w:tc>
          <w:tcPr>
            <w:tcW w:w="10770" w:type="dxa"/>
            <w:gridSpan w:val="2"/>
            <w:tcBorders>
              <w:top w:val="single" w:sz="4" w:space="0" w:color="auto"/>
              <w:bottom w:val="single" w:sz="4" w:space="0" w:color="auto"/>
            </w:tcBorders>
            <w:vAlign w:val="center"/>
          </w:tcPr>
          <w:p w14:paraId="2FE2F2F0" w14:textId="1719F077" w:rsidR="003B24B6" w:rsidRPr="003B24B6" w:rsidRDefault="003B24B6" w:rsidP="004F1E56">
            <w:pPr>
              <w:keepNext/>
              <w:spacing w:beforeLines="40" w:before="96" w:afterLines="40" w:after="96"/>
              <w:rPr>
                <w:b/>
                <w:bCs/>
                <w:noProof/>
                <w:sz w:val="20"/>
              </w:rPr>
            </w:pPr>
            <w:r w:rsidRPr="003B24B6">
              <w:rPr>
                <w:b/>
                <w:bCs/>
                <w:noProof/>
                <w:sz w:val="20"/>
              </w:rPr>
              <w:t xml:space="preserve">Photo </w:t>
            </w:r>
            <w:r w:rsidRPr="003B24B6">
              <w:rPr>
                <w:b/>
                <w:bCs/>
                <w:noProof/>
                <w:sz w:val="20"/>
              </w:rPr>
              <w:fldChar w:fldCharType="begin"/>
            </w:r>
            <w:r w:rsidRPr="003B24B6">
              <w:rPr>
                <w:b/>
                <w:bCs/>
                <w:noProof/>
                <w:sz w:val="20"/>
              </w:rPr>
              <w:instrText xml:space="preserve"> SEQ Photo \* ARABIC </w:instrText>
            </w:r>
            <w:r w:rsidRPr="003B24B6">
              <w:rPr>
                <w:b/>
                <w:bCs/>
                <w:noProof/>
                <w:sz w:val="20"/>
              </w:rPr>
              <w:fldChar w:fldCharType="separate"/>
            </w:r>
            <w:r>
              <w:rPr>
                <w:b/>
                <w:bCs/>
                <w:noProof/>
                <w:sz w:val="20"/>
              </w:rPr>
              <w:t>4</w:t>
            </w:r>
            <w:r w:rsidRPr="003B24B6">
              <w:rPr>
                <w:b/>
                <w:bCs/>
                <w:noProof/>
                <w:sz w:val="20"/>
              </w:rPr>
              <w:fldChar w:fldCharType="end"/>
            </w:r>
          </w:p>
          <w:p w14:paraId="308EA8D2" w14:textId="77777777" w:rsidR="003B24B6" w:rsidRDefault="003B24B6" w:rsidP="004F1E56">
            <w:pPr>
              <w:spacing w:before="40" w:afterLines="40" w:after="96"/>
              <w:rPr>
                <w:sz w:val="18"/>
                <w:szCs w:val="18"/>
              </w:rPr>
            </w:pPr>
            <w:r>
              <w:rPr>
                <w:noProof/>
                <w:sz w:val="18"/>
                <w:szCs w:val="18"/>
              </w:rPr>
              <w:t>Excavation of the ground to find some utilities, and there’s shovels on the ground and a pipe laser.</w:t>
            </w:r>
          </w:p>
        </w:tc>
      </w:tr>
      <w:tr w:rsidR="003B24B6" w14:paraId="524236E0" w14:textId="77777777" w:rsidTr="004F1E56">
        <w:tc>
          <w:tcPr>
            <w:tcW w:w="5386" w:type="dxa"/>
            <w:tcBorders>
              <w:top w:val="single" w:sz="4" w:space="0" w:color="auto"/>
              <w:bottom w:val="double" w:sz="4" w:space="0" w:color="auto"/>
              <w:right w:val="single" w:sz="4" w:space="0" w:color="auto"/>
            </w:tcBorders>
          </w:tcPr>
          <w:p w14:paraId="565C0CF0" w14:textId="77777777" w:rsidR="003B24B6" w:rsidRDefault="003B24B6" w:rsidP="004F1E56">
            <w:pPr>
              <w:spacing w:beforeLines="40" w:before="96" w:afterLines="40" w:after="96"/>
              <w:rPr>
                <w:b/>
                <w:bCs/>
                <w:noProof/>
                <w:sz w:val="20"/>
              </w:rPr>
            </w:pPr>
            <w:r>
              <w:rPr>
                <w:b/>
                <w:bCs/>
                <w:noProof/>
                <w:sz w:val="20"/>
              </w:rPr>
              <w:t>Location</w:t>
            </w:r>
          </w:p>
          <w:p w14:paraId="2469399E" w14:textId="77777777" w:rsidR="003B24B6" w:rsidRDefault="003B24B6" w:rsidP="004F1E56">
            <w:pPr>
              <w:spacing w:before="40" w:afterLines="40" w:after="96"/>
              <w:rPr>
                <w:sz w:val="18"/>
                <w:szCs w:val="18"/>
              </w:rPr>
            </w:pPr>
            <w:r>
              <w:rPr>
                <w:sz w:val="18"/>
                <w:szCs w:val="18"/>
              </w:rPr>
              <w:t>STA 0+123, looking Southeast</w:t>
            </w:r>
          </w:p>
        </w:tc>
        <w:tc>
          <w:tcPr>
            <w:tcW w:w="5384" w:type="dxa"/>
            <w:tcBorders>
              <w:top w:val="single" w:sz="4" w:space="0" w:color="auto"/>
              <w:left w:val="single" w:sz="4" w:space="0" w:color="auto"/>
              <w:bottom w:val="double" w:sz="4" w:space="0" w:color="auto"/>
            </w:tcBorders>
          </w:tcPr>
          <w:p w14:paraId="73D4217C" w14:textId="77777777" w:rsidR="003B24B6" w:rsidRDefault="003B24B6" w:rsidP="004F1E56">
            <w:pPr>
              <w:spacing w:beforeLines="40" w:before="96" w:afterLines="40" w:after="96"/>
              <w:rPr>
                <w:b/>
                <w:bCs/>
                <w:noProof/>
                <w:sz w:val="20"/>
              </w:rPr>
            </w:pPr>
            <w:r w:rsidRPr="00BE2ECA">
              <w:rPr>
                <w:b/>
                <w:bCs/>
                <w:noProof/>
                <w:sz w:val="20"/>
              </w:rPr>
              <w:t xml:space="preserve">Timestamp </w:t>
            </w:r>
          </w:p>
          <w:p w14:paraId="2C159001" w14:textId="77777777" w:rsidR="003B24B6" w:rsidRDefault="003B24B6" w:rsidP="004F1E56">
            <w:pPr>
              <w:spacing w:before="40" w:afterLines="40" w:after="96"/>
              <w:rPr>
                <w:sz w:val="18"/>
                <w:szCs w:val="18"/>
              </w:rPr>
            </w:pPr>
            <w:r>
              <w:rPr>
                <w:sz w:val="18"/>
                <w:szCs w:val="18"/>
              </w:rPr>
              <w:t>Thursday January 1, 2025, 7:45am</w:t>
            </w:r>
          </w:p>
        </w:tc>
      </w:tr>
    </w:tbl>
    <w:p w14:paraId="453105E5" w14:textId="77777777" w:rsidR="00F323E9" w:rsidRDefault="00F323E9" w:rsidP="0076670B">
      <w:pPr>
        <w:rPr>
          <w:sz w:val="18"/>
          <w:szCs w:val="18"/>
        </w:rPr>
      </w:pPr>
    </w:p>
    <w:tbl>
      <w:tblPr>
        <w:tblStyle w:val="TableGrid"/>
        <w:tblW w:w="0" w:type="auto"/>
        <w:tblBorders>
          <w:top w:val="double" w:sz="4" w:space="0" w:color="auto"/>
          <w:left w:val="double" w:sz="4" w:space="0" w:color="auto"/>
          <w:bottom w:val="double" w:sz="4" w:space="0" w:color="auto"/>
          <w:right w:val="double" w:sz="4" w:space="0" w:color="auto"/>
          <w:insideH w:val="none" w:sz="0" w:space="0" w:color="auto"/>
          <w:insideV w:val="none" w:sz="0" w:space="0" w:color="auto"/>
        </w:tblBorders>
        <w:tblLook w:val="04A0" w:firstRow="1" w:lastRow="0" w:firstColumn="1" w:lastColumn="0" w:noHBand="0" w:noVBand="1"/>
      </w:tblPr>
      <w:tblGrid>
        <w:gridCol w:w="5386"/>
        <w:gridCol w:w="5384"/>
      </w:tblGrid>
      <w:tr w:rsidR="003B24B6" w14:paraId="22F01AA9" w14:textId="77777777" w:rsidTr="004F1E56">
        <w:trPr>
          <w:trHeight w:hRule="exact" w:val="4491"/>
        </w:trPr>
        <w:tc>
          <w:tcPr>
            <w:tcW w:w="10770" w:type="dxa"/>
            <w:gridSpan w:val="2"/>
            <w:tcBorders>
              <w:bottom w:val="single" w:sz="4" w:space="0" w:color="auto"/>
            </w:tcBorders>
            <w:vAlign w:val="center"/>
          </w:tcPr>
          <w:p w14:paraId="51401846" w14:textId="77777777" w:rsidR="003B24B6" w:rsidRDefault="003B24B6" w:rsidP="004F1E56">
            <w:pPr>
              <w:jc w:val="center"/>
              <w:rPr>
                <w:sz w:val="18"/>
                <w:szCs w:val="18"/>
              </w:rPr>
            </w:pPr>
          </w:p>
        </w:tc>
      </w:tr>
      <w:tr w:rsidR="003B24B6" w14:paraId="57FA0ED8" w14:textId="77777777" w:rsidTr="004F1E56">
        <w:tc>
          <w:tcPr>
            <w:tcW w:w="10770" w:type="dxa"/>
            <w:gridSpan w:val="2"/>
            <w:tcBorders>
              <w:top w:val="single" w:sz="4" w:space="0" w:color="auto"/>
              <w:bottom w:val="single" w:sz="4" w:space="0" w:color="auto"/>
            </w:tcBorders>
            <w:vAlign w:val="center"/>
          </w:tcPr>
          <w:p w14:paraId="703B8814" w14:textId="086C5C56" w:rsidR="003B24B6" w:rsidRPr="003B24B6" w:rsidRDefault="003B24B6" w:rsidP="004F1E56">
            <w:pPr>
              <w:keepNext/>
              <w:spacing w:beforeLines="40" w:before="96" w:afterLines="40" w:after="96"/>
              <w:rPr>
                <w:b/>
                <w:bCs/>
                <w:noProof/>
                <w:sz w:val="20"/>
              </w:rPr>
            </w:pPr>
            <w:r w:rsidRPr="003B24B6">
              <w:rPr>
                <w:b/>
                <w:bCs/>
                <w:noProof/>
                <w:sz w:val="20"/>
              </w:rPr>
              <w:t xml:space="preserve">Photo </w:t>
            </w:r>
            <w:r w:rsidRPr="003B24B6">
              <w:rPr>
                <w:b/>
                <w:bCs/>
                <w:noProof/>
                <w:sz w:val="20"/>
              </w:rPr>
              <w:fldChar w:fldCharType="begin"/>
            </w:r>
            <w:r w:rsidRPr="003B24B6">
              <w:rPr>
                <w:b/>
                <w:bCs/>
                <w:noProof/>
                <w:sz w:val="20"/>
              </w:rPr>
              <w:instrText xml:space="preserve"> SEQ Photo \* ARABIC </w:instrText>
            </w:r>
            <w:r w:rsidRPr="003B24B6">
              <w:rPr>
                <w:b/>
                <w:bCs/>
                <w:noProof/>
                <w:sz w:val="20"/>
              </w:rPr>
              <w:fldChar w:fldCharType="separate"/>
            </w:r>
            <w:r>
              <w:rPr>
                <w:b/>
                <w:bCs/>
                <w:noProof/>
                <w:sz w:val="20"/>
              </w:rPr>
              <w:t>5</w:t>
            </w:r>
            <w:r w:rsidRPr="003B24B6">
              <w:rPr>
                <w:b/>
                <w:bCs/>
                <w:noProof/>
                <w:sz w:val="20"/>
              </w:rPr>
              <w:fldChar w:fldCharType="end"/>
            </w:r>
          </w:p>
          <w:p w14:paraId="36E05A6E" w14:textId="77777777" w:rsidR="003B24B6" w:rsidRDefault="003B24B6" w:rsidP="004F1E56">
            <w:pPr>
              <w:spacing w:before="40" w:afterLines="40" w:after="96"/>
              <w:rPr>
                <w:sz w:val="18"/>
                <w:szCs w:val="18"/>
              </w:rPr>
            </w:pPr>
            <w:r>
              <w:rPr>
                <w:noProof/>
                <w:sz w:val="18"/>
                <w:szCs w:val="18"/>
              </w:rPr>
              <w:t>Excavation of the ground to find some utilities, and there’s shovels on the ground and a pipe laser.</w:t>
            </w:r>
          </w:p>
        </w:tc>
      </w:tr>
      <w:tr w:rsidR="003B24B6" w14:paraId="5D724AFE" w14:textId="77777777" w:rsidTr="004F1E56">
        <w:tc>
          <w:tcPr>
            <w:tcW w:w="5386" w:type="dxa"/>
            <w:tcBorders>
              <w:top w:val="single" w:sz="4" w:space="0" w:color="auto"/>
              <w:bottom w:val="double" w:sz="4" w:space="0" w:color="auto"/>
              <w:right w:val="single" w:sz="4" w:space="0" w:color="auto"/>
            </w:tcBorders>
          </w:tcPr>
          <w:p w14:paraId="2F1848FD" w14:textId="77777777" w:rsidR="003B24B6" w:rsidRDefault="003B24B6" w:rsidP="004F1E56">
            <w:pPr>
              <w:spacing w:beforeLines="40" w:before="96" w:afterLines="40" w:after="96"/>
              <w:rPr>
                <w:b/>
                <w:bCs/>
                <w:noProof/>
                <w:sz w:val="20"/>
              </w:rPr>
            </w:pPr>
            <w:r>
              <w:rPr>
                <w:b/>
                <w:bCs/>
                <w:noProof/>
                <w:sz w:val="20"/>
              </w:rPr>
              <w:t>Location</w:t>
            </w:r>
          </w:p>
          <w:p w14:paraId="51B4E78D" w14:textId="77777777" w:rsidR="003B24B6" w:rsidRDefault="003B24B6" w:rsidP="004F1E56">
            <w:pPr>
              <w:spacing w:before="40" w:afterLines="40" w:after="96"/>
              <w:rPr>
                <w:sz w:val="18"/>
                <w:szCs w:val="18"/>
              </w:rPr>
            </w:pPr>
            <w:r>
              <w:rPr>
                <w:sz w:val="18"/>
                <w:szCs w:val="18"/>
              </w:rPr>
              <w:t>STA 0+123, looking Southeast</w:t>
            </w:r>
          </w:p>
        </w:tc>
        <w:tc>
          <w:tcPr>
            <w:tcW w:w="5384" w:type="dxa"/>
            <w:tcBorders>
              <w:top w:val="single" w:sz="4" w:space="0" w:color="auto"/>
              <w:left w:val="single" w:sz="4" w:space="0" w:color="auto"/>
              <w:bottom w:val="double" w:sz="4" w:space="0" w:color="auto"/>
            </w:tcBorders>
          </w:tcPr>
          <w:p w14:paraId="2423FDAB" w14:textId="77777777" w:rsidR="003B24B6" w:rsidRDefault="003B24B6" w:rsidP="004F1E56">
            <w:pPr>
              <w:spacing w:beforeLines="40" w:before="96" w:afterLines="40" w:after="96"/>
              <w:rPr>
                <w:b/>
                <w:bCs/>
                <w:noProof/>
                <w:sz w:val="20"/>
              </w:rPr>
            </w:pPr>
            <w:r w:rsidRPr="00BE2ECA">
              <w:rPr>
                <w:b/>
                <w:bCs/>
                <w:noProof/>
                <w:sz w:val="20"/>
              </w:rPr>
              <w:t xml:space="preserve">Timestamp </w:t>
            </w:r>
          </w:p>
          <w:p w14:paraId="13C73CC0" w14:textId="77777777" w:rsidR="003B24B6" w:rsidRDefault="003B24B6" w:rsidP="004F1E56">
            <w:pPr>
              <w:spacing w:before="40" w:afterLines="40" w:after="96"/>
              <w:rPr>
                <w:sz w:val="18"/>
                <w:szCs w:val="18"/>
              </w:rPr>
            </w:pPr>
            <w:r>
              <w:rPr>
                <w:sz w:val="18"/>
                <w:szCs w:val="18"/>
              </w:rPr>
              <w:t>Thursday January 1, 2025, 7:45am</w:t>
            </w:r>
          </w:p>
        </w:tc>
      </w:tr>
    </w:tbl>
    <w:p w14:paraId="3B674914" w14:textId="77777777" w:rsidR="00F323E9" w:rsidRDefault="00F323E9" w:rsidP="0076670B">
      <w:pPr>
        <w:rPr>
          <w:sz w:val="18"/>
          <w:szCs w:val="18"/>
        </w:rPr>
      </w:pPr>
    </w:p>
    <w:tbl>
      <w:tblPr>
        <w:tblStyle w:val="TableGrid"/>
        <w:tblW w:w="0" w:type="auto"/>
        <w:tblBorders>
          <w:top w:val="double" w:sz="4" w:space="0" w:color="auto"/>
          <w:left w:val="double" w:sz="4" w:space="0" w:color="auto"/>
          <w:bottom w:val="double" w:sz="4" w:space="0" w:color="auto"/>
          <w:right w:val="double" w:sz="4" w:space="0" w:color="auto"/>
          <w:insideH w:val="none" w:sz="0" w:space="0" w:color="auto"/>
          <w:insideV w:val="none" w:sz="0" w:space="0" w:color="auto"/>
        </w:tblBorders>
        <w:tblLook w:val="04A0" w:firstRow="1" w:lastRow="0" w:firstColumn="1" w:lastColumn="0" w:noHBand="0" w:noVBand="1"/>
      </w:tblPr>
      <w:tblGrid>
        <w:gridCol w:w="5386"/>
        <w:gridCol w:w="5384"/>
      </w:tblGrid>
      <w:tr w:rsidR="003B24B6" w14:paraId="759E9CEF" w14:textId="77777777" w:rsidTr="004F1E56">
        <w:trPr>
          <w:trHeight w:hRule="exact" w:val="4491"/>
        </w:trPr>
        <w:tc>
          <w:tcPr>
            <w:tcW w:w="10770" w:type="dxa"/>
            <w:gridSpan w:val="2"/>
            <w:tcBorders>
              <w:bottom w:val="single" w:sz="4" w:space="0" w:color="auto"/>
            </w:tcBorders>
            <w:vAlign w:val="center"/>
          </w:tcPr>
          <w:p w14:paraId="3CC53C14" w14:textId="77777777" w:rsidR="003B24B6" w:rsidRDefault="003B24B6" w:rsidP="004F1E56">
            <w:pPr>
              <w:jc w:val="center"/>
              <w:rPr>
                <w:sz w:val="18"/>
                <w:szCs w:val="18"/>
              </w:rPr>
            </w:pPr>
          </w:p>
        </w:tc>
      </w:tr>
      <w:tr w:rsidR="003B24B6" w14:paraId="050946E7" w14:textId="77777777" w:rsidTr="004F1E56">
        <w:tc>
          <w:tcPr>
            <w:tcW w:w="10770" w:type="dxa"/>
            <w:gridSpan w:val="2"/>
            <w:tcBorders>
              <w:top w:val="single" w:sz="4" w:space="0" w:color="auto"/>
              <w:bottom w:val="single" w:sz="4" w:space="0" w:color="auto"/>
            </w:tcBorders>
            <w:vAlign w:val="center"/>
          </w:tcPr>
          <w:p w14:paraId="60F77C93" w14:textId="1C96EB78" w:rsidR="003B24B6" w:rsidRPr="003B24B6" w:rsidRDefault="003B24B6" w:rsidP="004F1E56">
            <w:pPr>
              <w:keepNext/>
              <w:spacing w:beforeLines="40" w:before="96" w:afterLines="40" w:after="96"/>
              <w:rPr>
                <w:b/>
                <w:bCs/>
                <w:noProof/>
                <w:sz w:val="20"/>
              </w:rPr>
            </w:pPr>
            <w:r w:rsidRPr="003B24B6">
              <w:rPr>
                <w:b/>
                <w:bCs/>
                <w:noProof/>
                <w:sz w:val="20"/>
              </w:rPr>
              <w:t xml:space="preserve">Photo </w:t>
            </w:r>
            <w:r w:rsidRPr="003B24B6">
              <w:rPr>
                <w:b/>
                <w:bCs/>
                <w:noProof/>
                <w:sz w:val="20"/>
              </w:rPr>
              <w:fldChar w:fldCharType="begin"/>
            </w:r>
            <w:r w:rsidRPr="003B24B6">
              <w:rPr>
                <w:b/>
                <w:bCs/>
                <w:noProof/>
                <w:sz w:val="20"/>
              </w:rPr>
              <w:instrText xml:space="preserve"> SEQ Photo \* ARABIC </w:instrText>
            </w:r>
            <w:r w:rsidRPr="003B24B6">
              <w:rPr>
                <w:b/>
                <w:bCs/>
                <w:noProof/>
                <w:sz w:val="20"/>
              </w:rPr>
              <w:fldChar w:fldCharType="separate"/>
            </w:r>
            <w:r>
              <w:rPr>
                <w:b/>
                <w:bCs/>
                <w:noProof/>
                <w:sz w:val="20"/>
              </w:rPr>
              <w:t>6</w:t>
            </w:r>
            <w:r w:rsidRPr="003B24B6">
              <w:rPr>
                <w:b/>
                <w:bCs/>
                <w:noProof/>
                <w:sz w:val="20"/>
              </w:rPr>
              <w:fldChar w:fldCharType="end"/>
            </w:r>
          </w:p>
          <w:p w14:paraId="11730812" w14:textId="77777777" w:rsidR="003B24B6" w:rsidRDefault="003B24B6" w:rsidP="004F1E56">
            <w:pPr>
              <w:spacing w:before="40" w:afterLines="40" w:after="96"/>
              <w:rPr>
                <w:sz w:val="18"/>
                <w:szCs w:val="18"/>
              </w:rPr>
            </w:pPr>
            <w:r>
              <w:rPr>
                <w:noProof/>
                <w:sz w:val="18"/>
                <w:szCs w:val="18"/>
              </w:rPr>
              <w:t>Excavation of the ground to find some utilities, and there’s shovels on the ground and a pipe laser.</w:t>
            </w:r>
          </w:p>
        </w:tc>
      </w:tr>
      <w:tr w:rsidR="003B24B6" w14:paraId="09094A99" w14:textId="77777777" w:rsidTr="004F1E56">
        <w:tc>
          <w:tcPr>
            <w:tcW w:w="5386" w:type="dxa"/>
            <w:tcBorders>
              <w:top w:val="single" w:sz="4" w:space="0" w:color="auto"/>
              <w:bottom w:val="double" w:sz="4" w:space="0" w:color="auto"/>
              <w:right w:val="single" w:sz="4" w:space="0" w:color="auto"/>
            </w:tcBorders>
          </w:tcPr>
          <w:p w14:paraId="4FF1AD69" w14:textId="77777777" w:rsidR="003B24B6" w:rsidRDefault="003B24B6" w:rsidP="004F1E56">
            <w:pPr>
              <w:spacing w:beforeLines="40" w:before="96" w:afterLines="40" w:after="96"/>
              <w:rPr>
                <w:b/>
                <w:bCs/>
                <w:noProof/>
                <w:sz w:val="20"/>
              </w:rPr>
            </w:pPr>
            <w:r>
              <w:rPr>
                <w:b/>
                <w:bCs/>
                <w:noProof/>
                <w:sz w:val="20"/>
              </w:rPr>
              <w:t>Location</w:t>
            </w:r>
          </w:p>
          <w:p w14:paraId="05967668" w14:textId="77777777" w:rsidR="003B24B6" w:rsidRDefault="003B24B6" w:rsidP="004F1E56">
            <w:pPr>
              <w:spacing w:before="40" w:afterLines="40" w:after="96"/>
              <w:rPr>
                <w:sz w:val="18"/>
                <w:szCs w:val="18"/>
              </w:rPr>
            </w:pPr>
            <w:r>
              <w:rPr>
                <w:sz w:val="18"/>
                <w:szCs w:val="18"/>
              </w:rPr>
              <w:t>STA 0+123, looking Southeast</w:t>
            </w:r>
          </w:p>
        </w:tc>
        <w:tc>
          <w:tcPr>
            <w:tcW w:w="5384" w:type="dxa"/>
            <w:tcBorders>
              <w:top w:val="single" w:sz="4" w:space="0" w:color="auto"/>
              <w:left w:val="single" w:sz="4" w:space="0" w:color="auto"/>
              <w:bottom w:val="double" w:sz="4" w:space="0" w:color="auto"/>
            </w:tcBorders>
          </w:tcPr>
          <w:p w14:paraId="78491E6A" w14:textId="77777777" w:rsidR="003B24B6" w:rsidRDefault="003B24B6" w:rsidP="004F1E56">
            <w:pPr>
              <w:spacing w:beforeLines="40" w:before="96" w:afterLines="40" w:after="96"/>
              <w:rPr>
                <w:b/>
                <w:bCs/>
                <w:noProof/>
                <w:sz w:val="20"/>
              </w:rPr>
            </w:pPr>
            <w:r w:rsidRPr="00BE2ECA">
              <w:rPr>
                <w:b/>
                <w:bCs/>
                <w:noProof/>
                <w:sz w:val="20"/>
              </w:rPr>
              <w:t xml:space="preserve">Timestamp </w:t>
            </w:r>
          </w:p>
          <w:p w14:paraId="2820AFE9" w14:textId="77777777" w:rsidR="003B24B6" w:rsidRDefault="003B24B6" w:rsidP="004F1E56">
            <w:pPr>
              <w:spacing w:before="40" w:afterLines="40" w:after="96"/>
              <w:rPr>
                <w:sz w:val="18"/>
                <w:szCs w:val="18"/>
              </w:rPr>
            </w:pPr>
            <w:r>
              <w:rPr>
                <w:sz w:val="18"/>
                <w:szCs w:val="18"/>
              </w:rPr>
              <w:t>Thursday January 1, 2025, 7:45am</w:t>
            </w:r>
          </w:p>
        </w:tc>
      </w:tr>
    </w:tbl>
    <w:p w14:paraId="10E1AD62" w14:textId="77777777" w:rsidR="003B24B6" w:rsidRDefault="003B24B6" w:rsidP="0076670B">
      <w:pPr>
        <w:rPr>
          <w:sz w:val="18"/>
          <w:szCs w:val="18"/>
        </w:rPr>
      </w:pPr>
    </w:p>
    <w:tbl>
      <w:tblPr>
        <w:tblStyle w:val="TableGrid"/>
        <w:tblW w:w="0" w:type="auto"/>
        <w:tblBorders>
          <w:top w:val="double" w:sz="4" w:space="0" w:color="auto"/>
          <w:left w:val="double" w:sz="4" w:space="0" w:color="auto"/>
          <w:bottom w:val="double" w:sz="4" w:space="0" w:color="auto"/>
          <w:right w:val="double" w:sz="4" w:space="0" w:color="auto"/>
          <w:insideH w:val="none" w:sz="0" w:space="0" w:color="auto"/>
          <w:insideV w:val="none" w:sz="0" w:space="0" w:color="auto"/>
        </w:tblBorders>
        <w:tblLook w:val="04A0" w:firstRow="1" w:lastRow="0" w:firstColumn="1" w:lastColumn="0" w:noHBand="0" w:noVBand="1"/>
      </w:tblPr>
      <w:tblGrid>
        <w:gridCol w:w="5386"/>
        <w:gridCol w:w="5384"/>
      </w:tblGrid>
      <w:tr w:rsidR="003B24B6" w14:paraId="0E6D042F" w14:textId="77777777" w:rsidTr="004F1E56">
        <w:trPr>
          <w:trHeight w:hRule="exact" w:val="4491"/>
        </w:trPr>
        <w:tc>
          <w:tcPr>
            <w:tcW w:w="10770" w:type="dxa"/>
            <w:gridSpan w:val="2"/>
            <w:tcBorders>
              <w:bottom w:val="single" w:sz="4" w:space="0" w:color="auto"/>
            </w:tcBorders>
            <w:vAlign w:val="center"/>
          </w:tcPr>
          <w:p w14:paraId="252B6FCE" w14:textId="77777777" w:rsidR="003B24B6" w:rsidRDefault="003B24B6" w:rsidP="004F1E56">
            <w:pPr>
              <w:jc w:val="center"/>
              <w:rPr>
                <w:sz w:val="18"/>
                <w:szCs w:val="18"/>
              </w:rPr>
            </w:pPr>
          </w:p>
        </w:tc>
      </w:tr>
      <w:tr w:rsidR="003B24B6" w14:paraId="413549B4" w14:textId="77777777" w:rsidTr="004F1E56">
        <w:tc>
          <w:tcPr>
            <w:tcW w:w="10770" w:type="dxa"/>
            <w:gridSpan w:val="2"/>
            <w:tcBorders>
              <w:top w:val="single" w:sz="4" w:space="0" w:color="auto"/>
              <w:bottom w:val="single" w:sz="4" w:space="0" w:color="auto"/>
            </w:tcBorders>
            <w:vAlign w:val="center"/>
          </w:tcPr>
          <w:p w14:paraId="07464A75" w14:textId="11689CBE" w:rsidR="003B24B6" w:rsidRPr="003B24B6" w:rsidRDefault="003B24B6" w:rsidP="004F1E56">
            <w:pPr>
              <w:keepNext/>
              <w:spacing w:beforeLines="40" w:before="96" w:afterLines="40" w:after="96"/>
              <w:rPr>
                <w:b/>
                <w:bCs/>
                <w:noProof/>
                <w:sz w:val="20"/>
              </w:rPr>
            </w:pPr>
            <w:r w:rsidRPr="003B24B6">
              <w:rPr>
                <w:b/>
                <w:bCs/>
                <w:noProof/>
                <w:sz w:val="20"/>
              </w:rPr>
              <w:t xml:space="preserve">Photo </w:t>
            </w:r>
            <w:r w:rsidRPr="003B24B6">
              <w:rPr>
                <w:b/>
                <w:bCs/>
                <w:noProof/>
                <w:sz w:val="20"/>
              </w:rPr>
              <w:fldChar w:fldCharType="begin"/>
            </w:r>
            <w:r w:rsidRPr="003B24B6">
              <w:rPr>
                <w:b/>
                <w:bCs/>
                <w:noProof/>
                <w:sz w:val="20"/>
              </w:rPr>
              <w:instrText xml:space="preserve"> SEQ Photo \* ARABIC </w:instrText>
            </w:r>
            <w:r w:rsidRPr="003B24B6">
              <w:rPr>
                <w:b/>
                <w:bCs/>
                <w:noProof/>
                <w:sz w:val="20"/>
              </w:rPr>
              <w:fldChar w:fldCharType="separate"/>
            </w:r>
            <w:r>
              <w:rPr>
                <w:b/>
                <w:bCs/>
                <w:noProof/>
                <w:sz w:val="20"/>
              </w:rPr>
              <w:t>7</w:t>
            </w:r>
            <w:r w:rsidRPr="003B24B6">
              <w:rPr>
                <w:b/>
                <w:bCs/>
                <w:noProof/>
                <w:sz w:val="20"/>
              </w:rPr>
              <w:fldChar w:fldCharType="end"/>
            </w:r>
          </w:p>
          <w:p w14:paraId="2EA313A4" w14:textId="77777777" w:rsidR="003B24B6" w:rsidRDefault="003B24B6" w:rsidP="004F1E56">
            <w:pPr>
              <w:spacing w:before="40" w:afterLines="40" w:after="96"/>
              <w:rPr>
                <w:sz w:val="18"/>
                <w:szCs w:val="18"/>
              </w:rPr>
            </w:pPr>
            <w:r>
              <w:rPr>
                <w:noProof/>
                <w:sz w:val="18"/>
                <w:szCs w:val="18"/>
              </w:rPr>
              <w:t>Excavation of the ground to find some utilities, and there’s shovels on the ground and a pipe laser.</w:t>
            </w:r>
          </w:p>
        </w:tc>
      </w:tr>
      <w:tr w:rsidR="003B24B6" w14:paraId="00545072" w14:textId="77777777" w:rsidTr="004F1E56">
        <w:tc>
          <w:tcPr>
            <w:tcW w:w="5386" w:type="dxa"/>
            <w:tcBorders>
              <w:top w:val="single" w:sz="4" w:space="0" w:color="auto"/>
              <w:bottom w:val="double" w:sz="4" w:space="0" w:color="auto"/>
              <w:right w:val="single" w:sz="4" w:space="0" w:color="auto"/>
            </w:tcBorders>
          </w:tcPr>
          <w:p w14:paraId="3459510A" w14:textId="77777777" w:rsidR="003B24B6" w:rsidRDefault="003B24B6" w:rsidP="004F1E56">
            <w:pPr>
              <w:spacing w:beforeLines="40" w:before="96" w:afterLines="40" w:after="96"/>
              <w:rPr>
                <w:b/>
                <w:bCs/>
                <w:noProof/>
                <w:sz w:val="20"/>
              </w:rPr>
            </w:pPr>
            <w:r>
              <w:rPr>
                <w:b/>
                <w:bCs/>
                <w:noProof/>
                <w:sz w:val="20"/>
              </w:rPr>
              <w:t>Location</w:t>
            </w:r>
          </w:p>
          <w:p w14:paraId="6186AD85" w14:textId="77777777" w:rsidR="003B24B6" w:rsidRDefault="003B24B6" w:rsidP="004F1E56">
            <w:pPr>
              <w:spacing w:before="40" w:afterLines="40" w:after="96"/>
              <w:rPr>
                <w:sz w:val="18"/>
                <w:szCs w:val="18"/>
              </w:rPr>
            </w:pPr>
            <w:r>
              <w:rPr>
                <w:sz w:val="18"/>
                <w:szCs w:val="18"/>
              </w:rPr>
              <w:t>STA 0+123, looking Southeast</w:t>
            </w:r>
          </w:p>
        </w:tc>
        <w:tc>
          <w:tcPr>
            <w:tcW w:w="5384" w:type="dxa"/>
            <w:tcBorders>
              <w:top w:val="single" w:sz="4" w:space="0" w:color="auto"/>
              <w:left w:val="single" w:sz="4" w:space="0" w:color="auto"/>
              <w:bottom w:val="double" w:sz="4" w:space="0" w:color="auto"/>
            </w:tcBorders>
          </w:tcPr>
          <w:p w14:paraId="06BBACB3" w14:textId="77777777" w:rsidR="003B24B6" w:rsidRDefault="003B24B6" w:rsidP="004F1E56">
            <w:pPr>
              <w:spacing w:beforeLines="40" w:before="96" w:afterLines="40" w:after="96"/>
              <w:rPr>
                <w:b/>
                <w:bCs/>
                <w:noProof/>
                <w:sz w:val="20"/>
              </w:rPr>
            </w:pPr>
            <w:r w:rsidRPr="00BE2ECA">
              <w:rPr>
                <w:b/>
                <w:bCs/>
                <w:noProof/>
                <w:sz w:val="20"/>
              </w:rPr>
              <w:t xml:space="preserve">Timestamp </w:t>
            </w:r>
          </w:p>
          <w:p w14:paraId="68DCF949" w14:textId="77777777" w:rsidR="003B24B6" w:rsidRDefault="003B24B6" w:rsidP="004F1E56">
            <w:pPr>
              <w:spacing w:before="40" w:afterLines="40" w:after="96"/>
              <w:rPr>
                <w:sz w:val="18"/>
                <w:szCs w:val="18"/>
              </w:rPr>
            </w:pPr>
            <w:r>
              <w:rPr>
                <w:sz w:val="18"/>
                <w:szCs w:val="18"/>
              </w:rPr>
              <w:t>Thursday January 1, 2025, 7:45am</w:t>
            </w:r>
          </w:p>
        </w:tc>
      </w:tr>
    </w:tbl>
    <w:p w14:paraId="364C38CA" w14:textId="77777777" w:rsidR="003B24B6" w:rsidRDefault="003B24B6" w:rsidP="0076670B">
      <w:pPr>
        <w:rPr>
          <w:sz w:val="18"/>
          <w:szCs w:val="18"/>
        </w:rPr>
      </w:pPr>
    </w:p>
    <w:tbl>
      <w:tblPr>
        <w:tblStyle w:val="TableGrid"/>
        <w:tblW w:w="0" w:type="auto"/>
        <w:tblBorders>
          <w:top w:val="double" w:sz="4" w:space="0" w:color="auto"/>
          <w:left w:val="double" w:sz="4" w:space="0" w:color="auto"/>
          <w:bottom w:val="double" w:sz="4" w:space="0" w:color="auto"/>
          <w:right w:val="double" w:sz="4" w:space="0" w:color="auto"/>
          <w:insideH w:val="none" w:sz="0" w:space="0" w:color="auto"/>
          <w:insideV w:val="none" w:sz="0" w:space="0" w:color="auto"/>
        </w:tblBorders>
        <w:tblLook w:val="04A0" w:firstRow="1" w:lastRow="0" w:firstColumn="1" w:lastColumn="0" w:noHBand="0" w:noVBand="1"/>
      </w:tblPr>
      <w:tblGrid>
        <w:gridCol w:w="5386"/>
        <w:gridCol w:w="5384"/>
      </w:tblGrid>
      <w:tr w:rsidR="003B24B6" w14:paraId="6D81C41B" w14:textId="77777777" w:rsidTr="004F1E56">
        <w:trPr>
          <w:trHeight w:hRule="exact" w:val="4491"/>
        </w:trPr>
        <w:tc>
          <w:tcPr>
            <w:tcW w:w="10770" w:type="dxa"/>
            <w:gridSpan w:val="2"/>
            <w:tcBorders>
              <w:bottom w:val="single" w:sz="4" w:space="0" w:color="auto"/>
            </w:tcBorders>
            <w:vAlign w:val="center"/>
          </w:tcPr>
          <w:p w14:paraId="221DD504" w14:textId="77777777" w:rsidR="003B24B6" w:rsidRDefault="003B24B6" w:rsidP="004F1E56">
            <w:pPr>
              <w:jc w:val="center"/>
              <w:rPr>
                <w:sz w:val="18"/>
                <w:szCs w:val="18"/>
              </w:rPr>
            </w:pPr>
          </w:p>
        </w:tc>
      </w:tr>
      <w:tr w:rsidR="003B24B6" w14:paraId="1D040D03" w14:textId="77777777" w:rsidTr="004F1E56">
        <w:tc>
          <w:tcPr>
            <w:tcW w:w="10770" w:type="dxa"/>
            <w:gridSpan w:val="2"/>
            <w:tcBorders>
              <w:top w:val="single" w:sz="4" w:space="0" w:color="auto"/>
              <w:bottom w:val="single" w:sz="4" w:space="0" w:color="auto"/>
            </w:tcBorders>
            <w:vAlign w:val="center"/>
          </w:tcPr>
          <w:p w14:paraId="264D2EDB" w14:textId="1FDBB7FB" w:rsidR="003B24B6" w:rsidRPr="003B24B6" w:rsidRDefault="003B24B6" w:rsidP="004F1E56">
            <w:pPr>
              <w:keepNext/>
              <w:spacing w:beforeLines="40" w:before="96" w:afterLines="40" w:after="96"/>
              <w:rPr>
                <w:b/>
                <w:bCs/>
                <w:noProof/>
                <w:sz w:val="20"/>
              </w:rPr>
            </w:pPr>
            <w:r w:rsidRPr="003B24B6">
              <w:rPr>
                <w:b/>
                <w:bCs/>
                <w:noProof/>
                <w:sz w:val="20"/>
              </w:rPr>
              <w:t xml:space="preserve">Photo </w:t>
            </w:r>
            <w:r w:rsidRPr="003B24B6">
              <w:rPr>
                <w:b/>
                <w:bCs/>
                <w:noProof/>
                <w:sz w:val="20"/>
              </w:rPr>
              <w:fldChar w:fldCharType="begin"/>
            </w:r>
            <w:r w:rsidRPr="003B24B6">
              <w:rPr>
                <w:b/>
                <w:bCs/>
                <w:noProof/>
                <w:sz w:val="20"/>
              </w:rPr>
              <w:instrText xml:space="preserve"> SEQ Photo \* ARABIC </w:instrText>
            </w:r>
            <w:r w:rsidRPr="003B24B6">
              <w:rPr>
                <w:b/>
                <w:bCs/>
                <w:noProof/>
                <w:sz w:val="20"/>
              </w:rPr>
              <w:fldChar w:fldCharType="separate"/>
            </w:r>
            <w:r>
              <w:rPr>
                <w:b/>
                <w:bCs/>
                <w:noProof/>
                <w:sz w:val="20"/>
              </w:rPr>
              <w:t>8</w:t>
            </w:r>
            <w:r w:rsidRPr="003B24B6">
              <w:rPr>
                <w:b/>
                <w:bCs/>
                <w:noProof/>
                <w:sz w:val="20"/>
              </w:rPr>
              <w:fldChar w:fldCharType="end"/>
            </w:r>
          </w:p>
          <w:p w14:paraId="7A0B4286" w14:textId="77777777" w:rsidR="003B24B6" w:rsidRDefault="003B24B6" w:rsidP="004F1E56">
            <w:pPr>
              <w:spacing w:before="40" w:afterLines="40" w:after="96"/>
              <w:rPr>
                <w:sz w:val="18"/>
                <w:szCs w:val="18"/>
              </w:rPr>
            </w:pPr>
            <w:r>
              <w:rPr>
                <w:noProof/>
                <w:sz w:val="18"/>
                <w:szCs w:val="18"/>
              </w:rPr>
              <w:t>Excavation of the ground to find some utilities, and there’s shovels on the ground and a pipe laser.</w:t>
            </w:r>
          </w:p>
        </w:tc>
      </w:tr>
      <w:tr w:rsidR="003B24B6" w14:paraId="2FECDA4F" w14:textId="77777777" w:rsidTr="004F1E56">
        <w:tc>
          <w:tcPr>
            <w:tcW w:w="5386" w:type="dxa"/>
            <w:tcBorders>
              <w:top w:val="single" w:sz="4" w:space="0" w:color="auto"/>
              <w:bottom w:val="double" w:sz="4" w:space="0" w:color="auto"/>
              <w:right w:val="single" w:sz="4" w:space="0" w:color="auto"/>
            </w:tcBorders>
          </w:tcPr>
          <w:p w14:paraId="3F73E928" w14:textId="77777777" w:rsidR="003B24B6" w:rsidRDefault="003B24B6" w:rsidP="004F1E56">
            <w:pPr>
              <w:spacing w:beforeLines="40" w:before="96" w:afterLines="40" w:after="96"/>
              <w:rPr>
                <w:b/>
                <w:bCs/>
                <w:noProof/>
                <w:sz w:val="20"/>
              </w:rPr>
            </w:pPr>
            <w:r>
              <w:rPr>
                <w:b/>
                <w:bCs/>
                <w:noProof/>
                <w:sz w:val="20"/>
              </w:rPr>
              <w:t>Location</w:t>
            </w:r>
          </w:p>
          <w:p w14:paraId="5CC47ECB" w14:textId="77777777" w:rsidR="003B24B6" w:rsidRDefault="003B24B6" w:rsidP="004F1E56">
            <w:pPr>
              <w:spacing w:before="40" w:afterLines="40" w:after="96"/>
              <w:rPr>
                <w:sz w:val="18"/>
                <w:szCs w:val="18"/>
              </w:rPr>
            </w:pPr>
            <w:r>
              <w:rPr>
                <w:sz w:val="18"/>
                <w:szCs w:val="18"/>
              </w:rPr>
              <w:t>STA 0+123, looking Southeast</w:t>
            </w:r>
          </w:p>
        </w:tc>
        <w:tc>
          <w:tcPr>
            <w:tcW w:w="5384" w:type="dxa"/>
            <w:tcBorders>
              <w:top w:val="single" w:sz="4" w:space="0" w:color="auto"/>
              <w:left w:val="single" w:sz="4" w:space="0" w:color="auto"/>
              <w:bottom w:val="double" w:sz="4" w:space="0" w:color="auto"/>
            </w:tcBorders>
          </w:tcPr>
          <w:p w14:paraId="794114B9" w14:textId="77777777" w:rsidR="003B24B6" w:rsidRDefault="003B24B6" w:rsidP="004F1E56">
            <w:pPr>
              <w:spacing w:beforeLines="40" w:before="96" w:afterLines="40" w:after="96"/>
              <w:rPr>
                <w:b/>
                <w:bCs/>
                <w:noProof/>
                <w:sz w:val="20"/>
              </w:rPr>
            </w:pPr>
            <w:r w:rsidRPr="00BE2ECA">
              <w:rPr>
                <w:b/>
                <w:bCs/>
                <w:noProof/>
                <w:sz w:val="20"/>
              </w:rPr>
              <w:t xml:space="preserve">Timestamp </w:t>
            </w:r>
          </w:p>
          <w:p w14:paraId="50C4FB63" w14:textId="77777777" w:rsidR="003B24B6" w:rsidRDefault="003B24B6" w:rsidP="004F1E56">
            <w:pPr>
              <w:spacing w:before="40" w:afterLines="40" w:after="96"/>
              <w:rPr>
                <w:sz w:val="18"/>
                <w:szCs w:val="18"/>
              </w:rPr>
            </w:pPr>
            <w:r>
              <w:rPr>
                <w:sz w:val="18"/>
                <w:szCs w:val="18"/>
              </w:rPr>
              <w:t>Thursday January 1, 2025, 7:45am</w:t>
            </w:r>
          </w:p>
        </w:tc>
      </w:tr>
    </w:tbl>
    <w:p w14:paraId="131B872F" w14:textId="77777777" w:rsidR="003B24B6" w:rsidRDefault="003B24B6" w:rsidP="0076670B">
      <w:pPr>
        <w:rPr>
          <w:sz w:val="18"/>
          <w:szCs w:val="18"/>
        </w:rPr>
      </w:pPr>
    </w:p>
    <w:p w14:paraId="3BDBAB2A" w14:textId="77777777" w:rsidR="003B24B6" w:rsidRDefault="003B24B6" w:rsidP="0076670B">
      <w:pPr>
        <w:rPr>
          <w:sz w:val="18"/>
          <w:szCs w:val="18"/>
        </w:rPr>
      </w:pPr>
    </w:p>
    <w:p w14:paraId="08A3171F" w14:textId="77777777" w:rsidR="003B24B6" w:rsidRDefault="003B24B6" w:rsidP="0076670B">
      <w:pPr>
        <w:rPr>
          <w:sz w:val="18"/>
          <w:szCs w:val="18"/>
        </w:rPr>
      </w:pPr>
    </w:p>
    <w:p w14:paraId="23E06EB6" w14:textId="77777777" w:rsidR="00F323E9" w:rsidRDefault="00F323E9" w:rsidP="0076670B">
      <w:pPr>
        <w:rPr>
          <w:sz w:val="18"/>
          <w:szCs w:val="18"/>
        </w:rPr>
      </w:pPr>
    </w:p>
    <w:tbl>
      <w:tblPr>
        <w:tblStyle w:val="TableGrid"/>
        <w:tblW w:w="7311" w:type="dxa"/>
        <w:jc w:val="center"/>
        <w:tblLook w:val="04A0" w:firstRow="1" w:lastRow="0" w:firstColumn="1" w:lastColumn="0" w:noHBand="0" w:noVBand="1"/>
      </w:tblPr>
      <w:tblGrid>
        <w:gridCol w:w="3655"/>
        <w:gridCol w:w="3656"/>
      </w:tblGrid>
      <w:tr w:rsidR="00AD37A8" w:rsidRPr="004447FF" w14:paraId="3B39A599" w14:textId="77777777" w:rsidTr="00AD37A8">
        <w:trPr>
          <w:trHeight w:val="250"/>
          <w:jc w:val="center"/>
        </w:trPr>
        <w:tc>
          <w:tcPr>
            <w:tcW w:w="3655" w:type="dxa"/>
            <w:shd w:val="clear" w:color="auto" w:fill="0D5257"/>
          </w:tcPr>
          <w:p w14:paraId="7C96EEAE" w14:textId="77777777" w:rsidR="00AD37A8" w:rsidRPr="004447FF" w:rsidRDefault="00AD37A8" w:rsidP="00391E39">
            <w:pPr>
              <w:jc w:val="center"/>
              <w:rPr>
                <w:b/>
                <w:bCs/>
                <w:color w:val="FFFFFF" w:themeColor="background1"/>
              </w:rPr>
            </w:pPr>
            <w:r>
              <w:rPr>
                <w:b/>
                <w:bCs/>
                <w:color w:val="FFFFFF" w:themeColor="background1"/>
              </w:rPr>
              <w:t>Prepared By</w:t>
            </w:r>
          </w:p>
        </w:tc>
        <w:tc>
          <w:tcPr>
            <w:tcW w:w="3656" w:type="dxa"/>
            <w:shd w:val="clear" w:color="auto" w:fill="0D5257"/>
          </w:tcPr>
          <w:p w14:paraId="454F879D" w14:textId="77777777" w:rsidR="00AD37A8" w:rsidRPr="004447FF" w:rsidRDefault="00AD37A8" w:rsidP="00391E39">
            <w:pPr>
              <w:jc w:val="center"/>
              <w:rPr>
                <w:b/>
                <w:bCs/>
                <w:color w:val="FFFFFF" w:themeColor="background1"/>
              </w:rPr>
            </w:pPr>
            <w:r>
              <w:rPr>
                <w:b/>
                <w:bCs/>
                <w:color w:val="FFFFFF" w:themeColor="background1"/>
              </w:rPr>
              <w:t>Reviewed By</w:t>
            </w:r>
          </w:p>
        </w:tc>
      </w:tr>
      <w:tr w:rsidR="00AD37A8" w14:paraId="4332A3FC" w14:textId="77777777" w:rsidTr="00AD37A8">
        <w:trPr>
          <w:trHeight w:val="857"/>
          <w:jc w:val="center"/>
        </w:trPr>
        <w:tc>
          <w:tcPr>
            <w:tcW w:w="3655" w:type="dxa"/>
          </w:tcPr>
          <w:p w14:paraId="2D929FB2" w14:textId="77777777" w:rsidR="00AD37A8" w:rsidRPr="00F838E5" w:rsidRDefault="00AD37A8" w:rsidP="00391E39">
            <w:pPr>
              <w:pBdr>
                <w:bottom w:val="single" w:sz="12" w:space="1" w:color="auto"/>
              </w:pBdr>
              <w:rPr>
                <w:highlight w:val="yellow"/>
              </w:rPr>
            </w:pPr>
          </w:p>
          <w:p w14:paraId="6D054395" w14:textId="77777777" w:rsidR="00AD37A8" w:rsidRPr="00F838E5" w:rsidRDefault="00AD37A8" w:rsidP="00391E39">
            <w:pPr>
              <w:pBdr>
                <w:bottom w:val="single" w:sz="12" w:space="1" w:color="auto"/>
              </w:pBdr>
              <w:rPr>
                <w:highlight w:val="yellow"/>
              </w:rPr>
            </w:pPr>
          </w:p>
          <w:p w14:paraId="7DFE95C0" w14:textId="77777777" w:rsidR="00AD37A8" w:rsidRPr="00F838E5" w:rsidRDefault="00AD37A8" w:rsidP="00391E39">
            <w:pPr>
              <w:pBdr>
                <w:bottom w:val="single" w:sz="12" w:space="1" w:color="auto"/>
              </w:pBdr>
              <w:rPr>
                <w:highlight w:val="yellow"/>
              </w:rPr>
            </w:pPr>
          </w:p>
          <w:p w14:paraId="2AC3D2E0" w14:textId="6A96D758" w:rsidR="00AD37A8" w:rsidRPr="00F838E5" w:rsidRDefault="00310B05" w:rsidP="00391E39">
            <w:pPr>
              <w:jc w:val="center"/>
              <w:rPr>
                <w:highlight w:val="yellow"/>
              </w:rPr>
            </w:pPr>
            <w:r w:rsidRPr="00F838E5">
              <w:rPr>
                <w:highlight w:val="yellow"/>
              </w:rPr>
              <w:t>Name, Credentials</w:t>
            </w:r>
          </w:p>
        </w:tc>
        <w:tc>
          <w:tcPr>
            <w:tcW w:w="3656" w:type="dxa"/>
          </w:tcPr>
          <w:p w14:paraId="357D930C" w14:textId="77777777" w:rsidR="00AD37A8" w:rsidRPr="00F838E5" w:rsidRDefault="00AD37A8" w:rsidP="00391E39">
            <w:pPr>
              <w:jc w:val="center"/>
              <w:rPr>
                <w:highlight w:val="yellow"/>
              </w:rPr>
            </w:pPr>
          </w:p>
          <w:p w14:paraId="2D7F0BA0" w14:textId="77777777" w:rsidR="00AD37A8" w:rsidRPr="00F838E5" w:rsidRDefault="00AD37A8" w:rsidP="00391E39">
            <w:pPr>
              <w:pBdr>
                <w:bottom w:val="single" w:sz="12" w:space="1" w:color="auto"/>
              </w:pBdr>
              <w:jc w:val="center"/>
              <w:rPr>
                <w:highlight w:val="yellow"/>
              </w:rPr>
            </w:pPr>
          </w:p>
          <w:p w14:paraId="7DEDD1E9" w14:textId="77777777" w:rsidR="00AD37A8" w:rsidRPr="00F838E5" w:rsidRDefault="00AD37A8" w:rsidP="00391E39">
            <w:pPr>
              <w:pBdr>
                <w:bottom w:val="single" w:sz="12" w:space="1" w:color="auto"/>
              </w:pBdr>
              <w:jc w:val="center"/>
              <w:rPr>
                <w:highlight w:val="yellow"/>
              </w:rPr>
            </w:pPr>
          </w:p>
          <w:p w14:paraId="279AE137" w14:textId="43E8E664" w:rsidR="00AD37A8" w:rsidRPr="00F838E5" w:rsidRDefault="00310B05" w:rsidP="00391E39">
            <w:pPr>
              <w:jc w:val="center"/>
              <w:rPr>
                <w:highlight w:val="yellow"/>
              </w:rPr>
            </w:pPr>
            <w:r w:rsidRPr="00F838E5">
              <w:rPr>
                <w:highlight w:val="yellow"/>
              </w:rPr>
              <w:t>Name, Credentials</w:t>
            </w:r>
          </w:p>
        </w:tc>
      </w:tr>
    </w:tbl>
    <w:p w14:paraId="16CC4A29" w14:textId="77777777" w:rsidR="0076670B" w:rsidRDefault="0076670B" w:rsidP="004235CE">
      <w:pPr>
        <w:rPr>
          <w:sz w:val="18"/>
          <w:szCs w:val="18"/>
        </w:rPr>
      </w:pPr>
    </w:p>
    <w:sectPr w:rsidR="0076670B" w:rsidSect="00532448">
      <w:headerReference w:type="default" r:id="rId16"/>
      <w:footerReference w:type="default" r:id="rId17"/>
      <w:pgSz w:w="12240" w:h="15840" w:code="1"/>
      <w:pgMar w:top="1418" w:right="720" w:bottom="720" w:left="720" w:header="567" w:footer="567"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Jordan Bokla" w:date="2026-04-20T14:13:00Z" w:initials="JB">
    <w:p w14:paraId="77B8C57B" w14:textId="3BBF64B7" w:rsidR="009C7417" w:rsidRDefault="009C7417" w:rsidP="009C7417">
      <w:pPr>
        <w:pStyle w:val="CommentText"/>
      </w:pPr>
      <w:r>
        <w:rPr>
          <w:rStyle w:val="CommentReference"/>
        </w:rPr>
        <w:annotationRef/>
      </w:r>
      <w:r>
        <w:t>See below, just summarize the work completed for the day</w:t>
      </w:r>
    </w:p>
  </w:comment>
  <w:comment w:id="3" w:author="Jordan Bokla" w:date="2026-04-20T14:01:00Z" w:initials="JB">
    <w:p w14:paraId="615BF4B2" w14:textId="40F9D217" w:rsidR="009C7417" w:rsidRDefault="00BA0F5C" w:rsidP="009C7417">
      <w:pPr>
        <w:pStyle w:val="CommentText"/>
      </w:pPr>
      <w:r>
        <w:rPr>
          <w:rStyle w:val="CommentReference"/>
        </w:rPr>
        <w:annotationRef/>
      </w:r>
      <w:r w:rsidR="009C7417">
        <w:t xml:space="preserve">These are things relating to the design. Field changes, confirmation the design is being achieved, verbal site instructions, etc. </w:t>
      </w:r>
    </w:p>
    <w:p w14:paraId="1FC72988" w14:textId="77777777" w:rsidR="009C7417" w:rsidRDefault="009C7417" w:rsidP="009C7417">
      <w:pPr>
        <w:pStyle w:val="CommentText"/>
      </w:pPr>
    </w:p>
    <w:p w14:paraId="0085EB99" w14:textId="77777777" w:rsidR="009C7417" w:rsidRDefault="009C7417" w:rsidP="009C7417">
      <w:pPr>
        <w:pStyle w:val="CommentText"/>
      </w:pPr>
      <w:r>
        <w:t xml:space="preserve">When something is outstanding from a previous report, keep it as a bullet point at the top of the section with the date it was originally noted (2026-XX-XX) </w:t>
      </w:r>
    </w:p>
  </w:comment>
  <w:comment w:id="4" w:author="Jordan Bokla" w:date="2026-04-20T14:02:00Z" w:initials="JB">
    <w:p w14:paraId="4BDD8EB6" w14:textId="7541C894" w:rsidR="00BA0F5C" w:rsidRDefault="00BA0F5C" w:rsidP="00BA0F5C">
      <w:pPr>
        <w:pStyle w:val="CommentText"/>
      </w:pPr>
      <w:r>
        <w:rPr>
          <w:rStyle w:val="CommentReference"/>
        </w:rPr>
        <w:annotationRef/>
      </w:r>
      <w:r>
        <w:t xml:space="preserve">Important conversations with the Contractor, Client, Geotechnical Engineer, residents, etc. </w:t>
      </w:r>
    </w:p>
  </w:comment>
  <w:comment w:id="7" w:author="Jordan Bokla" w:date="2026-04-20T13:59:00Z" w:initials="JB">
    <w:p w14:paraId="05DCA9B6" w14:textId="1065C168" w:rsidR="007D744D" w:rsidRDefault="007D744D" w:rsidP="007D744D">
      <w:pPr>
        <w:pStyle w:val="CommentText"/>
      </w:pPr>
      <w:r>
        <w:rPr>
          <w:rStyle w:val="CommentReference"/>
        </w:rPr>
        <w:annotationRef/>
      </w:r>
      <w:r>
        <w:t xml:space="preserve">Each photo is its own table. To insert additional photos, click the table, CTRL+C, then exit the table, press ENTER once, then PASTE. The row containing the photo is intentionally locked to ensure consistenc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7B8C57B" w15:done="0"/>
  <w15:commentEx w15:paraId="0085EB99" w15:done="0"/>
  <w15:commentEx w15:paraId="4BDD8EB6" w15:done="0"/>
  <w15:commentEx w15:paraId="05DCA9B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1AB88AD" w16cex:dateUtc="2026-04-20T21:13:00Z"/>
  <w16cex:commentExtensible w16cex:durableId="6B51AF40" w16cex:dateUtc="2026-04-20T21:01:00Z"/>
  <w16cex:commentExtensible w16cex:durableId="04ED2D58" w16cex:dateUtc="2026-04-20T21:02:00Z"/>
  <w16cex:commentExtensible w16cex:durableId="38DA6DFC" w16cex:dateUtc="2026-04-20T20: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7B8C57B" w16cid:durableId="41AB88AD"/>
  <w16cid:commentId w16cid:paraId="0085EB99" w16cid:durableId="6B51AF40"/>
  <w16cid:commentId w16cid:paraId="4BDD8EB6" w16cid:durableId="04ED2D58"/>
  <w16cid:commentId w16cid:paraId="05DCA9B6" w16cid:durableId="38DA6DF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082064" w14:textId="77777777" w:rsidR="00122E74" w:rsidRDefault="00122E74" w:rsidP="00F8154D">
      <w:r>
        <w:separator/>
      </w:r>
    </w:p>
  </w:endnote>
  <w:endnote w:type="continuationSeparator" w:id="0">
    <w:p w14:paraId="7120C1E1" w14:textId="77777777" w:rsidR="00122E74" w:rsidRDefault="00122E74" w:rsidP="00F8154D">
      <w:r>
        <w:continuationSeparator/>
      </w:r>
    </w:p>
  </w:endnote>
  <w:endnote w:type="continuationNotice" w:id="1">
    <w:p w14:paraId="6ADE2F6A" w14:textId="77777777" w:rsidR="00122E74" w:rsidRDefault="00122E7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314278" w14:textId="77777777" w:rsidR="00AF5F55" w:rsidRPr="008B762C" w:rsidRDefault="00AF5F55">
    <w:pPr>
      <w:pStyle w:val="Footer"/>
      <w:rPr>
        <w:sz w:val="14"/>
        <w:szCs w:val="14"/>
      </w:rPr>
    </w:pPr>
  </w:p>
  <w:p w14:paraId="22CFDA60" w14:textId="77777777" w:rsidR="00AF5F55" w:rsidRPr="008B762C" w:rsidRDefault="00F967CC">
    <w:pPr>
      <w:pStyle w:val="Footer"/>
      <w:rPr>
        <w:sz w:val="14"/>
        <w:szCs w:val="14"/>
      </w:rPr>
    </w:pPr>
    <w:r w:rsidRPr="00F967CC">
      <w:rPr>
        <w:sz w:val="14"/>
        <w:szCs w:val="14"/>
      </w:rPr>
      <w:t>This Field Review report is to record field observations for general conformance with the Contract Documents (intended concept, intent, specifications, and requirements), at the date and time of the field review. The field review does not relieve any part of the Owner’s or Contractor’s Contractual obligations, applicable governmental, regulations, statutes, or laws, regardless of whether these regulations, statutes, or laws are listed in the Contract Documents.  Entities performing the Works remain fully responsible for the means and methods of construction, for the quality of the Works provided, and for executing the Work in conformance with Contract Documents and all applicable regulations, statutes, and law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4C80EA" w14:textId="77777777" w:rsidR="00122E74" w:rsidRDefault="00122E74" w:rsidP="00F8154D">
      <w:r>
        <w:separator/>
      </w:r>
    </w:p>
  </w:footnote>
  <w:footnote w:type="continuationSeparator" w:id="0">
    <w:p w14:paraId="2F3534C1" w14:textId="77777777" w:rsidR="00122E74" w:rsidRDefault="00122E74" w:rsidP="00F8154D">
      <w:r>
        <w:continuationSeparator/>
      </w:r>
    </w:p>
  </w:footnote>
  <w:footnote w:type="continuationNotice" w:id="1">
    <w:p w14:paraId="500DCF97" w14:textId="77777777" w:rsidR="00122E74" w:rsidRDefault="00122E7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885F27" w14:textId="6C843C3F" w:rsidR="00AF5F55" w:rsidRDefault="00AF5F55" w:rsidP="00236DF7">
    <w:pPr>
      <w:pStyle w:val="Header"/>
      <w:tabs>
        <w:tab w:val="clear" w:pos="9360"/>
        <w:tab w:val="right" w:pos="10773"/>
      </w:tabs>
      <w:rPr>
        <w:b/>
        <w:bCs/>
        <w:sz w:val="32"/>
        <w:szCs w:val="32"/>
      </w:rPr>
    </w:pPr>
    <w:r w:rsidRPr="00C65F94">
      <w:rPr>
        <w:noProof/>
        <w:sz w:val="20"/>
        <w:szCs w:val="18"/>
        <w:lang w:val="en-US"/>
      </w:rPr>
      <w:drawing>
        <wp:anchor distT="0" distB="0" distL="114300" distR="114300" simplePos="0" relativeHeight="251658240" behindDoc="0" locked="0" layoutInCell="1" allowOverlap="1" wp14:anchorId="6C4DBE5F" wp14:editId="7D8D2530">
          <wp:simplePos x="0" y="0"/>
          <wp:positionH relativeFrom="column">
            <wp:posOffset>0</wp:posOffset>
          </wp:positionH>
          <wp:positionV relativeFrom="paragraph">
            <wp:posOffset>0</wp:posOffset>
          </wp:positionV>
          <wp:extent cx="1480293" cy="207034"/>
          <wp:effectExtent l="0" t="0" r="5715" b="254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cElhanney-Horiz-300dpi.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80293" cy="207034"/>
                  </a:xfrm>
                  <a:prstGeom prst="rect">
                    <a:avLst/>
                  </a:prstGeom>
                </pic:spPr>
              </pic:pic>
            </a:graphicData>
          </a:graphic>
          <wp14:sizeRelH relativeFrom="margin">
            <wp14:pctWidth>0</wp14:pctWidth>
          </wp14:sizeRelH>
          <wp14:sizeRelV relativeFrom="margin">
            <wp14:pctHeight>0</wp14:pctHeight>
          </wp14:sizeRelV>
        </wp:anchor>
      </w:drawing>
    </w:r>
    <w:r>
      <w:tab/>
    </w:r>
    <w:r>
      <w:tab/>
    </w:r>
    <w:r w:rsidR="005D2644">
      <w:rPr>
        <w:b/>
        <w:bCs/>
        <w:sz w:val="32"/>
        <w:szCs w:val="32"/>
      </w:rPr>
      <w:t xml:space="preserve">Field </w:t>
    </w:r>
    <w:r w:rsidR="00A32B36">
      <w:rPr>
        <w:b/>
        <w:bCs/>
        <w:sz w:val="32"/>
        <w:szCs w:val="32"/>
      </w:rPr>
      <w:t>Review</w:t>
    </w:r>
    <w:r w:rsidR="00C944D5">
      <w:rPr>
        <w:b/>
        <w:bCs/>
        <w:sz w:val="32"/>
        <w:szCs w:val="32"/>
      </w:rPr>
      <w:t xml:space="preserve"> </w:t>
    </w:r>
    <w:r w:rsidR="00223D22">
      <w:rPr>
        <w:b/>
        <w:bCs/>
        <w:sz w:val="32"/>
        <w:szCs w:val="32"/>
      </w:rPr>
      <w:t>#</w:t>
    </w:r>
    <w:r w:rsidR="001037F1">
      <w:rPr>
        <w:b/>
        <w:bCs/>
        <w:sz w:val="32"/>
        <w:szCs w:val="32"/>
      </w:rPr>
      <w:t>01</w:t>
    </w:r>
  </w:p>
  <w:p w14:paraId="31B748DD" w14:textId="77777777" w:rsidR="0001419D" w:rsidRPr="0001419D" w:rsidRDefault="00AF5F55" w:rsidP="0001419D">
    <w:pPr>
      <w:pStyle w:val="Header"/>
      <w:tabs>
        <w:tab w:val="clear" w:pos="9360"/>
        <w:tab w:val="right" w:pos="10773"/>
      </w:tabs>
      <w:rPr>
        <w:snapToGrid w:val="0"/>
        <w:sz w:val="20"/>
      </w:rPr>
    </w:pPr>
    <w:r>
      <w:rPr>
        <w:b/>
        <w:sz w:val="32"/>
        <w:szCs w:val="32"/>
      </w:rPr>
      <w:tab/>
    </w:r>
    <w:r>
      <w:rPr>
        <w:b/>
        <w:sz w:val="32"/>
        <w:szCs w:val="32"/>
      </w:rPr>
      <w:tab/>
    </w:r>
    <w:r w:rsidRPr="005452F9">
      <w:rPr>
        <w:snapToGrid w:val="0"/>
        <w:sz w:val="20"/>
      </w:rPr>
      <w:t xml:space="preserve">Page </w:t>
    </w:r>
    <w:r w:rsidRPr="005452F9">
      <w:rPr>
        <w:snapToGrid w:val="0"/>
        <w:sz w:val="20"/>
      </w:rPr>
      <w:fldChar w:fldCharType="begin"/>
    </w:r>
    <w:r w:rsidRPr="005452F9">
      <w:rPr>
        <w:snapToGrid w:val="0"/>
        <w:sz w:val="20"/>
      </w:rPr>
      <w:instrText xml:space="preserve"> PAGE </w:instrText>
    </w:r>
    <w:r w:rsidRPr="005452F9">
      <w:rPr>
        <w:snapToGrid w:val="0"/>
        <w:sz w:val="20"/>
      </w:rPr>
      <w:fldChar w:fldCharType="separate"/>
    </w:r>
    <w:r>
      <w:rPr>
        <w:noProof/>
        <w:snapToGrid w:val="0"/>
        <w:sz w:val="20"/>
      </w:rPr>
      <w:t>1</w:t>
    </w:r>
    <w:r w:rsidRPr="005452F9">
      <w:rPr>
        <w:snapToGrid w:val="0"/>
        <w:sz w:val="20"/>
      </w:rPr>
      <w:fldChar w:fldCharType="end"/>
    </w:r>
    <w:r w:rsidRPr="005452F9">
      <w:rPr>
        <w:snapToGrid w:val="0"/>
        <w:sz w:val="20"/>
      </w:rPr>
      <w:t xml:space="preserve"> of </w:t>
    </w:r>
    <w:r w:rsidRPr="005452F9">
      <w:rPr>
        <w:snapToGrid w:val="0"/>
        <w:sz w:val="20"/>
      </w:rPr>
      <w:fldChar w:fldCharType="begin"/>
    </w:r>
    <w:r w:rsidRPr="005452F9">
      <w:rPr>
        <w:snapToGrid w:val="0"/>
        <w:sz w:val="20"/>
      </w:rPr>
      <w:instrText xml:space="preserve"> NUMPAGES </w:instrText>
    </w:r>
    <w:r w:rsidRPr="005452F9">
      <w:rPr>
        <w:snapToGrid w:val="0"/>
        <w:sz w:val="20"/>
      </w:rPr>
      <w:fldChar w:fldCharType="separate"/>
    </w:r>
    <w:r>
      <w:rPr>
        <w:noProof/>
        <w:snapToGrid w:val="0"/>
        <w:sz w:val="20"/>
      </w:rPr>
      <w:t>2</w:t>
    </w:r>
    <w:r w:rsidRPr="005452F9">
      <w:rPr>
        <w:snapToGrid w:val="0"/>
        <w:sz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79EE35F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986042B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C164B48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C446369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F19A448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63EA3C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210009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76E749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20A9F1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8AAD36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5B1083B"/>
    <w:multiLevelType w:val="hybridMultilevel"/>
    <w:tmpl w:val="D398FA8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0C4B3952"/>
    <w:multiLevelType w:val="multilevel"/>
    <w:tmpl w:val="275C8306"/>
    <w:lvl w:ilvl="0">
      <w:start w:val="1"/>
      <w:numFmt w:val="decimal"/>
      <w:lvlText w:val="%1.0"/>
      <w:lvlJc w:val="left"/>
      <w:pPr>
        <w:tabs>
          <w:tab w:val="num" w:pos="720"/>
        </w:tabs>
        <w:ind w:left="432" w:hanging="432"/>
      </w:pPr>
    </w:lvl>
    <w:lvl w:ilvl="1">
      <w:start w:val="1"/>
      <w:numFmt w:val="decimal"/>
      <w:lvlText w:val="%1.%2"/>
      <w:lvlJc w:val="left"/>
      <w:pPr>
        <w:tabs>
          <w:tab w:val="num" w:pos="576"/>
        </w:tabs>
        <w:ind w:left="576" w:hanging="576"/>
      </w:pPr>
      <w:rPr>
        <w:u w:val="none"/>
      </w:rPr>
    </w:lvl>
    <w:lvl w:ilvl="2">
      <w:start w:val="1"/>
      <w:numFmt w:val="decimal"/>
      <w:pStyle w:val="Heading3"/>
      <w:lvlText w:val="%1.%2.%3"/>
      <w:lvlJc w:val="left"/>
      <w:pPr>
        <w:tabs>
          <w:tab w:val="num" w:pos="1080"/>
        </w:tabs>
        <w:ind w:left="720" w:hanging="720"/>
      </w:pPr>
      <w:rPr>
        <w:u w:val="none"/>
      </w:r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2" w15:restartNumberingAfterBreak="0">
    <w:nsid w:val="0F4635D0"/>
    <w:multiLevelType w:val="hybridMultilevel"/>
    <w:tmpl w:val="C9403E26"/>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 w15:restartNumberingAfterBreak="0">
    <w:nsid w:val="18425D20"/>
    <w:multiLevelType w:val="hybridMultilevel"/>
    <w:tmpl w:val="C926415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5E9F44E5"/>
    <w:multiLevelType w:val="hybridMultilevel"/>
    <w:tmpl w:val="AE9872F6"/>
    <w:lvl w:ilvl="0" w:tplc="10090001">
      <w:start w:val="1"/>
      <w:numFmt w:val="bullet"/>
      <w:lvlText w:val=""/>
      <w:lvlJc w:val="left"/>
      <w:pPr>
        <w:ind w:left="765" w:hanging="360"/>
      </w:pPr>
      <w:rPr>
        <w:rFonts w:ascii="Symbol" w:hAnsi="Symbol" w:hint="default"/>
      </w:rPr>
    </w:lvl>
    <w:lvl w:ilvl="1" w:tplc="10090003" w:tentative="1">
      <w:start w:val="1"/>
      <w:numFmt w:val="bullet"/>
      <w:lvlText w:val="o"/>
      <w:lvlJc w:val="left"/>
      <w:pPr>
        <w:ind w:left="1485" w:hanging="360"/>
      </w:pPr>
      <w:rPr>
        <w:rFonts w:ascii="Courier New" w:hAnsi="Courier New" w:cs="Courier New" w:hint="default"/>
      </w:rPr>
    </w:lvl>
    <w:lvl w:ilvl="2" w:tplc="10090005" w:tentative="1">
      <w:start w:val="1"/>
      <w:numFmt w:val="bullet"/>
      <w:lvlText w:val=""/>
      <w:lvlJc w:val="left"/>
      <w:pPr>
        <w:ind w:left="2205" w:hanging="360"/>
      </w:pPr>
      <w:rPr>
        <w:rFonts w:ascii="Wingdings" w:hAnsi="Wingdings" w:hint="default"/>
      </w:rPr>
    </w:lvl>
    <w:lvl w:ilvl="3" w:tplc="10090001" w:tentative="1">
      <w:start w:val="1"/>
      <w:numFmt w:val="bullet"/>
      <w:lvlText w:val=""/>
      <w:lvlJc w:val="left"/>
      <w:pPr>
        <w:ind w:left="2925" w:hanging="360"/>
      </w:pPr>
      <w:rPr>
        <w:rFonts w:ascii="Symbol" w:hAnsi="Symbol" w:hint="default"/>
      </w:rPr>
    </w:lvl>
    <w:lvl w:ilvl="4" w:tplc="10090003" w:tentative="1">
      <w:start w:val="1"/>
      <w:numFmt w:val="bullet"/>
      <w:lvlText w:val="o"/>
      <w:lvlJc w:val="left"/>
      <w:pPr>
        <w:ind w:left="3645" w:hanging="360"/>
      </w:pPr>
      <w:rPr>
        <w:rFonts w:ascii="Courier New" w:hAnsi="Courier New" w:cs="Courier New" w:hint="default"/>
      </w:rPr>
    </w:lvl>
    <w:lvl w:ilvl="5" w:tplc="10090005" w:tentative="1">
      <w:start w:val="1"/>
      <w:numFmt w:val="bullet"/>
      <w:lvlText w:val=""/>
      <w:lvlJc w:val="left"/>
      <w:pPr>
        <w:ind w:left="4365" w:hanging="360"/>
      </w:pPr>
      <w:rPr>
        <w:rFonts w:ascii="Wingdings" w:hAnsi="Wingdings" w:hint="default"/>
      </w:rPr>
    </w:lvl>
    <w:lvl w:ilvl="6" w:tplc="10090001" w:tentative="1">
      <w:start w:val="1"/>
      <w:numFmt w:val="bullet"/>
      <w:lvlText w:val=""/>
      <w:lvlJc w:val="left"/>
      <w:pPr>
        <w:ind w:left="5085" w:hanging="360"/>
      </w:pPr>
      <w:rPr>
        <w:rFonts w:ascii="Symbol" w:hAnsi="Symbol" w:hint="default"/>
      </w:rPr>
    </w:lvl>
    <w:lvl w:ilvl="7" w:tplc="10090003" w:tentative="1">
      <w:start w:val="1"/>
      <w:numFmt w:val="bullet"/>
      <w:lvlText w:val="o"/>
      <w:lvlJc w:val="left"/>
      <w:pPr>
        <w:ind w:left="5805" w:hanging="360"/>
      </w:pPr>
      <w:rPr>
        <w:rFonts w:ascii="Courier New" w:hAnsi="Courier New" w:cs="Courier New" w:hint="default"/>
      </w:rPr>
    </w:lvl>
    <w:lvl w:ilvl="8" w:tplc="10090005" w:tentative="1">
      <w:start w:val="1"/>
      <w:numFmt w:val="bullet"/>
      <w:lvlText w:val=""/>
      <w:lvlJc w:val="left"/>
      <w:pPr>
        <w:ind w:left="6525" w:hanging="360"/>
      </w:pPr>
      <w:rPr>
        <w:rFonts w:ascii="Wingdings" w:hAnsi="Wingdings" w:hint="default"/>
      </w:rPr>
    </w:lvl>
  </w:abstractNum>
  <w:num w:numId="1" w16cid:durableId="549994005">
    <w:abstractNumId w:val="11"/>
  </w:num>
  <w:num w:numId="2" w16cid:durableId="1625623471">
    <w:abstractNumId w:val="9"/>
  </w:num>
  <w:num w:numId="3" w16cid:durableId="523637168">
    <w:abstractNumId w:val="7"/>
  </w:num>
  <w:num w:numId="4" w16cid:durableId="410276074">
    <w:abstractNumId w:val="6"/>
  </w:num>
  <w:num w:numId="5" w16cid:durableId="1655797698">
    <w:abstractNumId w:val="5"/>
  </w:num>
  <w:num w:numId="6" w16cid:durableId="890534943">
    <w:abstractNumId w:val="4"/>
  </w:num>
  <w:num w:numId="7" w16cid:durableId="2001229023">
    <w:abstractNumId w:val="8"/>
  </w:num>
  <w:num w:numId="8" w16cid:durableId="1383090377">
    <w:abstractNumId w:val="3"/>
  </w:num>
  <w:num w:numId="9" w16cid:durableId="1291089058">
    <w:abstractNumId w:val="2"/>
  </w:num>
  <w:num w:numId="10" w16cid:durableId="747116980">
    <w:abstractNumId w:val="1"/>
  </w:num>
  <w:num w:numId="11" w16cid:durableId="2144885108">
    <w:abstractNumId w:val="0"/>
  </w:num>
  <w:num w:numId="12" w16cid:durableId="587082864">
    <w:abstractNumId w:val="12"/>
  </w:num>
  <w:num w:numId="13" w16cid:durableId="1314677653">
    <w:abstractNumId w:val="10"/>
  </w:num>
  <w:num w:numId="14" w16cid:durableId="647438253">
    <w:abstractNumId w:val="14"/>
  </w:num>
  <w:num w:numId="15" w16cid:durableId="817307126">
    <w:abstractNumId w:val="13"/>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ordan Bokla">
    <w15:presenceInfo w15:providerId="AD" w15:userId="S::JBokla@mcelhanney.com::ec4338e1-e023-4827-885c-9c47b8b34b3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activeWritingStyle w:appName="MSWord" w:lang="en-CA"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0tTQ2MLI0sbAwMTNT0lEKTi0uzszPAykwN64FAA/3DsAtAAAA"/>
  </w:docVars>
  <w:rsids>
    <w:rsidRoot w:val="00257325"/>
    <w:rsid w:val="000000D1"/>
    <w:rsid w:val="0000037D"/>
    <w:rsid w:val="0000083A"/>
    <w:rsid w:val="0000089F"/>
    <w:rsid w:val="000009AE"/>
    <w:rsid w:val="00000BB8"/>
    <w:rsid w:val="00001271"/>
    <w:rsid w:val="0000131C"/>
    <w:rsid w:val="00001483"/>
    <w:rsid w:val="0000159E"/>
    <w:rsid w:val="00001875"/>
    <w:rsid w:val="000019F5"/>
    <w:rsid w:val="00001E2D"/>
    <w:rsid w:val="00002255"/>
    <w:rsid w:val="00002D90"/>
    <w:rsid w:val="00003393"/>
    <w:rsid w:val="00003400"/>
    <w:rsid w:val="0000357B"/>
    <w:rsid w:val="00003988"/>
    <w:rsid w:val="00003A5D"/>
    <w:rsid w:val="00003A6B"/>
    <w:rsid w:val="00003FC4"/>
    <w:rsid w:val="000040B5"/>
    <w:rsid w:val="00004A72"/>
    <w:rsid w:val="00004DA3"/>
    <w:rsid w:val="000052C3"/>
    <w:rsid w:val="00005378"/>
    <w:rsid w:val="0000556B"/>
    <w:rsid w:val="00005882"/>
    <w:rsid w:val="00005DFD"/>
    <w:rsid w:val="00005EC2"/>
    <w:rsid w:val="00005EF6"/>
    <w:rsid w:val="000068DF"/>
    <w:rsid w:val="00006ACB"/>
    <w:rsid w:val="00006CB2"/>
    <w:rsid w:val="00006CDD"/>
    <w:rsid w:val="00006EFE"/>
    <w:rsid w:val="000075FB"/>
    <w:rsid w:val="00007BAC"/>
    <w:rsid w:val="00007BFD"/>
    <w:rsid w:val="00007C28"/>
    <w:rsid w:val="00010269"/>
    <w:rsid w:val="000109E4"/>
    <w:rsid w:val="00010D81"/>
    <w:rsid w:val="0001113A"/>
    <w:rsid w:val="00011545"/>
    <w:rsid w:val="00011BDC"/>
    <w:rsid w:val="00011F4C"/>
    <w:rsid w:val="000123C8"/>
    <w:rsid w:val="0001240A"/>
    <w:rsid w:val="0001275D"/>
    <w:rsid w:val="00012D7E"/>
    <w:rsid w:val="00012EFC"/>
    <w:rsid w:val="0001337B"/>
    <w:rsid w:val="00013528"/>
    <w:rsid w:val="00013DC7"/>
    <w:rsid w:val="0001400E"/>
    <w:rsid w:val="0001419D"/>
    <w:rsid w:val="000141FC"/>
    <w:rsid w:val="000146D8"/>
    <w:rsid w:val="0001509E"/>
    <w:rsid w:val="000151C7"/>
    <w:rsid w:val="000151EA"/>
    <w:rsid w:val="000155E5"/>
    <w:rsid w:val="000155ED"/>
    <w:rsid w:val="0001596F"/>
    <w:rsid w:val="00015BB5"/>
    <w:rsid w:val="00015DA1"/>
    <w:rsid w:val="0001602D"/>
    <w:rsid w:val="000166DF"/>
    <w:rsid w:val="00016881"/>
    <w:rsid w:val="00016B12"/>
    <w:rsid w:val="0001730B"/>
    <w:rsid w:val="00017670"/>
    <w:rsid w:val="0001777C"/>
    <w:rsid w:val="00017850"/>
    <w:rsid w:val="000179C1"/>
    <w:rsid w:val="00017B5A"/>
    <w:rsid w:val="00017CB4"/>
    <w:rsid w:val="00017E93"/>
    <w:rsid w:val="0002079C"/>
    <w:rsid w:val="00020807"/>
    <w:rsid w:val="000208E7"/>
    <w:rsid w:val="00020C10"/>
    <w:rsid w:val="00020CE9"/>
    <w:rsid w:val="000217B5"/>
    <w:rsid w:val="00022034"/>
    <w:rsid w:val="000227A7"/>
    <w:rsid w:val="00022A72"/>
    <w:rsid w:val="00022C0A"/>
    <w:rsid w:val="00022C34"/>
    <w:rsid w:val="00022E32"/>
    <w:rsid w:val="00022F19"/>
    <w:rsid w:val="00022F39"/>
    <w:rsid w:val="0002307E"/>
    <w:rsid w:val="0002372A"/>
    <w:rsid w:val="00023C54"/>
    <w:rsid w:val="00024424"/>
    <w:rsid w:val="00024A92"/>
    <w:rsid w:val="00024AD3"/>
    <w:rsid w:val="0002571B"/>
    <w:rsid w:val="00025A3A"/>
    <w:rsid w:val="00025B19"/>
    <w:rsid w:val="00025BD0"/>
    <w:rsid w:val="00025F62"/>
    <w:rsid w:val="00025FC1"/>
    <w:rsid w:val="00026864"/>
    <w:rsid w:val="00026BD0"/>
    <w:rsid w:val="00026DB6"/>
    <w:rsid w:val="00026FF2"/>
    <w:rsid w:val="0002704F"/>
    <w:rsid w:val="00027458"/>
    <w:rsid w:val="000274EC"/>
    <w:rsid w:val="0002778A"/>
    <w:rsid w:val="000279D5"/>
    <w:rsid w:val="00027D31"/>
    <w:rsid w:val="00027EEB"/>
    <w:rsid w:val="00027F37"/>
    <w:rsid w:val="0003014F"/>
    <w:rsid w:val="0003028D"/>
    <w:rsid w:val="00030F75"/>
    <w:rsid w:val="0003111B"/>
    <w:rsid w:val="00031140"/>
    <w:rsid w:val="00031162"/>
    <w:rsid w:val="000314B0"/>
    <w:rsid w:val="000315DF"/>
    <w:rsid w:val="00031B47"/>
    <w:rsid w:val="00031D4D"/>
    <w:rsid w:val="000323B2"/>
    <w:rsid w:val="00032A2E"/>
    <w:rsid w:val="00032B55"/>
    <w:rsid w:val="00032E37"/>
    <w:rsid w:val="00032FA9"/>
    <w:rsid w:val="00033410"/>
    <w:rsid w:val="00033EB1"/>
    <w:rsid w:val="00033F9B"/>
    <w:rsid w:val="00034348"/>
    <w:rsid w:val="000347EA"/>
    <w:rsid w:val="00034B80"/>
    <w:rsid w:val="000351C7"/>
    <w:rsid w:val="00035385"/>
    <w:rsid w:val="000354BF"/>
    <w:rsid w:val="00036729"/>
    <w:rsid w:val="00036829"/>
    <w:rsid w:val="00037695"/>
    <w:rsid w:val="000379B7"/>
    <w:rsid w:val="00037C2B"/>
    <w:rsid w:val="00040C8D"/>
    <w:rsid w:val="00040CAF"/>
    <w:rsid w:val="000411EB"/>
    <w:rsid w:val="0004137F"/>
    <w:rsid w:val="000416EF"/>
    <w:rsid w:val="0004199C"/>
    <w:rsid w:val="00041A52"/>
    <w:rsid w:val="0004272E"/>
    <w:rsid w:val="00043038"/>
    <w:rsid w:val="0004303F"/>
    <w:rsid w:val="000430B4"/>
    <w:rsid w:val="0004341E"/>
    <w:rsid w:val="00043449"/>
    <w:rsid w:val="00043525"/>
    <w:rsid w:val="0004363F"/>
    <w:rsid w:val="00044429"/>
    <w:rsid w:val="0004485D"/>
    <w:rsid w:val="0004492C"/>
    <w:rsid w:val="0004584C"/>
    <w:rsid w:val="000462F5"/>
    <w:rsid w:val="00046811"/>
    <w:rsid w:val="000468B4"/>
    <w:rsid w:val="00046A28"/>
    <w:rsid w:val="00046D80"/>
    <w:rsid w:val="000470D6"/>
    <w:rsid w:val="000472A5"/>
    <w:rsid w:val="000477C2"/>
    <w:rsid w:val="000503C3"/>
    <w:rsid w:val="0005083B"/>
    <w:rsid w:val="00050D9C"/>
    <w:rsid w:val="000517C3"/>
    <w:rsid w:val="00051F53"/>
    <w:rsid w:val="000520BF"/>
    <w:rsid w:val="0005211A"/>
    <w:rsid w:val="00052906"/>
    <w:rsid w:val="00052C60"/>
    <w:rsid w:val="0005306B"/>
    <w:rsid w:val="000533F6"/>
    <w:rsid w:val="00053507"/>
    <w:rsid w:val="000535CC"/>
    <w:rsid w:val="00053692"/>
    <w:rsid w:val="00054028"/>
    <w:rsid w:val="00054152"/>
    <w:rsid w:val="0005415C"/>
    <w:rsid w:val="00054271"/>
    <w:rsid w:val="00054B4D"/>
    <w:rsid w:val="00054C42"/>
    <w:rsid w:val="00054F43"/>
    <w:rsid w:val="00055483"/>
    <w:rsid w:val="0005581F"/>
    <w:rsid w:val="00055A13"/>
    <w:rsid w:val="00055DC3"/>
    <w:rsid w:val="000560C5"/>
    <w:rsid w:val="0005658E"/>
    <w:rsid w:val="00056F66"/>
    <w:rsid w:val="0005748B"/>
    <w:rsid w:val="00057537"/>
    <w:rsid w:val="000579AA"/>
    <w:rsid w:val="00057CAB"/>
    <w:rsid w:val="00057CC9"/>
    <w:rsid w:val="00057F2D"/>
    <w:rsid w:val="00057F35"/>
    <w:rsid w:val="0006029C"/>
    <w:rsid w:val="00060934"/>
    <w:rsid w:val="00061375"/>
    <w:rsid w:val="00061504"/>
    <w:rsid w:val="00061793"/>
    <w:rsid w:val="00061D7A"/>
    <w:rsid w:val="00061F22"/>
    <w:rsid w:val="00061FB0"/>
    <w:rsid w:val="000625D3"/>
    <w:rsid w:val="00062B4D"/>
    <w:rsid w:val="0006319C"/>
    <w:rsid w:val="000635C0"/>
    <w:rsid w:val="00063A22"/>
    <w:rsid w:val="000649E9"/>
    <w:rsid w:val="00065E97"/>
    <w:rsid w:val="00066111"/>
    <w:rsid w:val="00066624"/>
    <w:rsid w:val="00066C44"/>
    <w:rsid w:val="00066CC1"/>
    <w:rsid w:val="00067134"/>
    <w:rsid w:val="000673E0"/>
    <w:rsid w:val="00067478"/>
    <w:rsid w:val="0006757A"/>
    <w:rsid w:val="0006777F"/>
    <w:rsid w:val="00067A17"/>
    <w:rsid w:val="00067A82"/>
    <w:rsid w:val="000706F0"/>
    <w:rsid w:val="000707AB"/>
    <w:rsid w:val="00070C06"/>
    <w:rsid w:val="00070CDA"/>
    <w:rsid w:val="0007107E"/>
    <w:rsid w:val="0007129C"/>
    <w:rsid w:val="00071670"/>
    <w:rsid w:val="00071D12"/>
    <w:rsid w:val="000720BB"/>
    <w:rsid w:val="00072234"/>
    <w:rsid w:val="000724DC"/>
    <w:rsid w:val="00072643"/>
    <w:rsid w:val="00072995"/>
    <w:rsid w:val="00072B1A"/>
    <w:rsid w:val="0007316C"/>
    <w:rsid w:val="0007350C"/>
    <w:rsid w:val="000736D3"/>
    <w:rsid w:val="000736FC"/>
    <w:rsid w:val="000737F3"/>
    <w:rsid w:val="00073999"/>
    <w:rsid w:val="00073C6D"/>
    <w:rsid w:val="00073FD8"/>
    <w:rsid w:val="000745F3"/>
    <w:rsid w:val="000753F0"/>
    <w:rsid w:val="00075427"/>
    <w:rsid w:val="000763E2"/>
    <w:rsid w:val="00076816"/>
    <w:rsid w:val="00076AAE"/>
    <w:rsid w:val="00076E97"/>
    <w:rsid w:val="00077125"/>
    <w:rsid w:val="00077193"/>
    <w:rsid w:val="000777F1"/>
    <w:rsid w:val="000779B1"/>
    <w:rsid w:val="00080071"/>
    <w:rsid w:val="000800D1"/>
    <w:rsid w:val="0008010C"/>
    <w:rsid w:val="00080252"/>
    <w:rsid w:val="000803A6"/>
    <w:rsid w:val="000807AB"/>
    <w:rsid w:val="00081BCF"/>
    <w:rsid w:val="00081E7D"/>
    <w:rsid w:val="00082145"/>
    <w:rsid w:val="0008233F"/>
    <w:rsid w:val="000824A7"/>
    <w:rsid w:val="00082760"/>
    <w:rsid w:val="000829EC"/>
    <w:rsid w:val="000835B1"/>
    <w:rsid w:val="0008375E"/>
    <w:rsid w:val="000837F9"/>
    <w:rsid w:val="00084173"/>
    <w:rsid w:val="00084181"/>
    <w:rsid w:val="0008449A"/>
    <w:rsid w:val="00084B15"/>
    <w:rsid w:val="00084B9D"/>
    <w:rsid w:val="00084BF3"/>
    <w:rsid w:val="00085564"/>
    <w:rsid w:val="0008558F"/>
    <w:rsid w:val="000855BE"/>
    <w:rsid w:val="00085AD0"/>
    <w:rsid w:val="00085FE7"/>
    <w:rsid w:val="00086052"/>
    <w:rsid w:val="00086395"/>
    <w:rsid w:val="00086C6F"/>
    <w:rsid w:val="000871FF"/>
    <w:rsid w:val="00087548"/>
    <w:rsid w:val="000877FB"/>
    <w:rsid w:val="00087943"/>
    <w:rsid w:val="00090063"/>
    <w:rsid w:val="0009047E"/>
    <w:rsid w:val="00090492"/>
    <w:rsid w:val="00090668"/>
    <w:rsid w:val="0009087B"/>
    <w:rsid w:val="000909E0"/>
    <w:rsid w:val="0009119E"/>
    <w:rsid w:val="0009176D"/>
    <w:rsid w:val="00091911"/>
    <w:rsid w:val="00091C7C"/>
    <w:rsid w:val="00091FB9"/>
    <w:rsid w:val="000923B7"/>
    <w:rsid w:val="0009242B"/>
    <w:rsid w:val="00092766"/>
    <w:rsid w:val="0009278B"/>
    <w:rsid w:val="000927AD"/>
    <w:rsid w:val="000928EA"/>
    <w:rsid w:val="00092D0C"/>
    <w:rsid w:val="00093461"/>
    <w:rsid w:val="000934CF"/>
    <w:rsid w:val="00094545"/>
    <w:rsid w:val="0009492C"/>
    <w:rsid w:val="00094C71"/>
    <w:rsid w:val="00094F17"/>
    <w:rsid w:val="0009508D"/>
    <w:rsid w:val="0009523B"/>
    <w:rsid w:val="00095519"/>
    <w:rsid w:val="00095D14"/>
    <w:rsid w:val="00096022"/>
    <w:rsid w:val="0009628D"/>
    <w:rsid w:val="00096305"/>
    <w:rsid w:val="00096F32"/>
    <w:rsid w:val="00097510"/>
    <w:rsid w:val="000977C7"/>
    <w:rsid w:val="000A0004"/>
    <w:rsid w:val="000A01D1"/>
    <w:rsid w:val="000A04CC"/>
    <w:rsid w:val="000A0D67"/>
    <w:rsid w:val="000A0EB8"/>
    <w:rsid w:val="000A1098"/>
    <w:rsid w:val="000A1210"/>
    <w:rsid w:val="000A1DE3"/>
    <w:rsid w:val="000A1F4A"/>
    <w:rsid w:val="000A20F1"/>
    <w:rsid w:val="000A28CC"/>
    <w:rsid w:val="000A2A36"/>
    <w:rsid w:val="000A2A88"/>
    <w:rsid w:val="000A32FD"/>
    <w:rsid w:val="000A33C0"/>
    <w:rsid w:val="000A3949"/>
    <w:rsid w:val="000A3D21"/>
    <w:rsid w:val="000A4264"/>
    <w:rsid w:val="000A4292"/>
    <w:rsid w:val="000A47A0"/>
    <w:rsid w:val="000A4981"/>
    <w:rsid w:val="000A4E99"/>
    <w:rsid w:val="000A4F49"/>
    <w:rsid w:val="000A5237"/>
    <w:rsid w:val="000A5A3F"/>
    <w:rsid w:val="000A5E6E"/>
    <w:rsid w:val="000A6179"/>
    <w:rsid w:val="000A6351"/>
    <w:rsid w:val="000A67FD"/>
    <w:rsid w:val="000A771E"/>
    <w:rsid w:val="000A7E84"/>
    <w:rsid w:val="000B1104"/>
    <w:rsid w:val="000B134A"/>
    <w:rsid w:val="000B1565"/>
    <w:rsid w:val="000B1785"/>
    <w:rsid w:val="000B1C70"/>
    <w:rsid w:val="000B207C"/>
    <w:rsid w:val="000B226C"/>
    <w:rsid w:val="000B235E"/>
    <w:rsid w:val="000B23D6"/>
    <w:rsid w:val="000B26B3"/>
    <w:rsid w:val="000B2E9B"/>
    <w:rsid w:val="000B3259"/>
    <w:rsid w:val="000B3368"/>
    <w:rsid w:val="000B3644"/>
    <w:rsid w:val="000B396D"/>
    <w:rsid w:val="000B396E"/>
    <w:rsid w:val="000B3983"/>
    <w:rsid w:val="000B3999"/>
    <w:rsid w:val="000B3FFE"/>
    <w:rsid w:val="000B415A"/>
    <w:rsid w:val="000B43A5"/>
    <w:rsid w:val="000B43E6"/>
    <w:rsid w:val="000B442C"/>
    <w:rsid w:val="000B44B6"/>
    <w:rsid w:val="000B4B05"/>
    <w:rsid w:val="000B4D2E"/>
    <w:rsid w:val="000B5186"/>
    <w:rsid w:val="000B5A69"/>
    <w:rsid w:val="000B5AC7"/>
    <w:rsid w:val="000B6099"/>
    <w:rsid w:val="000B60F6"/>
    <w:rsid w:val="000B62A4"/>
    <w:rsid w:val="000B6463"/>
    <w:rsid w:val="000B6488"/>
    <w:rsid w:val="000B651C"/>
    <w:rsid w:val="000B6A6B"/>
    <w:rsid w:val="000B6D7B"/>
    <w:rsid w:val="000B6F08"/>
    <w:rsid w:val="000B78A4"/>
    <w:rsid w:val="000B7BF5"/>
    <w:rsid w:val="000B7E4A"/>
    <w:rsid w:val="000B7F10"/>
    <w:rsid w:val="000C0127"/>
    <w:rsid w:val="000C0C09"/>
    <w:rsid w:val="000C0D77"/>
    <w:rsid w:val="000C1F71"/>
    <w:rsid w:val="000C2007"/>
    <w:rsid w:val="000C2650"/>
    <w:rsid w:val="000C26AD"/>
    <w:rsid w:val="000C26C7"/>
    <w:rsid w:val="000C26C8"/>
    <w:rsid w:val="000C28A2"/>
    <w:rsid w:val="000C311D"/>
    <w:rsid w:val="000C3326"/>
    <w:rsid w:val="000C3927"/>
    <w:rsid w:val="000C3A63"/>
    <w:rsid w:val="000C422E"/>
    <w:rsid w:val="000C4549"/>
    <w:rsid w:val="000C499E"/>
    <w:rsid w:val="000C4A2D"/>
    <w:rsid w:val="000C4A45"/>
    <w:rsid w:val="000C4C99"/>
    <w:rsid w:val="000C4F3B"/>
    <w:rsid w:val="000C5D91"/>
    <w:rsid w:val="000C663E"/>
    <w:rsid w:val="000C66A8"/>
    <w:rsid w:val="000C66C3"/>
    <w:rsid w:val="000C66CB"/>
    <w:rsid w:val="000C6784"/>
    <w:rsid w:val="000C6A45"/>
    <w:rsid w:val="000C6B16"/>
    <w:rsid w:val="000C6B49"/>
    <w:rsid w:val="000C6DB8"/>
    <w:rsid w:val="000C70DE"/>
    <w:rsid w:val="000C740A"/>
    <w:rsid w:val="000C746D"/>
    <w:rsid w:val="000C7741"/>
    <w:rsid w:val="000D0462"/>
    <w:rsid w:val="000D05F5"/>
    <w:rsid w:val="000D06EE"/>
    <w:rsid w:val="000D101A"/>
    <w:rsid w:val="000D1302"/>
    <w:rsid w:val="000D2347"/>
    <w:rsid w:val="000D264B"/>
    <w:rsid w:val="000D2790"/>
    <w:rsid w:val="000D280F"/>
    <w:rsid w:val="000D28D7"/>
    <w:rsid w:val="000D2A59"/>
    <w:rsid w:val="000D2CED"/>
    <w:rsid w:val="000D2E79"/>
    <w:rsid w:val="000D3DB0"/>
    <w:rsid w:val="000D43F4"/>
    <w:rsid w:val="000D46EA"/>
    <w:rsid w:val="000D4A49"/>
    <w:rsid w:val="000D4CD8"/>
    <w:rsid w:val="000D4D56"/>
    <w:rsid w:val="000D4EA1"/>
    <w:rsid w:val="000D5911"/>
    <w:rsid w:val="000D59D0"/>
    <w:rsid w:val="000D6023"/>
    <w:rsid w:val="000D61D2"/>
    <w:rsid w:val="000D656F"/>
    <w:rsid w:val="000D69DA"/>
    <w:rsid w:val="000D6B3A"/>
    <w:rsid w:val="000D6C5C"/>
    <w:rsid w:val="000D6CA9"/>
    <w:rsid w:val="000D6D68"/>
    <w:rsid w:val="000D7234"/>
    <w:rsid w:val="000E0204"/>
    <w:rsid w:val="000E03FD"/>
    <w:rsid w:val="000E07DB"/>
    <w:rsid w:val="000E0897"/>
    <w:rsid w:val="000E1AA8"/>
    <w:rsid w:val="000E1C64"/>
    <w:rsid w:val="000E1E9E"/>
    <w:rsid w:val="000E2105"/>
    <w:rsid w:val="000E2167"/>
    <w:rsid w:val="000E2579"/>
    <w:rsid w:val="000E27EA"/>
    <w:rsid w:val="000E2996"/>
    <w:rsid w:val="000E3007"/>
    <w:rsid w:val="000E31FE"/>
    <w:rsid w:val="000E334D"/>
    <w:rsid w:val="000E3C9D"/>
    <w:rsid w:val="000E3D90"/>
    <w:rsid w:val="000E40DD"/>
    <w:rsid w:val="000E4496"/>
    <w:rsid w:val="000E4A76"/>
    <w:rsid w:val="000E4F1C"/>
    <w:rsid w:val="000E540A"/>
    <w:rsid w:val="000E565C"/>
    <w:rsid w:val="000E5892"/>
    <w:rsid w:val="000E5951"/>
    <w:rsid w:val="000E6710"/>
    <w:rsid w:val="000E6873"/>
    <w:rsid w:val="000E6E02"/>
    <w:rsid w:val="000E6F3A"/>
    <w:rsid w:val="000E711B"/>
    <w:rsid w:val="000E788B"/>
    <w:rsid w:val="000E7A33"/>
    <w:rsid w:val="000E7D3E"/>
    <w:rsid w:val="000F050D"/>
    <w:rsid w:val="000F062C"/>
    <w:rsid w:val="000F1BF9"/>
    <w:rsid w:val="000F1E98"/>
    <w:rsid w:val="000F2348"/>
    <w:rsid w:val="000F24F3"/>
    <w:rsid w:val="000F261A"/>
    <w:rsid w:val="000F2994"/>
    <w:rsid w:val="000F30C7"/>
    <w:rsid w:val="000F3431"/>
    <w:rsid w:val="000F4154"/>
    <w:rsid w:val="000F49BD"/>
    <w:rsid w:val="000F53C0"/>
    <w:rsid w:val="000F541F"/>
    <w:rsid w:val="000F5CB0"/>
    <w:rsid w:val="000F5EA7"/>
    <w:rsid w:val="000F605A"/>
    <w:rsid w:val="000F6855"/>
    <w:rsid w:val="000F6A50"/>
    <w:rsid w:val="000F6B15"/>
    <w:rsid w:val="000F6C92"/>
    <w:rsid w:val="000F6F98"/>
    <w:rsid w:val="000F74E1"/>
    <w:rsid w:val="000F7978"/>
    <w:rsid w:val="000F7A00"/>
    <w:rsid w:val="0010011F"/>
    <w:rsid w:val="001001B8"/>
    <w:rsid w:val="001009B4"/>
    <w:rsid w:val="00100EB8"/>
    <w:rsid w:val="001012AA"/>
    <w:rsid w:val="0010140D"/>
    <w:rsid w:val="00101F2F"/>
    <w:rsid w:val="001020CD"/>
    <w:rsid w:val="00102634"/>
    <w:rsid w:val="0010276C"/>
    <w:rsid w:val="00102B13"/>
    <w:rsid w:val="00102CE5"/>
    <w:rsid w:val="00102DEA"/>
    <w:rsid w:val="001035AA"/>
    <w:rsid w:val="001037F1"/>
    <w:rsid w:val="00104A1A"/>
    <w:rsid w:val="00105219"/>
    <w:rsid w:val="0010577B"/>
    <w:rsid w:val="00105804"/>
    <w:rsid w:val="00105D89"/>
    <w:rsid w:val="00105EED"/>
    <w:rsid w:val="00106063"/>
    <w:rsid w:val="001062EB"/>
    <w:rsid w:val="0010667C"/>
    <w:rsid w:val="00106A3F"/>
    <w:rsid w:val="00106C56"/>
    <w:rsid w:val="00106EDB"/>
    <w:rsid w:val="0010705E"/>
    <w:rsid w:val="00107123"/>
    <w:rsid w:val="0010720F"/>
    <w:rsid w:val="001077B8"/>
    <w:rsid w:val="00107E42"/>
    <w:rsid w:val="00110A42"/>
    <w:rsid w:val="00110EC9"/>
    <w:rsid w:val="0011106D"/>
    <w:rsid w:val="00111BA9"/>
    <w:rsid w:val="00111E18"/>
    <w:rsid w:val="001121EA"/>
    <w:rsid w:val="001122CD"/>
    <w:rsid w:val="00112438"/>
    <w:rsid w:val="00112652"/>
    <w:rsid w:val="00112843"/>
    <w:rsid w:val="00113544"/>
    <w:rsid w:val="00113848"/>
    <w:rsid w:val="00113E70"/>
    <w:rsid w:val="00114268"/>
    <w:rsid w:val="00114C9B"/>
    <w:rsid w:val="0011501D"/>
    <w:rsid w:val="001152AF"/>
    <w:rsid w:val="001153C3"/>
    <w:rsid w:val="00115B96"/>
    <w:rsid w:val="00115C0E"/>
    <w:rsid w:val="00115E31"/>
    <w:rsid w:val="0011622B"/>
    <w:rsid w:val="00116B01"/>
    <w:rsid w:val="00116D2F"/>
    <w:rsid w:val="00116FC7"/>
    <w:rsid w:val="00117063"/>
    <w:rsid w:val="001173AA"/>
    <w:rsid w:val="001175D5"/>
    <w:rsid w:val="001177BD"/>
    <w:rsid w:val="00117C57"/>
    <w:rsid w:val="00117FE6"/>
    <w:rsid w:val="001207B9"/>
    <w:rsid w:val="0012087D"/>
    <w:rsid w:val="00120DA0"/>
    <w:rsid w:val="001217D4"/>
    <w:rsid w:val="001227A7"/>
    <w:rsid w:val="001227F9"/>
    <w:rsid w:val="001227FB"/>
    <w:rsid w:val="00122BB5"/>
    <w:rsid w:val="00122E74"/>
    <w:rsid w:val="00122EB6"/>
    <w:rsid w:val="00122F86"/>
    <w:rsid w:val="00122FE3"/>
    <w:rsid w:val="001232BB"/>
    <w:rsid w:val="0012331B"/>
    <w:rsid w:val="00123562"/>
    <w:rsid w:val="001241F5"/>
    <w:rsid w:val="00124221"/>
    <w:rsid w:val="00124332"/>
    <w:rsid w:val="00124381"/>
    <w:rsid w:val="001245C9"/>
    <w:rsid w:val="00124625"/>
    <w:rsid w:val="00124663"/>
    <w:rsid w:val="00124B25"/>
    <w:rsid w:val="00124BC8"/>
    <w:rsid w:val="0012522F"/>
    <w:rsid w:val="00125C7D"/>
    <w:rsid w:val="00125EB5"/>
    <w:rsid w:val="00125F99"/>
    <w:rsid w:val="00126A50"/>
    <w:rsid w:val="00126BA4"/>
    <w:rsid w:val="00127498"/>
    <w:rsid w:val="00127982"/>
    <w:rsid w:val="00127A96"/>
    <w:rsid w:val="00127B50"/>
    <w:rsid w:val="00127B57"/>
    <w:rsid w:val="001301E5"/>
    <w:rsid w:val="001304FB"/>
    <w:rsid w:val="00130590"/>
    <w:rsid w:val="001308E0"/>
    <w:rsid w:val="00130AFD"/>
    <w:rsid w:val="00130C0D"/>
    <w:rsid w:val="00131B56"/>
    <w:rsid w:val="00131C99"/>
    <w:rsid w:val="00131CF9"/>
    <w:rsid w:val="001321A8"/>
    <w:rsid w:val="00132526"/>
    <w:rsid w:val="00132533"/>
    <w:rsid w:val="001327FC"/>
    <w:rsid w:val="00132DF3"/>
    <w:rsid w:val="001332F0"/>
    <w:rsid w:val="001333FD"/>
    <w:rsid w:val="00133576"/>
    <w:rsid w:val="0013390E"/>
    <w:rsid w:val="00133D9E"/>
    <w:rsid w:val="00133EC8"/>
    <w:rsid w:val="0013420B"/>
    <w:rsid w:val="00134453"/>
    <w:rsid w:val="00134A24"/>
    <w:rsid w:val="00135205"/>
    <w:rsid w:val="0013573D"/>
    <w:rsid w:val="00135C1F"/>
    <w:rsid w:val="00136038"/>
    <w:rsid w:val="001366FF"/>
    <w:rsid w:val="0013676D"/>
    <w:rsid w:val="001368FD"/>
    <w:rsid w:val="0013723D"/>
    <w:rsid w:val="00137688"/>
    <w:rsid w:val="00137835"/>
    <w:rsid w:val="00137B7C"/>
    <w:rsid w:val="00137DF5"/>
    <w:rsid w:val="00137E9D"/>
    <w:rsid w:val="00137ED9"/>
    <w:rsid w:val="0014028C"/>
    <w:rsid w:val="001405A3"/>
    <w:rsid w:val="00140719"/>
    <w:rsid w:val="001416AF"/>
    <w:rsid w:val="001416FF"/>
    <w:rsid w:val="001426E4"/>
    <w:rsid w:val="00142F74"/>
    <w:rsid w:val="00143D5B"/>
    <w:rsid w:val="00143E4F"/>
    <w:rsid w:val="001444EF"/>
    <w:rsid w:val="0014460E"/>
    <w:rsid w:val="00144EBD"/>
    <w:rsid w:val="00145278"/>
    <w:rsid w:val="0014552E"/>
    <w:rsid w:val="00145A56"/>
    <w:rsid w:val="00145CB1"/>
    <w:rsid w:val="00145D06"/>
    <w:rsid w:val="001461F6"/>
    <w:rsid w:val="0014680B"/>
    <w:rsid w:val="001468AD"/>
    <w:rsid w:val="00146BAB"/>
    <w:rsid w:val="0014730C"/>
    <w:rsid w:val="001473FF"/>
    <w:rsid w:val="00147803"/>
    <w:rsid w:val="00147967"/>
    <w:rsid w:val="001479F8"/>
    <w:rsid w:val="00147F13"/>
    <w:rsid w:val="0015020D"/>
    <w:rsid w:val="00150723"/>
    <w:rsid w:val="00150F43"/>
    <w:rsid w:val="00151026"/>
    <w:rsid w:val="001513E2"/>
    <w:rsid w:val="00151561"/>
    <w:rsid w:val="001518CF"/>
    <w:rsid w:val="0015263F"/>
    <w:rsid w:val="0015313D"/>
    <w:rsid w:val="00153760"/>
    <w:rsid w:val="00153E8B"/>
    <w:rsid w:val="001541A5"/>
    <w:rsid w:val="001544D3"/>
    <w:rsid w:val="00154C0C"/>
    <w:rsid w:val="00154E53"/>
    <w:rsid w:val="001553DE"/>
    <w:rsid w:val="001555E0"/>
    <w:rsid w:val="0015581E"/>
    <w:rsid w:val="00155A5F"/>
    <w:rsid w:val="00155AEE"/>
    <w:rsid w:val="00155D00"/>
    <w:rsid w:val="00155D86"/>
    <w:rsid w:val="00155E5C"/>
    <w:rsid w:val="00155EB2"/>
    <w:rsid w:val="00155EDE"/>
    <w:rsid w:val="00156110"/>
    <w:rsid w:val="00156369"/>
    <w:rsid w:val="0015662D"/>
    <w:rsid w:val="00156C1C"/>
    <w:rsid w:val="00156ECB"/>
    <w:rsid w:val="0015735F"/>
    <w:rsid w:val="0015752E"/>
    <w:rsid w:val="00157C20"/>
    <w:rsid w:val="00157F40"/>
    <w:rsid w:val="0016031B"/>
    <w:rsid w:val="0016089B"/>
    <w:rsid w:val="001609F9"/>
    <w:rsid w:val="00161124"/>
    <w:rsid w:val="001611D9"/>
    <w:rsid w:val="0016165A"/>
    <w:rsid w:val="00161746"/>
    <w:rsid w:val="00161DE6"/>
    <w:rsid w:val="001622D4"/>
    <w:rsid w:val="001622E6"/>
    <w:rsid w:val="00162993"/>
    <w:rsid w:val="0016299D"/>
    <w:rsid w:val="00163450"/>
    <w:rsid w:val="00163978"/>
    <w:rsid w:val="00163C61"/>
    <w:rsid w:val="00164324"/>
    <w:rsid w:val="00164615"/>
    <w:rsid w:val="0016464A"/>
    <w:rsid w:val="00164723"/>
    <w:rsid w:val="0016553C"/>
    <w:rsid w:val="0016567E"/>
    <w:rsid w:val="00165918"/>
    <w:rsid w:val="001659D4"/>
    <w:rsid w:val="00165B41"/>
    <w:rsid w:val="001665AB"/>
    <w:rsid w:val="001667FB"/>
    <w:rsid w:val="00166CC0"/>
    <w:rsid w:val="00167769"/>
    <w:rsid w:val="0017021D"/>
    <w:rsid w:val="001706F8"/>
    <w:rsid w:val="00171931"/>
    <w:rsid w:val="001719D0"/>
    <w:rsid w:val="00171EA3"/>
    <w:rsid w:val="0017211A"/>
    <w:rsid w:val="001724B7"/>
    <w:rsid w:val="0017254D"/>
    <w:rsid w:val="001726CC"/>
    <w:rsid w:val="00172A7A"/>
    <w:rsid w:val="00172C40"/>
    <w:rsid w:val="00172FFD"/>
    <w:rsid w:val="00173444"/>
    <w:rsid w:val="0017382A"/>
    <w:rsid w:val="00173C42"/>
    <w:rsid w:val="00174324"/>
    <w:rsid w:val="00174385"/>
    <w:rsid w:val="00174568"/>
    <w:rsid w:val="0017460F"/>
    <w:rsid w:val="00174757"/>
    <w:rsid w:val="0017520C"/>
    <w:rsid w:val="00175551"/>
    <w:rsid w:val="001755B4"/>
    <w:rsid w:val="00175A01"/>
    <w:rsid w:val="00175C8E"/>
    <w:rsid w:val="00175FCE"/>
    <w:rsid w:val="0017602F"/>
    <w:rsid w:val="001766B0"/>
    <w:rsid w:val="0017688D"/>
    <w:rsid w:val="001773A3"/>
    <w:rsid w:val="00177563"/>
    <w:rsid w:val="00177656"/>
    <w:rsid w:val="001777CE"/>
    <w:rsid w:val="00177D74"/>
    <w:rsid w:val="00177D80"/>
    <w:rsid w:val="00180326"/>
    <w:rsid w:val="00180413"/>
    <w:rsid w:val="001804A7"/>
    <w:rsid w:val="00181046"/>
    <w:rsid w:val="001811A0"/>
    <w:rsid w:val="001817C3"/>
    <w:rsid w:val="001818AC"/>
    <w:rsid w:val="0018197B"/>
    <w:rsid w:val="00181DF2"/>
    <w:rsid w:val="00181F43"/>
    <w:rsid w:val="00182487"/>
    <w:rsid w:val="00182535"/>
    <w:rsid w:val="001829DE"/>
    <w:rsid w:val="00183A23"/>
    <w:rsid w:val="00183DDF"/>
    <w:rsid w:val="00184216"/>
    <w:rsid w:val="00184413"/>
    <w:rsid w:val="0018444D"/>
    <w:rsid w:val="0018480B"/>
    <w:rsid w:val="00184CAE"/>
    <w:rsid w:val="00184F94"/>
    <w:rsid w:val="001851CE"/>
    <w:rsid w:val="001856B9"/>
    <w:rsid w:val="00185896"/>
    <w:rsid w:val="00185C29"/>
    <w:rsid w:val="00185EB4"/>
    <w:rsid w:val="001860F9"/>
    <w:rsid w:val="0018685B"/>
    <w:rsid w:val="00186938"/>
    <w:rsid w:val="001869B8"/>
    <w:rsid w:val="00186B20"/>
    <w:rsid w:val="00186C5D"/>
    <w:rsid w:val="00186EAF"/>
    <w:rsid w:val="00187518"/>
    <w:rsid w:val="0018771D"/>
    <w:rsid w:val="00187A4C"/>
    <w:rsid w:val="00187B19"/>
    <w:rsid w:val="00187BA2"/>
    <w:rsid w:val="00187D01"/>
    <w:rsid w:val="00190721"/>
    <w:rsid w:val="00190B7A"/>
    <w:rsid w:val="0019139F"/>
    <w:rsid w:val="001915C6"/>
    <w:rsid w:val="001918EE"/>
    <w:rsid w:val="00191AB8"/>
    <w:rsid w:val="00191C0F"/>
    <w:rsid w:val="00191E5F"/>
    <w:rsid w:val="00192920"/>
    <w:rsid w:val="00192D33"/>
    <w:rsid w:val="00192D5C"/>
    <w:rsid w:val="001937C2"/>
    <w:rsid w:val="001938C3"/>
    <w:rsid w:val="001938D1"/>
    <w:rsid w:val="0019426A"/>
    <w:rsid w:val="001942AE"/>
    <w:rsid w:val="001942FD"/>
    <w:rsid w:val="001946DF"/>
    <w:rsid w:val="0019475B"/>
    <w:rsid w:val="001948BC"/>
    <w:rsid w:val="00194B26"/>
    <w:rsid w:val="001958B5"/>
    <w:rsid w:val="00195A41"/>
    <w:rsid w:val="00195A5D"/>
    <w:rsid w:val="00195C18"/>
    <w:rsid w:val="0019640C"/>
    <w:rsid w:val="0019686E"/>
    <w:rsid w:val="00196B2C"/>
    <w:rsid w:val="00196C82"/>
    <w:rsid w:val="00197576"/>
    <w:rsid w:val="001A0324"/>
    <w:rsid w:val="001A0B9D"/>
    <w:rsid w:val="001A0BDB"/>
    <w:rsid w:val="001A11D8"/>
    <w:rsid w:val="001A13B1"/>
    <w:rsid w:val="001A14B7"/>
    <w:rsid w:val="001A15C3"/>
    <w:rsid w:val="001A23AE"/>
    <w:rsid w:val="001A261C"/>
    <w:rsid w:val="001A2E50"/>
    <w:rsid w:val="001A2E6D"/>
    <w:rsid w:val="001A30B2"/>
    <w:rsid w:val="001A3210"/>
    <w:rsid w:val="001A3337"/>
    <w:rsid w:val="001A431B"/>
    <w:rsid w:val="001A488E"/>
    <w:rsid w:val="001A4BAD"/>
    <w:rsid w:val="001A4D44"/>
    <w:rsid w:val="001A4D53"/>
    <w:rsid w:val="001A4ECD"/>
    <w:rsid w:val="001A513B"/>
    <w:rsid w:val="001A5975"/>
    <w:rsid w:val="001A59B4"/>
    <w:rsid w:val="001A5EF0"/>
    <w:rsid w:val="001A68A1"/>
    <w:rsid w:val="001A6C5D"/>
    <w:rsid w:val="001A702D"/>
    <w:rsid w:val="001A7261"/>
    <w:rsid w:val="001A72EF"/>
    <w:rsid w:val="001A738E"/>
    <w:rsid w:val="001A7BD0"/>
    <w:rsid w:val="001A7DF1"/>
    <w:rsid w:val="001B054C"/>
    <w:rsid w:val="001B0D8F"/>
    <w:rsid w:val="001B0EB6"/>
    <w:rsid w:val="001B14BB"/>
    <w:rsid w:val="001B1BA5"/>
    <w:rsid w:val="001B1BDF"/>
    <w:rsid w:val="001B1D42"/>
    <w:rsid w:val="001B200F"/>
    <w:rsid w:val="001B2029"/>
    <w:rsid w:val="001B28E4"/>
    <w:rsid w:val="001B29E1"/>
    <w:rsid w:val="001B2BFC"/>
    <w:rsid w:val="001B2DC5"/>
    <w:rsid w:val="001B3A26"/>
    <w:rsid w:val="001B3BA3"/>
    <w:rsid w:val="001B44E1"/>
    <w:rsid w:val="001B4F88"/>
    <w:rsid w:val="001B54C8"/>
    <w:rsid w:val="001B54E3"/>
    <w:rsid w:val="001B5CD5"/>
    <w:rsid w:val="001B61DA"/>
    <w:rsid w:val="001B653C"/>
    <w:rsid w:val="001B75E4"/>
    <w:rsid w:val="001B7BD9"/>
    <w:rsid w:val="001C0252"/>
    <w:rsid w:val="001C0DFC"/>
    <w:rsid w:val="001C1043"/>
    <w:rsid w:val="001C12BC"/>
    <w:rsid w:val="001C1391"/>
    <w:rsid w:val="001C1624"/>
    <w:rsid w:val="001C2220"/>
    <w:rsid w:val="001C2477"/>
    <w:rsid w:val="001C2696"/>
    <w:rsid w:val="001C2AAE"/>
    <w:rsid w:val="001C2AD2"/>
    <w:rsid w:val="001C2B6A"/>
    <w:rsid w:val="001C35BD"/>
    <w:rsid w:val="001C3775"/>
    <w:rsid w:val="001C38F5"/>
    <w:rsid w:val="001C3A54"/>
    <w:rsid w:val="001C3B5A"/>
    <w:rsid w:val="001C3D6E"/>
    <w:rsid w:val="001C4516"/>
    <w:rsid w:val="001C48FC"/>
    <w:rsid w:val="001C4B37"/>
    <w:rsid w:val="001C4B78"/>
    <w:rsid w:val="001C50C0"/>
    <w:rsid w:val="001C5C0C"/>
    <w:rsid w:val="001C5D57"/>
    <w:rsid w:val="001C6031"/>
    <w:rsid w:val="001C633F"/>
    <w:rsid w:val="001C6635"/>
    <w:rsid w:val="001C6B82"/>
    <w:rsid w:val="001C6C0D"/>
    <w:rsid w:val="001C6D10"/>
    <w:rsid w:val="001C7136"/>
    <w:rsid w:val="001C7A1F"/>
    <w:rsid w:val="001C7C2B"/>
    <w:rsid w:val="001C7CD9"/>
    <w:rsid w:val="001C7D40"/>
    <w:rsid w:val="001C7E17"/>
    <w:rsid w:val="001D028E"/>
    <w:rsid w:val="001D08A1"/>
    <w:rsid w:val="001D14E3"/>
    <w:rsid w:val="001D1539"/>
    <w:rsid w:val="001D1598"/>
    <w:rsid w:val="001D1B4C"/>
    <w:rsid w:val="001D2144"/>
    <w:rsid w:val="001D2320"/>
    <w:rsid w:val="001D278C"/>
    <w:rsid w:val="001D2B39"/>
    <w:rsid w:val="001D38DC"/>
    <w:rsid w:val="001D3B68"/>
    <w:rsid w:val="001D3EBF"/>
    <w:rsid w:val="001D45F6"/>
    <w:rsid w:val="001D47F5"/>
    <w:rsid w:val="001D5E39"/>
    <w:rsid w:val="001D60E4"/>
    <w:rsid w:val="001D61D8"/>
    <w:rsid w:val="001D63C8"/>
    <w:rsid w:val="001D68A9"/>
    <w:rsid w:val="001D7059"/>
    <w:rsid w:val="001D743B"/>
    <w:rsid w:val="001D76B2"/>
    <w:rsid w:val="001D7789"/>
    <w:rsid w:val="001D7795"/>
    <w:rsid w:val="001D78BD"/>
    <w:rsid w:val="001D7936"/>
    <w:rsid w:val="001E0273"/>
    <w:rsid w:val="001E02F5"/>
    <w:rsid w:val="001E047F"/>
    <w:rsid w:val="001E0EAF"/>
    <w:rsid w:val="001E171F"/>
    <w:rsid w:val="001E1829"/>
    <w:rsid w:val="001E304D"/>
    <w:rsid w:val="001E3279"/>
    <w:rsid w:val="001E372A"/>
    <w:rsid w:val="001E378C"/>
    <w:rsid w:val="001E381F"/>
    <w:rsid w:val="001E3910"/>
    <w:rsid w:val="001E40A4"/>
    <w:rsid w:val="001E472F"/>
    <w:rsid w:val="001E4AA5"/>
    <w:rsid w:val="001E5121"/>
    <w:rsid w:val="001E520B"/>
    <w:rsid w:val="001E523B"/>
    <w:rsid w:val="001E5664"/>
    <w:rsid w:val="001E5950"/>
    <w:rsid w:val="001E620F"/>
    <w:rsid w:val="001E62DD"/>
    <w:rsid w:val="001E6480"/>
    <w:rsid w:val="001E64DB"/>
    <w:rsid w:val="001E65B3"/>
    <w:rsid w:val="001E699C"/>
    <w:rsid w:val="001E6DB7"/>
    <w:rsid w:val="001E6ECD"/>
    <w:rsid w:val="001E6F57"/>
    <w:rsid w:val="001E777F"/>
    <w:rsid w:val="001E78D7"/>
    <w:rsid w:val="001E7E7A"/>
    <w:rsid w:val="001E7EB2"/>
    <w:rsid w:val="001F0286"/>
    <w:rsid w:val="001F0667"/>
    <w:rsid w:val="001F0B73"/>
    <w:rsid w:val="001F0B79"/>
    <w:rsid w:val="001F0E08"/>
    <w:rsid w:val="001F0E92"/>
    <w:rsid w:val="001F10A7"/>
    <w:rsid w:val="001F13B2"/>
    <w:rsid w:val="001F1A7D"/>
    <w:rsid w:val="001F20FD"/>
    <w:rsid w:val="001F2367"/>
    <w:rsid w:val="001F23C0"/>
    <w:rsid w:val="001F247A"/>
    <w:rsid w:val="001F26DB"/>
    <w:rsid w:val="001F2D32"/>
    <w:rsid w:val="001F376B"/>
    <w:rsid w:val="001F3C68"/>
    <w:rsid w:val="001F3F74"/>
    <w:rsid w:val="001F472F"/>
    <w:rsid w:val="001F48B4"/>
    <w:rsid w:val="001F4BB8"/>
    <w:rsid w:val="001F4BE3"/>
    <w:rsid w:val="001F4D0F"/>
    <w:rsid w:val="001F4E10"/>
    <w:rsid w:val="001F53EC"/>
    <w:rsid w:val="001F5891"/>
    <w:rsid w:val="001F59F9"/>
    <w:rsid w:val="001F5EC5"/>
    <w:rsid w:val="001F6219"/>
    <w:rsid w:val="001F633C"/>
    <w:rsid w:val="001F6B40"/>
    <w:rsid w:val="001F6B70"/>
    <w:rsid w:val="001F71A9"/>
    <w:rsid w:val="001F72AE"/>
    <w:rsid w:val="001F73D2"/>
    <w:rsid w:val="002006F7"/>
    <w:rsid w:val="00200701"/>
    <w:rsid w:val="00200B69"/>
    <w:rsid w:val="00200BF0"/>
    <w:rsid w:val="00200D21"/>
    <w:rsid w:val="00200F9C"/>
    <w:rsid w:val="00201011"/>
    <w:rsid w:val="0020129B"/>
    <w:rsid w:val="002020CF"/>
    <w:rsid w:val="00202CDE"/>
    <w:rsid w:val="00202DF1"/>
    <w:rsid w:val="00203240"/>
    <w:rsid w:val="00203A57"/>
    <w:rsid w:val="00203B6B"/>
    <w:rsid w:val="00203CF9"/>
    <w:rsid w:val="002042F6"/>
    <w:rsid w:val="00204593"/>
    <w:rsid w:val="00204677"/>
    <w:rsid w:val="00204B92"/>
    <w:rsid w:val="00204F84"/>
    <w:rsid w:val="002054E9"/>
    <w:rsid w:val="002055B8"/>
    <w:rsid w:val="00205845"/>
    <w:rsid w:val="002059D2"/>
    <w:rsid w:val="00205A5F"/>
    <w:rsid w:val="00205BD4"/>
    <w:rsid w:val="002060F2"/>
    <w:rsid w:val="0020630A"/>
    <w:rsid w:val="002065A8"/>
    <w:rsid w:val="00206771"/>
    <w:rsid w:val="00206E20"/>
    <w:rsid w:val="0020770D"/>
    <w:rsid w:val="002079ED"/>
    <w:rsid w:val="00207B47"/>
    <w:rsid w:val="0021052B"/>
    <w:rsid w:val="0021062E"/>
    <w:rsid w:val="00210A8E"/>
    <w:rsid w:val="00210EF7"/>
    <w:rsid w:val="002111EB"/>
    <w:rsid w:val="00211571"/>
    <w:rsid w:val="002119EA"/>
    <w:rsid w:val="00211A93"/>
    <w:rsid w:val="00211B4D"/>
    <w:rsid w:val="00211E67"/>
    <w:rsid w:val="00212226"/>
    <w:rsid w:val="002125E9"/>
    <w:rsid w:val="00212797"/>
    <w:rsid w:val="002127D6"/>
    <w:rsid w:val="00212911"/>
    <w:rsid w:val="00212BE4"/>
    <w:rsid w:val="0021322F"/>
    <w:rsid w:val="00213569"/>
    <w:rsid w:val="00213573"/>
    <w:rsid w:val="00213600"/>
    <w:rsid w:val="00213E64"/>
    <w:rsid w:val="00214004"/>
    <w:rsid w:val="00214679"/>
    <w:rsid w:val="0021548D"/>
    <w:rsid w:val="00215B07"/>
    <w:rsid w:val="002160B0"/>
    <w:rsid w:val="002163AC"/>
    <w:rsid w:val="00216442"/>
    <w:rsid w:val="00216725"/>
    <w:rsid w:val="0021672F"/>
    <w:rsid w:val="002167BD"/>
    <w:rsid w:val="002168E0"/>
    <w:rsid w:val="00216909"/>
    <w:rsid w:val="002169DB"/>
    <w:rsid w:val="002171BE"/>
    <w:rsid w:val="00217430"/>
    <w:rsid w:val="00217BBF"/>
    <w:rsid w:val="00217CC6"/>
    <w:rsid w:val="00217FA9"/>
    <w:rsid w:val="0022011A"/>
    <w:rsid w:val="00220578"/>
    <w:rsid w:val="00220AB3"/>
    <w:rsid w:val="00220ACE"/>
    <w:rsid w:val="00220B63"/>
    <w:rsid w:val="002210C3"/>
    <w:rsid w:val="00221258"/>
    <w:rsid w:val="00221640"/>
    <w:rsid w:val="00222676"/>
    <w:rsid w:val="002228D8"/>
    <w:rsid w:val="00222BCB"/>
    <w:rsid w:val="00222CCB"/>
    <w:rsid w:val="002236AB"/>
    <w:rsid w:val="00223CEC"/>
    <w:rsid w:val="00223D22"/>
    <w:rsid w:val="00223E49"/>
    <w:rsid w:val="00223EFA"/>
    <w:rsid w:val="0022421B"/>
    <w:rsid w:val="002246C1"/>
    <w:rsid w:val="00224997"/>
    <w:rsid w:val="00224D58"/>
    <w:rsid w:val="00224E1B"/>
    <w:rsid w:val="00224E79"/>
    <w:rsid w:val="00224F74"/>
    <w:rsid w:val="00224F8B"/>
    <w:rsid w:val="00224FED"/>
    <w:rsid w:val="002251AF"/>
    <w:rsid w:val="00225869"/>
    <w:rsid w:val="00225CFC"/>
    <w:rsid w:val="00225D48"/>
    <w:rsid w:val="00225F2D"/>
    <w:rsid w:val="00225F87"/>
    <w:rsid w:val="00226083"/>
    <w:rsid w:val="0022632C"/>
    <w:rsid w:val="002264FC"/>
    <w:rsid w:val="00226618"/>
    <w:rsid w:val="00226EEC"/>
    <w:rsid w:val="002270D3"/>
    <w:rsid w:val="00227617"/>
    <w:rsid w:val="0022797B"/>
    <w:rsid w:val="00227C75"/>
    <w:rsid w:val="00230239"/>
    <w:rsid w:val="002308A6"/>
    <w:rsid w:val="00230CA3"/>
    <w:rsid w:val="0023162B"/>
    <w:rsid w:val="002322BF"/>
    <w:rsid w:val="00232914"/>
    <w:rsid w:val="00232B4E"/>
    <w:rsid w:val="00232FE5"/>
    <w:rsid w:val="0023310D"/>
    <w:rsid w:val="002331F9"/>
    <w:rsid w:val="00233560"/>
    <w:rsid w:val="00233618"/>
    <w:rsid w:val="002336B6"/>
    <w:rsid w:val="00233890"/>
    <w:rsid w:val="00233C0B"/>
    <w:rsid w:val="00233D43"/>
    <w:rsid w:val="002342A1"/>
    <w:rsid w:val="002343D2"/>
    <w:rsid w:val="0023441A"/>
    <w:rsid w:val="002347DB"/>
    <w:rsid w:val="002348C4"/>
    <w:rsid w:val="002349AF"/>
    <w:rsid w:val="00234C55"/>
    <w:rsid w:val="002350A3"/>
    <w:rsid w:val="002351D9"/>
    <w:rsid w:val="002359C6"/>
    <w:rsid w:val="002364A3"/>
    <w:rsid w:val="00236A28"/>
    <w:rsid w:val="00236DF7"/>
    <w:rsid w:val="00237B0B"/>
    <w:rsid w:val="002404F5"/>
    <w:rsid w:val="002404F9"/>
    <w:rsid w:val="002405D4"/>
    <w:rsid w:val="002406B2"/>
    <w:rsid w:val="002411BD"/>
    <w:rsid w:val="00241D1B"/>
    <w:rsid w:val="00241EB9"/>
    <w:rsid w:val="00242347"/>
    <w:rsid w:val="00242D8B"/>
    <w:rsid w:val="00242E00"/>
    <w:rsid w:val="00243289"/>
    <w:rsid w:val="002433DF"/>
    <w:rsid w:val="00243645"/>
    <w:rsid w:val="00243B43"/>
    <w:rsid w:val="00243B7F"/>
    <w:rsid w:val="00243B9B"/>
    <w:rsid w:val="00243BA8"/>
    <w:rsid w:val="00243FC7"/>
    <w:rsid w:val="00244257"/>
    <w:rsid w:val="002443DC"/>
    <w:rsid w:val="00244412"/>
    <w:rsid w:val="0024498C"/>
    <w:rsid w:val="00244C82"/>
    <w:rsid w:val="00246056"/>
    <w:rsid w:val="002463CD"/>
    <w:rsid w:val="00246A09"/>
    <w:rsid w:val="00246B03"/>
    <w:rsid w:val="00246B6B"/>
    <w:rsid w:val="002474F4"/>
    <w:rsid w:val="0024753A"/>
    <w:rsid w:val="002478A9"/>
    <w:rsid w:val="00247947"/>
    <w:rsid w:val="00247EE9"/>
    <w:rsid w:val="0025023C"/>
    <w:rsid w:val="00250469"/>
    <w:rsid w:val="00250647"/>
    <w:rsid w:val="0025074D"/>
    <w:rsid w:val="00250C3A"/>
    <w:rsid w:val="0025109B"/>
    <w:rsid w:val="00251183"/>
    <w:rsid w:val="002513A2"/>
    <w:rsid w:val="00251A4B"/>
    <w:rsid w:val="00251E74"/>
    <w:rsid w:val="00252664"/>
    <w:rsid w:val="00252726"/>
    <w:rsid w:val="002539FC"/>
    <w:rsid w:val="002539FE"/>
    <w:rsid w:val="00253A45"/>
    <w:rsid w:val="00253D55"/>
    <w:rsid w:val="00253E77"/>
    <w:rsid w:val="00253F66"/>
    <w:rsid w:val="00254402"/>
    <w:rsid w:val="00254443"/>
    <w:rsid w:val="002546E9"/>
    <w:rsid w:val="002549FD"/>
    <w:rsid w:val="00254E64"/>
    <w:rsid w:val="002551D7"/>
    <w:rsid w:val="002558B5"/>
    <w:rsid w:val="00255CE1"/>
    <w:rsid w:val="00255D0A"/>
    <w:rsid w:val="00255F9B"/>
    <w:rsid w:val="002564D1"/>
    <w:rsid w:val="0025657A"/>
    <w:rsid w:val="00256FBE"/>
    <w:rsid w:val="002570F5"/>
    <w:rsid w:val="00257325"/>
    <w:rsid w:val="002576CB"/>
    <w:rsid w:val="002576E1"/>
    <w:rsid w:val="0025785A"/>
    <w:rsid w:val="0025787E"/>
    <w:rsid w:val="0026026C"/>
    <w:rsid w:val="00260538"/>
    <w:rsid w:val="002607D3"/>
    <w:rsid w:val="00260FAC"/>
    <w:rsid w:val="002612DF"/>
    <w:rsid w:val="00261378"/>
    <w:rsid w:val="00261B42"/>
    <w:rsid w:val="00261B5E"/>
    <w:rsid w:val="0026210D"/>
    <w:rsid w:val="00262A43"/>
    <w:rsid w:val="00262F06"/>
    <w:rsid w:val="0026303B"/>
    <w:rsid w:val="0026365A"/>
    <w:rsid w:val="00263AAC"/>
    <w:rsid w:val="00263EDC"/>
    <w:rsid w:val="00264188"/>
    <w:rsid w:val="00264471"/>
    <w:rsid w:val="0026455D"/>
    <w:rsid w:val="002646BF"/>
    <w:rsid w:val="00264729"/>
    <w:rsid w:val="00264AED"/>
    <w:rsid w:val="00264E26"/>
    <w:rsid w:val="00264EB7"/>
    <w:rsid w:val="0026541B"/>
    <w:rsid w:val="00265604"/>
    <w:rsid w:val="00265AA5"/>
    <w:rsid w:val="002660E0"/>
    <w:rsid w:val="00266749"/>
    <w:rsid w:val="00267F5A"/>
    <w:rsid w:val="002705B7"/>
    <w:rsid w:val="00270BFF"/>
    <w:rsid w:val="00271489"/>
    <w:rsid w:val="002715E1"/>
    <w:rsid w:val="0027163D"/>
    <w:rsid w:val="002716D7"/>
    <w:rsid w:val="0027172B"/>
    <w:rsid w:val="0027178F"/>
    <w:rsid w:val="0027190F"/>
    <w:rsid w:val="00271A1A"/>
    <w:rsid w:val="002722D3"/>
    <w:rsid w:val="00272BD9"/>
    <w:rsid w:val="00272EA9"/>
    <w:rsid w:val="00273B9E"/>
    <w:rsid w:val="00273BD2"/>
    <w:rsid w:val="0027448F"/>
    <w:rsid w:val="002745C4"/>
    <w:rsid w:val="00274F07"/>
    <w:rsid w:val="00274FD8"/>
    <w:rsid w:val="00274FDF"/>
    <w:rsid w:val="00275D5E"/>
    <w:rsid w:val="002762AF"/>
    <w:rsid w:val="00276B54"/>
    <w:rsid w:val="00276E09"/>
    <w:rsid w:val="0027728A"/>
    <w:rsid w:val="0027743E"/>
    <w:rsid w:val="002774CC"/>
    <w:rsid w:val="002779DA"/>
    <w:rsid w:val="00277EC2"/>
    <w:rsid w:val="0028006E"/>
    <w:rsid w:val="00280639"/>
    <w:rsid w:val="00280D54"/>
    <w:rsid w:val="00281164"/>
    <w:rsid w:val="0028191F"/>
    <w:rsid w:val="00281ABF"/>
    <w:rsid w:val="00281E69"/>
    <w:rsid w:val="00281EA6"/>
    <w:rsid w:val="0028203F"/>
    <w:rsid w:val="00282456"/>
    <w:rsid w:val="00282E66"/>
    <w:rsid w:val="00282FC1"/>
    <w:rsid w:val="00283089"/>
    <w:rsid w:val="002838D2"/>
    <w:rsid w:val="002843D2"/>
    <w:rsid w:val="00284575"/>
    <w:rsid w:val="0028478E"/>
    <w:rsid w:val="00285417"/>
    <w:rsid w:val="002859C5"/>
    <w:rsid w:val="00285D09"/>
    <w:rsid w:val="00286EDA"/>
    <w:rsid w:val="00287459"/>
    <w:rsid w:val="00287818"/>
    <w:rsid w:val="00287E88"/>
    <w:rsid w:val="00287EAD"/>
    <w:rsid w:val="00290157"/>
    <w:rsid w:val="00290A88"/>
    <w:rsid w:val="00290E91"/>
    <w:rsid w:val="00291834"/>
    <w:rsid w:val="0029193A"/>
    <w:rsid w:val="00292030"/>
    <w:rsid w:val="00292A8C"/>
    <w:rsid w:val="00292CED"/>
    <w:rsid w:val="00292F08"/>
    <w:rsid w:val="0029302E"/>
    <w:rsid w:val="00293325"/>
    <w:rsid w:val="00293427"/>
    <w:rsid w:val="0029344B"/>
    <w:rsid w:val="00293542"/>
    <w:rsid w:val="0029393B"/>
    <w:rsid w:val="00293E08"/>
    <w:rsid w:val="00293EB6"/>
    <w:rsid w:val="002948C2"/>
    <w:rsid w:val="00294977"/>
    <w:rsid w:val="00294BD3"/>
    <w:rsid w:val="00294C92"/>
    <w:rsid w:val="00294DBF"/>
    <w:rsid w:val="002950AC"/>
    <w:rsid w:val="00296268"/>
    <w:rsid w:val="00296763"/>
    <w:rsid w:val="00296767"/>
    <w:rsid w:val="0029698A"/>
    <w:rsid w:val="00296A52"/>
    <w:rsid w:val="00296F45"/>
    <w:rsid w:val="00297001"/>
    <w:rsid w:val="0029715F"/>
    <w:rsid w:val="00297375"/>
    <w:rsid w:val="002A00F1"/>
    <w:rsid w:val="002A097A"/>
    <w:rsid w:val="002A0D41"/>
    <w:rsid w:val="002A0DF5"/>
    <w:rsid w:val="002A0F13"/>
    <w:rsid w:val="002A134C"/>
    <w:rsid w:val="002A159E"/>
    <w:rsid w:val="002A1C36"/>
    <w:rsid w:val="002A2652"/>
    <w:rsid w:val="002A29AE"/>
    <w:rsid w:val="002A2BA9"/>
    <w:rsid w:val="002A30AA"/>
    <w:rsid w:val="002A3435"/>
    <w:rsid w:val="002A3543"/>
    <w:rsid w:val="002A3625"/>
    <w:rsid w:val="002A377B"/>
    <w:rsid w:val="002A3D6E"/>
    <w:rsid w:val="002A3E7D"/>
    <w:rsid w:val="002A436F"/>
    <w:rsid w:val="002A4566"/>
    <w:rsid w:val="002A4D22"/>
    <w:rsid w:val="002A4EA5"/>
    <w:rsid w:val="002A4F4B"/>
    <w:rsid w:val="002A4FA8"/>
    <w:rsid w:val="002A5163"/>
    <w:rsid w:val="002A591A"/>
    <w:rsid w:val="002A5AFF"/>
    <w:rsid w:val="002A5C9E"/>
    <w:rsid w:val="002A7073"/>
    <w:rsid w:val="002A73F8"/>
    <w:rsid w:val="002B032F"/>
    <w:rsid w:val="002B0842"/>
    <w:rsid w:val="002B0A04"/>
    <w:rsid w:val="002B0A79"/>
    <w:rsid w:val="002B0C4A"/>
    <w:rsid w:val="002B0D90"/>
    <w:rsid w:val="002B12FE"/>
    <w:rsid w:val="002B14C6"/>
    <w:rsid w:val="002B1896"/>
    <w:rsid w:val="002B19D5"/>
    <w:rsid w:val="002B1FF7"/>
    <w:rsid w:val="002B299B"/>
    <w:rsid w:val="002B2A5B"/>
    <w:rsid w:val="002B2A63"/>
    <w:rsid w:val="002B2D75"/>
    <w:rsid w:val="002B2EF6"/>
    <w:rsid w:val="002B34B2"/>
    <w:rsid w:val="002B3546"/>
    <w:rsid w:val="002B393D"/>
    <w:rsid w:val="002B46B4"/>
    <w:rsid w:val="002B4A92"/>
    <w:rsid w:val="002B4DEE"/>
    <w:rsid w:val="002B4FF3"/>
    <w:rsid w:val="002B5838"/>
    <w:rsid w:val="002B59EA"/>
    <w:rsid w:val="002B5C7C"/>
    <w:rsid w:val="002B5E6A"/>
    <w:rsid w:val="002B6231"/>
    <w:rsid w:val="002B62F2"/>
    <w:rsid w:val="002B65AA"/>
    <w:rsid w:val="002B6628"/>
    <w:rsid w:val="002B6652"/>
    <w:rsid w:val="002B7147"/>
    <w:rsid w:val="002B723F"/>
    <w:rsid w:val="002B7642"/>
    <w:rsid w:val="002B78D2"/>
    <w:rsid w:val="002B7D01"/>
    <w:rsid w:val="002C0066"/>
    <w:rsid w:val="002C0450"/>
    <w:rsid w:val="002C05CD"/>
    <w:rsid w:val="002C1222"/>
    <w:rsid w:val="002C1279"/>
    <w:rsid w:val="002C19D4"/>
    <w:rsid w:val="002C1FC4"/>
    <w:rsid w:val="002C2A52"/>
    <w:rsid w:val="002C2CC9"/>
    <w:rsid w:val="002C30D4"/>
    <w:rsid w:val="002C3CA5"/>
    <w:rsid w:val="002C401E"/>
    <w:rsid w:val="002C41A6"/>
    <w:rsid w:val="002C43AF"/>
    <w:rsid w:val="002C45F4"/>
    <w:rsid w:val="002C4977"/>
    <w:rsid w:val="002C4E66"/>
    <w:rsid w:val="002C52DB"/>
    <w:rsid w:val="002C5366"/>
    <w:rsid w:val="002C5760"/>
    <w:rsid w:val="002C600B"/>
    <w:rsid w:val="002C619C"/>
    <w:rsid w:val="002C6685"/>
    <w:rsid w:val="002C7B1A"/>
    <w:rsid w:val="002C7F4E"/>
    <w:rsid w:val="002D017D"/>
    <w:rsid w:val="002D0652"/>
    <w:rsid w:val="002D0D9C"/>
    <w:rsid w:val="002D10AF"/>
    <w:rsid w:val="002D111E"/>
    <w:rsid w:val="002D16C7"/>
    <w:rsid w:val="002D186F"/>
    <w:rsid w:val="002D327E"/>
    <w:rsid w:val="002D3322"/>
    <w:rsid w:val="002D36AF"/>
    <w:rsid w:val="002D371D"/>
    <w:rsid w:val="002D3A82"/>
    <w:rsid w:val="002D3B5C"/>
    <w:rsid w:val="002D3D71"/>
    <w:rsid w:val="002D3E4D"/>
    <w:rsid w:val="002D3FC3"/>
    <w:rsid w:val="002D4CDE"/>
    <w:rsid w:val="002D4EA7"/>
    <w:rsid w:val="002D53A4"/>
    <w:rsid w:val="002D53D9"/>
    <w:rsid w:val="002D593B"/>
    <w:rsid w:val="002D5A4C"/>
    <w:rsid w:val="002D5A50"/>
    <w:rsid w:val="002D5B0E"/>
    <w:rsid w:val="002D5F2D"/>
    <w:rsid w:val="002D6CE5"/>
    <w:rsid w:val="002D6F44"/>
    <w:rsid w:val="002D750D"/>
    <w:rsid w:val="002D76CF"/>
    <w:rsid w:val="002D776B"/>
    <w:rsid w:val="002D7A96"/>
    <w:rsid w:val="002D7F64"/>
    <w:rsid w:val="002E017A"/>
    <w:rsid w:val="002E02D1"/>
    <w:rsid w:val="002E0648"/>
    <w:rsid w:val="002E08E6"/>
    <w:rsid w:val="002E0BB7"/>
    <w:rsid w:val="002E0C39"/>
    <w:rsid w:val="002E0E1A"/>
    <w:rsid w:val="002E1481"/>
    <w:rsid w:val="002E151D"/>
    <w:rsid w:val="002E173E"/>
    <w:rsid w:val="002E1AF7"/>
    <w:rsid w:val="002E22D4"/>
    <w:rsid w:val="002E28D6"/>
    <w:rsid w:val="002E2B3F"/>
    <w:rsid w:val="002E2EF2"/>
    <w:rsid w:val="002E3D69"/>
    <w:rsid w:val="002E423F"/>
    <w:rsid w:val="002E425B"/>
    <w:rsid w:val="002E43C7"/>
    <w:rsid w:val="002E4614"/>
    <w:rsid w:val="002E4746"/>
    <w:rsid w:val="002E4A13"/>
    <w:rsid w:val="002E4A19"/>
    <w:rsid w:val="002E4FB0"/>
    <w:rsid w:val="002E4FEA"/>
    <w:rsid w:val="002E5162"/>
    <w:rsid w:val="002E53DD"/>
    <w:rsid w:val="002E5B65"/>
    <w:rsid w:val="002E6830"/>
    <w:rsid w:val="002E68E9"/>
    <w:rsid w:val="002E6A47"/>
    <w:rsid w:val="002E6C64"/>
    <w:rsid w:val="002E6D10"/>
    <w:rsid w:val="002E6D27"/>
    <w:rsid w:val="002E6F5D"/>
    <w:rsid w:val="002E70A1"/>
    <w:rsid w:val="002E7326"/>
    <w:rsid w:val="002E7645"/>
    <w:rsid w:val="002E7655"/>
    <w:rsid w:val="002E7E1B"/>
    <w:rsid w:val="002F0034"/>
    <w:rsid w:val="002F0B72"/>
    <w:rsid w:val="002F0BF6"/>
    <w:rsid w:val="002F0C65"/>
    <w:rsid w:val="002F10EF"/>
    <w:rsid w:val="002F1D99"/>
    <w:rsid w:val="002F22B9"/>
    <w:rsid w:val="002F2E6B"/>
    <w:rsid w:val="002F2FC8"/>
    <w:rsid w:val="002F3538"/>
    <w:rsid w:val="002F362E"/>
    <w:rsid w:val="002F36FB"/>
    <w:rsid w:val="002F395F"/>
    <w:rsid w:val="002F3FC8"/>
    <w:rsid w:val="002F5076"/>
    <w:rsid w:val="002F521D"/>
    <w:rsid w:val="002F5612"/>
    <w:rsid w:val="002F5BF0"/>
    <w:rsid w:val="002F685F"/>
    <w:rsid w:val="002F70A1"/>
    <w:rsid w:val="002F72CD"/>
    <w:rsid w:val="002F75E8"/>
    <w:rsid w:val="002F7AD8"/>
    <w:rsid w:val="00300A36"/>
    <w:rsid w:val="00300DE1"/>
    <w:rsid w:val="0030115A"/>
    <w:rsid w:val="003015AF"/>
    <w:rsid w:val="003018BD"/>
    <w:rsid w:val="003020E5"/>
    <w:rsid w:val="003027AC"/>
    <w:rsid w:val="00302928"/>
    <w:rsid w:val="00302FFB"/>
    <w:rsid w:val="00303327"/>
    <w:rsid w:val="00303B58"/>
    <w:rsid w:val="00303B92"/>
    <w:rsid w:val="00303DA0"/>
    <w:rsid w:val="0030430D"/>
    <w:rsid w:val="0030471C"/>
    <w:rsid w:val="00304940"/>
    <w:rsid w:val="00304A3E"/>
    <w:rsid w:val="00304C42"/>
    <w:rsid w:val="00304D9B"/>
    <w:rsid w:val="0030501F"/>
    <w:rsid w:val="00305158"/>
    <w:rsid w:val="00305218"/>
    <w:rsid w:val="0030541D"/>
    <w:rsid w:val="00305DE4"/>
    <w:rsid w:val="00305F04"/>
    <w:rsid w:val="00305F53"/>
    <w:rsid w:val="0030610E"/>
    <w:rsid w:val="00306228"/>
    <w:rsid w:val="00306696"/>
    <w:rsid w:val="003069BA"/>
    <w:rsid w:val="0030735F"/>
    <w:rsid w:val="003073A8"/>
    <w:rsid w:val="00307630"/>
    <w:rsid w:val="00307699"/>
    <w:rsid w:val="00307862"/>
    <w:rsid w:val="00307AC2"/>
    <w:rsid w:val="00307D98"/>
    <w:rsid w:val="003101A8"/>
    <w:rsid w:val="0031034A"/>
    <w:rsid w:val="003104F0"/>
    <w:rsid w:val="0031061E"/>
    <w:rsid w:val="00310B05"/>
    <w:rsid w:val="00310CBD"/>
    <w:rsid w:val="00310DD7"/>
    <w:rsid w:val="0031139D"/>
    <w:rsid w:val="003115E1"/>
    <w:rsid w:val="00311800"/>
    <w:rsid w:val="00311838"/>
    <w:rsid w:val="003121A2"/>
    <w:rsid w:val="003123E1"/>
    <w:rsid w:val="003124F7"/>
    <w:rsid w:val="003125F5"/>
    <w:rsid w:val="00312CC3"/>
    <w:rsid w:val="003130AB"/>
    <w:rsid w:val="00313F06"/>
    <w:rsid w:val="003140F8"/>
    <w:rsid w:val="00314469"/>
    <w:rsid w:val="0031487F"/>
    <w:rsid w:val="00314B3F"/>
    <w:rsid w:val="00314DB9"/>
    <w:rsid w:val="00314F2E"/>
    <w:rsid w:val="00315013"/>
    <w:rsid w:val="0031512A"/>
    <w:rsid w:val="00315374"/>
    <w:rsid w:val="00315A63"/>
    <w:rsid w:val="00315BD9"/>
    <w:rsid w:val="00316B8F"/>
    <w:rsid w:val="00316C2D"/>
    <w:rsid w:val="00316ED2"/>
    <w:rsid w:val="003172A3"/>
    <w:rsid w:val="003175FB"/>
    <w:rsid w:val="0031778B"/>
    <w:rsid w:val="00317B8F"/>
    <w:rsid w:val="00317E42"/>
    <w:rsid w:val="003206CB"/>
    <w:rsid w:val="00320A8E"/>
    <w:rsid w:val="00320E35"/>
    <w:rsid w:val="0032107B"/>
    <w:rsid w:val="00321301"/>
    <w:rsid w:val="0032179D"/>
    <w:rsid w:val="00321CB7"/>
    <w:rsid w:val="0032264E"/>
    <w:rsid w:val="0032273B"/>
    <w:rsid w:val="003230EC"/>
    <w:rsid w:val="003232FB"/>
    <w:rsid w:val="00323A70"/>
    <w:rsid w:val="00323C4E"/>
    <w:rsid w:val="00324422"/>
    <w:rsid w:val="003249F9"/>
    <w:rsid w:val="00324A16"/>
    <w:rsid w:val="00324A17"/>
    <w:rsid w:val="00324B9C"/>
    <w:rsid w:val="00324C5F"/>
    <w:rsid w:val="00324D98"/>
    <w:rsid w:val="00324DBC"/>
    <w:rsid w:val="00325208"/>
    <w:rsid w:val="00325A35"/>
    <w:rsid w:val="00325CF9"/>
    <w:rsid w:val="0032607B"/>
    <w:rsid w:val="003260F7"/>
    <w:rsid w:val="00326226"/>
    <w:rsid w:val="0032639B"/>
    <w:rsid w:val="0032648A"/>
    <w:rsid w:val="00326524"/>
    <w:rsid w:val="00326762"/>
    <w:rsid w:val="003268E8"/>
    <w:rsid w:val="00326A86"/>
    <w:rsid w:val="00327358"/>
    <w:rsid w:val="0032737F"/>
    <w:rsid w:val="003274F9"/>
    <w:rsid w:val="003277C5"/>
    <w:rsid w:val="00327A71"/>
    <w:rsid w:val="00327AF7"/>
    <w:rsid w:val="00330183"/>
    <w:rsid w:val="00330B68"/>
    <w:rsid w:val="00330CA8"/>
    <w:rsid w:val="00330DE3"/>
    <w:rsid w:val="00331086"/>
    <w:rsid w:val="003310AC"/>
    <w:rsid w:val="00331282"/>
    <w:rsid w:val="00331589"/>
    <w:rsid w:val="0033184B"/>
    <w:rsid w:val="00331A8E"/>
    <w:rsid w:val="00331B08"/>
    <w:rsid w:val="003327F9"/>
    <w:rsid w:val="00332FA9"/>
    <w:rsid w:val="0033307D"/>
    <w:rsid w:val="00333484"/>
    <w:rsid w:val="00333A8B"/>
    <w:rsid w:val="00333C2C"/>
    <w:rsid w:val="0033475A"/>
    <w:rsid w:val="00334AC2"/>
    <w:rsid w:val="0033528A"/>
    <w:rsid w:val="0033546A"/>
    <w:rsid w:val="003354CA"/>
    <w:rsid w:val="00335C44"/>
    <w:rsid w:val="00335D31"/>
    <w:rsid w:val="003363FB"/>
    <w:rsid w:val="00336580"/>
    <w:rsid w:val="003367EE"/>
    <w:rsid w:val="00337100"/>
    <w:rsid w:val="003377CA"/>
    <w:rsid w:val="003378B5"/>
    <w:rsid w:val="00337947"/>
    <w:rsid w:val="00337C2C"/>
    <w:rsid w:val="00337D9A"/>
    <w:rsid w:val="00337DD8"/>
    <w:rsid w:val="003404A0"/>
    <w:rsid w:val="00340BB9"/>
    <w:rsid w:val="00340DB0"/>
    <w:rsid w:val="00340FDF"/>
    <w:rsid w:val="00341596"/>
    <w:rsid w:val="00341699"/>
    <w:rsid w:val="003416F1"/>
    <w:rsid w:val="00341BA9"/>
    <w:rsid w:val="00341D88"/>
    <w:rsid w:val="00341F12"/>
    <w:rsid w:val="00341FD3"/>
    <w:rsid w:val="00341FEE"/>
    <w:rsid w:val="00342264"/>
    <w:rsid w:val="003426B3"/>
    <w:rsid w:val="00342909"/>
    <w:rsid w:val="00342D06"/>
    <w:rsid w:val="00343740"/>
    <w:rsid w:val="00343BA8"/>
    <w:rsid w:val="00343CDF"/>
    <w:rsid w:val="003442E2"/>
    <w:rsid w:val="003443A1"/>
    <w:rsid w:val="00344D70"/>
    <w:rsid w:val="00344D89"/>
    <w:rsid w:val="003453C2"/>
    <w:rsid w:val="003453CC"/>
    <w:rsid w:val="003457DB"/>
    <w:rsid w:val="0034591C"/>
    <w:rsid w:val="00345E15"/>
    <w:rsid w:val="0034608B"/>
    <w:rsid w:val="003461E9"/>
    <w:rsid w:val="003462F1"/>
    <w:rsid w:val="003465E3"/>
    <w:rsid w:val="00346627"/>
    <w:rsid w:val="00346733"/>
    <w:rsid w:val="003468FA"/>
    <w:rsid w:val="00346C5E"/>
    <w:rsid w:val="00346E0B"/>
    <w:rsid w:val="0034726E"/>
    <w:rsid w:val="00347380"/>
    <w:rsid w:val="0034753D"/>
    <w:rsid w:val="00347BCB"/>
    <w:rsid w:val="003507F3"/>
    <w:rsid w:val="0035139E"/>
    <w:rsid w:val="003515B6"/>
    <w:rsid w:val="00351ACD"/>
    <w:rsid w:val="00351B83"/>
    <w:rsid w:val="00351FD3"/>
    <w:rsid w:val="0035202E"/>
    <w:rsid w:val="00352106"/>
    <w:rsid w:val="00352B5D"/>
    <w:rsid w:val="003530DE"/>
    <w:rsid w:val="0035359B"/>
    <w:rsid w:val="003535BD"/>
    <w:rsid w:val="00353647"/>
    <w:rsid w:val="0035381D"/>
    <w:rsid w:val="00353857"/>
    <w:rsid w:val="00353960"/>
    <w:rsid w:val="0035436A"/>
    <w:rsid w:val="003543A4"/>
    <w:rsid w:val="0035468F"/>
    <w:rsid w:val="0035480C"/>
    <w:rsid w:val="00354F92"/>
    <w:rsid w:val="0035527C"/>
    <w:rsid w:val="0035552F"/>
    <w:rsid w:val="00355647"/>
    <w:rsid w:val="00355B09"/>
    <w:rsid w:val="00355EAC"/>
    <w:rsid w:val="00355F72"/>
    <w:rsid w:val="0035619C"/>
    <w:rsid w:val="00356925"/>
    <w:rsid w:val="00356F1F"/>
    <w:rsid w:val="003571B6"/>
    <w:rsid w:val="0035792F"/>
    <w:rsid w:val="00357BEA"/>
    <w:rsid w:val="00357FE6"/>
    <w:rsid w:val="00360280"/>
    <w:rsid w:val="00360374"/>
    <w:rsid w:val="00360462"/>
    <w:rsid w:val="003605DA"/>
    <w:rsid w:val="00360A38"/>
    <w:rsid w:val="00361A01"/>
    <w:rsid w:val="00361EE4"/>
    <w:rsid w:val="003621A4"/>
    <w:rsid w:val="003626D1"/>
    <w:rsid w:val="00362C6B"/>
    <w:rsid w:val="00362F45"/>
    <w:rsid w:val="00363399"/>
    <w:rsid w:val="0036356A"/>
    <w:rsid w:val="00363A28"/>
    <w:rsid w:val="00363DBA"/>
    <w:rsid w:val="00364459"/>
    <w:rsid w:val="003648C3"/>
    <w:rsid w:val="00364F5A"/>
    <w:rsid w:val="003650BA"/>
    <w:rsid w:val="003652B3"/>
    <w:rsid w:val="00365833"/>
    <w:rsid w:val="00365A12"/>
    <w:rsid w:val="0036690B"/>
    <w:rsid w:val="00366E6B"/>
    <w:rsid w:val="00366F01"/>
    <w:rsid w:val="00367E68"/>
    <w:rsid w:val="00367FA8"/>
    <w:rsid w:val="00370248"/>
    <w:rsid w:val="0037044C"/>
    <w:rsid w:val="00370B1C"/>
    <w:rsid w:val="0037133E"/>
    <w:rsid w:val="0037140E"/>
    <w:rsid w:val="003715B3"/>
    <w:rsid w:val="003717CA"/>
    <w:rsid w:val="00371A35"/>
    <w:rsid w:val="00371EB8"/>
    <w:rsid w:val="00371FB6"/>
    <w:rsid w:val="0037250B"/>
    <w:rsid w:val="00372751"/>
    <w:rsid w:val="00372989"/>
    <w:rsid w:val="00373BE0"/>
    <w:rsid w:val="00373DBD"/>
    <w:rsid w:val="003748AD"/>
    <w:rsid w:val="00374EAB"/>
    <w:rsid w:val="00374F97"/>
    <w:rsid w:val="003752AF"/>
    <w:rsid w:val="0037540F"/>
    <w:rsid w:val="00375C02"/>
    <w:rsid w:val="00375C12"/>
    <w:rsid w:val="00375C21"/>
    <w:rsid w:val="00375D54"/>
    <w:rsid w:val="00375E3D"/>
    <w:rsid w:val="0037692A"/>
    <w:rsid w:val="003779F4"/>
    <w:rsid w:val="00377D12"/>
    <w:rsid w:val="0038013F"/>
    <w:rsid w:val="00380803"/>
    <w:rsid w:val="00380B7C"/>
    <w:rsid w:val="00380EC5"/>
    <w:rsid w:val="00381012"/>
    <w:rsid w:val="003815D1"/>
    <w:rsid w:val="0038168E"/>
    <w:rsid w:val="00381BCE"/>
    <w:rsid w:val="00381D19"/>
    <w:rsid w:val="00381D1C"/>
    <w:rsid w:val="0038263D"/>
    <w:rsid w:val="00382848"/>
    <w:rsid w:val="00382DC5"/>
    <w:rsid w:val="00383434"/>
    <w:rsid w:val="00383A07"/>
    <w:rsid w:val="00383B47"/>
    <w:rsid w:val="003841CF"/>
    <w:rsid w:val="00384505"/>
    <w:rsid w:val="00384537"/>
    <w:rsid w:val="003848D7"/>
    <w:rsid w:val="00384934"/>
    <w:rsid w:val="00385C04"/>
    <w:rsid w:val="00385F9B"/>
    <w:rsid w:val="003860F4"/>
    <w:rsid w:val="00386711"/>
    <w:rsid w:val="0038674E"/>
    <w:rsid w:val="00386BA7"/>
    <w:rsid w:val="00386F66"/>
    <w:rsid w:val="003872E6"/>
    <w:rsid w:val="00387390"/>
    <w:rsid w:val="003875F0"/>
    <w:rsid w:val="003879EC"/>
    <w:rsid w:val="00387AD4"/>
    <w:rsid w:val="00387C2E"/>
    <w:rsid w:val="00387E0C"/>
    <w:rsid w:val="00387EAF"/>
    <w:rsid w:val="00387EC8"/>
    <w:rsid w:val="00390756"/>
    <w:rsid w:val="00390952"/>
    <w:rsid w:val="00390A21"/>
    <w:rsid w:val="00390DD0"/>
    <w:rsid w:val="00390EBC"/>
    <w:rsid w:val="003912E5"/>
    <w:rsid w:val="00391AD7"/>
    <w:rsid w:val="00391F37"/>
    <w:rsid w:val="0039205B"/>
    <w:rsid w:val="0039217C"/>
    <w:rsid w:val="003921DF"/>
    <w:rsid w:val="00393978"/>
    <w:rsid w:val="0039399F"/>
    <w:rsid w:val="00393A1B"/>
    <w:rsid w:val="00393A99"/>
    <w:rsid w:val="00394297"/>
    <w:rsid w:val="003943C2"/>
    <w:rsid w:val="00394437"/>
    <w:rsid w:val="00394600"/>
    <w:rsid w:val="003951BC"/>
    <w:rsid w:val="0039527E"/>
    <w:rsid w:val="0039574C"/>
    <w:rsid w:val="003964D0"/>
    <w:rsid w:val="003964F9"/>
    <w:rsid w:val="0039670C"/>
    <w:rsid w:val="00396D53"/>
    <w:rsid w:val="00397179"/>
    <w:rsid w:val="0039745B"/>
    <w:rsid w:val="00397558"/>
    <w:rsid w:val="00397928"/>
    <w:rsid w:val="003A0583"/>
    <w:rsid w:val="003A06AE"/>
    <w:rsid w:val="003A06FB"/>
    <w:rsid w:val="003A16BC"/>
    <w:rsid w:val="003A186E"/>
    <w:rsid w:val="003A1B58"/>
    <w:rsid w:val="003A1D3D"/>
    <w:rsid w:val="003A1F25"/>
    <w:rsid w:val="003A1FDA"/>
    <w:rsid w:val="003A22F8"/>
    <w:rsid w:val="003A27D2"/>
    <w:rsid w:val="003A2AAF"/>
    <w:rsid w:val="003A2C13"/>
    <w:rsid w:val="003A2C3A"/>
    <w:rsid w:val="003A2F22"/>
    <w:rsid w:val="003A31CE"/>
    <w:rsid w:val="003A343C"/>
    <w:rsid w:val="003A3AD6"/>
    <w:rsid w:val="003A42A1"/>
    <w:rsid w:val="003A4566"/>
    <w:rsid w:val="003A4DAD"/>
    <w:rsid w:val="003A4E77"/>
    <w:rsid w:val="003A55EB"/>
    <w:rsid w:val="003A56D1"/>
    <w:rsid w:val="003A5744"/>
    <w:rsid w:val="003A5828"/>
    <w:rsid w:val="003A599F"/>
    <w:rsid w:val="003A60DC"/>
    <w:rsid w:val="003A651B"/>
    <w:rsid w:val="003A66A0"/>
    <w:rsid w:val="003A6D2B"/>
    <w:rsid w:val="003A70EC"/>
    <w:rsid w:val="003A71BC"/>
    <w:rsid w:val="003A71BE"/>
    <w:rsid w:val="003A751E"/>
    <w:rsid w:val="003A75C2"/>
    <w:rsid w:val="003A7C24"/>
    <w:rsid w:val="003A7CD0"/>
    <w:rsid w:val="003B0260"/>
    <w:rsid w:val="003B07E8"/>
    <w:rsid w:val="003B0CD5"/>
    <w:rsid w:val="003B0D42"/>
    <w:rsid w:val="003B0D92"/>
    <w:rsid w:val="003B0E05"/>
    <w:rsid w:val="003B0F74"/>
    <w:rsid w:val="003B12C9"/>
    <w:rsid w:val="003B16B5"/>
    <w:rsid w:val="003B1A7B"/>
    <w:rsid w:val="003B1FBB"/>
    <w:rsid w:val="003B224E"/>
    <w:rsid w:val="003B2273"/>
    <w:rsid w:val="003B24B6"/>
    <w:rsid w:val="003B252B"/>
    <w:rsid w:val="003B27B0"/>
    <w:rsid w:val="003B2FF1"/>
    <w:rsid w:val="003B304F"/>
    <w:rsid w:val="003B392E"/>
    <w:rsid w:val="003B3EC4"/>
    <w:rsid w:val="003B4078"/>
    <w:rsid w:val="003B4087"/>
    <w:rsid w:val="003B4127"/>
    <w:rsid w:val="003B4523"/>
    <w:rsid w:val="003B495E"/>
    <w:rsid w:val="003B572B"/>
    <w:rsid w:val="003B589D"/>
    <w:rsid w:val="003B5C6B"/>
    <w:rsid w:val="003B624B"/>
    <w:rsid w:val="003B63BB"/>
    <w:rsid w:val="003B6768"/>
    <w:rsid w:val="003B677C"/>
    <w:rsid w:val="003B6DA1"/>
    <w:rsid w:val="003B6E1A"/>
    <w:rsid w:val="003B7078"/>
    <w:rsid w:val="003B7686"/>
    <w:rsid w:val="003B77CF"/>
    <w:rsid w:val="003B7B24"/>
    <w:rsid w:val="003B7D93"/>
    <w:rsid w:val="003C0048"/>
    <w:rsid w:val="003C01A8"/>
    <w:rsid w:val="003C067B"/>
    <w:rsid w:val="003C08A1"/>
    <w:rsid w:val="003C09A9"/>
    <w:rsid w:val="003C09DD"/>
    <w:rsid w:val="003C0BF4"/>
    <w:rsid w:val="003C0C5C"/>
    <w:rsid w:val="003C0F2E"/>
    <w:rsid w:val="003C10D1"/>
    <w:rsid w:val="003C12C6"/>
    <w:rsid w:val="003C13BE"/>
    <w:rsid w:val="003C1ABE"/>
    <w:rsid w:val="003C1F85"/>
    <w:rsid w:val="003C253C"/>
    <w:rsid w:val="003C26CD"/>
    <w:rsid w:val="003C272C"/>
    <w:rsid w:val="003C2AE9"/>
    <w:rsid w:val="003C2BF4"/>
    <w:rsid w:val="003C2FB2"/>
    <w:rsid w:val="003C2FD0"/>
    <w:rsid w:val="003C3657"/>
    <w:rsid w:val="003C36B6"/>
    <w:rsid w:val="003C3B52"/>
    <w:rsid w:val="003C3F57"/>
    <w:rsid w:val="003C4463"/>
    <w:rsid w:val="003C446D"/>
    <w:rsid w:val="003C4A23"/>
    <w:rsid w:val="003C4EF5"/>
    <w:rsid w:val="003C53F6"/>
    <w:rsid w:val="003C558D"/>
    <w:rsid w:val="003C5836"/>
    <w:rsid w:val="003C5AA8"/>
    <w:rsid w:val="003C612D"/>
    <w:rsid w:val="003C62B9"/>
    <w:rsid w:val="003C6770"/>
    <w:rsid w:val="003C67EE"/>
    <w:rsid w:val="003C6AF1"/>
    <w:rsid w:val="003C6BAB"/>
    <w:rsid w:val="003C6E83"/>
    <w:rsid w:val="003C70FE"/>
    <w:rsid w:val="003C718D"/>
    <w:rsid w:val="003C751A"/>
    <w:rsid w:val="003C7640"/>
    <w:rsid w:val="003C773C"/>
    <w:rsid w:val="003C7C1C"/>
    <w:rsid w:val="003C7DE1"/>
    <w:rsid w:val="003D013D"/>
    <w:rsid w:val="003D07D0"/>
    <w:rsid w:val="003D0875"/>
    <w:rsid w:val="003D0B8D"/>
    <w:rsid w:val="003D12E7"/>
    <w:rsid w:val="003D12EE"/>
    <w:rsid w:val="003D1CEE"/>
    <w:rsid w:val="003D1DA9"/>
    <w:rsid w:val="003D1DED"/>
    <w:rsid w:val="003D293A"/>
    <w:rsid w:val="003D29A8"/>
    <w:rsid w:val="003D29D5"/>
    <w:rsid w:val="003D2A12"/>
    <w:rsid w:val="003D31E9"/>
    <w:rsid w:val="003D32FA"/>
    <w:rsid w:val="003D36D5"/>
    <w:rsid w:val="003D3C5B"/>
    <w:rsid w:val="003D3DBF"/>
    <w:rsid w:val="003D4632"/>
    <w:rsid w:val="003D495B"/>
    <w:rsid w:val="003D4C76"/>
    <w:rsid w:val="003D4DE1"/>
    <w:rsid w:val="003D503C"/>
    <w:rsid w:val="003D5284"/>
    <w:rsid w:val="003D5C37"/>
    <w:rsid w:val="003D5C3A"/>
    <w:rsid w:val="003D5CF6"/>
    <w:rsid w:val="003D61D2"/>
    <w:rsid w:val="003D62D5"/>
    <w:rsid w:val="003D64D3"/>
    <w:rsid w:val="003D6F08"/>
    <w:rsid w:val="003D73DD"/>
    <w:rsid w:val="003D747D"/>
    <w:rsid w:val="003D79FB"/>
    <w:rsid w:val="003D7E10"/>
    <w:rsid w:val="003E059A"/>
    <w:rsid w:val="003E06E6"/>
    <w:rsid w:val="003E096D"/>
    <w:rsid w:val="003E0E48"/>
    <w:rsid w:val="003E0FA3"/>
    <w:rsid w:val="003E145C"/>
    <w:rsid w:val="003E1A85"/>
    <w:rsid w:val="003E2314"/>
    <w:rsid w:val="003E25BC"/>
    <w:rsid w:val="003E25FE"/>
    <w:rsid w:val="003E2819"/>
    <w:rsid w:val="003E2840"/>
    <w:rsid w:val="003E2853"/>
    <w:rsid w:val="003E28CC"/>
    <w:rsid w:val="003E2B45"/>
    <w:rsid w:val="003E2B47"/>
    <w:rsid w:val="003E2DCB"/>
    <w:rsid w:val="003E2FE7"/>
    <w:rsid w:val="003E314E"/>
    <w:rsid w:val="003E3898"/>
    <w:rsid w:val="003E3A1E"/>
    <w:rsid w:val="003E3BAF"/>
    <w:rsid w:val="003E3BF3"/>
    <w:rsid w:val="003E3E57"/>
    <w:rsid w:val="003E49FB"/>
    <w:rsid w:val="003E4AE0"/>
    <w:rsid w:val="003E4B21"/>
    <w:rsid w:val="003E50DE"/>
    <w:rsid w:val="003E5331"/>
    <w:rsid w:val="003E58D5"/>
    <w:rsid w:val="003E5A5D"/>
    <w:rsid w:val="003E6A3E"/>
    <w:rsid w:val="003E6F80"/>
    <w:rsid w:val="003E75F7"/>
    <w:rsid w:val="003E7618"/>
    <w:rsid w:val="003F06A8"/>
    <w:rsid w:val="003F07C5"/>
    <w:rsid w:val="003F083E"/>
    <w:rsid w:val="003F0AB4"/>
    <w:rsid w:val="003F1006"/>
    <w:rsid w:val="003F10CD"/>
    <w:rsid w:val="003F118B"/>
    <w:rsid w:val="003F13CE"/>
    <w:rsid w:val="003F1A78"/>
    <w:rsid w:val="003F2020"/>
    <w:rsid w:val="003F223C"/>
    <w:rsid w:val="003F2252"/>
    <w:rsid w:val="003F248F"/>
    <w:rsid w:val="003F26B8"/>
    <w:rsid w:val="003F27E1"/>
    <w:rsid w:val="003F2912"/>
    <w:rsid w:val="003F2A6B"/>
    <w:rsid w:val="003F2BBB"/>
    <w:rsid w:val="003F3376"/>
    <w:rsid w:val="003F377D"/>
    <w:rsid w:val="003F3AC9"/>
    <w:rsid w:val="003F3B90"/>
    <w:rsid w:val="003F3F29"/>
    <w:rsid w:val="003F4139"/>
    <w:rsid w:val="003F418C"/>
    <w:rsid w:val="003F44FA"/>
    <w:rsid w:val="003F4533"/>
    <w:rsid w:val="003F4631"/>
    <w:rsid w:val="003F470B"/>
    <w:rsid w:val="003F4F0F"/>
    <w:rsid w:val="003F5AC0"/>
    <w:rsid w:val="003F5BBB"/>
    <w:rsid w:val="003F6259"/>
    <w:rsid w:val="003F630E"/>
    <w:rsid w:val="003F69C1"/>
    <w:rsid w:val="003F7308"/>
    <w:rsid w:val="003F7810"/>
    <w:rsid w:val="003F7CEF"/>
    <w:rsid w:val="003F7EA0"/>
    <w:rsid w:val="003F7FF5"/>
    <w:rsid w:val="00400022"/>
    <w:rsid w:val="004001FF"/>
    <w:rsid w:val="00400415"/>
    <w:rsid w:val="004004BE"/>
    <w:rsid w:val="00400591"/>
    <w:rsid w:val="0040059C"/>
    <w:rsid w:val="0040060D"/>
    <w:rsid w:val="004006A9"/>
    <w:rsid w:val="00400ACF"/>
    <w:rsid w:val="00400E4C"/>
    <w:rsid w:val="00400F21"/>
    <w:rsid w:val="0040136F"/>
    <w:rsid w:val="004021D2"/>
    <w:rsid w:val="0040256F"/>
    <w:rsid w:val="004029E0"/>
    <w:rsid w:val="00402A3D"/>
    <w:rsid w:val="00402D2B"/>
    <w:rsid w:val="004042AA"/>
    <w:rsid w:val="00404759"/>
    <w:rsid w:val="0040497F"/>
    <w:rsid w:val="00404D34"/>
    <w:rsid w:val="0040550D"/>
    <w:rsid w:val="004055C4"/>
    <w:rsid w:val="00405990"/>
    <w:rsid w:val="004059F0"/>
    <w:rsid w:val="00405A29"/>
    <w:rsid w:val="00405D3B"/>
    <w:rsid w:val="00405EDB"/>
    <w:rsid w:val="00406453"/>
    <w:rsid w:val="004065C4"/>
    <w:rsid w:val="00406A61"/>
    <w:rsid w:val="00406CEB"/>
    <w:rsid w:val="00406F12"/>
    <w:rsid w:val="00407584"/>
    <w:rsid w:val="00407811"/>
    <w:rsid w:val="00407D39"/>
    <w:rsid w:val="00407F3F"/>
    <w:rsid w:val="00410241"/>
    <w:rsid w:val="00410878"/>
    <w:rsid w:val="00410B49"/>
    <w:rsid w:val="00410B64"/>
    <w:rsid w:val="004113AB"/>
    <w:rsid w:val="0041143B"/>
    <w:rsid w:val="004115A4"/>
    <w:rsid w:val="00411B94"/>
    <w:rsid w:val="00411DDE"/>
    <w:rsid w:val="0041206A"/>
    <w:rsid w:val="00412319"/>
    <w:rsid w:val="0041251F"/>
    <w:rsid w:val="004127F3"/>
    <w:rsid w:val="00412AD3"/>
    <w:rsid w:val="00412D92"/>
    <w:rsid w:val="004130A3"/>
    <w:rsid w:val="00413754"/>
    <w:rsid w:val="00413C56"/>
    <w:rsid w:val="004140A6"/>
    <w:rsid w:val="004148C7"/>
    <w:rsid w:val="00414DBA"/>
    <w:rsid w:val="00414FCA"/>
    <w:rsid w:val="004151D2"/>
    <w:rsid w:val="00415863"/>
    <w:rsid w:val="004166DF"/>
    <w:rsid w:val="00416B56"/>
    <w:rsid w:val="00417196"/>
    <w:rsid w:val="004175B8"/>
    <w:rsid w:val="004178AF"/>
    <w:rsid w:val="00417E95"/>
    <w:rsid w:val="00417FA0"/>
    <w:rsid w:val="00420CA3"/>
    <w:rsid w:val="00420F6E"/>
    <w:rsid w:val="00421781"/>
    <w:rsid w:val="004218DB"/>
    <w:rsid w:val="00421B75"/>
    <w:rsid w:val="00421D4A"/>
    <w:rsid w:val="004222F9"/>
    <w:rsid w:val="00422A0D"/>
    <w:rsid w:val="00423002"/>
    <w:rsid w:val="0042313B"/>
    <w:rsid w:val="00423461"/>
    <w:rsid w:val="004235CE"/>
    <w:rsid w:val="004235F7"/>
    <w:rsid w:val="004240D7"/>
    <w:rsid w:val="00424648"/>
    <w:rsid w:val="0042465D"/>
    <w:rsid w:val="0042467E"/>
    <w:rsid w:val="00424F3E"/>
    <w:rsid w:val="004250A9"/>
    <w:rsid w:val="00425150"/>
    <w:rsid w:val="00425767"/>
    <w:rsid w:val="004259C1"/>
    <w:rsid w:val="00425E38"/>
    <w:rsid w:val="00426342"/>
    <w:rsid w:val="0042698E"/>
    <w:rsid w:val="00426BDC"/>
    <w:rsid w:val="00426C61"/>
    <w:rsid w:val="00426D34"/>
    <w:rsid w:val="00427114"/>
    <w:rsid w:val="004273A3"/>
    <w:rsid w:val="00427893"/>
    <w:rsid w:val="004278EB"/>
    <w:rsid w:val="004279B4"/>
    <w:rsid w:val="00427AB7"/>
    <w:rsid w:val="00427BF5"/>
    <w:rsid w:val="00427E99"/>
    <w:rsid w:val="00427F5F"/>
    <w:rsid w:val="00430330"/>
    <w:rsid w:val="00430913"/>
    <w:rsid w:val="00430C25"/>
    <w:rsid w:val="00431328"/>
    <w:rsid w:val="0043163E"/>
    <w:rsid w:val="004319C4"/>
    <w:rsid w:val="00431D1A"/>
    <w:rsid w:val="00431DD4"/>
    <w:rsid w:val="00431EB6"/>
    <w:rsid w:val="00431EFE"/>
    <w:rsid w:val="00431F3D"/>
    <w:rsid w:val="0043259F"/>
    <w:rsid w:val="00432CC8"/>
    <w:rsid w:val="00432E06"/>
    <w:rsid w:val="00433221"/>
    <w:rsid w:val="00433403"/>
    <w:rsid w:val="004335AA"/>
    <w:rsid w:val="00433A10"/>
    <w:rsid w:val="00433A44"/>
    <w:rsid w:val="0043448D"/>
    <w:rsid w:val="004345A8"/>
    <w:rsid w:val="004350A9"/>
    <w:rsid w:val="004351D6"/>
    <w:rsid w:val="00435D4D"/>
    <w:rsid w:val="00435F6A"/>
    <w:rsid w:val="00435F6C"/>
    <w:rsid w:val="004360AD"/>
    <w:rsid w:val="0043633E"/>
    <w:rsid w:val="0043679E"/>
    <w:rsid w:val="00436E6A"/>
    <w:rsid w:val="0043745E"/>
    <w:rsid w:val="00437AD4"/>
    <w:rsid w:val="004404D4"/>
    <w:rsid w:val="004406FA"/>
    <w:rsid w:val="00440858"/>
    <w:rsid w:val="00440E11"/>
    <w:rsid w:val="004416FA"/>
    <w:rsid w:val="004421BC"/>
    <w:rsid w:val="0044244B"/>
    <w:rsid w:val="00442C4E"/>
    <w:rsid w:val="00442D13"/>
    <w:rsid w:val="00442E54"/>
    <w:rsid w:val="0044365C"/>
    <w:rsid w:val="004438D8"/>
    <w:rsid w:val="00443993"/>
    <w:rsid w:val="00443A1E"/>
    <w:rsid w:val="00443AEE"/>
    <w:rsid w:val="00444063"/>
    <w:rsid w:val="00444265"/>
    <w:rsid w:val="00444532"/>
    <w:rsid w:val="004447E6"/>
    <w:rsid w:val="00444CEC"/>
    <w:rsid w:val="0044564E"/>
    <w:rsid w:val="00445825"/>
    <w:rsid w:val="00445A86"/>
    <w:rsid w:val="00445BA1"/>
    <w:rsid w:val="00445CA1"/>
    <w:rsid w:val="00445F5C"/>
    <w:rsid w:val="00445F8C"/>
    <w:rsid w:val="004464AE"/>
    <w:rsid w:val="004467F8"/>
    <w:rsid w:val="00446CAF"/>
    <w:rsid w:val="00447C3E"/>
    <w:rsid w:val="00447CD9"/>
    <w:rsid w:val="00447FA4"/>
    <w:rsid w:val="004500BB"/>
    <w:rsid w:val="00450136"/>
    <w:rsid w:val="00450359"/>
    <w:rsid w:val="00450E71"/>
    <w:rsid w:val="00450ED2"/>
    <w:rsid w:val="004513AC"/>
    <w:rsid w:val="00451644"/>
    <w:rsid w:val="00451A30"/>
    <w:rsid w:val="0045212D"/>
    <w:rsid w:val="00452383"/>
    <w:rsid w:val="00452420"/>
    <w:rsid w:val="00452620"/>
    <w:rsid w:val="004526BF"/>
    <w:rsid w:val="004527B6"/>
    <w:rsid w:val="00452C5B"/>
    <w:rsid w:val="0045374B"/>
    <w:rsid w:val="00453C4A"/>
    <w:rsid w:val="00453FD4"/>
    <w:rsid w:val="0045449B"/>
    <w:rsid w:val="0045465E"/>
    <w:rsid w:val="00454670"/>
    <w:rsid w:val="004547BC"/>
    <w:rsid w:val="00454930"/>
    <w:rsid w:val="00454A1C"/>
    <w:rsid w:val="00454A85"/>
    <w:rsid w:val="00454DE8"/>
    <w:rsid w:val="004554DF"/>
    <w:rsid w:val="004557D3"/>
    <w:rsid w:val="00455D20"/>
    <w:rsid w:val="00456191"/>
    <w:rsid w:val="00456821"/>
    <w:rsid w:val="00456A1A"/>
    <w:rsid w:val="00456B27"/>
    <w:rsid w:val="00456DEF"/>
    <w:rsid w:val="00456F0D"/>
    <w:rsid w:val="004573FB"/>
    <w:rsid w:val="004575BE"/>
    <w:rsid w:val="00457601"/>
    <w:rsid w:val="0045768E"/>
    <w:rsid w:val="004577B9"/>
    <w:rsid w:val="00457832"/>
    <w:rsid w:val="00457DB7"/>
    <w:rsid w:val="0046058B"/>
    <w:rsid w:val="00460DC7"/>
    <w:rsid w:val="00461129"/>
    <w:rsid w:val="0046137B"/>
    <w:rsid w:val="0046189F"/>
    <w:rsid w:val="004618D0"/>
    <w:rsid w:val="00461B27"/>
    <w:rsid w:val="00461CB3"/>
    <w:rsid w:val="00461EA1"/>
    <w:rsid w:val="00461EE4"/>
    <w:rsid w:val="00462335"/>
    <w:rsid w:val="00462389"/>
    <w:rsid w:val="00462667"/>
    <w:rsid w:val="0046307A"/>
    <w:rsid w:val="004632D4"/>
    <w:rsid w:val="004633C9"/>
    <w:rsid w:val="00463CDE"/>
    <w:rsid w:val="00463DB6"/>
    <w:rsid w:val="0046421E"/>
    <w:rsid w:val="00464286"/>
    <w:rsid w:val="004646A7"/>
    <w:rsid w:val="00464701"/>
    <w:rsid w:val="00464AA7"/>
    <w:rsid w:val="0046504C"/>
    <w:rsid w:val="004657F9"/>
    <w:rsid w:val="00465899"/>
    <w:rsid w:val="00465938"/>
    <w:rsid w:val="00465AAF"/>
    <w:rsid w:val="00465D90"/>
    <w:rsid w:val="0046647C"/>
    <w:rsid w:val="004666B2"/>
    <w:rsid w:val="004669FA"/>
    <w:rsid w:val="00466C2F"/>
    <w:rsid w:val="0046755D"/>
    <w:rsid w:val="00467577"/>
    <w:rsid w:val="00467793"/>
    <w:rsid w:val="004700D1"/>
    <w:rsid w:val="00470160"/>
    <w:rsid w:val="00470557"/>
    <w:rsid w:val="004706C1"/>
    <w:rsid w:val="00470861"/>
    <w:rsid w:val="00471017"/>
    <w:rsid w:val="004711F1"/>
    <w:rsid w:val="0047125E"/>
    <w:rsid w:val="00471516"/>
    <w:rsid w:val="0047165B"/>
    <w:rsid w:val="00471A86"/>
    <w:rsid w:val="00471C6D"/>
    <w:rsid w:val="00471E5B"/>
    <w:rsid w:val="00471F68"/>
    <w:rsid w:val="00471F93"/>
    <w:rsid w:val="00472521"/>
    <w:rsid w:val="00472DE6"/>
    <w:rsid w:val="00473225"/>
    <w:rsid w:val="004740AD"/>
    <w:rsid w:val="0047479F"/>
    <w:rsid w:val="00474D44"/>
    <w:rsid w:val="004750E3"/>
    <w:rsid w:val="004757C1"/>
    <w:rsid w:val="00475B9B"/>
    <w:rsid w:val="00476851"/>
    <w:rsid w:val="00476B68"/>
    <w:rsid w:val="00476CE8"/>
    <w:rsid w:val="00476D38"/>
    <w:rsid w:val="00476E59"/>
    <w:rsid w:val="004772C6"/>
    <w:rsid w:val="00477DD9"/>
    <w:rsid w:val="00480046"/>
    <w:rsid w:val="0048071E"/>
    <w:rsid w:val="00480860"/>
    <w:rsid w:val="004812EF"/>
    <w:rsid w:val="00481B60"/>
    <w:rsid w:val="00481F2A"/>
    <w:rsid w:val="00482291"/>
    <w:rsid w:val="00482304"/>
    <w:rsid w:val="00482C8A"/>
    <w:rsid w:val="00482EE8"/>
    <w:rsid w:val="00483737"/>
    <w:rsid w:val="00483C09"/>
    <w:rsid w:val="00483D6D"/>
    <w:rsid w:val="00484453"/>
    <w:rsid w:val="00484571"/>
    <w:rsid w:val="00484639"/>
    <w:rsid w:val="00484DAA"/>
    <w:rsid w:val="00484FBD"/>
    <w:rsid w:val="004852A8"/>
    <w:rsid w:val="00485347"/>
    <w:rsid w:val="004854CF"/>
    <w:rsid w:val="00485F6F"/>
    <w:rsid w:val="0048650C"/>
    <w:rsid w:val="00486EEE"/>
    <w:rsid w:val="00487227"/>
    <w:rsid w:val="004875E6"/>
    <w:rsid w:val="0049021B"/>
    <w:rsid w:val="004903E0"/>
    <w:rsid w:val="00490480"/>
    <w:rsid w:val="00490C2B"/>
    <w:rsid w:val="00490CD2"/>
    <w:rsid w:val="00490F64"/>
    <w:rsid w:val="0049113B"/>
    <w:rsid w:val="00491299"/>
    <w:rsid w:val="004913A1"/>
    <w:rsid w:val="00491CAA"/>
    <w:rsid w:val="00491F70"/>
    <w:rsid w:val="00491F96"/>
    <w:rsid w:val="00492260"/>
    <w:rsid w:val="00492A5C"/>
    <w:rsid w:val="004931D6"/>
    <w:rsid w:val="004935E5"/>
    <w:rsid w:val="004936C8"/>
    <w:rsid w:val="00493E90"/>
    <w:rsid w:val="0049411A"/>
    <w:rsid w:val="004946FD"/>
    <w:rsid w:val="00494A6A"/>
    <w:rsid w:val="00494F0E"/>
    <w:rsid w:val="0049573E"/>
    <w:rsid w:val="0049578A"/>
    <w:rsid w:val="00495C4E"/>
    <w:rsid w:val="00495D6E"/>
    <w:rsid w:val="00495EC6"/>
    <w:rsid w:val="00496442"/>
    <w:rsid w:val="0049665A"/>
    <w:rsid w:val="00496753"/>
    <w:rsid w:val="0049676F"/>
    <w:rsid w:val="0049690D"/>
    <w:rsid w:val="00496C0F"/>
    <w:rsid w:val="00496C56"/>
    <w:rsid w:val="0049743D"/>
    <w:rsid w:val="00497AE4"/>
    <w:rsid w:val="00497C9F"/>
    <w:rsid w:val="00497EE7"/>
    <w:rsid w:val="004A0269"/>
    <w:rsid w:val="004A051C"/>
    <w:rsid w:val="004A0CB2"/>
    <w:rsid w:val="004A172A"/>
    <w:rsid w:val="004A1763"/>
    <w:rsid w:val="004A1C76"/>
    <w:rsid w:val="004A219C"/>
    <w:rsid w:val="004A358B"/>
    <w:rsid w:val="004A4123"/>
    <w:rsid w:val="004A41B1"/>
    <w:rsid w:val="004A4233"/>
    <w:rsid w:val="004A43D3"/>
    <w:rsid w:val="004A48E7"/>
    <w:rsid w:val="004A5467"/>
    <w:rsid w:val="004A559F"/>
    <w:rsid w:val="004A5F3D"/>
    <w:rsid w:val="004A6058"/>
    <w:rsid w:val="004A67E3"/>
    <w:rsid w:val="004A6877"/>
    <w:rsid w:val="004A7056"/>
    <w:rsid w:val="004A72C9"/>
    <w:rsid w:val="004A735D"/>
    <w:rsid w:val="004A73C7"/>
    <w:rsid w:val="004A79BE"/>
    <w:rsid w:val="004A7F80"/>
    <w:rsid w:val="004B036E"/>
    <w:rsid w:val="004B04FD"/>
    <w:rsid w:val="004B098D"/>
    <w:rsid w:val="004B0AE7"/>
    <w:rsid w:val="004B0BC1"/>
    <w:rsid w:val="004B0C92"/>
    <w:rsid w:val="004B1101"/>
    <w:rsid w:val="004B1491"/>
    <w:rsid w:val="004B169A"/>
    <w:rsid w:val="004B1795"/>
    <w:rsid w:val="004B17E3"/>
    <w:rsid w:val="004B2123"/>
    <w:rsid w:val="004B23D2"/>
    <w:rsid w:val="004B2805"/>
    <w:rsid w:val="004B32F5"/>
    <w:rsid w:val="004B3511"/>
    <w:rsid w:val="004B3700"/>
    <w:rsid w:val="004B3763"/>
    <w:rsid w:val="004B3E7F"/>
    <w:rsid w:val="004B3F81"/>
    <w:rsid w:val="004B4325"/>
    <w:rsid w:val="004B47B9"/>
    <w:rsid w:val="004B49EC"/>
    <w:rsid w:val="004B4C74"/>
    <w:rsid w:val="004B4F69"/>
    <w:rsid w:val="004B53E3"/>
    <w:rsid w:val="004B577F"/>
    <w:rsid w:val="004B5893"/>
    <w:rsid w:val="004B5D08"/>
    <w:rsid w:val="004B5F23"/>
    <w:rsid w:val="004B627A"/>
    <w:rsid w:val="004B639C"/>
    <w:rsid w:val="004B64ED"/>
    <w:rsid w:val="004B6BD2"/>
    <w:rsid w:val="004B6C66"/>
    <w:rsid w:val="004B6D6D"/>
    <w:rsid w:val="004B70F7"/>
    <w:rsid w:val="004B736B"/>
    <w:rsid w:val="004B755B"/>
    <w:rsid w:val="004B7CF7"/>
    <w:rsid w:val="004C0064"/>
    <w:rsid w:val="004C15B0"/>
    <w:rsid w:val="004C1E02"/>
    <w:rsid w:val="004C1F09"/>
    <w:rsid w:val="004C1F23"/>
    <w:rsid w:val="004C20CC"/>
    <w:rsid w:val="004C21D1"/>
    <w:rsid w:val="004C2227"/>
    <w:rsid w:val="004C22B5"/>
    <w:rsid w:val="004C2358"/>
    <w:rsid w:val="004C2471"/>
    <w:rsid w:val="004C2518"/>
    <w:rsid w:val="004C2861"/>
    <w:rsid w:val="004C28EB"/>
    <w:rsid w:val="004C2CE1"/>
    <w:rsid w:val="004C2FAE"/>
    <w:rsid w:val="004C3416"/>
    <w:rsid w:val="004C3430"/>
    <w:rsid w:val="004C3692"/>
    <w:rsid w:val="004C39E2"/>
    <w:rsid w:val="004C3AA7"/>
    <w:rsid w:val="004C3BA4"/>
    <w:rsid w:val="004C3CE7"/>
    <w:rsid w:val="004C3CF2"/>
    <w:rsid w:val="004C3D73"/>
    <w:rsid w:val="004C4104"/>
    <w:rsid w:val="004C4136"/>
    <w:rsid w:val="004C4964"/>
    <w:rsid w:val="004C4D05"/>
    <w:rsid w:val="004C4F64"/>
    <w:rsid w:val="004C5702"/>
    <w:rsid w:val="004C5BA0"/>
    <w:rsid w:val="004C5DB9"/>
    <w:rsid w:val="004C6278"/>
    <w:rsid w:val="004C658D"/>
    <w:rsid w:val="004C6670"/>
    <w:rsid w:val="004C6693"/>
    <w:rsid w:val="004C6CA9"/>
    <w:rsid w:val="004C6E78"/>
    <w:rsid w:val="004C7B95"/>
    <w:rsid w:val="004D0667"/>
    <w:rsid w:val="004D0755"/>
    <w:rsid w:val="004D0B9E"/>
    <w:rsid w:val="004D0D67"/>
    <w:rsid w:val="004D0F3C"/>
    <w:rsid w:val="004D180D"/>
    <w:rsid w:val="004D1A94"/>
    <w:rsid w:val="004D1AE4"/>
    <w:rsid w:val="004D20ED"/>
    <w:rsid w:val="004D23C3"/>
    <w:rsid w:val="004D2850"/>
    <w:rsid w:val="004D2D62"/>
    <w:rsid w:val="004D2E9D"/>
    <w:rsid w:val="004D3226"/>
    <w:rsid w:val="004D3342"/>
    <w:rsid w:val="004D3CE3"/>
    <w:rsid w:val="004D3D4A"/>
    <w:rsid w:val="004D3F61"/>
    <w:rsid w:val="004D5150"/>
    <w:rsid w:val="004D518C"/>
    <w:rsid w:val="004D53B8"/>
    <w:rsid w:val="004D548B"/>
    <w:rsid w:val="004D549D"/>
    <w:rsid w:val="004D555E"/>
    <w:rsid w:val="004D668D"/>
    <w:rsid w:val="004D7708"/>
    <w:rsid w:val="004D78C4"/>
    <w:rsid w:val="004D7BF3"/>
    <w:rsid w:val="004D7D3F"/>
    <w:rsid w:val="004D7EB9"/>
    <w:rsid w:val="004E0DD8"/>
    <w:rsid w:val="004E0E83"/>
    <w:rsid w:val="004E1483"/>
    <w:rsid w:val="004E1EB1"/>
    <w:rsid w:val="004E2513"/>
    <w:rsid w:val="004E25BD"/>
    <w:rsid w:val="004E2A78"/>
    <w:rsid w:val="004E313C"/>
    <w:rsid w:val="004E377F"/>
    <w:rsid w:val="004E445F"/>
    <w:rsid w:val="004E483F"/>
    <w:rsid w:val="004E4A29"/>
    <w:rsid w:val="004E4AE8"/>
    <w:rsid w:val="004E4B74"/>
    <w:rsid w:val="004E4E6F"/>
    <w:rsid w:val="004E4FD6"/>
    <w:rsid w:val="004E4FEF"/>
    <w:rsid w:val="004E5221"/>
    <w:rsid w:val="004E545D"/>
    <w:rsid w:val="004E5672"/>
    <w:rsid w:val="004E5BA6"/>
    <w:rsid w:val="004E5EAA"/>
    <w:rsid w:val="004E61B9"/>
    <w:rsid w:val="004E61DC"/>
    <w:rsid w:val="004E63B0"/>
    <w:rsid w:val="004E642F"/>
    <w:rsid w:val="004E669E"/>
    <w:rsid w:val="004E66A0"/>
    <w:rsid w:val="004E6AA8"/>
    <w:rsid w:val="004E6AB4"/>
    <w:rsid w:val="004E6F12"/>
    <w:rsid w:val="004E7780"/>
    <w:rsid w:val="004E7EBB"/>
    <w:rsid w:val="004F0191"/>
    <w:rsid w:val="004F0633"/>
    <w:rsid w:val="004F0A8C"/>
    <w:rsid w:val="004F0B64"/>
    <w:rsid w:val="004F167F"/>
    <w:rsid w:val="004F1769"/>
    <w:rsid w:val="004F1D01"/>
    <w:rsid w:val="004F2028"/>
    <w:rsid w:val="004F2171"/>
    <w:rsid w:val="004F23EC"/>
    <w:rsid w:val="004F2A90"/>
    <w:rsid w:val="004F2DEA"/>
    <w:rsid w:val="004F309D"/>
    <w:rsid w:val="004F31AF"/>
    <w:rsid w:val="004F3434"/>
    <w:rsid w:val="004F3840"/>
    <w:rsid w:val="004F3CF3"/>
    <w:rsid w:val="004F3D5B"/>
    <w:rsid w:val="004F4094"/>
    <w:rsid w:val="004F4108"/>
    <w:rsid w:val="004F453C"/>
    <w:rsid w:val="004F4934"/>
    <w:rsid w:val="004F493F"/>
    <w:rsid w:val="004F4B4B"/>
    <w:rsid w:val="004F4D67"/>
    <w:rsid w:val="004F4FFE"/>
    <w:rsid w:val="004F5183"/>
    <w:rsid w:val="004F564F"/>
    <w:rsid w:val="004F5A7F"/>
    <w:rsid w:val="004F5EE1"/>
    <w:rsid w:val="004F60FE"/>
    <w:rsid w:val="004F6181"/>
    <w:rsid w:val="004F69EE"/>
    <w:rsid w:val="004F6A88"/>
    <w:rsid w:val="004F6FB2"/>
    <w:rsid w:val="004F704D"/>
    <w:rsid w:val="004F72BE"/>
    <w:rsid w:val="004F72E0"/>
    <w:rsid w:val="004F7D1C"/>
    <w:rsid w:val="005000E5"/>
    <w:rsid w:val="00500E95"/>
    <w:rsid w:val="00501311"/>
    <w:rsid w:val="005016F9"/>
    <w:rsid w:val="00501BBD"/>
    <w:rsid w:val="00501C28"/>
    <w:rsid w:val="00501D84"/>
    <w:rsid w:val="00501EF2"/>
    <w:rsid w:val="005022DE"/>
    <w:rsid w:val="005025C0"/>
    <w:rsid w:val="00502631"/>
    <w:rsid w:val="00502662"/>
    <w:rsid w:val="0050299F"/>
    <w:rsid w:val="00502D28"/>
    <w:rsid w:val="00502D88"/>
    <w:rsid w:val="005031E0"/>
    <w:rsid w:val="00503970"/>
    <w:rsid w:val="00503F2B"/>
    <w:rsid w:val="0050405B"/>
    <w:rsid w:val="005047D9"/>
    <w:rsid w:val="00504817"/>
    <w:rsid w:val="005048B5"/>
    <w:rsid w:val="0050536A"/>
    <w:rsid w:val="0050573D"/>
    <w:rsid w:val="00505900"/>
    <w:rsid w:val="005059D6"/>
    <w:rsid w:val="00506089"/>
    <w:rsid w:val="0050663B"/>
    <w:rsid w:val="0050693A"/>
    <w:rsid w:val="00506A4E"/>
    <w:rsid w:val="00506C98"/>
    <w:rsid w:val="00506CAA"/>
    <w:rsid w:val="00507B20"/>
    <w:rsid w:val="00507EC4"/>
    <w:rsid w:val="00507FA4"/>
    <w:rsid w:val="00510085"/>
    <w:rsid w:val="0051024D"/>
    <w:rsid w:val="005104F2"/>
    <w:rsid w:val="005105E6"/>
    <w:rsid w:val="005108EF"/>
    <w:rsid w:val="0051199E"/>
    <w:rsid w:val="005119FC"/>
    <w:rsid w:val="00511DB9"/>
    <w:rsid w:val="005121C8"/>
    <w:rsid w:val="0051268E"/>
    <w:rsid w:val="005127A3"/>
    <w:rsid w:val="00512A06"/>
    <w:rsid w:val="00513A58"/>
    <w:rsid w:val="00513EA1"/>
    <w:rsid w:val="005140EF"/>
    <w:rsid w:val="00514265"/>
    <w:rsid w:val="00514545"/>
    <w:rsid w:val="00514925"/>
    <w:rsid w:val="00514AF6"/>
    <w:rsid w:val="00514C25"/>
    <w:rsid w:val="00514D47"/>
    <w:rsid w:val="00514F25"/>
    <w:rsid w:val="005153B0"/>
    <w:rsid w:val="005159AB"/>
    <w:rsid w:val="00515A23"/>
    <w:rsid w:val="00516689"/>
    <w:rsid w:val="005167DB"/>
    <w:rsid w:val="00516BDD"/>
    <w:rsid w:val="00517014"/>
    <w:rsid w:val="00517262"/>
    <w:rsid w:val="00517800"/>
    <w:rsid w:val="00517960"/>
    <w:rsid w:val="00517F67"/>
    <w:rsid w:val="00520347"/>
    <w:rsid w:val="005209C4"/>
    <w:rsid w:val="0052130D"/>
    <w:rsid w:val="00521633"/>
    <w:rsid w:val="0052171E"/>
    <w:rsid w:val="00521F89"/>
    <w:rsid w:val="005223A2"/>
    <w:rsid w:val="00522E1D"/>
    <w:rsid w:val="00522F1E"/>
    <w:rsid w:val="00523157"/>
    <w:rsid w:val="00523AB0"/>
    <w:rsid w:val="00523B2E"/>
    <w:rsid w:val="005247C6"/>
    <w:rsid w:val="00524A0D"/>
    <w:rsid w:val="005255CC"/>
    <w:rsid w:val="00525AE4"/>
    <w:rsid w:val="00525CB8"/>
    <w:rsid w:val="00525DBB"/>
    <w:rsid w:val="00525EE8"/>
    <w:rsid w:val="005261FE"/>
    <w:rsid w:val="005262DF"/>
    <w:rsid w:val="005265A7"/>
    <w:rsid w:val="00526775"/>
    <w:rsid w:val="005267D1"/>
    <w:rsid w:val="00526DDF"/>
    <w:rsid w:val="00526E93"/>
    <w:rsid w:val="00526ECE"/>
    <w:rsid w:val="00527256"/>
    <w:rsid w:val="0052737E"/>
    <w:rsid w:val="005276D7"/>
    <w:rsid w:val="00530567"/>
    <w:rsid w:val="005308DB"/>
    <w:rsid w:val="00530A87"/>
    <w:rsid w:val="00530E18"/>
    <w:rsid w:val="00530ED2"/>
    <w:rsid w:val="0053102D"/>
    <w:rsid w:val="0053131C"/>
    <w:rsid w:val="005314B5"/>
    <w:rsid w:val="00531CA0"/>
    <w:rsid w:val="00531D78"/>
    <w:rsid w:val="00531ECE"/>
    <w:rsid w:val="00532448"/>
    <w:rsid w:val="00532503"/>
    <w:rsid w:val="00532905"/>
    <w:rsid w:val="00532915"/>
    <w:rsid w:val="00532EB0"/>
    <w:rsid w:val="0053330A"/>
    <w:rsid w:val="0053355D"/>
    <w:rsid w:val="005335E8"/>
    <w:rsid w:val="00533600"/>
    <w:rsid w:val="00533827"/>
    <w:rsid w:val="00533A69"/>
    <w:rsid w:val="00533B7C"/>
    <w:rsid w:val="005340E2"/>
    <w:rsid w:val="005344D9"/>
    <w:rsid w:val="0053456B"/>
    <w:rsid w:val="005349A0"/>
    <w:rsid w:val="00534B85"/>
    <w:rsid w:val="0053511C"/>
    <w:rsid w:val="00535221"/>
    <w:rsid w:val="00535247"/>
    <w:rsid w:val="0053578C"/>
    <w:rsid w:val="00535890"/>
    <w:rsid w:val="00535976"/>
    <w:rsid w:val="00535AF8"/>
    <w:rsid w:val="00535BED"/>
    <w:rsid w:val="005362EE"/>
    <w:rsid w:val="005363B4"/>
    <w:rsid w:val="00536515"/>
    <w:rsid w:val="0053675D"/>
    <w:rsid w:val="00536D05"/>
    <w:rsid w:val="0053706D"/>
    <w:rsid w:val="00537648"/>
    <w:rsid w:val="0053787A"/>
    <w:rsid w:val="0054007C"/>
    <w:rsid w:val="00540879"/>
    <w:rsid w:val="00540960"/>
    <w:rsid w:val="00540B08"/>
    <w:rsid w:val="00540CF5"/>
    <w:rsid w:val="00540E53"/>
    <w:rsid w:val="00541539"/>
    <w:rsid w:val="00541A3F"/>
    <w:rsid w:val="00541F66"/>
    <w:rsid w:val="005422CE"/>
    <w:rsid w:val="005427DB"/>
    <w:rsid w:val="00542CD5"/>
    <w:rsid w:val="00542EFD"/>
    <w:rsid w:val="00542F17"/>
    <w:rsid w:val="0054316B"/>
    <w:rsid w:val="005433D9"/>
    <w:rsid w:val="00543448"/>
    <w:rsid w:val="005434FD"/>
    <w:rsid w:val="0054378F"/>
    <w:rsid w:val="005437FE"/>
    <w:rsid w:val="00543ACC"/>
    <w:rsid w:val="005442D0"/>
    <w:rsid w:val="00544413"/>
    <w:rsid w:val="00544B1C"/>
    <w:rsid w:val="00544C2C"/>
    <w:rsid w:val="005452F9"/>
    <w:rsid w:val="0054544B"/>
    <w:rsid w:val="00545635"/>
    <w:rsid w:val="00545A8A"/>
    <w:rsid w:val="00545A9A"/>
    <w:rsid w:val="00545C5E"/>
    <w:rsid w:val="00545CA1"/>
    <w:rsid w:val="00545D04"/>
    <w:rsid w:val="00545E04"/>
    <w:rsid w:val="005463A1"/>
    <w:rsid w:val="00546449"/>
    <w:rsid w:val="005465DD"/>
    <w:rsid w:val="005465F7"/>
    <w:rsid w:val="00546630"/>
    <w:rsid w:val="00546C90"/>
    <w:rsid w:val="00546D18"/>
    <w:rsid w:val="00547189"/>
    <w:rsid w:val="00547482"/>
    <w:rsid w:val="005474A9"/>
    <w:rsid w:val="00547680"/>
    <w:rsid w:val="0055017D"/>
    <w:rsid w:val="00550634"/>
    <w:rsid w:val="00550937"/>
    <w:rsid w:val="00550B12"/>
    <w:rsid w:val="00550E72"/>
    <w:rsid w:val="00550E75"/>
    <w:rsid w:val="00550EEE"/>
    <w:rsid w:val="005517BA"/>
    <w:rsid w:val="00551A09"/>
    <w:rsid w:val="00551E3E"/>
    <w:rsid w:val="00551E43"/>
    <w:rsid w:val="00552224"/>
    <w:rsid w:val="00552560"/>
    <w:rsid w:val="0055298D"/>
    <w:rsid w:val="00553247"/>
    <w:rsid w:val="00553593"/>
    <w:rsid w:val="00553985"/>
    <w:rsid w:val="00553CE6"/>
    <w:rsid w:val="00553E9A"/>
    <w:rsid w:val="005544C1"/>
    <w:rsid w:val="005545FF"/>
    <w:rsid w:val="00554872"/>
    <w:rsid w:val="005548D6"/>
    <w:rsid w:val="00554AC4"/>
    <w:rsid w:val="00554CED"/>
    <w:rsid w:val="0055585C"/>
    <w:rsid w:val="0055597B"/>
    <w:rsid w:val="00555AA0"/>
    <w:rsid w:val="005560B7"/>
    <w:rsid w:val="005566D6"/>
    <w:rsid w:val="00556768"/>
    <w:rsid w:val="00556CA1"/>
    <w:rsid w:val="00556DE8"/>
    <w:rsid w:val="0055719C"/>
    <w:rsid w:val="00557463"/>
    <w:rsid w:val="0055763C"/>
    <w:rsid w:val="00557BCF"/>
    <w:rsid w:val="00560308"/>
    <w:rsid w:val="005610BA"/>
    <w:rsid w:val="00561FE6"/>
    <w:rsid w:val="00562063"/>
    <w:rsid w:val="00562106"/>
    <w:rsid w:val="005622EB"/>
    <w:rsid w:val="00562546"/>
    <w:rsid w:val="005626BE"/>
    <w:rsid w:val="005627C6"/>
    <w:rsid w:val="00562819"/>
    <w:rsid w:val="0056285C"/>
    <w:rsid w:val="00563093"/>
    <w:rsid w:val="00563395"/>
    <w:rsid w:val="005636A5"/>
    <w:rsid w:val="00563703"/>
    <w:rsid w:val="00563BAB"/>
    <w:rsid w:val="00563C46"/>
    <w:rsid w:val="00563D76"/>
    <w:rsid w:val="00563DE3"/>
    <w:rsid w:val="00563E7D"/>
    <w:rsid w:val="00564797"/>
    <w:rsid w:val="005649E8"/>
    <w:rsid w:val="00564B54"/>
    <w:rsid w:val="005650D5"/>
    <w:rsid w:val="00565189"/>
    <w:rsid w:val="005651BE"/>
    <w:rsid w:val="0056536B"/>
    <w:rsid w:val="00566687"/>
    <w:rsid w:val="005666B6"/>
    <w:rsid w:val="005668A4"/>
    <w:rsid w:val="005668DB"/>
    <w:rsid w:val="00566E7B"/>
    <w:rsid w:val="00566E95"/>
    <w:rsid w:val="00566FC1"/>
    <w:rsid w:val="00567192"/>
    <w:rsid w:val="0056734D"/>
    <w:rsid w:val="00567402"/>
    <w:rsid w:val="00567D16"/>
    <w:rsid w:val="00570465"/>
    <w:rsid w:val="00571403"/>
    <w:rsid w:val="005714D0"/>
    <w:rsid w:val="00571793"/>
    <w:rsid w:val="00571F00"/>
    <w:rsid w:val="00572480"/>
    <w:rsid w:val="00572C49"/>
    <w:rsid w:val="00572C7C"/>
    <w:rsid w:val="00572CC2"/>
    <w:rsid w:val="00572CC5"/>
    <w:rsid w:val="0057319B"/>
    <w:rsid w:val="00573754"/>
    <w:rsid w:val="00573E0F"/>
    <w:rsid w:val="00573E98"/>
    <w:rsid w:val="00573F29"/>
    <w:rsid w:val="00574064"/>
    <w:rsid w:val="00574A86"/>
    <w:rsid w:val="00574BBB"/>
    <w:rsid w:val="00575199"/>
    <w:rsid w:val="005751E3"/>
    <w:rsid w:val="005757D6"/>
    <w:rsid w:val="00575918"/>
    <w:rsid w:val="00575948"/>
    <w:rsid w:val="00575E72"/>
    <w:rsid w:val="00576046"/>
    <w:rsid w:val="005764EF"/>
    <w:rsid w:val="00576CAB"/>
    <w:rsid w:val="00577173"/>
    <w:rsid w:val="0058025F"/>
    <w:rsid w:val="005807AD"/>
    <w:rsid w:val="00580F24"/>
    <w:rsid w:val="00581023"/>
    <w:rsid w:val="0058102A"/>
    <w:rsid w:val="00581265"/>
    <w:rsid w:val="00581420"/>
    <w:rsid w:val="00581BD9"/>
    <w:rsid w:val="00582574"/>
    <w:rsid w:val="00582AA5"/>
    <w:rsid w:val="005830B2"/>
    <w:rsid w:val="00583967"/>
    <w:rsid w:val="00583C08"/>
    <w:rsid w:val="00583D90"/>
    <w:rsid w:val="00584336"/>
    <w:rsid w:val="00584378"/>
    <w:rsid w:val="005848C7"/>
    <w:rsid w:val="005850C5"/>
    <w:rsid w:val="005853A9"/>
    <w:rsid w:val="00585698"/>
    <w:rsid w:val="00585BD1"/>
    <w:rsid w:val="00585DA3"/>
    <w:rsid w:val="005866A7"/>
    <w:rsid w:val="00586965"/>
    <w:rsid w:val="00586BD6"/>
    <w:rsid w:val="00587061"/>
    <w:rsid w:val="00587283"/>
    <w:rsid w:val="0058734C"/>
    <w:rsid w:val="0058784B"/>
    <w:rsid w:val="00587D38"/>
    <w:rsid w:val="00587EAE"/>
    <w:rsid w:val="00590028"/>
    <w:rsid w:val="0059037B"/>
    <w:rsid w:val="00590E0C"/>
    <w:rsid w:val="00591027"/>
    <w:rsid w:val="00591415"/>
    <w:rsid w:val="0059169B"/>
    <w:rsid w:val="005917C8"/>
    <w:rsid w:val="005919E3"/>
    <w:rsid w:val="005923DF"/>
    <w:rsid w:val="005928C3"/>
    <w:rsid w:val="00592AA8"/>
    <w:rsid w:val="00592EB2"/>
    <w:rsid w:val="00592F77"/>
    <w:rsid w:val="005932DB"/>
    <w:rsid w:val="00593A08"/>
    <w:rsid w:val="00593D0D"/>
    <w:rsid w:val="00593D6C"/>
    <w:rsid w:val="005942A9"/>
    <w:rsid w:val="00594519"/>
    <w:rsid w:val="005949B6"/>
    <w:rsid w:val="00594A86"/>
    <w:rsid w:val="00595286"/>
    <w:rsid w:val="00595694"/>
    <w:rsid w:val="005956DC"/>
    <w:rsid w:val="0059597F"/>
    <w:rsid w:val="00595AE8"/>
    <w:rsid w:val="00595F1E"/>
    <w:rsid w:val="005960BB"/>
    <w:rsid w:val="005968EE"/>
    <w:rsid w:val="005969D6"/>
    <w:rsid w:val="00596CAF"/>
    <w:rsid w:val="00596D57"/>
    <w:rsid w:val="00596E6F"/>
    <w:rsid w:val="005A0996"/>
    <w:rsid w:val="005A0C84"/>
    <w:rsid w:val="005A1099"/>
    <w:rsid w:val="005A1A2B"/>
    <w:rsid w:val="005A1CB8"/>
    <w:rsid w:val="005A1DA6"/>
    <w:rsid w:val="005A1E6B"/>
    <w:rsid w:val="005A1EE7"/>
    <w:rsid w:val="005A25A0"/>
    <w:rsid w:val="005A2A36"/>
    <w:rsid w:val="005A3717"/>
    <w:rsid w:val="005A3874"/>
    <w:rsid w:val="005A3A59"/>
    <w:rsid w:val="005A3EFF"/>
    <w:rsid w:val="005A401F"/>
    <w:rsid w:val="005A41B7"/>
    <w:rsid w:val="005A4388"/>
    <w:rsid w:val="005A48C1"/>
    <w:rsid w:val="005A4AB2"/>
    <w:rsid w:val="005A4C4D"/>
    <w:rsid w:val="005A5301"/>
    <w:rsid w:val="005A5565"/>
    <w:rsid w:val="005A5D63"/>
    <w:rsid w:val="005A5FBA"/>
    <w:rsid w:val="005A62FD"/>
    <w:rsid w:val="005A6580"/>
    <w:rsid w:val="005A67FF"/>
    <w:rsid w:val="005A6974"/>
    <w:rsid w:val="005A6CD8"/>
    <w:rsid w:val="005A6D19"/>
    <w:rsid w:val="005A7263"/>
    <w:rsid w:val="005A7280"/>
    <w:rsid w:val="005A79BD"/>
    <w:rsid w:val="005A7AB6"/>
    <w:rsid w:val="005A7F54"/>
    <w:rsid w:val="005B000D"/>
    <w:rsid w:val="005B01A8"/>
    <w:rsid w:val="005B02CB"/>
    <w:rsid w:val="005B0534"/>
    <w:rsid w:val="005B0C88"/>
    <w:rsid w:val="005B0F03"/>
    <w:rsid w:val="005B1424"/>
    <w:rsid w:val="005B16A4"/>
    <w:rsid w:val="005B196C"/>
    <w:rsid w:val="005B1AC3"/>
    <w:rsid w:val="005B1DCC"/>
    <w:rsid w:val="005B20A8"/>
    <w:rsid w:val="005B2703"/>
    <w:rsid w:val="005B284E"/>
    <w:rsid w:val="005B2D3D"/>
    <w:rsid w:val="005B2F71"/>
    <w:rsid w:val="005B35F4"/>
    <w:rsid w:val="005B36A0"/>
    <w:rsid w:val="005B3957"/>
    <w:rsid w:val="005B3C3D"/>
    <w:rsid w:val="005B3FCE"/>
    <w:rsid w:val="005B4086"/>
    <w:rsid w:val="005B43B9"/>
    <w:rsid w:val="005B4894"/>
    <w:rsid w:val="005B49A2"/>
    <w:rsid w:val="005B4CD6"/>
    <w:rsid w:val="005B4E5C"/>
    <w:rsid w:val="005B51A7"/>
    <w:rsid w:val="005B5486"/>
    <w:rsid w:val="005B5566"/>
    <w:rsid w:val="005B55EF"/>
    <w:rsid w:val="005B5B2B"/>
    <w:rsid w:val="005B5C1D"/>
    <w:rsid w:val="005B5F03"/>
    <w:rsid w:val="005B5F2B"/>
    <w:rsid w:val="005B60AC"/>
    <w:rsid w:val="005B6AA9"/>
    <w:rsid w:val="005B7AE0"/>
    <w:rsid w:val="005C02C8"/>
    <w:rsid w:val="005C03A1"/>
    <w:rsid w:val="005C03FD"/>
    <w:rsid w:val="005C0736"/>
    <w:rsid w:val="005C0D18"/>
    <w:rsid w:val="005C1460"/>
    <w:rsid w:val="005C153A"/>
    <w:rsid w:val="005C23A6"/>
    <w:rsid w:val="005C2E37"/>
    <w:rsid w:val="005C2ECC"/>
    <w:rsid w:val="005C2F25"/>
    <w:rsid w:val="005C36DA"/>
    <w:rsid w:val="005C36DE"/>
    <w:rsid w:val="005C3705"/>
    <w:rsid w:val="005C3982"/>
    <w:rsid w:val="005C399B"/>
    <w:rsid w:val="005C3C2B"/>
    <w:rsid w:val="005C3C96"/>
    <w:rsid w:val="005C4040"/>
    <w:rsid w:val="005C419C"/>
    <w:rsid w:val="005C4896"/>
    <w:rsid w:val="005C4AD0"/>
    <w:rsid w:val="005C4B43"/>
    <w:rsid w:val="005C5486"/>
    <w:rsid w:val="005C5D32"/>
    <w:rsid w:val="005C67B9"/>
    <w:rsid w:val="005C6AD8"/>
    <w:rsid w:val="005C789E"/>
    <w:rsid w:val="005C79A2"/>
    <w:rsid w:val="005C7A6E"/>
    <w:rsid w:val="005C7B2D"/>
    <w:rsid w:val="005C7BA7"/>
    <w:rsid w:val="005D0712"/>
    <w:rsid w:val="005D0732"/>
    <w:rsid w:val="005D0899"/>
    <w:rsid w:val="005D08D4"/>
    <w:rsid w:val="005D0DDC"/>
    <w:rsid w:val="005D0E18"/>
    <w:rsid w:val="005D1FFA"/>
    <w:rsid w:val="005D25F1"/>
    <w:rsid w:val="005D2644"/>
    <w:rsid w:val="005D26D6"/>
    <w:rsid w:val="005D33CF"/>
    <w:rsid w:val="005D3C21"/>
    <w:rsid w:val="005D3C80"/>
    <w:rsid w:val="005D3D33"/>
    <w:rsid w:val="005D4018"/>
    <w:rsid w:val="005D4058"/>
    <w:rsid w:val="005D4806"/>
    <w:rsid w:val="005D48AD"/>
    <w:rsid w:val="005D4B0C"/>
    <w:rsid w:val="005D4C64"/>
    <w:rsid w:val="005D4D7A"/>
    <w:rsid w:val="005D544B"/>
    <w:rsid w:val="005D5EAD"/>
    <w:rsid w:val="005D5F73"/>
    <w:rsid w:val="005D621B"/>
    <w:rsid w:val="005D6899"/>
    <w:rsid w:val="005D6D26"/>
    <w:rsid w:val="005D7535"/>
    <w:rsid w:val="005D7EFD"/>
    <w:rsid w:val="005D7FA0"/>
    <w:rsid w:val="005E01D5"/>
    <w:rsid w:val="005E0515"/>
    <w:rsid w:val="005E06B2"/>
    <w:rsid w:val="005E1389"/>
    <w:rsid w:val="005E1501"/>
    <w:rsid w:val="005E1781"/>
    <w:rsid w:val="005E1C4E"/>
    <w:rsid w:val="005E1F40"/>
    <w:rsid w:val="005E231B"/>
    <w:rsid w:val="005E2561"/>
    <w:rsid w:val="005E31D0"/>
    <w:rsid w:val="005E3356"/>
    <w:rsid w:val="005E38BB"/>
    <w:rsid w:val="005E406D"/>
    <w:rsid w:val="005E4505"/>
    <w:rsid w:val="005E49CF"/>
    <w:rsid w:val="005E49FA"/>
    <w:rsid w:val="005E4CD9"/>
    <w:rsid w:val="005E5048"/>
    <w:rsid w:val="005E5291"/>
    <w:rsid w:val="005E5592"/>
    <w:rsid w:val="005E67BB"/>
    <w:rsid w:val="005E7B0D"/>
    <w:rsid w:val="005E7C4D"/>
    <w:rsid w:val="005E7E08"/>
    <w:rsid w:val="005E7F7C"/>
    <w:rsid w:val="005F0032"/>
    <w:rsid w:val="005F00E5"/>
    <w:rsid w:val="005F0683"/>
    <w:rsid w:val="005F1238"/>
    <w:rsid w:val="005F192E"/>
    <w:rsid w:val="005F1D7C"/>
    <w:rsid w:val="005F2412"/>
    <w:rsid w:val="005F27A6"/>
    <w:rsid w:val="005F2BA8"/>
    <w:rsid w:val="005F32B1"/>
    <w:rsid w:val="005F33B6"/>
    <w:rsid w:val="005F390A"/>
    <w:rsid w:val="005F3BE2"/>
    <w:rsid w:val="005F3E0F"/>
    <w:rsid w:val="005F3EBB"/>
    <w:rsid w:val="005F3EC4"/>
    <w:rsid w:val="005F4245"/>
    <w:rsid w:val="005F4324"/>
    <w:rsid w:val="005F45C1"/>
    <w:rsid w:val="005F4E3A"/>
    <w:rsid w:val="005F6257"/>
    <w:rsid w:val="005F65CF"/>
    <w:rsid w:val="005F6E6F"/>
    <w:rsid w:val="005F6F5A"/>
    <w:rsid w:val="005F724B"/>
    <w:rsid w:val="005F76A1"/>
    <w:rsid w:val="00600F2E"/>
    <w:rsid w:val="00601219"/>
    <w:rsid w:val="00601914"/>
    <w:rsid w:val="0060194C"/>
    <w:rsid w:val="00601D37"/>
    <w:rsid w:val="00601EFA"/>
    <w:rsid w:val="006020F5"/>
    <w:rsid w:val="00602345"/>
    <w:rsid w:val="00602D9A"/>
    <w:rsid w:val="00602EB2"/>
    <w:rsid w:val="0060369C"/>
    <w:rsid w:val="006036C9"/>
    <w:rsid w:val="00603AB2"/>
    <w:rsid w:val="006049E9"/>
    <w:rsid w:val="00604A8A"/>
    <w:rsid w:val="00604AEC"/>
    <w:rsid w:val="0060560E"/>
    <w:rsid w:val="00605651"/>
    <w:rsid w:val="00605AC2"/>
    <w:rsid w:val="00605D84"/>
    <w:rsid w:val="006061BC"/>
    <w:rsid w:val="00606C01"/>
    <w:rsid w:val="00606C2F"/>
    <w:rsid w:val="0060720B"/>
    <w:rsid w:val="006077D4"/>
    <w:rsid w:val="006079AB"/>
    <w:rsid w:val="00607AF3"/>
    <w:rsid w:val="00607DF7"/>
    <w:rsid w:val="00610156"/>
    <w:rsid w:val="00610FA6"/>
    <w:rsid w:val="0061102A"/>
    <w:rsid w:val="00611162"/>
    <w:rsid w:val="00611258"/>
    <w:rsid w:val="006115A6"/>
    <w:rsid w:val="006118AB"/>
    <w:rsid w:val="00611AD6"/>
    <w:rsid w:val="00611D06"/>
    <w:rsid w:val="00611E15"/>
    <w:rsid w:val="00612000"/>
    <w:rsid w:val="0061203A"/>
    <w:rsid w:val="006121FB"/>
    <w:rsid w:val="0061222B"/>
    <w:rsid w:val="00612528"/>
    <w:rsid w:val="0061289E"/>
    <w:rsid w:val="00612932"/>
    <w:rsid w:val="00612A64"/>
    <w:rsid w:val="006130FA"/>
    <w:rsid w:val="0061355A"/>
    <w:rsid w:val="00613D10"/>
    <w:rsid w:val="00614150"/>
    <w:rsid w:val="00614574"/>
    <w:rsid w:val="00614929"/>
    <w:rsid w:val="00614A36"/>
    <w:rsid w:val="00614B31"/>
    <w:rsid w:val="00614E40"/>
    <w:rsid w:val="006150C4"/>
    <w:rsid w:val="006156D0"/>
    <w:rsid w:val="00615A03"/>
    <w:rsid w:val="00616071"/>
    <w:rsid w:val="00616586"/>
    <w:rsid w:val="006166C8"/>
    <w:rsid w:val="0061683C"/>
    <w:rsid w:val="00616E87"/>
    <w:rsid w:val="00617286"/>
    <w:rsid w:val="00617EB3"/>
    <w:rsid w:val="00617F16"/>
    <w:rsid w:val="00617F91"/>
    <w:rsid w:val="00620201"/>
    <w:rsid w:val="00620500"/>
    <w:rsid w:val="0062055E"/>
    <w:rsid w:val="006207FF"/>
    <w:rsid w:val="00620A67"/>
    <w:rsid w:val="00620AB0"/>
    <w:rsid w:val="00620B6D"/>
    <w:rsid w:val="00620DB2"/>
    <w:rsid w:val="00620E3D"/>
    <w:rsid w:val="0062136B"/>
    <w:rsid w:val="0062140D"/>
    <w:rsid w:val="0062154F"/>
    <w:rsid w:val="00621B55"/>
    <w:rsid w:val="00621C7B"/>
    <w:rsid w:val="00621C85"/>
    <w:rsid w:val="00621DFD"/>
    <w:rsid w:val="00621F85"/>
    <w:rsid w:val="0062210B"/>
    <w:rsid w:val="0062218E"/>
    <w:rsid w:val="00622429"/>
    <w:rsid w:val="0062289A"/>
    <w:rsid w:val="00622E35"/>
    <w:rsid w:val="00622F17"/>
    <w:rsid w:val="00623298"/>
    <w:rsid w:val="00623956"/>
    <w:rsid w:val="006239D7"/>
    <w:rsid w:val="00623D27"/>
    <w:rsid w:val="00624BEB"/>
    <w:rsid w:val="00624C44"/>
    <w:rsid w:val="00624EB8"/>
    <w:rsid w:val="00624F83"/>
    <w:rsid w:val="006252A0"/>
    <w:rsid w:val="006257ED"/>
    <w:rsid w:val="006258EB"/>
    <w:rsid w:val="00625CBD"/>
    <w:rsid w:val="006260C7"/>
    <w:rsid w:val="0062668C"/>
    <w:rsid w:val="006267C9"/>
    <w:rsid w:val="006274DA"/>
    <w:rsid w:val="0062782E"/>
    <w:rsid w:val="00627842"/>
    <w:rsid w:val="00627967"/>
    <w:rsid w:val="006279BD"/>
    <w:rsid w:val="00627A1F"/>
    <w:rsid w:val="00627AF8"/>
    <w:rsid w:val="00627C5B"/>
    <w:rsid w:val="0063039B"/>
    <w:rsid w:val="0063056A"/>
    <w:rsid w:val="00630692"/>
    <w:rsid w:val="006308DC"/>
    <w:rsid w:val="00630BA4"/>
    <w:rsid w:val="00630F66"/>
    <w:rsid w:val="0063107D"/>
    <w:rsid w:val="00631102"/>
    <w:rsid w:val="006312DD"/>
    <w:rsid w:val="00631BDD"/>
    <w:rsid w:val="0063292F"/>
    <w:rsid w:val="00632F84"/>
    <w:rsid w:val="006331C8"/>
    <w:rsid w:val="00633C5D"/>
    <w:rsid w:val="0063406C"/>
    <w:rsid w:val="00634175"/>
    <w:rsid w:val="00634419"/>
    <w:rsid w:val="00634597"/>
    <w:rsid w:val="006348E5"/>
    <w:rsid w:val="00634EE2"/>
    <w:rsid w:val="00635049"/>
    <w:rsid w:val="006350AD"/>
    <w:rsid w:val="00635338"/>
    <w:rsid w:val="0063619D"/>
    <w:rsid w:val="00636221"/>
    <w:rsid w:val="00636771"/>
    <w:rsid w:val="006368C4"/>
    <w:rsid w:val="00637165"/>
    <w:rsid w:val="006372BA"/>
    <w:rsid w:val="006373A6"/>
    <w:rsid w:val="00637D29"/>
    <w:rsid w:val="00640033"/>
    <w:rsid w:val="006401A3"/>
    <w:rsid w:val="0064060F"/>
    <w:rsid w:val="00640E18"/>
    <w:rsid w:val="00641387"/>
    <w:rsid w:val="006414A4"/>
    <w:rsid w:val="00641602"/>
    <w:rsid w:val="00641AF9"/>
    <w:rsid w:val="00641D56"/>
    <w:rsid w:val="00641EEC"/>
    <w:rsid w:val="00642676"/>
    <w:rsid w:val="00642770"/>
    <w:rsid w:val="0064282A"/>
    <w:rsid w:val="00642DD5"/>
    <w:rsid w:val="006433C4"/>
    <w:rsid w:val="006434A1"/>
    <w:rsid w:val="00643784"/>
    <w:rsid w:val="00644270"/>
    <w:rsid w:val="0064447B"/>
    <w:rsid w:val="0064459A"/>
    <w:rsid w:val="00644651"/>
    <w:rsid w:val="0064469C"/>
    <w:rsid w:val="00644B95"/>
    <w:rsid w:val="00644C4C"/>
    <w:rsid w:val="00644C8D"/>
    <w:rsid w:val="00644FD6"/>
    <w:rsid w:val="0064505B"/>
    <w:rsid w:val="00645B27"/>
    <w:rsid w:val="00645BA9"/>
    <w:rsid w:val="00645C11"/>
    <w:rsid w:val="00645F16"/>
    <w:rsid w:val="00646767"/>
    <w:rsid w:val="00646ACE"/>
    <w:rsid w:val="00646C0C"/>
    <w:rsid w:val="00646CA3"/>
    <w:rsid w:val="006471A8"/>
    <w:rsid w:val="006472A3"/>
    <w:rsid w:val="00647C3E"/>
    <w:rsid w:val="00647CB6"/>
    <w:rsid w:val="00647FA7"/>
    <w:rsid w:val="00650368"/>
    <w:rsid w:val="0065040B"/>
    <w:rsid w:val="006508B2"/>
    <w:rsid w:val="00651004"/>
    <w:rsid w:val="00651005"/>
    <w:rsid w:val="006511A4"/>
    <w:rsid w:val="00651C16"/>
    <w:rsid w:val="00651FCB"/>
    <w:rsid w:val="00652C89"/>
    <w:rsid w:val="00652D24"/>
    <w:rsid w:val="00652E4A"/>
    <w:rsid w:val="006538B1"/>
    <w:rsid w:val="006544ED"/>
    <w:rsid w:val="00654568"/>
    <w:rsid w:val="006545A4"/>
    <w:rsid w:val="006545BE"/>
    <w:rsid w:val="0065463F"/>
    <w:rsid w:val="0065481A"/>
    <w:rsid w:val="00654C2F"/>
    <w:rsid w:val="006551A8"/>
    <w:rsid w:val="0065571B"/>
    <w:rsid w:val="0065596B"/>
    <w:rsid w:val="00655BA9"/>
    <w:rsid w:val="00655E03"/>
    <w:rsid w:val="0065622A"/>
    <w:rsid w:val="00656584"/>
    <w:rsid w:val="006566E2"/>
    <w:rsid w:val="00656894"/>
    <w:rsid w:val="006568B5"/>
    <w:rsid w:val="00656D01"/>
    <w:rsid w:val="00656EA0"/>
    <w:rsid w:val="00656EBB"/>
    <w:rsid w:val="00656FF6"/>
    <w:rsid w:val="006574D2"/>
    <w:rsid w:val="00657D21"/>
    <w:rsid w:val="00660007"/>
    <w:rsid w:val="00660580"/>
    <w:rsid w:val="0066081E"/>
    <w:rsid w:val="006608EF"/>
    <w:rsid w:val="00660AC7"/>
    <w:rsid w:val="00660E42"/>
    <w:rsid w:val="00661328"/>
    <w:rsid w:val="0066137C"/>
    <w:rsid w:val="00661478"/>
    <w:rsid w:val="0066174F"/>
    <w:rsid w:val="006618B8"/>
    <w:rsid w:val="00661A0F"/>
    <w:rsid w:val="00661F9E"/>
    <w:rsid w:val="00662002"/>
    <w:rsid w:val="0066203D"/>
    <w:rsid w:val="00662071"/>
    <w:rsid w:val="0066217F"/>
    <w:rsid w:val="006623D1"/>
    <w:rsid w:val="006631EF"/>
    <w:rsid w:val="0066320C"/>
    <w:rsid w:val="00663230"/>
    <w:rsid w:val="00663E1E"/>
    <w:rsid w:val="006642CF"/>
    <w:rsid w:val="006643BC"/>
    <w:rsid w:val="00664596"/>
    <w:rsid w:val="006647EB"/>
    <w:rsid w:val="00664884"/>
    <w:rsid w:val="00664C0B"/>
    <w:rsid w:val="00664E28"/>
    <w:rsid w:val="00664E6C"/>
    <w:rsid w:val="0066532A"/>
    <w:rsid w:val="00665AFF"/>
    <w:rsid w:val="00665E64"/>
    <w:rsid w:val="00665E83"/>
    <w:rsid w:val="006661B6"/>
    <w:rsid w:val="0066681B"/>
    <w:rsid w:val="0066766F"/>
    <w:rsid w:val="00667979"/>
    <w:rsid w:val="00667C21"/>
    <w:rsid w:val="00670002"/>
    <w:rsid w:val="006702C1"/>
    <w:rsid w:val="0067039A"/>
    <w:rsid w:val="006705AD"/>
    <w:rsid w:val="00670AF8"/>
    <w:rsid w:val="00670DDF"/>
    <w:rsid w:val="006714D0"/>
    <w:rsid w:val="00671778"/>
    <w:rsid w:val="006723DC"/>
    <w:rsid w:val="00672C67"/>
    <w:rsid w:val="00672CDB"/>
    <w:rsid w:val="00672F81"/>
    <w:rsid w:val="006731B3"/>
    <w:rsid w:val="00673322"/>
    <w:rsid w:val="006734BF"/>
    <w:rsid w:val="006738AA"/>
    <w:rsid w:val="00673C85"/>
    <w:rsid w:val="00673DB2"/>
    <w:rsid w:val="006745C3"/>
    <w:rsid w:val="006748BE"/>
    <w:rsid w:val="00674936"/>
    <w:rsid w:val="00674BE7"/>
    <w:rsid w:val="006752E9"/>
    <w:rsid w:val="006756ED"/>
    <w:rsid w:val="006757CD"/>
    <w:rsid w:val="006764D0"/>
    <w:rsid w:val="006767D5"/>
    <w:rsid w:val="006769E5"/>
    <w:rsid w:val="00676C82"/>
    <w:rsid w:val="00676DE5"/>
    <w:rsid w:val="006771F9"/>
    <w:rsid w:val="00677295"/>
    <w:rsid w:val="006777AE"/>
    <w:rsid w:val="006777D5"/>
    <w:rsid w:val="00677A6C"/>
    <w:rsid w:val="00677C76"/>
    <w:rsid w:val="00677F22"/>
    <w:rsid w:val="0068018F"/>
    <w:rsid w:val="0068064E"/>
    <w:rsid w:val="00680EF8"/>
    <w:rsid w:val="00681197"/>
    <w:rsid w:val="006813B2"/>
    <w:rsid w:val="00681F9C"/>
    <w:rsid w:val="00681FBA"/>
    <w:rsid w:val="00682B60"/>
    <w:rsid w:val="00682BE9"/>
    <w:rsid w:val="0068306B"/>
    <w:rsid w:val="0068376D"/>
    <w:rsid w:val="00683BBD"/>
    <w:rsid w:val="00684059"/>
    <w:rsid w:val="0068433E"/>
    <w:rsid w:val="006844E2"/>
    <w:rsid w:val="0068456F"/>
    <w:rsid w:val="00684973"/>
    <w:rsid w:val="0068499E"/>
    <w:rsid w:val="00684E3D"/>
    <w:rsid w:val="006851BE"/>
    <w:rsid w:val="00685389"/>
    <w:rsid w:val="00685625"/>
    <w:rsid w:val="0068591E"/>
    <w:rsid w:val="00685F16"/>
    <w:rsid w:val="006867EE"/>
    <w:rsid w:val="00687136"/>
    <w:rsid w:val="00687236"/>
    <w:rsid w:val="00687D94"/>
    <w:rsid w:val="00690A04"/>
    <w:rsid w:val="00690DA1"/>
    <w:rsid w:val="00690EE3"/>
    <w:rsid w:val="0069105D"/>
    <w:rsid w:val="00691403"/>
    <w:rsid w:val="00691890"/>
    <w:rsid w:val="00692060"/>
    <w:rsid w:val="006920E5"/>
    <w:rsid w:val="00692212"/>
    <w:rsid w:val="00692386"/>
    <w:rsid w:val="006923B6"/>
    <w:rsid w:val="006925F1"/>
    <w:rsid w:val="006925F7"/>
    <w:rsid w:val="00692A3C"/>
    <w:rsid w:val="0069334A"/>
    <w:rsid w:val="006934EA"/>
    <w:rsid w:val="006938EB"/>
    <w:rsid w:val="0069398F"/>
    <w:rsid w:val="00693A62"/>
    <w:rsid w:val="00693B1C"/>
    <w:rsid w:val="00693DF8"/>
    <w:rsid w:val="00694119"/>
    <w:rsid w:val="00695258"/>
    <w:rsid w:val="00695751"/>
    <w:rsid w:val="006961C6"/>
    <w:rsid w:val="00696565"/>
    <w:rsid w:val="006965DB"/>
    <w:rsid w:val="00696763"/>
    <w:rsid w:val="006977C2"/>
    <w:rsid w:val="00697BBC"/>
    <w:rsid w:val="00697CBD"/>
    <w:rsid w:val="00697D04"/>
    <w:rsid w:val="006A056B"/>
    <w:rsid w:val="006A0680"/>
    <w:rsid w:val="006A0960"/>
    <w:rsid w:val="006A0DD4"/>
    <w:rsid w:val="006A104F"/>
    <w:rsid w:val="006A1178"/>
    <w:rsid w:val="006A1A0C"/>
    <w:rsid w:val="006A1A76"/>
    <w:rsid w:val="006A2094"/>
    <w:rsid w:val="006A2135"/>
    <w:rsid w:val="006A3196"/>
    <w:rsid w:val="006A34EC"/>
    <w:rsid w:val="006A38FC"/>
    <w:rsid w:val="006A39B4"/>
    <w:rsid w:val="006A42E2"/>
    <w:rsid w:val="006A47CE"/>
    <w:rsid w:val="006A5B7E"/>
    <w:rsid w:val="006A5D84"/>
    <w:rsid w:val="006A64C6"/>
    <w:rsid w:val="006A68E3"/>
    <w:rsid w:val="006A6C08"/>
    <w:rsid w:val="006A70CE"/>
    <w:rsid w:val="006A76EB"/>
    <w:rsid w:val="006A792A"/>
    <w:rsid w:val="006A7AF0"/>
    <w:rsid w:val="006A7E86"/>
    <w:rsid w:val="006B09CF"/>
    <w:rsid w:val="006B11D4"/>
    <w:rsid w:val="006B1212"/>
    <w:rsid w:val="006B14A9"/>
    <w:rsid w:val="006B15C2"/>
    <w:rsid w:val="006B19B4"/>
    <w:rsid w:val="006B1ABF"/>
    <w:rsid w:val="006B2148"/>
    <w:rsid w:val="006B223B"/>
    <w:rsid w:val="006B296D"/>
    <w:rsid w:val="006B2B3F"/>
    <w:rsid w:val="006B2BF5"/>
    <w:rsid w:val="006B2EBB"/>
    <w:rsid w:val="006B3077"/>
    <w:rsid w:val="006B35C3"/>
    <w:rsid w:val="006B386B"/>
    <w:rsid w:val="006B3B3A"/>
    <w:rsid w:val="006B3EC9"/>
    <w:rsid w:val="006B447B"/>
    <w:rsid w:val="006B4C9F"/>
    <w:rsid w:val="006B4D31"/>
    <w:rsid w:val="006B5236"/>
    <w:rsid w:val="006B536A"/>
    <w:rsid w:val="006B5B49"/>
    <w:rsid w:val="006B5D19"/>
    <w:rsid w:val="006B5EB1"/>
    <w:rsid w:val="006B65C8"/>
    <w:rsid w:val="006B69B1"/>
    <w:rsid w:val="006B6AF7"/>
    <w:rsid w:val="006B7058"/>
    <w:rsid w:val="006B7403"/>
    <w:rsid w:val="006B75D2"/>
    <w:rsid w:val="006B77C8"/>
    <w:rsid w:val="006B7B03"/>
    <w:rsid w:val="006C06DE"/>
    <w:rsid w:val="006C09BE"/>
    <w:rsid w:val="006C0D1D"/>
    <w:rsid w:val="006C0DB4"/>
    <w:rsid w:val="006C0EA3"/>
    <w:rsid w:val="006C1848"/>
    <w:rsid w:val="006C1BE8"/>
    <w:rsid w:val="006C1D8B"/>
    <w:rsid w:val="006C1F99"/>
    <w:rsid w:val="006C222F"/>
    <w:rsid w:val="006C2500"/>
    <w:rsid w:val="006C2523"/>
    <w:rsid w:val="006C25A8"/>
    <w:rsid w:val="006C2D3A"/>
    <w:rsid w:val="006C3135"/>
    <w:rsid w:val="006C3170"/>
    <w:rsid w:val="006C34F2"/>
    <w:rsid w:val="006C3BF7"/>
    <w:rsid w:val="006C3D86"/>
    <w:rsid w:val="006C3D87"/>
    <w:rsid w:val="006C408B"/>
    <w:rsid w:val="006C46C3"/>
    <w:rsid w:val="006C4BF1"/>
    <w:rsid w:val="006C4EC9"/>
    <w:rsid w:val="006C5135"/>
    <w:rsid w:val="006C52E7"/>
    <w:rsid w:val="006C564B"/>
    <w:rsid w:val="006C5C7E"/>
    <w:rsid w:val="006C5DBB"/>
    <w:rsid w:val="006C66A2"/>
    <w:rsid w:val="006C68F0"/>
    <w:rsid w:val="006C723D"/>
    <w:rsid w:val="006C72CD"/>
    <w:rsid w:val="006C73A9"/>
    <w:rsid w:val="006C748A"/>
    <w:rsid w:val="006C7917"/>
    <w:rsid w:val="006D0072"/>
    <w:rsid w:val="006D0495"/>
    <w:rsid w:val="006D08BA"/>
    <w:rsid w:val="006D0928"/>
    <w:rsid w:val="006D11E7"/>
    <w:rsid w:val="006D1A4F"/>
    <w:rsid w:val="006D1A70"/>
    <w:rsid w:val="006D1FE9"/>
    <w:rsid w:val="006D2165"/>
    <w:rsid w:val="006D2423"/>
    <w:rsid w:val="006D2431"/>
    <w:rsid w:val="006D2CD8"/>
    <w:rsid w:val="006D2DF5"/>
    <w:rsid w:val="006D338C"/>
    <w:rsid w:val="006D3D86"/>
    <w:rsid w:val="006D471B"/>
    <w:rsid w:val="006D4E60"/>
    <w:rsid w:val="006D4FCA"/>
    <w:rsid w:val="006D55AD"/>
    <w:rsid w:val="006D5DE1"/>
    <w:rsid w:val="006D616A"/>
    <w:rsid w:val="006D6189"/>
    <w:rsid w:val="006D7B73"/>
    <w:rsid w:val="006D7CAD"/>
    <w:rsid w:val="006E0A2A"/>
    <w:rsid w:val="006E114F"/>
    <w:rsid w:val="006E1314"/>
    <w:rsid w:val="006E1354"/>
    <w:rsid w:val="006E143B"/>
    <w:rsid w:val="006E14B6"/>
    <w:rsid w:val="006E1599"/>
    <w:rsid w:val="006E15DA"/>
    <w:rsid w:val="006E1779"/>
    <w:rsid w:val="006E1843"/>
    <w:rsid w:val="006E19AC"/>
    <w:rsid w:val="006E1A84"/>
    <w:rsid w:val="006E1AB3"/>
    <w:rsid w:val="006E1CD8"/>
    <w:rsid w:val="006E20EF"/>
    <w:rsid w:val="006E3029"/>
    <w:rsid w:val="006E30A0"/>
    <w:rsid w:val="006E3360"/>
    <w:rsid w:val="006E359B"/>
    <w:rsid w:val="006E3924"/>
    <w:rsid w:val="006E3935"/>
    <w:rsid w:val="006E3F2C"/>
    <w:rsid w:val="006E44DF"/>
    <w:rsid w:val="006E4785"/>
    <w:rsid w:val="006E4945"/>
    <w:rsid w:val="006E494F"/>
    <w:rsid w:val="006E4955"/>
    <w:rsid w:val="006E49CB"/>
    <w:rsid w:val="006E4A29"/>
    <w:rsid w:val="006E4B51"/>
    <w:rsid w:val="006E4B8C"/>
    <w:rsid w:val="006E4CAA"/>
    <w:rsid w:val="006E4D62"/>
    <w:rsid w:val="006E51AE"/>
    <w:rsid w:val="006E5561"/>
    <w:rsid w:val="006E5B1C"/>
    <w:rsid w:val="006E6642"/>
    <w:rsid w:val="006E6AA8"/>
    <w:rsid w:val="006E7119"/>
    <w:rsid w:val="006E715C"/>
    <w:rsid w:val="006E7267"/>
    <w:rsid w:val="006E76FD"/>
    <w:rsid w:val="006E7958"/>
    <w:rsid w:val="006E79DB"/>
    <w:rsid w:val="006F05A5"/>
    <w:rsid w:val="006F05B8"/>
    <w:rsid w:val="006F0908"/>
    <w:rsid w:val="006F0C57"/>
    <w:rsid w:val="006F10B0"/>
    <w:rsid w:val="006F18F4"/>
    <w:rsid w:val="006F1BB3"/>
    <w:rsid w:val="006F1E2A"/>
    <w:rsid w:val="006F242E"/>
    <w:rsid w:val="006F25FC"/>
    <w:rsid w:val="006F2A06"/>
    <w:rsid w:val="006F2AB7"/>
    <w:rsid w:val="006F2E15"/>
    <w:rsid w:val="006F2F0A"/>
    <w:rsid w:val="006F331D"/>
    <w:rsid w:val="006F3810"/>
    <w:rsid w:val="006F3C4D"/>
    <w:rsid w:val="006F3E9C"/>
    <w:rsid w:val="006F429C"/>
    <w:rsid w:val="006F4B1E"/>
    <w:rsid w:val="006F4B96"/>
    <w:rsid w:val="006F4E50"/>
    <w:rsid w:val="006F5047"/>
    <w:rsid w:val="006F50B7"/>
    <w:rsid w:val="006F56F5"/>
    <w:rsid w:val="006F5708"/>
    <w:rsid w:val="006F5EEE"/>
    <w:rsid w:val="006F6332"/>
    <w:rsid w:val="006F75C6"/>
    <w:rsid w:val="006F76AE"/>
    <w:rsid w:val="006F79F2"/>
    <w:rsid w:val="0070038C"/>
    <w:rsid w:val="00700DA9"/>
    <w:rsid w:val="007011C5"/>
    <w:rsid w:val="007014D8"/>
    <w:rsid w:val="00701822"/>
    <w:rsid w:val="00701DF3"/>
    <w:rsid w:val="0070235E"/>
    <w:rsid w:val="0070289A"/>
    <w:rsid w:val="00702E21"/>
    <w:rsid w:val="00702F39"/>
    <w:rsid w:val="007032AD"/>
    <w:rsid w:val="007037ED"/>
    <w:rsid w:val="007039A6"/>
    <w:rsid w:val="00703CC0"/>
    <w:rsid w:val="00703E1D"/>
    <w:rsid w:val="00704210"/>
    <w:rsid w:val="00705062"/>
    <w:rsid w:val="007050B0"/>
    <w:rsid w:val="0070522D"/>
    <w:rsid w:val="0070575B"/>
    <w:rsid w:val="007058A6"/>
    <w:rsid w:val="007058EA"/>
    <w:rsid w:val="00705FD4"/>
    <w:rsid w:val="00706553"/>
    <w:rsid w:val="007067F5"/>
    <w:rsid w:val="00706924"/>
    <w:rsid w:val="00707993"/>
    <w:rsid w:val="00707C07"/>
    <w:rsid w:val="0071069C"/>
    <w:rsid w:val="00710DA0"/>
    <w:rsid w:val="00711419"/>
    <w:rsid w:val="007116CF"/>
    <w:rsid w:val="007116EA"/>
    <w:rsid w:val="00711DF4"/>
    <w:rsid w:val="007120A4"/>
    <w:rsid w:val="00712124"/>
    <w:rsid w:val="00712F78"/>
    <w:rsid w:val="00713326"/>
    <w:rsid w:val="00713767"/>
    <w:rsid w:val="00713BCE"/>
    <w:rsid w:val="00713C6D"/>
    <w:rsid w:val="007149B0"/>
    <w:rsid w:val="00716372"/>
    <w:rsid w:val="0071644D"/>
    <w:rsid w:val="00717146"/>
    <w:rsid w:val="007171C3"/>
    <w:rsid w:val="00717B86"/>
    <w:rsid w:val="00717F44"/>
    <w:rsid w:val="0072005F"/>
    <w:rsid w:val="00720617"/>
    <w:rsid w:val="00720D88"/>
    <w:rsid w:val="00720FF1"/>
    <w:rsid w:val="007210B4"/>
    <w:rsid w:val="00721595"/>
    <w:rsid w:val="007217D4"/>
    <w:rsid w:val="00722063"/>
    <w:rsid w:val="007223BC"/>
    <w:rsid w:val="00722826"/>
    <w:rsid w:val="007230C3"/>
    <w:rsid w:val="007233E3"/>
    <w:rsid w:val="0072373D"/>
    <w:rsid w:val="007237CB"/>
    <w:rsid w:val="00723828"/>
    <w:rsid w:val="00723922"/>
    <w:rsid w:val="00723B87"/>
    <w:rsid w:val="00724355"/>
    <w:rsid w:val="007245B6"/>
    <w:rsid w:val="00724844"/>
    <w:rsid w:val="00724857"/>
    <w:rsid w:val="007249F0"/>
    <w:rsid w:val="00724E27"/>
    <w:rsid w:val="007255E4"/>
    <w:rsid w:val="0072587F"/>
    <w:rsid w:val="007259E2"/>
    <w:rsid w:val="00725A00"/>
    <w:rsid w:val="00725CA7"/>
    <w:rsid w:val="0072625F"/>
    <w:rsid w:val="00726518"/>
    <w:rsid w:val="007266D5"/>
    <w:rsid w:val="007269ED"/>
    <w:rsid w:val="0072701B"/>
    <w:rsid w:val="0072746C"/>
    <w:rsid w:val="00727928"/>
    <w:rsid w:val="00727CAD"/>
    <w:rsid w:val="00727E6A"/>
    <w:rsid w:val="00727EB9"/>
    <w:rsid w:val="00727F3F"/>
    <w:rsid w:val="007301B4"/>
    <w:rsid w:val="00730464"/>
    <w:rsid w:val="00730504"/>
    <w:rsid w:val="0073093B"/>
    <w:rsid w:val="00730D8A"/>
    <w:rsid w:val="007310ED"/>
    <w:rsid w:val="0073161C"/>
    <w:rsid w:val="007319E7"/>
    <w:rsid w:val="00731B9B"/>
    <w:rsid w:val="00731CC7"/>
    <w:rsid w:val="007323C6"/>
    <w:rsid w:val="007323D2"/>
    <w:rsid w:val="007325A4"/>
    <w:rsid w:val="00732953"/>
    <w:rsid w:val="00732A9E"/>
    <w:rsid w:val="00732AA2"/>
    <w:rsid w:val="00732F6F"/>
    <w:rsid w:val="00733DE1"/>
    <w:rsid w:val="00733F3D"/>
    <w:rsid w:val="0073446D"/>
    <w:rsid w:val="007345A8"/>
    <w:rsid w:val="00734611"/>
    <w:rsid w:val="00734AA6"/>
    <w:rsid w:val="00734D5C"/>
    <w:rsid w:val="007353B8"/>
    <w:rsid w:val="007353E6"/>
    <w:rsid w:val="00735CD8"/>
    <w:rsid w:val="007361B7"/>
    <w:rsid w:val="007361BF"/>
    <w:rsid w:val="00736D11"/>
    <w:rsid w:val="0073726E"/>
    <w:rsid w:val="007372C0"/>
    <w:rsid w:val="007373C0"/>
    <w:rsid w:val="0073782F"/>
    <w:rsid w:val="007409EC"/>
    <w:rsid w:val="00740AB6"/>
    <w:rsid w:val="00741046"/>
    <w:rsid w:val="0074153A"/>
    <w:rsid w:val="007416BE"/>
    <w:rsid w:val="00741793"/>
    <w:rsid w:val="00741FE0"/>
    <w:rsid w:val="0074226C"/>
    <w:rsid w:val="0074248D"/>
    <w:rsid w:val="00742560"/>
    <w:rsid w:val="00742E79"/>
    <w:rsid w:val="00743B1F"/>
    <w:rsid w:val="00743E6A"/>
    <w:rsid w:val="007444A3"/>
    <w:rsid w:val="00744871"/>
    <w:rsid w:val="00744E6F"/>
    <w:rsid w:val="0074514B"/>
    <w:rsid w:val="00745765"/>
    <w:rsid w:val="00746E43"/>
    <w:rsid w:val="00747652"/>
    <w:rsid w:val="00747717"/>
    <w:rsid w:val="00750583"/>
    <w:rsid w:val="0075082C"/>
    <w:rsid w:val="00750EB4"/>
    <w:rsid w:val="00751FE8"/>
    <w:rsid w:val="00752ABF"/>
    <w:rsid w:val="00753182"/>
    <w:rsid w:val="007538CC"/>
    <w:rsid w:val="00753CA0"/>
    <w:rsid w:val="00754B2F"/>
    <w:rsid w:val="00754FB2"/>
    <w:rsid w:val="007551D6"/>
    <w:rsid w:val="00755552"/>
    <w:rsid w:val="00755C95"/>
    <w:rsid w:val="00755EA9"/>
    <w:rsid w:val="00756364"/>
    <w:rsid w:val="00756AB2"/>
    <w:rsid w:val="00756F47"/>
    <w:rsid w:val="0075735D"/>
    <w:rsid w:val="00757A08"/>
    <w:rsid w:val="00757A77"/>
    <w:rsid w:val="00757D86"/>
    <w:rsid w:val="00757F49"/>
    <w:rsid w:val="0076062C"/>
    <w:rsid w:val="0076078B"/>
    <w:rsid w:val="00760941"/>
    <w:rsid w:val="0076191C"/>
    <w:rsid w:val="00761971"/>
    <w:rsid w:val="00761A01"/>
    <w:rsid w:val="007620D3"/>
    <w:rsid w:val="00762453"/>
    <w:rsid w:val="007624A0"/>
    <w:rsid w:val="0076252F"/>
    <w:rsid w:val="007625FB"/>
    <w:rsid w:val="00762AF6"/>
    <w:rsid w:val="007637BC"/>
    <w:rsid w:val="00763AE1"/>
    <w:rsid w:val="00763B16"/>
    <w:rsid w:val="00763C0F"/>
    <w:rsid w:val="007640A7"/>
    <w:rsid w:val="00764417"/>
    <w:rsid w:val="00764908"/>
    <w:rsid w:val="00764BCE"/>
    <w:rsid w:val="00764C6F"/>
    <w:rsid w:val="007650FB"/>
    <w:rsid w:val="007658A2"/>
    <w:rsid w:val="0076670B"/>
    <w:rsid w:val="00766DAA"/>
    <w:rsid w:val="00766E4C"/>
    <w:rsid w:val="00766FD7"/>
    <w:rsid w:val="007674CD"/>
    <w:rsid w:val="007675EF"/>
    <w:rsid w:val="0076772C"/>
    <w:rsid w:val="0076776E"/>
    <w:rsid w:val="00767C66"/>
    <w:rsid w:val="007704DE"/>
    <w:rsid w:val="007704EC"/>
    <w:rsid w:val="00770616"/>
    <w:rsid w:val="00770CC2"/>
    <w:rsid w:val="007710D2"/>
    <w:rsid w:val="00771930"/>
    <w:rsid w:val="00771991"/>
    <w:rsid w:val="00771B07"/>
    <w:rsid w:val="00771E3F"/>
    <w:rsid w:val="00771FA0"/>
    <w:rsid w:val="00772135"/>
    <w:rsid w:val="007722F7"/>
    <w:rsid w:val="0077267D"/>
    <w:rsid w:val="007728E7"/>
    <w:rsid w:val="007728EC"/>
    <w:rsid w:val="00772C02"/>
    <w:rsid w:val="00772F3D"/>
    <w:rsid w:val="00773054"/>
    <w:rsid w:val="00773C26"/>
    <w:rsid w:val="00773CEA"/>
    <w:rsid w:val="00773D50"/>
    <w:rsid w:val="0077400F"/>
    <w:rsid w:val="007748AC"/>
    <w:rsid w:val="00774CC0"/>
    <w:rsid w:val="00775581"/>
    <w:rsid w:val="007755A6"/>
    <w:rsid w:val="007761B6"/>
    <w:rsid w:val="00776242"/>
    <w:rsid w:val="0077668E"/>
    <w:rsid w:val="00776A3E"/>
    <w:rsid w:val="00776A8A"/>
    <w:rsid w:val="00777E27"/>
    <w:rsid w:val="0078082E"/>
    <w:rsid w:val="0078091D"/>
    <w:rsid w:val="00780D39"/>
    <w:rsid w:val="007814F8"/>
    <w:rsid w:val="007815B9"/>
    <w:rsid w:val="007819CD"/>
    <w:rsid w:val="00781B84"/>
    <w:rsid w:val="00782516"/>
    <w:rsid w:val="00782570"/>
    <w:rsid w:val="007826AB"/>
    <w:rsid w:val="007829B3"/>
    <w:rsid w:val="00782FE1"/>
    <w:rsid w:val="00783944"/>
    <w:rsid w:val="00783ABD"/>
    <w:rsid w:val="00783D4D"/>
    <w:rsid w:val="00784638"/>
    <w:rsid w:val="00784DCB"/>
    <w:rsid w:val="00784F2D"/>
    <w:rsid w:val="00785B3D"/>
    <w:rsid w:val="00785E86"/>
    <w:rsid w:val="00786046"/>
    <w:rsid w:val="00786866"/>
    <w:rsid w:val="007869B9"/>
    <w:rsid w:val="00786F21"/>
    <w:rsid w:val="007877FA"/>
    <w:rsid w:val="00787CF7"/>
    <w:rsid w:val="007900CB"/>
    <w:rsid w:val="00790349"/>
    <w:rsid w:val="00790AB6"/>
    <w:rsid w:val="0079161B"/>
    <w:rsid w:val="00791D6B"/>
    <w:rsid w:val="00792424"/>
    <w:rsid w:val="00792A8B"/>
    <w:rsid w:val="00792BE2"/>
    <w:rsid w:val="00792DBD"/>
    <w:rsid w:val="00793089"/>
    <w:rsid w:val="00793BC1"/>
    <w:rsid w:val="00793E52"/>
    <w:rsid w:val="00793EB5"/>
    <w:rsid w:val="007946A6"/>
    <w:rsid w:val="00794988"/>
    <w:rsid w:val="00794B95"/>
    <w:rsid w:val="00794C69"/>
    <w:rsid w:val="00794CA3"/>
    <w:rsid w:val="00794DF5"/>
    <w:rsid w:val="00795224"/>
    <w:rsid w:val="007952E4"/>
    <w:rsid w:val="0079566F"/>
    <w:rsid w:val="00795A24"/>
    <w:rsid w:val="00795EE4"/>
    <w:rsid w:val="00796688"/>
    <w:rsid w:val="00797233"/>
    <w:rsid w:val="007974A3"/>
    <w:rsid w:val="00797597"/>
    <w:rsid w:val="00797989"/>
    <w:rsid w:val="00797DE3"/>
    <w:rsid w:val="007A02BD"/>
    <w:rsid w:val="007A0631"/>
    <w:rsid w:val="007A063F"/>
    <w:rsid w:val="007A0766"/>
    <w:rsid w:val="007A089C"/>
    <w:rsid w:val="007A0A1B"/>
    <w:rsid w:val="007A13CA"/>
    <w:rsid w:val="007A15DD"/>
    <w:rsid w:val="007A1ABF"/>
    <w:rsid w:val="007A2024"/>
    <w:rsid w:val="007A204C"/>
    <w:rsid w:val="007A23F1"/>
    <w:rsid w:val="007A2719"/>
    <w:rsid w:val="007A2D0B"/>
    <w:rsid w:val="007A33A3"/>
    <w:rsid w:val="007A3C6F"/>
    <w:rsid w:val="007A3E1A"/>
    <w:rsid w:val="007A3E34"/>
    <w:rsid w:val="007A3EE2"/>
    <w:rsid w:val="007A43B5"/>
    <w:rsid w:val="007A4411"/>
    <w:rsid w:val="007A4A90"/>
    <w:rsid w:val="007A4A9B"/>
    <w:rsid w:val="007A4E2F"/>
    <w:rsid w:val="007A4E9A"/>
    <w:rsid w:val="007A58E0"/>
    <w:rsid w:val="007A5CCB"/>
    <w:rsid w:val="007A6840"/>
    <w:rsid w:val="007A6C0F"/>
    <w:rsid w:val="007A6CD8"/>
    <w:rsid w:val="007A7086"/>
    <w:rsid w:val="007A7368"/>
    <w:rsid w:val="007A77D9"/>
    <w:rsid w:val="007A7903"/>
    <w:rsid w:val="007B001D"/>
    <w:rsid w:val="007B08E1"/>
    <w:rsid w:val="007B0C9A"/>
    <w:rsid w:val="007B1222"/>
    <w:rsid w:val="007B17DB"/>
    <w:rsid w:val="007B1AAD"/>
    <w:rsid w:val="007B1BCB"/>
    <w:rsid w:val="007B1E70"/>
    <w:rsid w:val="007B1F36"/>
    <w:rsid w:val="007B1FAC"/>
    <w:rsid w:val="007B22CD"/>
    <w:rsid w:val="007B23A8"/>
    <w:rsid w:val="007B287B"/>
    <w:rsid w:val="007B28B9"/>
    <w:rsid w:val="007B2BFC"/>
    <w:rsid w:val="007B2E5C"/>
    <w:rsid w:val="007B3248"/>
    <w:rsid w:val="007B36E4"/>
    <w:rsid w:val="007B3722"/>
    <w:rsid w:val="007B3E1B"/>
    <w:rsid w:val="007B3F71"/>
    <w:rsid w:val="007B41FB"/>
    <w:rsid w:val="007B424C"/>
    <w:rsid w:val="007B457F"/>
    <w:rsid w:val="007B462B"/>
    <w:rsid w:val="007B4A1D"/>
    <w:rsid w:val="007B4D68"/>
    <w:rsid w:val="007B4DCD"/>
    <w:rsid w:val="007B4E9E"/>
    <w:rsid w:val="007B4FEB"/>
    <w:rsid w:val="007B5452"/>
    <w:rsid w:val="007B5672"/>
    <w:rsid w:val="007B5DD1"/>
    <w:rsid w:val="007B636A"/>
    <w:rsid w:val="007B63EC"/>
    <w:rsid w:val="007B681D"/>
    <w:rsid w:val="007B6903"/>
    <w:rsid w:val="007B6DF4"/>
    <w:rsid w:val="007B7016"/>
    <w:rsid w:val="007B7048"/>
    <w:rsid w:val="007B7365"/>
    <w:rsid w:val="007B75CF"/>
    <w:rsid w:val="007B7709"/>
    <w:rsid w:val="007B7DEE"/>
    <w:rsid w:val="007C0144"/>
    <w:rsid w:val="007C01AB"/>
    <w:rsid w:val="007C065F"/>
    <w:rsid w:val="007C0C20"/>
    <w:rsid w:val="007C0CFE"/>
    <w:rsid w:val="007C0D0E"/>
    <w:rsid w:val="007C1024"/>
    <w:rsid w:val="007C12F4"/>
    <w:rsid w:val="007C1655"/>
    <w:rsid w:val="007C185E"/>
    <w:rsid w:val="007C1A6A"/>
    <w:rsid w:val="007C1C8C"/>
    <w:rsid w:val="007C2586"/>
    <w:rsid w:val="007C2621"/>
    <w:rsid w:val="007C26AA"/>
    <w:rsid w:val="007C3044"/>
    <w:rsid w:val="007C30DE"/>
    <w:rsid w:val="007C334A"/>
    <w:rsid w:val="007C3826"/>
    <w:rsid w:val="007C3989"/>
    <w:rsid w:val="007C3C1A"/>
    <w:rsid w:val="007C3C91"/>
    <w:rsid w:val="007C3FBA"/>
    <w:rsid w:val="007C4396"/>
    <w:rsid w:val="007C4FDA"/>
    <w:rsid w:val="007C5054"/>
    <w:rsid w:val="007C579F"/>
    <w:rsid w:val="007C5957"/>
    <w:rsid w:val="007C5E00"/>
    <w:rsid w:val="007C656C"/>
    <w:rsid w:val="007C6B3F"/>
    <w:rsid w:val="007C6B98"/>
    <w:rsid w:val="007C6D1F"/>
    <w:rsid w:val="007C6E26"/>
    <w:rsid w:val="007C6F83"/>
    <w:rsid w:val="007C7602"/>
    <w:rsid w:val="007C79A5"/>
    <w:rsid w:val="007C79B4"/>
    <w:rsid w:val="007C7ABF"/>
    <w:rsid w:val="007C7E74"/>
    <w:rsid w:val="007C7FE3"/>
    <w:rsid w:val="007D115E"/>
    <w:rsid w:val="007D12CC"/>
    <w:rsid w:val="007D1348"/>
    <w:rsid w:val="007D1395"/>
    <w:rsid w:val="007D1C08"/>
    <w:rsid w:val="007D203B"/>
    <w:rsid w:val="007D21EF"/>
    <w:rsid w:val="007D285F"/>
    <w:rsid w:val="007D300A"/>
    <w:rsid w:val="007D313F"/>
    <w:rsid w:val="007D31DF"/>
    <w:rsid w:val="007D43BC"/>
    <w:rsid w:val="007D4580"/>
    <w:rsid w:val="007D5060"/>
    <w:rsid w:val="007D5831"/>
    <w:rsid w:val="007D5B8C"/>
    <w:rsid w:val="007D6598"/>
    <w:rsid w:val="007D65AC"/>
    <w:rsid w:val="007D6C28"/>
    <w:rsid w:val="007D6DF1"/>
    <w:rsid w:val="007D6E1F"/>
    <w:rsid w:val="007D744D"/>
    <w:rsid w:val="007D750B"/>
    <w:rsid w:val="007D7527"/>
    <w:rsid w:val="007E0125"/>
    <w:rsid w:val="007E0424"/>
    <w:rsid w:val="007E0668"/>
    <w:rsid w:val="007E096F"/>
    <w:rsid w:val="007E0D43"/>
    <w:rsid w:val="007E1A26"/>
    <w:rsid w:val="007E1B82"/>
    <w:rsid w:val="007E1C83"/>
    <w:rsid w:val="007E20E5"/>
    <w:rsid w:val="007E2403"/>
    <w:rsid w:val="007E2468"/>
    <w:rsid w:val="007E29A6"/>
    <w:rsid w:val="007E29BA"/>
    <w:rsid w:val="007E2B5E"/>
    <w:rsid w:val="007E2C34"/>
    <w:rsid w:val="007E3191"/>
    <w:rsid w:val="007E3ADF"/>
    <w:rsid w:val="007E3B82"/>
    <w:rsid w:val="007E42BA"/>
    <w:rsid w:val="007E4B65"/>
    <w:rsid w:val="007E541A"/>
    <w:rsid w:val="007E5688"/>
    <w:rsid w:val="007E5FD7"/>
    <w:rsid w:val="007E64E2"/>
    <w:rsid w:val="007E6BBE"/>
    <w:rsid w:val="007E6DFF"/>
    <w:rsid w:val="007E6EE6"/>
    <w:rsid w:val="007E7074"/>
    <w:rsid w:val="007E708B"/>
    <w:rsid w:val="007E75BF"/>
    <w:rsid w:val="007E77E9"/>
    <w:rsid w:val="007E784C"/>
    <w:rsid w:val="007E7B2D"/>
    <w:rsid w:val="007E7BDC"/>
    <w:rsid w:val="007F01F4"/>
    <w:rsid w:val="007F0385"/>
    <w:rsid w:val="007F0A88"/>
    <w:rsid w:val="007F0FD8"/>
    <w:rsid w:val="007F1E90"/>
    <w:rsid w:val="007F1EE3"/>
    <w:rsid w:val="007F1F37"/>
    <w:rsid w:val="007F3382"/>
    <w:rsid w:val="007F34ED"/>
    <w:rsid w:val="007F35DF"/>
    <w:rsid w:val="007F43D8"/>
    <w:rsid w:val="007F4515"/>
    <w:rsid w:val="007F4B39"/>
    <w:rsid w:val="007F511B"/>
    <w:rsid w:val="007F53F6"/>
    <w:rsid w:val="007F5439"/>
    <w:rsid w:val="007F5A64"/>
    <w:rsid w:val="007F5F96"/>
    <w:rsid w:val="007F6CD8"/>
    <w:rsid w:val="007F7576"/>
    <w:rsid w:val="007F7B41"/>
    <w:rsid w:val="007F7C20"/>
    <w:rsid w:val="007F7F8F"/>
    <w:rsid w:val="008000DA"/>
    <w:rsid w:val="008001E5"/>
    <w:rsid w:val="008006E3"/>
    <w:rsid w:val="00800E7E"/>
    <w:rsid w:val="008015CD"/>
    <w:rsid w:val="00801659"/>
    <w:rsid w:val="0080199A"/>
    <w:rsid w:val="00801AF9"/>
    <w:rsid w:val="00801B86"/>
    <w:rsid w:val="00802164"/>
    <w:rsid w:val="00802524"/>
    <w:rsid w:val="00802996"/>
    <w:rsid w:val="00802E0D"/>
    <w:rsid w:val="008036B6"/>
    <w:rsid w:val="008045D9"/>
    <w:rsid w:val="008055EB"/>
    <w:rsid w:val="0080573E"/>
    <w:rsid w:val="00805B21"/>
    <w:rsid w:val="00805E03"/>
    <w:rsid w:val="00805EE1"/>
    <w:rsid w:val="00806611"/>
    <w:rsid w:val="008066EC"/>
    <w:rsid w:val="008070C9"/>
    <w:rsid w:val="008070DD"/>
    <w:rsid w:val="008076A3"/>
    <w:rsid w:val="00807911"/>
    <w:rsid w:val="008101AB"/>
    <w:rsid w:val="0081046F"/>
    <w:rsid w:val="0081090B"/>
    <w:rsid w:val="00810B9C"/>
    <w:rsid w:val="00810E0B"/>
    <w:rsid w:val="00810F45"/>
    <w:rsid w:val="00811B89"/>
    <w:rsid w:val="0081215F"/>
    <w:rsid w:val="008121FF"/>
    <w:rsid w:val="00812210"/>
    <w:rsid w:val="008124D7"/>
    <w:rsid w:val="008128DA"/>
    <w:rsid w:val="00813267"/>
    <w:rsid w:val="00813292"/>
    <w:rsid w:val="008134A8"/>
    <w:rsid w:val="00813798"/>
    <w:rsid w:val="008137AD"/>
    <w:rsid w:val="008138DE"/>
    <w:rsid w:val="00814386"/>
    <w:rsid w:val="008143CE"/>
    <w:rsid w:val="00814A4D"/>
    <w:rsid w:val="00814ADE"/>
    <w:rsid w:val="00814F52"/>
    <w:rsid w:val="008151BA"/>
    <w:rsid w:val="00815911"/>
    <w:rsid w:val="00815EA7"/>
    <w:rsid w:val="0081611A"/>
    <w:rsid w:val="008168D1"/>
    <w:rsid w:val="00816FA7"/>
    <w:rsid w:val="008171F3"/>
    <w:rsid w:val="008174A9"/>
    <w:rsid w:val="008175CE"/>
    <w:rsid w:val="00817B7C"/>
    <w:rsid w:val="00817BE4"/>
    <w:rsid w:val="0082075F"/>
    <w:rsid w:val="008209BB"/>
    <w:rsid w:val="00820D43"/>
    <w:rsid w:val="00820E2C"/>
    <w:rsid w:val="00820E5F"/>
    <w:rsid w:val="00820F92"/>
    <w:rsid w:val="00821260"/>
    <w:rsid w:val="0082133A"/>
    <w:rsid w:val="00821446"/>
    <w:rsid w:val="00821A99"/>
    <w:rsid w:val="00821FE3"/>
    <w:rsid w:val="008220C4"/>
    <w:rsid w:val="008222FE"/>
    <w:rsid w:val="0082259F"/>
    <w:rsid w:val="00822F12"/>
    <w:rsid w:val="008237B4"/>
    <w:rsid w:val="00823918"/>
    <w:rsid w:val="008239DB"/>
    <w:rsid w:val="00823F0C"/>
    <w:rsid w:val="008243D1"/>
    <w:rsid w:val="008246A7"/>
    <w:rsid w:val="008247DE"/>
    <w:rsid w:val="00824B4F"/>
    <w:rsid w:val="00824CC0"/>
    <w:rsid w:val="00825016"/>
    <w:rsid w:val="008251E9"/>
    <w:rsid w:val="00825464"/>
    <w:rsid w:val="00825E08"/>
    <w:rsid w:val="00825E84"/>
    <w:rsid w:val="00825F86"/>
    <w:rsid w:val="00826017"/>
    <w:rsid w:val="00826F62"/>
    <w:rsid w:val="008270BA"/>
    <w:rsid w:val="0082720E"/>
    <w:rsid w:val="008275F7"/>
    <w:rsid w:val="0082787A"/>
    <w:rsid w:val="00827CA9"/>
    <w:rsid w:val="00827E61"/>
    <w:rsid w:val="00827EE0"/>
    <w:rsid w:val="0083055C"/>
    <w:rsid w:val="00830752"/>
    <w:rsid w:val="00830CFE"/>
    <w:rsid w:val="00830EE2"/>
    <w:rsid w:val="00831015"/>
    <w:rsid w:val="008314CD"/>
    <w:rsid w:val="008319E4"/>
    <w:rsid w:val="00831F5E"/>
    <w:rsid w:val="00831F61"/>
    <w:rsid w:val="00832114"/>
    <w:rsid w:val="008327AD"/>
    <w:rsid w:val="00832BA6"/>
    <w:rsid w:val="00832F5A"/>
    <w:rsid w:val="00833306"/>
    <w:rsid w:val="00833594"/>
    <w:rsid w:val="008336D4"/>
    <w:rsid w:val="008336DE"/>
    <w:rsid w:val="00834184"/>
    <w:rsid w:val="008341C4"/>
    <w:rsid w:val="00834911"/>
    <w:rsid w:val="00834B95"/>
    <w:rsid w:val="00834D13"/>
    <w:rsid w:val="00834D1B"/>
    <w:rsid w:val="00834D8B"/>
    <w:rsid w:val="0083501B"/>
    <w:rsid w:val="00835023"/>
    <w:rsid w:val="00835727"/>
    <w:rsid w:val="008364B4"/>
    <w:rsid w:val="0083656E"/>
    <w:rsid w:val="00836583"/>
    <w:rsid w:val="008368CD"/>
    <w:rsid w:val="00836E29"/>
    <w:rsid w:val="00836FC8"/>
    <w:rsid w:val="008376BA"/>
    <w:rsid w:val="008377DB"/>
    <w:rsid w:val="00837951"/>
    <w:rsid w:val="00837B56"/>
    <w:rsid w:val="00837BE4"/>
    <w:rsid w:val="00837C03"/>
    <w:rsid w:val="00837FD0"/>
    <w:rsid w:val="008402E2"/>
    <w:rsid w:val="0084053B"/>
    <w:rsid w:val="0084098F"/>
    <w:rsid w:val="00840BDB"/>
    <w:rsid w:val="00841432"/>
    <w:rsid w:val="00841455"/>
    <w:rsid w:val="008414D7"/>
    <w:rsid w:val="00841928"/>
    <w:rsid w:val="00841FBD"/>
    <w:rsid w:val="008420CF"/>
    <w:rsid w:val="0084239A"/>
    <w:rsid w:val="00842641"/>
    <w:rsid w:val="00842662"/>
    <w:rsid w:val="00842FA0"/>
    <w:rsid w:val="0084302E"/>
    <w:rsid w:val="00843280"/>
    <w:rsid w:val="008432CE"/>
    <w:rsid w:val="008434B4"/>
    <w:rsid w:val="008435E8"/>
    <w:rsid w:val="0084377A"/>
    <w:rsid w:val="00844243"/>
    <w:rsid w:val="00844890"/>
    <w:rsid w:val="00844C3D"/>
    <w:rsid w:val="00845334"/>
    <w:rsid w:val="00845680"/>
    <w:rsid w:val="0084591C"/>
    <w:rsid w:val="00845990"/>
    <w:rsid w:val="008461E1"/>
    <w:rsid w:val="0084652F"/>
    <w:rsid w:val="008468B4"/>
    <w:rsid w:val="00846927"/>
    <w:rsid w:val="00846BAC"/>
    <w:rsid w:val="008477FA"/>
    <w:rsid w:val="00850149"/>
    <w:rsid w:val="008509FE"/>
    <w:rsid w:val="00850C08"/>
    <w:rsid w:val="00850DE7"/>
    <w:rsid w:val="00850EB4"/>
    <w:rsid w:val="0085145E"/>
    <w:rsid w:val="008518F8"/>
    <w:rsid w:val="00851C5B"/>
    <w:rsid w:val="00852C05"/>
    <w:rsid w:val="008532B8"/>
    <w:rsid w:val="008538D3"/>
    <w:rsid w:val="00853F0E"/>
    <w:rsid w:val="00854A34"/>
    <w:rsid w:val="00854B66"/>
    <w:rsid w:val="00855794"/>
    <w:rsid w:val="00855BF3"/>
    <w:rsid w:val="008560DA"/>
    <w:rsid w:val="00856214"/>
    <w:rsid w:val="00856708"/>
    <w:rsid w:val="008569EF"/>
    <w:rsid w:val="00856BEC"/>
    <w:rsid w:val="00856CAF"/>
    <w:rsid w:val="008571F8"/>
    <w:rsid w:val="00857359"/>
    <w:rsid w:val="0085778F"/>
    <w:rsid w:val="00857B5B"/>
    <w:rsid w:val="00857D5F"/>
    <w:rsid w:val="00857EF5"/>
    <w:rsid w:val="008601C0"/>
    <w:rsid w:val="00860466"/>
    <w:rsid w:val="00860707"/>
    <w:rsid w:val="00860EAB"/>
    <w:rsid w:val="008611D1"/>
    <w:rsid w:val="00861651"/>
    <w:rsid w:val="008619F9"/>
    <w:rsid w:val="00861B09"/>
    <w:rsid w:val="00861C7C"/>
    <w:rsid w:val="008623C7"/>
    <w:rsid w:val="00862491"/>
    <w:rsid w:val="00862EFB"/>
    <w:rsid w:val="00862F85"/>
    <w:rsid w:val="008631B2"/>
    <w:rsid w:val="008631D1"/>
    <w:rsid w:val="0086368A"/>
    <w:rsid w:val="0086373D"/>
    <w:rsid w:val="00863947"/>
    <w:rsid w:val="00863D9B"/>
    <w:rsid w:val="00863D9F"/>
    <w:rsid w:val="00864436"/>
    <w:rsid w:val="00864787"/>
    <w:rsid w:val="00864822"/>
    <w:rsid w:val="008649BB"/>
    <w:rsid w:val="00865012"/>
    <w:rsid w:val="008656EB"/>
    <w:rsid w:val="00865B6B"/>
    <w:rsid w:val="00865C05"/>
    <w:rsid w:val="008663F7"/>
    <w:rsid w:val="00866B1F"/>
    <w:rsid w:val="00866E87"/>
    <w:rsid w:val="00867354"/>
    <w:rsid w:val="00867605"/>
    <w:rsid w:val="0086771A"/>
    <w:rsid w:val="00867E90"/>
    <w:rsid w:val="00867E99"/>
    <w:rsid w:val="008701EA"/>
    <w:rsid w:val="00870344"/>
    <w:rsid w:val="00870405"/>
    <w:rsid w:val="0087069E"/>
    <w:rsid w:val="00870AB2"/>
    <w:rsid w:val="00870DDE"/>
    <w:rsid w:val="00870F1F"/>
    <w:rsid w:val="00870F2D"/>
    <w:rsid w:val="00871139"/>
    <w:rsid w:val="008714E7"/>
    <w:rsid w:val="00872406"/>
    <w:rsid w:val="0087263D"/>
    <w:rsid w:val="00872B00"/>
    <w:rsid w:val="0087300D"/>
    <w:rsid w:val="008737FA"/>
    <w:rsid w:val="0087382F"/>
    <w:rsid w:val="0087395F"/>
    <w:rsid w:val="00873BDA"/>
    <w:rsid w:val="00873F08"/>
    <w:rsid w:val="00874568"/>
    <w:rsid w:val="00874999"/>
    <w:rsid w:val="008749E3"/>
    <w:rsid w:val="00874A29"/>
    <w:rsid w:val="00874BDB"/>
    <w:rsid w:val="00874C26"/>
    <w:rsid w:val="008751EA"/>
    <w:rsid w:val="00875360"/>
    <w:rsid w:val="0087542A"/>
    <w:rsid w:val="008757DC"/>
    <w:rsid w:val="008757E8"/>
    <w:rsid w:val="00875E15"/>
    <w:rsid w:val="0087613F"/>
    <w:rsid w:val="00876DE6"/>
    <w:rsid w:val="0087744C"/>
    <w:rsid w:val="008774AA"/>
    <w:rsid w:val="0087754D"/>
    <w:rsid w:val="00877DA4"/>
    <w:rsid w:val="00877FB5"/>
    <w:rsid w:val="008804AF"/>
    <w:rsid w:val="00880813"/>
    <w:rsid w:val="00881865"/>
    <w:rsid w:val="00882004"/>
    <w:rsid w:val="008821E8"/>
    <w:rsid w:val="00882366"/>
    <w:rsid w:val="008823D6"/>
    <w:rsid w:val="0088249B"/>
    <w:rsid w:val="00883047"/>
    <w:rsid w:val="00883447"/>
    <w:rsid w:val="0088375B"/>
    <w:rsid w:val="008837EC"/>
    <w:rsid w:val="008837F3"/>
    <w:rsid w:val="00883928"/>
    <w:rsid w:val="00883BC6"/>
    <w:rsid w:val="00883CF2"/>
    <w:rsid w:val="00883E29"/>
    <w:rsid w:val="00884423"/>
    <w:rsid w:val="00884D18"/>
    <w:rsid w:val="00884EE2"/>
    <w:rsid w:val="00885393"/>
    <w:rsid w:val="0088555E"/>
    <w:rsid w:val="00885607"/>
    <w:rsid w:val="008863B8"/>
    <w:rsid w:val="00886707"/>
    <w:rsid w:val="00886773"/>
    <w:rsid w:val="00886D8A"/>
    <w:rsid w:val="0088705D"/>
    <w:rsid w:val="00887ADE"/>
    <w:rsid w:val="00890106"/>
    <w:rsid w:val="00890188"/>
    <w:rsid w:val="0089025A"/>
    <w:rsid w:val="00890C4C"/>
    <w:rsid w:val="00890E0D"/>
    <w:rsid w:val="00890E62"/>
    <w:rsid w:val="00891105"/>
    <w:rsid w:val="008911E7"/>
    <w:rsid w:val="0089131F"/>
    <w:rsid w:val="00891457"/>
    <w:rsid w:val="0089163B"/>
    <w:rsid w:val="0089185A"/>
    <w:rsid w:val="00891A30"/>
    <w:rsid w:val="00891BA6"/>
    <w:rsid w:val="008921A1"/>
    <w:rsid w:val="0089225A"/>
    <w:rsid w:val="00892299"/>
    <w:rsid w:val="00892365"/>
    <w:rsid w:val="00892869"/>
    <w:rsid w:val="00892C7E"/>
    <w:rsid w:val="00893038"/>
    <w:rsid w:val="008934F6"/>
    <w:rsid w:val="00894102"/>
    <w:rsid w:val="00894356"/>
    <w:rsid w:val="008945BF"/>
    <w:rsid w:val="008945DF"/>
    <w:rsid w:val="00894FF8"/>
    <w:rsid w:val="00895152"/>
    <w:rsid w:val="00895448"/>
    <w:rsid w:val="008958F5"/>
    <w:rsid w:val="008960CF"/>
    <w:rsid w:val="008962F7"/>
    <w:rsid w:val="00896366"/>
    <w:rsid w:val="008967A8"/>
    <w:rsid w:val="008969B8"/>
    <w:rsid w:val="00896CA9"/>
    <w:rsid w:val="008974E2"/>
    <w:rsid w:val="00897FD9"/>
    <w:rsid w:val="008A0449"/>
    <w:rsid w:val="008A06DE"/>
    <w:rsid w:val="008A09E3"/>
    <w:rsid w:val="008A130F"/>
    <w:rsid w:val="008A17F2"/>
    <w:rsid w:val="008A1C41"/>
    <w:rsid w:val="008A1DC6"/>
    <w:rsid w:val="008A1E16"/>
    <w:rsid w:val="008A2028"/>
    <w:rsid w:val="008A22EA"/>
    <w:rsid w:val="008A2502"/>
    <w:rsid w:val="008A27E3"/>
    <w:rsid w:val="008A28A6"/>
    <w:rsid w:val="008A30EA"/>
    <w:rsid w:val="008A352B"/>
    <w:rsid w:val="008A381E"/>
    <w:rsid w:val="008A3A74"/>
    <w:rsid w:val="008A4A86"/>
    <w:rsid w:val="008A4EDF"/>
    <w:rsid w:val="008A5795"/>
    <w:rsid w:val="008A5BB1"/>
    <w:rsid w:val="008A5BC2"/>
    <w:rsid w:val="008A5E3B"/>
    <w:rsid w:val="008A5EA8"/>
    <w:rsid w:val="008A60EC"/>
    <w:rsid w:val="008A6370"/>
    <w:rsid w:val="008A6397"/>
    <w:rsid w:val="008A719B"/>
    <w:rsid w:val="008A72F5"/>
    <w:rsid w:val="008A736B"/>
    <w:rsid w:val="008A7927"/>
    <w:rsid w:val="008A798F"/>
    <w:rsid w:val="008B0280"/>
    <w:rsid w:val="008B05EC"/>
    <w:rsid w:val="008B06C7"/>
    <w:rsid w:val="008B0735"/>
    <w:rsid w:val="008B08D6"/>
    <w:rsid w:val="008B1E7F"/>
    <w:rsid w:val="008B315B"/>
    <w:rsid w:val="008B325A"/>
    <w:rsid w:val="008B3577"/>
    <w:rsid w:val="008B3C78"/>
    <w:rsid w:val="008B3DD7"/>
    <w:rsid w:val="008B4289"/>
    <w:rsid w:val="008B47F6"/>
    <w:rsid w:val="008B48EB"/>
    <w:rsid w:val="008B4AB2"/>
    <w:rsid w:val="008B4AB3"/>
    <w:rsid w:val="008B4F3A"/>
    <w:rsid w:val="008B5521"/>
    <w:rsid w:val="008B5655"/>
    <w:rsid w:val="008B5813"/>
    <w:rsid w:val="008B5DA0"/>
    <w:rsid w:val="008B6295"/>
    <w:rsid w:val="008B654B"/>
    <w:rsid w:val="008B692F"/>
    <w:rsid w:val="008B6AC3"/>
    <w:rsid w:val="008B6BD8"/>
    <w:rsid w:val="008B6FE8"/>
    <w:rsid w:val="008B7254"/>
    <w:rsid w:val="008B758B"/>
    <w:rsid w:val="008B762C"/>
    <w:rsid w:val="008B768C"/>
    <w:rsid w:val="008B79C4"/>
    <w:rsid w:val="008B7AE6"/>
    <w:rsid w:val="008B7DA6"/>
    <w:rsid w:val="008C07C9"/>
    <w:rsid w:val="008C0A43"/>
    <w:rsid w:val="008C0BBB"/>
    <w:rsid w:val="008C13F8"/>
    <w:rsid w:val="008C1FF5"/>
    <w:rsid w:val="008C20ED"/>
    <w:rsid w:val="008C2C94"/>
    <w:rsid w:val="008C3104"/>
    <w:rsid w:val="008C32D7"/>
    <w:rsid w:val="008C36DD"/>
    <w:rsid w:val="008C3B3A"/>
    <w:rsid w:val="008C4039"/>
    <w:rsid w:val="008C4EF9"/>
    <w:rsid w:val="008C510C"/>
    <w:rsid w:val="008C5337"/>
    <w:rsid w:val="008C54DE"/>
    <w:rsid w:val="008C558F"/>
    <w:rsid w:val="008C56D0"/>
    <w:rsid w:val="008C5996"/>
    <w:rsid w:val="008C5BCD"/>
    <w:rsid w:val="008C5EEB"/>
    <w:rsid w:val="008C5F60"/>
    <w:rsid w:val="008C61FA"/>
    <w:rsid w:val="008C7451"/>
    <w:rsid w:val="008C762C"/>
    <w:rsid w:val="008D00C8"/>
    <w:rsid w:val="008D053D"/>
    <w:rsid w:val="008D05E0"/>
    <w:rsid w:val="008D1071"/>
    <w:rsid w:val="008D1081"/>
    <w:rsid w:val="008D1AAB"/>
    <w:rsid w:val="008D1ED7"/>
    <w:rsid w:val="008D23D7"/>
    <w:rsid w:val="008D24C8"/>
    <w:rsid w:val="008D26A7"/>
    <w:rsid w:val="008D2ECB"/>
    <w:rsid w:val="008D3627"/>
    <w:rsid w:val="008D3CE6"/>
    <w:rsid w:val="008D4166"/>
    <w:rsid w:val="008D49A5"/>
    <w:rsid w:val="008D4DEE"/>
    <w:rsid w:val="008D55FE"/>
    <w:rsid w:val="008D6148"/>
    <w:rsid w:val="008D6253"/>
    <w:rsid w:val="008D6255"/>
    <w:rsid w:val="008D65B6"/>
    <w:rsid w:val="008D6D0E"/>
    <w:rsid w:val="008D70F9"/>
    <w:rsid w:val="008D7758"/>
    <w:rsid w:val="008D78B4"/>
    <w:rsid w:val="008D7BAE"/>
    <w:rsid w:val="008D7C1A"/>
    <w:rsid w:val="008D7F3F"/>
    <w:rsid w:val="008E0334"/>
    <w:rsid w:val="008E0755"/>
    <w:rsid w:val="008E12D8"/>
    <w:rsid w:val="008E147B"/>
    <w:rsid w:val="008E1502"/>
    <w:rsid w:val="008E165B"/>
    <w:rsid w:val="008E169E"/>
    <w:rsid w:val="008E1A59"/>
    <w:rsid w:val="008E2819"/>
    <w:rsid w:val="008E2CF9"/>
    <w:rsid w:val="008E320F"/>
    <w:rsid w:val="008E3FA7"/>
    <w:rsid w:val="008E4273"/>
    <w:rsid w:val="008E4353"/>
    <w:rsid w:val="008E4CD8"/>
    <w:rsid w:val="008E4D62"/>
    <w:rsid w:val="008E515B"/>
    <w:rsid w:val="008E5B6D"/>
    <w:rsid w:val="008E5C4A"/>
    <w:rsid w:val="008E5F29"/>
    <w:rsid w:val="008E62B4"/>
    <w:rsid w:val="008E65F2"/>
    <w:rsid w:val="008E6630"/>
    <w:rsid w:val="008E6837"/>
    <w:rsid w:val="008E6861"/>
    <w:rsid w:val="008E6EE9"/>
    <w:rsid w:val="008E7A80"/>
    <w:rsid w:val="008F0029"/>
    <w:rsid w:val="008F04F0"/>
    <w:rsid w:val="008F06F6"/>
    <w:rsid w:val="008F0EE9"/>
    <w:rsid w:val="008F0FB4"/>
    <w:rsid w:val="008F107B"/>
    <w:rsid w:val="008F16D5"/>
    <w:rsid w:val="008F1ACB"/>
    <w:rsid w:val="008F1CD4"/>
    <w:rsid w:val="008F258C"/>
    <w:rsid w:val="008F298B"/>
    <w:rsid w:val="008F2993"/>
    <w:rsid w:val="008F2E17"/>
    <w:rsid w:val="008F3088"/>
    <w:rsid w:val="008F3117"/>
    <w:rsid w:val="008F3152"/>
    <w:rsid w:val="008F3259"/>
    <w:rsid w:val="008F35D6"/>
    <w:rsid w:val="008F388F"/>
    <w:rsid w:val="008F455C"/>
    <w:rsid w:val="008F48DA"/>
    <w:rsid w:val="008F5265"/>
    <w:rsid w:val="008F575B"/>
    <w:rsid w:val="008F588E"/>
    <w:rsid w:val="008F5FA9"/>
    <w:rsid w:val="008F66F6"/>
    <w:rsid w:val="008F6800"/>
    <w:rsid w:val="008F68E6"/>
    <w:rsid w:val="008F6B45"/>
    <w:rsid w:val="008F6E16"/>
    <w:rsid w:val="008F71EE"/>
    <w:rsid w:val="008F7243"/>
    <w:rsid w:val="008F767A"/>
    <w:rsid w:val="008F7981"/>
    <w:rsid w:val="008F7B03"/>
    <w:rsid w:val="008F7D56"/>
    <w:rsid w:val="008F7D64"/>
    <w:rsid w:val="008F7EC2"/>
    <w:rsid w:val="009002D4"/>
    <w:rsid w:val="00900371"/>
    <w:rsid w:val="00900401"/>
    <w:rsid w:val="00900682"/>
    <w:rsid w:val="00900B8E"/>
    <w:rsid w:val="00900DFD"/>
    <w:rsid w:val="0090113A"/>
    <w:rsid w:val="0090158E"/>
    <w:rsid w:val="00901A72"/>
    <w:rsid w:val="00901EA9"/>
    <w:rsid w:val="00901F61"/>
    <w:rsid w:val="00902294"/>
    <w:rsid w:val="009028E4"/>
    <w:rsid w:val="00902DDC"/>
    <w:rsid w:val="00903010"/>
    <w:rsid w:val="009031EA"/>
    <w:rsid w:val="009038DD"/>
    <w:rsid w:val="00903B23"/>
    <w:rsid w:val="00903B2D"/>
    <w:rsid w:val="00904101"/>
    <w:rsid w:val="00904159"/>
    <w:rsid w:val="00904375"/>
    <w:rsid w:val="0090441D"/>
    <w:rsid w:val="009048F4"/>
    <w:rsid w:val="00904EDA"/>
    <w:rsid w:val="00904F51"/>
    <w:rsid w:val="009057D5"/>
    <w:rsid w:val="00905AA7"/>
    <w:rsid w:val="00905B4C"/>
    <w:rsid w:val="00905D3D"/>
    <w:rsid w:val="00905D50"/>
    <w:rsid w:val="00905DBF"/>
    <w:rsid w:val="009066B7"/>
    <w:rsid w:val="009067A0"/>
    <w:rsid w:val="00906B45"/>
    <w:rsid w:val="00906BC5"/>
    <w:rsid w:val="00906DF6"/>
    <w:rsid w:val="009071CE"/>
    <w:rsid w:val="009072CA"/>
    <w:rsid w:val="009073A9"/>
    <w:rsid w:val="00907A1A"/>
    <w:rsid w:val="00907C8F"/>
    <w:rsid w:val="00907E6F"/>
    <w:rsid w:val="0091064E"/>
    <w:rsid w:val="009109B3"/>
    <w:rsid w:val="00910B56"/>
    <w:rsid w:val="00910BDA"/>
    <w:rsid w:val="009112AE"/>
    <w:rsid w:val="009114A1"/>
    <w:rsid w:val="00911A1C"/>
    <w:rsid w:val="00911B04"/>
    <w:rsid w:val="00911DAA"/>
    <w:rsid w:val="00911DC2"/>
    <w:rsid w:val="009125FA"/>
    <w:rsid w:val="00912AB3"/>
    <w:rsid w:val="00912B25"/>
    <w:rsid w:val="00913285"/>
    <w:rsid w:val="00913C01"/>
    <w:rsid w:val="00913C73"/>
    <w:rsid w:val="0091400D"/>
    <w:rsid w:val="00914053"/>
    <w:rsid w:val="009142E7"/>
    <w:rsid w:val="00914D8D"/>
    <w:rsid w:val="00914E5D"/>
    <w:rsid w:val="009154F9"/>
    <w:rsid w:val="009156FD"/>
    <w:rsid w:val="00915814"/>
    <w:rsid w:val="00915A4D"/>
    <w:rsid w:val="00915FA4"/>
    <w:rsid w:val="00916528"/>
    <w:rsid w:val="00916824"/>
    <w:rsid w:val="00916D20"/>
    <w:rsid w:val="009171DC"/>
    <w:rsid w:val="00917564"/>
    <w:rsid w:val="00917595"/>
    <w:rsid w:val="00917AFA"/>
    <w:rsid w:val="00920008"/>
    <w:rsid w:val="0092053F"/>
    <w:rsid w:val="00920655"/>
    <w:rsid w:val="009208B7"/>
    <w:rsid w:val="00920A57"/>
    <w:rsid w:val="00920AE9"/>
    <w:rsid w:val="00920E37"/>
    <w:rsid w:val="00920EBB"/>
    <w:rsid w:val="00921877"/>
    <w:rsid w:val="009219DE"/>
    <w:rsid w:val="00921C9A"/>
    <w:rsid w:val="00921DE4"/>
    <w:rsid w:val="00921F6D"/>
    <w:rsid w:val="009225F2"/>
    <w:rsid w:val="009227DB"/>
    <w:rsid w:val="00922828"/>
    <w:rsid w:val="00922928"/>
    <w:rsid w:val="00922A74"/>
    <w:rsid w:val="00922DE8"/>
    <w:rsid w:val="009231CE"/>
    <w:rsid w:val="009231F0"/>
    <w:rsid w:val="00923292"/>
    <w:rsid w:val="009233BA"/>
    <w:rsid w:val="00923AA7"/>
    <w:rsid w:val="00923F73"/>
    <w:rsid w:val="009243F0"/>
    <w:rsid w:val="0092458C"/>
    <w:rsid w:val="0092492D"/>
    <w:rsid w:val="00924D28"/>
    <w:rsid w:val="00924E44"/>
    <w:rsid w:val="00924F63"/>
    <w:rsid w:val="00925587"/>
    <w:rsid w:val="009258D3"/>
    <w:rsid w:val="00925989"/>
    <w:rsid w:val="00925C7C"/>
    <w:rsid w:val="00925F2D"/>
    <w:rsid w:val="009260DC"/>
    <w:rsid w:val="00926167"/>
    <w:rsid w:val="00926247"/>
    <w:rsid w:val="00926506"/>
    <w:rsid w:val="00926EBC"/>
    <w:rsid w:val="0092734E"/>
    <w:rsid w:val="009274D4"/>
    <w:rsid w:val="0092758C"/>
    <w:rsid w:val="009277FF"/>
    <w:rsid w:val="00927EB0"/>
    <w:rsid w:val="009300DE"/>
    <w:rsid w:val="00930337"/>
    <w:rsid w:val="00930415"/>
    <w:rsid w:val="00930D06"/>
    <w:rsid w:val="009310F7"/>
    <w:rsid w:val="00932833"/>
    <w:rsid w:val="00932B6F"/>
    <w:rsid w:val="00932EB5"/>
    <w:rsid w:val="00933077"/>
    <w:rsid w:val="0093342E"/>
    <w:rsid w:val="0093347B"/>
    <w:rsid w:val="00933768"/>
    <w:rsid w:val="009337B7"/>
    <w:rsid w:val="00933E40"/>
    <w:rsid w:val="00934195"/>
    <w:rsid w:val="0093443A"/>
    <w:rsid w:val="00934BBF"/>
    <w:rsid w:val="00934C7A"/>
    <w:rsid w:val="00934EB2"/>
    <w:rsid w:val="009355C5"/>
    <w:rsid w:val="0093580F"/>
    <w:rsid w:val="00935E90"/>
    <w:rsid w:val="009363B1"/>
    <w:rsid w:val="00936851"/>
    <w:rsid w:val="00936B02"/>
    <w:rsid w:val="00936E9E"/>
    <w:rsid w:val="00936FF6"/>
    <w:rsid w:val="009370F6"/>
    <w:rsid w:val="009375F7"/>
    <w:rsid w:val="00937E27"/>
    <w:rsid w:val="00937E30"/>
    <w:rsid w:val="00940171"/>
    <w:rsid w:val="00940530"/>
    <w:rsid w:val="00940A06"/>
    <w:rsid w:val="009420C7"/>
    <w:rsid w:val="00942632"/>
    <w:rsid w:val="0094295E"/>
    <w:rsid w:val="00942D22"/>
    <w:rsid w:val="00943019"/>
    <w:rsid w:val="00943151"/>
    <w:rsid w:val="009438C2"/>
    <w:rsid w:val="00943FCD"/>
    <w:rsid w:val="009446F6"/>
    <w:rsid w:val="00944AA7"/>
    <w:rsid w:val="00944C3F"/>
    <w:rsid w:val="00944CC5"/>
    <w:rsid w:val="00944E60"/>
    <w:rsid w:val="0094549C"/>
    <w:rsid w:val="009457AD"/>
    <w:rsid w:val="00945859"/>
    <w:rsid w:val="00945BDC"/>
    <w:rsid w:val="00946071"/>
    <w:rsid w:val="0094614F"/>
    <w:rsid w:val="009461C3"/>
    <w:rsid w:val="00950177"/>
    <w:rsid w:val="0095049A"/>
    <w:rsid w:val="0095055B"/>
    <w:rsid w:val="00950620"/>
    <w:rsid w:val="00950854"/>
    <w:rsid w:val="0095090D"/>
    <w:rsid w:val="0095090E"/>
    <w:rsid w:val="00950983"/>
    <w:rsid w:val="00950A3D"/>
    <w:rsid w:val="0095131A"/>
    <w:rsid w:val="00951353"/>
    <w:rsid w:val="009514B0"/>
    <w:rsid w:val="0095162C"/>
    <w:rsid w:val="009516D7"/>
    <w:rsid w:val="0095277A"/>
    <w:rsid w:val="00952844"/>
    <w:rsid w:val="00952854"/>
    <w:rsid w:val="00952961"/>
    <w:rsid w:val="00953218"/>
    <w:rsid w:val="00953C80"/>
    <w:rsid w:val="00953D09"/>
    <w:rsid w:val="00953E16"/>
    <w:rsid w:val="00954087"/>
    <w:rsid w:val="009540C2"/>
    <w:rsid w:val="0095458D"/>
    <w:rsid w:val="00954686"/>
    <w:rsid w:val="0095478C"/>
    <w:rsid w:val="009554D6"/>
    <w:rsid w:val="00955A72"/>
    <w:rsid w:val="00955B04"/>
    <w:rsid w:val="00955B2D"/>
    <w:rsid w:val="00956246"/>
    <w:rsid w:val="0095668A"/>
    <w:rsid w:val="009578CB"/>
    <w:rsid w:val="00957AF9"/>
    <w:rsid w:val="00957D04"/>
    <w:rsid w:val="0096013A"/>
    <w:rsid w:val="00960464"/>
    <w:rsid w:val="009604BA"/>
    <w:rsid w:val="00961578"/>
    <w:rsid w:val="0096189B"/>
    <w:rsid w:val="00961B9F"/>
    <w:rsid w:val="00961C8A"/>
    <w:rsid w:val="00962084"/>
    <w:rsid w:val="009620C0"/>
    <w:rsid w:val="009621BD"/>
    <w:rsid w:val="00962978"/>
    <w:rsid w:val="00962F51"/>
    <w:rsid w:val="00963229"/>
    <w:rsid w:val="00963392"/>
    <w:rsid w:val="009633C6"/>
    <w:rsid w:val="00963474"/>
    <w:rsid w:val="00963696"/>
    <w:rsid w:val="00963DA1"/>
    <w:rsid w:val="00963EE4"/>
    <w:rsid w:val="00964071"/>
    <w:rsid w:val="009640EF"/>
    <w:rsid w:val="009641E4"/>
    <w:rsid w:val="0096450F"/>
    <w:rsid w:val="0096459D"/>
    <w:rsid w:val="00964916"/>
    <w:rsid w:val="00964C2F"/>
    <w:rsid w:val="00964D4F"/>
    <w:rsid w:val="0096506D"/>
    <w:rsid w:val="00965362"/>
    <w:rsid w:val="0096567C"/>
    <w:rsid w:val="00965B61"/>
    <w:rsid w:val="009662E6"/>
    <w:rsid w:val="00966892"/>
    <w:rsid w:val="00966902"/>
    <w:rsid w:val="00966D2D"/>
    <w:rsid w:val="00967415"/>
    <w:rsid w:val="00967CC5"/>
    <w:rsid w:val="00967E49"/>
    <w:rsid w:val="009702AC"/>
    <w:rsid w:val="00970E7E"/>
    <w:rsid w:val="009713B4"/>
    <w:rsid w:val="00971581"/>
    <w:rsid w:val="00971BB5"/>
    <w:rsid w:val="00971EFA"/>
    <w:rsid w:val="00971F03"/>
    <w:rsid w:val="00972010"/>
    <w:rsid w:val="00972FBD"/>
    <w:rsid w:val="00972FCF"/>
    <w:rsid w:val="0097365F"/>
    <w:rsid w:val="009736D4"/>
    <w:rsid w:val="00974B38"/>
    <w:rsid w:val="00974FCF"/>
    <w:rsid w:val="00975059"/>
    <w:rsid w:val="00975722"/>
    <w:rsid w:val="0097618D"/>
    <w:rsid w:val="009762B5"/>
    <w:rsid w:val="00976A0E"/>
    <w:rsid w:val="00976C0E"/>
    <w:rsid w:val="00976CA5"/>
    <w:rsid w:val="009771B5"/>
    <w:rsid w:val="00977CE2"/>
    <w:rsid w:val="009802CA"/>
    <w:rsid w:val="009809C4"/>
    <w:rsid w:val="00980B54"/>
    <w:rsid w:val="00980DA9"/>
    <w:rsid w:val="00980DF3"/>
    <w:rsid w:val="00980FE1"/>
    <w:rsid w:val="00981259"/>
    <w:rsid w:val="0098186C"/>
    <w:rsid w:val="009818B7"/>
    <w:rsid w:val="00982344"/>
    <w:rsid w:val="0098307F"/>
    <w:rsid w:val="00983AFE"/>
    <w:rsid w:val="00983E80"/>
    <w:rsid w:val="00983E84"/>
    <w:rsid w:val="009840BB"/>
    <w:rsid w:val="009850DF"/>
    <w:rsid w:val="009854C6"/>
    <w:rsid w:val="0098552E"/>
    <w:rsid w:val="00985DFB"/>
    <w:rsid w:val="009861F1"/>
    <w:rsid w:val="00986467"/>
    <w:rsid w:val="0098677D"/>
    <w:rsid w:val="009869D0"/>
    <w:rsid w:val="00987029"/>
    <w:rsid w:val="009874A4"/>
    <w:rsid w:val="00987594"/>
    <w:rsid w:val="009876E0"/>
    <w:rsid w:val="009877DD"/>
    <w:rsid w:val="00987A36"/>
    <w:rsid w:val="00987BBE"/>
    <w:rsid w:val="00987E5E"/>
    <w:rsid w:val="00990085"/>
    <w:rsid w:val="009904BB"/>
    <w:rsid w:val="0099081C"/>
    <w:rsid w:val="00990AF2"/>
    <w:rsid w:val="00990EC4"/>
    <w:rsid w:val="00991289"/>
    <w:rsid w:val="009917EC"/>
    <w:rsid w:val="00991B82"/>
    <w:rsid w:val="00991DB1"/>
    <w:rsid w:val="009921B1"/>
    <w:rsid w:val="009925D9"/>
    <w:rsid w:val="009925FB"/>
    <w:rsid w:val="00992612"/>
    <w:rsid w:val="00992CE6"/>
    <w:rsid w:val="00993493"/>
    <w:rsid w:val="009934E5"/>
    <w:rsid w:val="00993912"/>
    <w:rsid w:val="0099393C"/>
    <w:rsid w:val="00993E21"/>
    <w:rsid w:val="00993E99"/>
    <w:rsid w:val="00994A3F"/>
    <w:rsid w:val="00995BAA"/>
    <w:rsid w:val="00996A06"/>
    <w:rsid w:val="00996A66"/>
    <w:rsid w:val="00996F89"/>
    <w:rsid w:val="00997406"/>
    <w:rsid w:val="0099786A"/>
    <w:rsid w:val="00997941"/>
    <w:rsid w:val="00997D66"/>
    <w:rsid w:val="00997EB9"/>
    <w:rsid w:val="009A001C"/>
    <w:rsid w:val="009A01E3"/>
    <w:rsid w:val="009A0860"/>
    <w:rsid w:val="009A09F5"/>
    <w:rsid w:val="009A0D6B"/>
    <w:rsid w:val="009A0D94"/>
    <w:rsid w:val="009A1041"/>
    <w:rsid w:val="009A1302"/>
    <w:rsid w:val="009A182E"/>
    <w:rsid w:val="009A1860"/>
    <w:rsid w:val="009A1F1C"/>
    <w:rsid w:val="009A2A0A"/>
    <w:rsid w:val="009A2D8B"/>
    <w:rsid w:val="009A2FBC"/>
    <w:rsid w:val="009A3129"/>
    <w:rsid w:val="009A3443"/>
    <w:rsid w:val="009A3C38"/>
    <w:rsid w:val="009A3CCE"/>
    <w:rsid w:val="009A48DD"/>
    <w:rsid w:val="009A4B8E"/>
    <w:rsid w:val="009A52D8"/>
    <w:rsid w:val="009A57D9"/>
    <w:rsid w:val="009A5DEC"/>
    <w:rsid w:val="009A5F83"/>
    <w:rsid w:val="009A6100"/>
    <w:rsid w:val="009A6344"/>
    <w:rsid w:val="009A6601"/>
    <w:rsid w:val="009A6649"/>
    <w:rsid w:val="009A6B9D"/>
    <w:rsid w:val="009A6BFE"/>
    <w:rsid w:val="009A6EF4"/>
    <w:rsid w:val="009A7392"/>
    <w:rsid w:val="009A7671"/>
    <w:rsid w:val="009A7710"/>
    <w:rsid w:val="009B0243"/>
    <w:rsid w:val="009B07C9"/>
    <w:rsid w:val="009B0C8B"/>
    <w:rsid w:val="009B10DA"/>
    <w:rsid w:val="009B125F"/>
    <w:rsid w:val="009B146D"/>
    <w:rsid w:val="009B155A"/>
    <w:rsid w:val="009B1835"/>
    <w:rsid w:val="009B1964"/>
    <w:rsid w:val="009B1B51"/>
    <w:rsid w:val="009B1B62"/>
    <w:rsid w:val="009B1C55"/>
    <w:rsid w:val="009B1CED"/>
    <w:rsid w:val="009B220F"/>
    <w:rsid w:val="009B2266"/>
    <w:rsid w:val="009B26A3"/>
    <w:rsid w:val="009B26C4"/>
    <w:rsid w:val="009B2706"/>
    <w:rsid w:val="009B288E"/>
    <w:rsid w:val="009B28F0"/>
    <w:rsid w:val="009B31E8"/>
    <w:rsid w:val="009B35E6"/>
    <w:rsid w:val="009B371C"/>
    <w:rsid w:val="009B393F"/>
    <w:rsid w:val="009B41CD"/>
    <w:rsid w:val="009B4219"/>
    <w:rsid w:val="009B44FE"/>
    <w:rsid w:val="009B4588"/>
    <w:rsid w:val="009B4C0B"/>
    <w:rsid w:val="009B5DE9"/>
    <w:rsid w:val="009B5FFE"/>
    <w:rsid w:val="009B6175"/>
    <w:rsid w:val="009B61AF"/>
    <w:rsid w:val="009B63D3"/>
    <w:rsid w:val="009B6958"/>
    <w:rsid w:val="009B6A4F"/>
    <w:rsid w:val="009B6CA6"/>
    <w:rsid w:val="009B798F"/>
    <w:rsid w:val="009B7C2B"/>
    <w:rsid w:val="009B7C47"/>
    <w:rsid w:val="009C00D3"/>
    <w:rsid w:val="009C02ED"/>
    <w:rsid w:val="009C0904"/>
    <w:rsid w:val="009C0B90"/>
    <w:rsid w:val="009C1B04"/>
    <w:rsid w:val="009C254B"/>
    <w:rsid w:val="009C27CA"/>
    <w:rsid w:val="009C290D"/>
    <w:rsid w:val="009C292A"/>
    <w:rsid w:val="009C352F"/>
    <w:rsid w:val="009C3F64"/>
    <w:rsid w:val="009C49A9"/>
    <w:rsid w:val="009C4DD8"/>
    <w:rsid w:val="009C53EA"/>
    <w:rsid w:val="009C5495"/>
    <w:rsid w:val="009C5769"/>
    <w:rsid w:val="009C5B27"/>
    <w:rsid w:val="009C5DF9"/>
    <w:rsid w:val="009C6076"/>
    <w:rsid w:val="009C61E3"/>
    <w:rsid w:val="009C631D"/>
    <w:rsid w:val="009C6935"/>
    <w:rsid w:val="009C69C0"/>
    <w:rsid w:val="009C6B53"/>
    <w:rsid w:val="009C7417"/>
    <w:rsid w:val="009C775B"/>
    <w:rsid w:val="009D000B"/>
    <w:rsid w:val="009D17E6"/>
    <w:rsid w:val="009D1AAE"/>
    <w:rsid w:val="009D1B6A"/>
    <w:rsid w:val="009D1CCD"/>
    <w:rsid w:val="009D2376"/>
    <w:rsid w:val="009D241C"/>
    <w:rsid w:val="009D250D"/>
    <w:rsid w:val="009D2581"/>
    <w:rsid w:val="009D33ED"/>
    <w:rsid w:val="009D34C0"/>
    <w:rsid w:val="009D37E6"/>
    <w:rsid w:val="009D3FE1"/>
    <w:rsid w:val="009D4232"/>
    <w:rsid w:val="009D4466"/>
    <w:rsid w:val="009D46BC"/>
    <w:rsid w:val="009D4B29"/>
    <w:rsid w:val="009D4B47"/>
    <w:rsid w:val="009D51CF"/>
    <w:rsid w:val="009D58FA"/>
    <w:rsid w:val="009D5E3B"/>
    <w:rsid w:val="009D6CA3"/>
    <w:rsid w:val="009D7583"/>
    <w:rsid w:val="009D77A5"/>
    <w:rsid w:val="009D7D58"/>
    <w:rsid w:val="009D7F51"/>
    <w:rsid w:val="009E01B9"/>
    <w:rsid w:val="009E01CB"/>
    <w:rsid w:val="009E023C"/>
    <w:rsid w:val="009E0B36"/>
    <w:rsid w:val="009E0E59"/>
    <w:rsid w:val="009E1597"/>
    <w:rsid w:val="009E1D0B"/>
    <w:rsid w:val="009E1FF3"/>
    <w:rsid w:val="009E200B"/>
    <w:rsid w:val="009E22B9"/>
    <w:rsid w:val="009E28A0"/>
    <w:rsid w:val="009E2A61"/>
    <w:rsid w:val="009E2A98"/>
    <w:rsid w:val="009E37CE"/>
    <w:rsid w:val="009E3A77"/>
    <w:rsid w:val="009E3B6E"/>
    <w:rsid w:val="009E4023"/>
    <w:rsid w:val="009E44D2"/>
    <w:rsid w:val="009E4A6E"/>
    <w:rsid w:val="009E4D50"/>
    <w:rsid w:val="009E4E30"/>
    <w:rsid w:val="009E4E64"/>
    <w:rsid w:val="009E5297"/>
    <w:rsid w:val="009E5322"/>
    <w:rsid w:val="009E5875"/>
    <w:rsid w:val="009E5B16"/>
    <w:rsid w:val="009E5F71"/>
    <w:rsid w:val="009E6004"/>
    <w:rsid w:val="009E606D"/>
    <w:rsid w:val="009E6627"/>
    <w:rsid w:val="009E6882"/>
    <w:rsid w:val="009E6F18"/>
    <w:rsid w:val="009E6F5B"/>
    <w:rsid w:val="009E74C0"/>
    <w:rsid w:val="009E7732"/>
    <w:rsid w:val="009E7E68"/>
    <w:rsid w:val="009F0223"/>
    <w:rsid w:val="009F0C14"/>
    <w:rsid w:val="009F0D48"/>
    <w:rsid w:val="009F0DFC"/>
    <w:rsid w:val="009F12FA"/>
    <w:rsid w:val="009F1BF1"/>
    <w:rsid w:val="009F1D68"/>
    <w:rsid w:val="009F1F22"/>
    <w:rsid w:val="009F1FC6"/>
    <w:rsid w:val="009F22D5"/>
    <w:rsid w:val="009F231A"/>
    <w:rsid w:val="009F2789"/>
    <w:rsid w:val="009F2C00"/>
    <w:rsid w:val="009F2D46"/>
    <w:rsid w:val="009F3083"/>
    <w:rsid w:val="009F30E9"/>
    <w:rsid w:val="009F317C"/>
    <w:rsid w:val="009F32C9"/>
    <w:rsid w:val="009F3475"/>
    <w:rsid w:val="009F3928"/>
    <w:rsid w:val="009F3ADC"/>
    <w:rsid w:val="009F40E6"/>
    <w:rsid w:val="009F4951"/>
    <w:rsid w:val="009F4D97"/>
    <w:rsid w:val="009F4E5F"/>
    <w:rsid w:val="009F5117"/>
    <w:rsid w:val="009F53DE"/>
    <w:rsid w:val="009F5A16"/>
    <w:rsid w:val="009F6142"/>
    <w:rsid w:val="009F63C4"/>
    <w:rsid w:val="009F6450"/>
    <w:rsid w:val="009F67AC"/>
    <w:rsid w:val="009F67C0"/>
    <w:rsid w:val="009F69F9"/>
    <w:rsid w:val="009F6A66"/>
    <w:rsid w:val="009F6B3D"/>
    <w:rsid w:val="009F7239"/>
    <w:rsid w:val="009F7A13"/>
    <w:rsid w:val="009F7B92"/>
    <w:rsid w:val="009F7BA4"/>
    <w:rsid w:val="009F7BAB"/>
    <w:rsid w:val="00A00252"/>
    <w:rsid w:val="00A0113B"/>
    <w:rsid w:val="00A013DA"/>
    <w:rsid w:val="00A01491"/>
    <w:rsid w:val="00A015AF"/>
    <w:rsid w:val="00A016D0"/>
    <w:rsid w:val="00A0341D"/>
    <w:rsid w:val="00A03590"/>
    <w:rsid w:val="00A03BAD"/>
    <w:rsid w:val="00A03D1E"/>
    <w:rsid w:val="00A0427A"/>
    <w:rsid w:val="00A04576"/>
    <w:rsid w:val="00A04A5C"/>
    <w:rsid w:val="00A04B34"/>
    <w:rsid w:val="00A053B6"/>
    <w:rsid w:val="00A053F4"/>
    <w:rsid w:val="00A05D7A"/>
    <w:rsid w:val="00A06203"/>
    <w:rsid w:val="00A06210"/>
    <w:rsid w:val="00A062B0"/>
    <w:rsid w:val="00A06E42"/>
    <w:rsid w:val="00A06F46"/>
    <w:rsid w:val="00A07809"/>
    <w:rsid w:val="00A07970"/>
    <w:rsid w:val="00A1086F"/>
    <w:rsid w:val="00A10D8D"/>
    <w:rsid w:val="00A11067"/>
    <w:rsid w:val="00A11388"/>
    <w:rsid w:val="00A11AB8"/>
    <w:rsid w:val="00A12662"/>
    <w:rsid w:val="00A1284F"/>
    <w:rsid w:val="00A12880"/>
    <w:rsid w:val="00A12B2B"/>
    <w:rsid w:val="00A131B9"/>
    <w:rsid w:val="00A137AB"/>
    <w:rsid w:val="00A1411B"/>
    <w:rsid w:val="00A1425D"/>
    <w:rsid w:val="00A1458D"/>
    <w:rsid w:val="00A145D1"/>
    <w:rsid w:val="00A148F9"/>
    <w:rsid w:val="00A14B7D"/>
    <w:rsid w:val="00A14E90"/>
    <w:rsid w:val="00A151B6"/>
    <w:rsid w:val="00A15494"/>
    <w:rsid w:val="00A15AE2"/>
    <w:rsid w:val="00A15EFD"/>
    <w:rsid w:val="00A1693F"/>
    <w:rsid w:val="00A16CC6"/>
    <w:rsid w:val="00A179F6"/>
    <w:rsid w:val="00A17AEE"/>
    <w:rsid w:val="00A17B72"/>
    <w:rsid w:val="00A17C39"/>
    <w:rsid w:val="00A20090"/>
    <w:rsid w:val="00A200A7"/>
    <w:rsid w:val="00A20125"/>
    <w:rsid w:val="00A20B10"/>
    <w:rsid w:val="00A20D90"/>
    <w:rsid w:val="00A21587"/>
    <w:rsid w:val="00A219F1"/>
    <w:rsid w:val="00A21CA0"/>
    <w:rsid w:val="00A233C5"/>
    <w:rsid w:val="00A2389E"/>
    <w:rsid w:val="00A23A51"/>
    <w:rsid w:val="00A23C30"/>
    <w:rsid w:val="00A23DD7"/>
    <w:rsid w:val="00A23E8C"/>
    <w:rsid w:val="00A24888"/>
    <w:rsid w:val="00A26317"/>
    <w:rsid w:val="00A264EA"/>
    <w:rsid w:val="00A2681F"/>
    <w:rsid w:val="00A26A1B"/>
    <w:rsid w:val="00A26F60"/>
    <w:rsid w:val="00A27365"/>
    <w:rsid w:val="00A277CD"/>
    <w:rsid w:val="00A27F80"/>
    <w:rsid w:val="00A300E7"/>
    <w:rsid w:val="00A30497"/>
    <w:rsid w:val="00A306EF"/>
    <w:rsid w:val="00A3074A"/>
    <w:rsid w:val="00A307DD"/>
    <w:rsid w:val="00A30930"/>
    <w:rsid w:val="00A313C7"/>
    <w:rsid w:val="00A3145A"/>
    <w:rsid w:val="00A31544"/>
    <w:rsid w:val="00A319B5"/>
    <w:rsid w:val="00A31B50"/>
    <w:rsid w:val="00A31B59"/>
    <w:rsid w:val="00A31D95"/>
    <w:rsid w:val="00A3229F"/>
    <w:rsid w:val="00A32856"/>
    <w:rsid w:val="00A32A0F"/>
    <w:rsid w:val="00A32A66"/>
    <w:rsid w:val="00A32ACE"/>
    <w:rsid w:val="00A32B36"/>
    <w:rsid w:val="00A32D3A"/>
    <w:rsid w:val="00A32D6D"/>
    <w:rsid w:val="00A32E9B"/>
    <w:rsid w:val="00A32FEA"/>
    <w:rsid w:val="00A330A8"/>
    <w:rsid w:val="00A330D8"/>
    <w:rsid w:val="00A33266"/>
    <w:rsid w:val="00A3338A"/>
    <w:rsid w:val="00A33CCD"/>
    <w:rsid w:val="00A33DFA"/>
    <w:rsid w:val="00A33E28"/>
    <w:rsid w:val="00A34543"/>
    <w:rsid w:val="00A34848"/>
    <w:rsid w:val="00A34C65"/>
    <w:rsid w:val="00A35343"/>
    <w:rsid w:val="00A354A3"/>
    <w:rsid w:val="00A35807"/>
    <w:rsid w:val="00A35916"/>
    <w:rsid w:val="00A362FF"/>
    <w:rsid w:val="00A36335"/>
    <w:rsid w:val="00A36700"/>
    <w:rsid w:val="00A36F03"/>
    <w:rsid w:val="00A3703A"/>
    <w:rsid w:val="00A37327"/>
    <w:rsid w:val="00A3786E"/>
    <w:rsid w:val="00A37E26"/>
    <w:rsid w:val="00A401B8"/>
    <w:rsid w:val="00A40585"/>
    <w:rsid w:val="00A41244"/>
    <w:rsid w:val="00A4129D"/>
    <w:rsid w:val="00A4147F"/>
    <w:rsid w:val="00A4148D"/>
    <w:rsid w:val="00A4165C"/>
    <w:rsid w:val="00A423FE"/>
    <w:rsid w:val="00A42639"/>
    <w:rsid w:val="00A43304"/>
    <w:rsid w:val="00A43463"/>
    <w:rsid w:val="00A43627"/>
    <w:rsid w:val="00A4363E"/>
    <w:rsid w:val="00A43FD2"/>
    <w:rsid w:val="00A440F4"/>
    <w:rsid w:val="00A44159"/>
    <w:rsid w:val="00A4449D"/>
    <w:rsid w:val="00A447DE"/>
    <w:rsid w:val="00A450D7"/>
    <w:rsid w:val="00A4584F"/>
    <w:rsid w:val="00A4590F"/>
    <w:rsid w:val="00A45FB3"/>
    <w:rsid w:val="00A46A64"/>
    <w:rsid w:val="00A47282"/>
    <w:rsid w:val="00A474A9"/>
    <w:rsid w:val="00A47561"/>
    <w:rsid w:val="00A47606"/>
    <w:rsid w:val="00A47939"/>
    <w:rsid w:val="00A50044"/>
    <w:rsid w:val="00A5026B"/>
    <w:rsid w:val="00A504E8"/>
    <w:rsid w:val="00A505B0"/>
    <w:rsid w:val="00A5106F"/>
    <w:rsid w:val="00A51168"/>
    <w:rsid w:val="00A514C7"/>
    <w:rsid w:val="00A51613"/>
    <w:rsid w:val="00A5165C"/>
    <w:rsid w:val="00A51E47"/>
    <w:rsid w:val="00A52664"/>
    <w:rsid w:val="00A53782"/>
    <w:rsid w:val="00A538D9"/>
    <w:rsid w:val="00A53BA1"/>
    <w:rsid w:val="00A53EAB"/>
    <w:rsid w:val="00A542E9"/>
    <w:rsid w:val="00A54490"/>
    <w:rsid w:val="00A547AB"/>
    <w:rsid w:val="00A549D3"/>
    <w:rsid w:val="00A55081"/>
    <w:rsid w:val="00A552A2"/>
    <w:rsid w:val="00A55349"/>
    <w:rsid w:val="00A5546F"/>
    <w:rsid w:val="00A55657"/>
    <w:rsid w:val="00A55A23"/>
    <w:rsid w:val="00A55AD3"/>
    <w:rsid w:val="00A55EC9"/>
    <w:rsid w:val="00A5610E"/>
    <w:rsid w:val="00A56243"/>
    <w:rsid w:val="00A562E7"/>
    <w:rsid w:val="00A56327"/>
    <w:rsid w:val="00A56904"/>
    <w:rsid w:val="00A5691A"/>
    <w:rsid w:val="00A5713F"/>
    <w:rsid w:val="00A57F68"/>
    <w:rsid w:val="00A6015F"/>
    <w:rsid w:val="00A6161E"/>
    <w:rsid w:val="00A61736"/>
    <w:rsid w:val="00A6185C"/>
    <w:rsid w:val="00A6186F"/>
    <w:rsid w:val="00A61C1C"/>
    <w:rsid w:val="00A61DFF"/>
    <w:rsid w:val="00A61E64"/>
    <w:rsid w:val="00A61FBF"/>
    <w:rsid w:val="00A62033"/>
    <w:rsid w:val="00A622A7"/>
    <w:rsid w:val="00A62486"/>
    <w:rsid w:val="00A625BD"/>
    <w:rsid w:val="00A627A0"/>
    <w:rsid w:val="00A62A65"/>
    <w:rsid w:val="00A62CEF"/>
    <w:rsid w:val="00A62FFA"/>
    <w:rsid w:val="00A63AEF"/>
    <w:rsid w:val="00A63BA8"/>
    <w:rsid w:val="00A6471D"/>
    <w:rsid w:val="00A6479A"/>
    <w:rsid w:val="00A648F2"/>
    <w:rsid w:val="00A65863"/>
    <w:rsid w:val="00A65C16"/>
    <w:rsid w:val="00A65CDD"/>
    <w:rsid w:val="00A66014"/>
    <w:rsid w:val="00A667D2"/>
    <w:rsid w:val="00A66B61"/>
    <w:rsid w:val="00A675BA"/>
    <w:rsid w:val="00A67A54"/>
    <w:rsid w:val="00A67EEE"/>
    <w:rsid w:val="00A70810"/>
    <w:rsid w:val="00A70A52"/>
    <w:rsid w:val="00A70CB6"/>
    <w:rsid w:val="00A7169F"/>
    <w:rsid w:val="00A71905"/>
    <w:rsid w:val="00A71BA6"/>
    <w:rsid w:val="00A71CFB"/>
    <w:rsid w:val="00A71D02"/>
    <w:rsid w:val="00A71EF9"/>
    <w:rsid w:val="00A7205B"/>
    <w:rsid w:val="00A72139"/>
    <w:rsid w:val="00A72380"/>
    <w:rsid w:val="00A72B14"/>
    <w:rsid w:val="00A72D5A"/>
    <w:rsid w:val="00A72D65"/>
    <w:rsid w:val="00A7365B"/>
    <w:rsid w:val="00A7371F"/>
    <w:rsid w:val="00A73964"/>
    <w:rsid w:val="00A7401A"/>
    <w:rsid w:val="00A74111"/>
    <w:rsid w:val="00A7436A"/>
    <w:rsid w:val="00A74573"/>
    <w:rsid w:val="00A7490B"/>
    <w:rsid w:val="00A74D72"/>
    <w:rsid w:val="00A74DB8"/>
    <w:rsid w:val="00A7509D"/>
    <w:rsid w:val="00A75678"/>
    <w:rsid w:val="00A75708"/>
    <w:rsid w:val="00A75944"/>
    <w:rsid w:val="00A75B21"/>
    <w:rsid w:val="00A75D53"/>
    <w:rsid w:val="00A75F42"/>
    <w:rsid w:val="00A7647E"/>
    <w:rsid w:val="00A764A3"/>
    <w:rsid w:val="00A76523"/>
    <w:rsid w:val="00A76CBC"/>
    <w:rsid w:val="00A76D3B"/>
    <w:rsid w:val="00A76ED6"/>
    <w:rsid w:val="00A77056"/>
    <w:rsid w:val="00A7725B"/>
    <w:rsid w:val="00A775F8"/>
    <w:rsid w:val="00A77A17"/>
    <w:rsid w:val="00A77D3E"/>
    <w:rsid w:val="00A77FF3"/>
    <w:rsid w:val="00A80823"/>
    <w:rsid w:val="00A80BF7"/>
    <w:rsid w:val="00A80F3D"/>
    <w:rsid w:val="00A81261"/>
    <w:rsid w:val="00A818E7"/>
    <w:rsid w:val="00A8205B"/>
    <w:rsid w:val="00A83097"/>
    <w:rsid w:val="00A83132"/>
    <w:rsid w:val="00A83463"/>
    <w:rsid w:val="00A836F9"/>
    <w:rsid w:val="00A83BC9"/>
    <w:rsid w:val="00A83F73"/>
    <w:rsid w:val="00A842C7"/>
    <w:rsid w:val="00A84357"/>
    <w:rsid w:val="00A84502"/>
    <w:rsid w:val="00A84BE0"/>
    <w:rsid w:val="00A84D6A"/>
    <w:rsid w:val="00A8543A"/>
    <w:rsid w:val="00A8583F"/>
    <w:rsid w:val="00A858D8"/>
    <w:rsid w:val="00A85F07"/>
    <w:rsid w:val="00A85FAA"/>
    <w:rsid w:val="00A8639B"/>
    <w:rsid w:val="00A867B7"/>
    <w:rsid w:val="00A86C51"/>
    <w:rsid w:val="00A86D3C"/>
    <w:rsid w:val="00A86FCD"/>
    <w:rsid w:val="00A870F4"/>
    <w:rsid w:val="00A87101"/>
    <w:rsid w:val="00A8727D"/>
    <w:rsid w:val="00A878A3"/>
    <w:rsid w:val="00A87F7E"/>
    <w:rsid w:val="00A90D76"/>
    <w:rsid w:val="00A90EF7"/>
    <w:rsid w:val="00A9127C"/>
    <w:rsid w:val="00A915E7"/>
    <w:rsid w:val="00A9172E"/>
    <w:rsid w:val="00A918ED"/>
    <w:rsid w:val="00A91C5D"/>
    <w:rsid w:val="00A92178"/>
    <w:rsid w:val="00A92461"/>
    <w:rsid w:val="00A9309C"/>
    <w:rsid w:val="00A931DE"/>
    <w:rsid w:val="00A939A6"/>
    <w:rsid w:val="00A93E01"/>
    <w:rsid w:val="00A93FE7"/>
    <w:rsid w:val="00A947E5"/>
    <w:rsid w:val="00A9485B"/>
    <w:rsid w:val="00A94CA0"/>
    <w:rsid w:val="00A953E3"/>
    <w:rsid w:val="00A95526"/>
    <w:rsid w:val="00A9569B"/>
    <w:rsid w:val="00A9597D"/>
    <w:rsid w:val="00A95A8B"/>
    <w:rsid w:val="00A95C91"/>
    <w:rsid w:val="00A95E83"/>
    <w:rsid w:val="00A961B5"/>
    <w:rsid w:val="00A962E1"/>
    <w:rsid w:val="00A96681"/>
    <w:rsid w:val="00A96876"/>
    <w:rsid w:val="00A96982"/>
    <w:rsid w:val="00A969CA"/>
    <w:rsid w:val="00A96AD9"/>
    <w:rsid w:val="00A96E7E"/>
    <w:rsid w:val="00A9725C"/>
    <w:rsid w:val="00A97314"/>
    <w:rsid w:val="00A974DB"/>
    <w:rsid w:val="00A975D4"/>
    <w:rsid w:val="00A97AAE"/>
    <w:rsid w:val="00AA002C"/>
    <w:rsid w:val="00AA049A"/>
    <w:rsid w:val="00AA0C72"/>
    <w:rsid w:val="00AA142E"/>
    <w:rsid w:val="00AA1A2F"/>
    <w:rsid w:val="00AA1A62"/>
    <w:rsid w:val="00AA1D76"/>
    <w:rsid w:val="00AA1F07"/>
    <w:rsid w:val="00AA21DA"/>
    <w:rsid w:val="00AA22E2"/>
    <w:rsid w:val="00AA2984"/>
    <w:rsid w:val="00AA29E1"/>
    <w:rsid w:val="00AA2E90"/>
    <w:rsid w:val="00AA2EC9"/>
    <w:rsid w:val="00AA3211"/>
    <w:rsid w:val="00AA34EA"/>
    <w:rsid w:val="00AA3705"/>
    <w:rsid w:val="00AA3A8D"/>
    <w:rsid w:val="00AA3C30"/>
    <w:rsid w:val="00AA3F41"/>
    <w:rsid w:val="00AA487B"/>
    <w:rsid w:val="00AA4BA6"/>
    <w:rsid w:val="00AA5DA6"/>
    <w:rsid w:val="00AA5EA5"/>
    <w:rsid w:val="00AA61C2"/>
    <w:rsid w:val="00AA65C9"/>
    <w:rsid w:val="00AA662E"/>
    <w:rsid w:val="00AA68E2"/>
    <w:rsid w:val="00AA6D19"/>
    <w:rsid w:val="00AA7365"/>
    <w:rsid w:val="00AA7D19"/>
    <w:rsid w:val="00AA7D98"/>
    <w:rsid w:val="00AA7E88"/>
    <w:rsid w:val="00AB030F"/>
    <w:rsid w:val="00AB05BD"/>
    <w:rsid w:val="00AB0E18"/>
    <w:rsid w:val="00AB14EB"/>
    <w:rsid w:val="00AB18D5"/>
    <w:rsid w:val="00AB192E"/>
    <w:rsid w:val="00AB1F21"/>
    <w:rsid w:val="00AB244D"/>
    <w:rsid w:val="00AB2C0E"/>
    <w:rsid w:val="00AB2E1D"/>
    <w:rsid w:val="00AB3238"/>
    <w:rsid w:val="00AB37FF"/>
    <w:rsid w:val="00AB3C3C"/>
    <w:rsid w:val="00AB3E70"/>
    <w:rsid w:val="00AB3F05"/>
    <w:rsid w:val="00AB3F4A"/>
    <w:rsid w:val="00AB44A2"/>
    <w:rsid w:val="00AB4897"/>
    <w:rsid w:val="00AB49D7"/>
    <w:rsid w:val="00AB4C8C"/>
    <w:rsid w:val="00AB4DCE"/>
    <w:rsid w:val="00AB4FD5"/>
    <w:rsid w:val="00AB5B9E"/>
    <w:rsid w:val="00AB5F26"/>
    <w:rsid w:val="00AB6603"/>
    <w:rsid w:val="00AB6790"/>
    <w:rsid w:val="00AB6C48"/>
    <w:rsid w:val="00AB6CF7"/>
    <w:rsid w:val="00AB724C"/>
    <w:rsid w:val="00AB7630"/>
    <w:rsid w:val="00AB774D"/>
    <w:rsid w:val="00AB7C57"/>
    <w:rsid w:val="00AC0201"/>
    <w:rsid w:val="00AC0766"/>
    <w:rsid w:val="00AC07B7"/>
    <w:rsid w:val="00AC0DED"/>
    <w:rsid w:val="00AC1094"/>
    <w:rsid w:val="00AC196E"/>
    <w:rsid w:val="00AC24C8"/>
    <w:rsid w:val="00AC2661"/>
    <w:rsid w:val="00AC2879"/>
    <w:rsid w:val="00AC3270"/>
    <w:rsid w:val="00AC3615"/>
    <w:rsid w:val="00AC3694"/>
    <w:rsid w:val="00AC378A"/>
    <w:rsid w:val="00AC37CD"/>
    <w:rsid w:val="00AC388A"/>
    <w:rsid w:val="00AC3DAD"/>
    <w:rsid w:val="00AC3E9C"/>
    <w:rsid w:val="00AC4645"/>
    <w:rsid w:val="00AC4EDF"/>
    <w:rsid w:val="00AC5692"/>
    <w:rsid w:val="00AC5709"/>
    <w:rsid w:val="00AC5B5D"/>
    <w:rsid w:val="00AC5B62"/>
    <w:rsid w:val="00AC6586"/>
    <w:rsid w:val="00AC68C2"/>
    <w:rsid w:val="00AC695D"/>
    <w:rsid w:val="00AC6BB4"/>
    <w:rsid w:val="00AC70BF"/>
    <w:rsid w:val="00AC7383"/>
    <w:rsid w:val="00AC7B72"/>
    <w:rsid w:val="00AC7C09"/>
    <w:rsid w:val="00AD029A"/>
    <w:rsid w:val="00AD054C"/>
    <w:rsid w:val="00AD05C8"/>
    <w:rsid w:val="00AD05CB"/>
    <w:rsid w:val="00AD0B24"/>
    <w:rsid w:val="00AD0DE2"/>
    <w:rsid w:val="00AD1488"/>
    <w:rsid w:val="00AD2686"/>
    <w:rsid w:val="00AD268C"/>
    <w:rsid w:val="00AD2C90"/>
    <w:rsid w:val="00AD37A8"/>
    <w:rsid w:val="00AD4073"/>
    <w:rsid w:val="00AD499A"/>
    <w:rsid w:val="00AD4ADC"/>
    <w:rsid w:val="00AD4CEE"/>
    <w:rsid w:val="00AD4D43"/>
    <w:rsid w:val="00AD524E"/>
    <w:rsid w:val="00AD565F"/>
    <w:rsid w:val="00AD5686"/>
    <w:rsid w:val="00AD5BB1"/>
    <w:rsid w:val="00AD5C28"/>
    <w:rsid w:val="00AD5D80"/>
    <w:rsid w:val="00AD66CE"/>
    <w:rsid w:val="00AD6B63"/>
    <w:rsid w:val="00AD6CE8"/>
    <w:rsid w:val="00AD7301"/>
    <w:rsid w:val="00AD7611"/>
    <w:rsid w:val="00AD776A"/>
    <w:rsid w:val="00AD7DED"/>
    <w:rsid w:val="00AE0170"/>
    <w:rsid w:val="00AE056A"/>
    <w:rsid w:val="00AE1357"/>
    <w:rsid w:val="00AE1368"/>
    <w:rsid w:val="00AE1B37"/>
    <w:rsid w:val="00AE2124"/>
    <w:rsid w:val="00AE218D"/>
    <w:rsid w:val="00AE244D"/>
    <w:rsid w:val="00AE3391"/>
    <w:rsid w:val="00AE33DD"/>
    <w:rsid w:val="00AE3667"/>
    <w:rsid w:val="00AE3AAD"/>
    <w:rsid w:val="00AE3C51"/>
    <w:rsid w:val="00AE45E8"/>
    <w:rsid w:val="00AE483B"/>
    <w:rsid w:val="00AE4ED8"/>
    <w:rsid w:val="00AE5027"/>
    <w:rsid w:val="00AE50F4"/>
    <w:rsid w:val="00AE5164"/>
    <w:rsid w:val="00AE5247"/>
    <w:rsid w:val="00AE5594"/>
    <w:rsid w:val="00AE582B"/>
    <w:rsid w:val="00AE5862"/>
    <w:rsid w:val="00AE6055"/>
    <w:rsid w:val="00AE6322"/>
    <w:rsid w:val="00AE6732"/>
    <w:rsid w:val="00AE6EFC"/>
    <w:rsid w:val="00AE7011"/>
    <w:rsid w:val="00AE7256"/>
    <w:rsid w:val="00AE7511"/>
    <w:rsid w:val="00AE7687"/>
    <w:rsid w:val="00AE7704"/>
    <w:rsid w:val="00AE7891"/>
    <w:rsid w:val="00AE79F8"/>
    <w:rsid w:val="00AE7A29"/>
    <w:rsid w:val="00AE7ED4"/>
    <w:rsid w:val="00AE7EEE"/>
    <w:rsid w:val="00AF0BA3"/>
    <w:rsid w:val="00AF0D32"/>
    <w:rsid w:val="00AF0F3D"/>
    <w:rsid w:val="00AF1004"/>
    <w:rsid w:val="00AF1981"/>
    <w:rsid w:val="00AF1BEC"/>
    <w:rsid w:val="00AF1DA6"/>
    <w:rsid w:val="00AF1E71"/>
    <w:rsid w:val="00AF234F"/>
    <w:rsid w:val="00AF2620"/>
    <w:rsid w:val="00AF2B12"/>
    <w:rsid w:val="00AF2EF8"/>
    <w:rsid w:val="00AF3189"/>
    <w:rsid w:val="00AF35FD"/>
    <w:rsid w:val="00AF3C17"/>
    <w:rsid w:val="00AF470D"/>
    <w:rsid w:val="00AF4886"/>
    <w:rsid w:val="00AF4BEF"/>
    <w:rsid w:val="00AF4E3B"/>
    <w:rsid w:val="00AF5659"/>
    <w:rsid w:val="00AF5792"/>
    <w:rsid w:val="00AF5A13"/>
    <w:rsid w:val="00AF5A51"/>
    <w:rsid w:val="00AF5CC1"/>
    <w:rsid w:val="00AF5F55"/>
    <w:rsid w:val="00AF5F59"/>
    <w:rsid w:val="00AF6082"/>
    <w:rsid w:val="00AF61F3"/>
    <w:rsid w:val="00AF62DF"/>
    <w:rsid w:val="00AF65DA"/>
    <w:rsid w:val="00AF6A33"/>
    <w:rsid w:val="00AF6D67"/>
    <w:rsid w:val="00AF705E"/>
    <w:rsid w:val="00AF73C6"/>
    <w:rsid w:val="00AF7961"/>
    <w:rsid w:val="00AF7CB5"/>
    <w:rsid w:val="00AF7F4D"/>
    <w:rsid w:val="00B0007E"/>
    <w:rsid w:val="00B000A7"/>
    <w:rsid w:val="00B004C8"/>
    <w:rsid w:val="00B005F5"/>
    <w:rsid w:val="00B008F3"/>
    <w:rsid w:val="00B00E80"/>
    <w:rsid w:val="00B00E8C"/>
    <w:rsid w:val="00B010ED"/>
    <w:rsid w:val="00B013E7"/>
    <w:rsid w:val="00B015A9"/>
    <w:rsid w:val="00B01730"/>
    <w:rsid w:val="00B0208F"/>
    <w:rsid w:val="00B0254B"/>
    <w:rsid w:val="00B0283D"/>
    <w:rsid w:val="00B0337D"/>
    <w:rsid w:val="00B0380A"/>
    <w:rsid w:val="00B03BDA"/>
    <w:rsid w:val="00B03DCD"/>
    <w:rsid w:val="00B03F00"/>
    <w:rsid w:val="00B03F4D"/>
    <w:rsid w:val="00B047E3"/>
    <w:rsid w:val="00B04997"/>
    <w:rsid w:val="00B04D88"/>
    <w:rsid w:val="00B05392"/>
    <w:rsid w:val="00B0575A"/>
    <w:rsid w:val="00B05B4F"/>
    <w:rsid w:val="00B06019"/>
    <w:rsid w:val="00B06132"/>
    <w:rsid w:val="00B06A4A"/>
    <w:rsid w:val="00B06FAA"/>
    <w:rsid w:val="00B07D09"/>
    <w:rsid w:val="00B100A5"/>
    <w:rsid w:val="00B10345"/>
    <w:rsid w:val="00B105A4"/>
    <w:rsid w:val="00B1083E"/>
    <w:rsid w:val="00B10916"/>
    <w:rsid w:val="00B10AEC"/>
    <w:rsid w:val="00B10B8E"/>
    <w:rsid w:val="00B10CBB"/>
    <w:rsid w:val="00B11849"/>
    <w:rsid w:val="00B119A7"/>
    <w:rsid w:val="00B11D89"/>
    <w:rsid w:val="00B11FDF"/>
    <w:rsid w:val="00B12393"/>
    <w:rsid w:val="00B12721"/>
    <w:rsid w:val="00B131A5"/>
    <w:rsid w:val="00B13322"/>
    <w:rsid w:val="00B13941"/>
    <w:rsid w:val="00B14AC2"/>
    <w:rsid w:val="00B14BF3"/>
    <w:rsid w:val="00B1562A"/>
    <w:rsid w:val="00B15D60"/>
    <w:rsid w:val="00B15FC7"/>
    <w:rsid w:val="00B164C1"/>
    <w:rsid w:val="00B169F4"/>
    <w:rsid w:val="00B16BA9"/>
    <w:rsid w:val="00B16F76"/>
    <w:rsid w:val="00B17664"/>
    <w:rsid w:val="00B1790B"/>
    <w:rsid w:val="00B17C3D"/>
    <w:rsid w:val="00B17E80"/>
    <w:rsid w:val="00B202D5"/>
    <w:rsid w:val="00B20D65"/>
    <w:rsid w:val="00B2135F"/>
    <w:rsid w:val="00B21387"/>
    <w:rsid w:val="00B213E9"/>
    <w:rsid w:val="00B214DC"/>
    <w:rsid w:val="00B21599"/>
    <w:rsid w:val="00B21BA1"/>
    <w:rsid w:val="00B21E0A"/>
    <w:rsid w:val="00B220AD"/>
    <w:rsid w:val="00B22206"/>
    <w:rsid w:val="00B2296C"/>
    <w:rsid w:val="00B230CB"/>
    <w:rsid w:val="00B231B5"/>
    <w:rsid w:val="00B2353F"/>
    <w:rsid w:val="00B2355D"/>
    <w:rsid w:val="00B239C5"/>
    <w:rsid w:val="00B23B08"/>
    <w:rsid w:val="00B23B1F"/>
    <w:rsid w:val="00B24261"/>
    <w:rsid w:val="00B24783"/>
    <w:rsid w:val="00B24942"/>
    <w:rsid w:val="00B25004"/>
    <w:rsid w:val="00B2557B"/>
    <w:rsid w:val="00B25968"/>
    <w:rsid w:val="00B26054"/>
    <w:rsid w:val="00B262D7"/>
    <w:rsid w:val="00B272C3"/>
    <w:rsid w:val="00B27C5E"/>
    <w:rsid w:val="00B3016E"/>
    <w:rsid w:val="00B3055E"/>
    <w:rsid w:val="00B30664"/>
    <w:rsid w:val="00B3095B"/>
    <w:rsid w:val="00B30B45"/>
    <w:rsid w:val="00B3165F"/>
    <w:rsid w:val="00B317B0"/>
    <w:rsid w:val="00B31A1E"/>
    <w:rsid w:val="00B31B14"/>
    <w:rsid w:val="00B320A1"/>
    <w:rsid w:val="00B3224C"/>
    <w:rsid w:val="00B331AA"/>
    <w:rsid w:val="00B332FF"/>
    <w:rsid w:val="00B333D3"/>
    <w:rsid w:val="00B333E3"/>
    <w:rsid w:val="00B343CE"/>
    <w:rsid w:val="00B344FC"/>
    <w:rsid w:val="00B345F2"/>
    <w:rsid w:val="00B34B47"/>
    <w:rsid w:val="00B3585A"/>
    <w:rsid w:val="00B35D21"/>
    <w:rsid w:val="00B35DA5"/>
    <w:rsid w:val="00B35FFB"/>
    <w:rsid w:val="00B360C0"/>
    <w:rsid w:val="00B36435"/>
    <w:rsid w:val="00B368B4"/>
    <w:rsid w:val="00B369E5"/>
    <w:rsid w:val="00B370F5"/>
    <w:rsid w:val="00B375A9"/>
    <w:rsid w:val="00B37AC2"/>
    <w:rsid w:val="00B37C34"/>
    <w:rsid w:val="00B37FCB"/>
    <w:rsid w:val="00B40068"/>
    <w:rsid w:val="00B40106"/>
    <w:rsid w:val="00B40485"/>
    <w:rsid w:val="00B407F8"/>
    <w:rsid w:val="00B4082C"/>
    <w:rsid w:val="00B40B79"/>
    <w:rsid w:val="00B40BFC"/>
    <w:rsid w:val="00B40C82"/>
    <w:rsid w:val="00B40EEB"/>
    <w:rsid w:val="00B41114"/>
    <w:rsid w:val="00B41132"/>
    <w:rsid w:val="00B4115C"/>
    <w:rsid w:val="00B415A7"/>
    <w:rsid w:val="00B41809"/>
    <w:rsid w:val="00B41AA0"/>
    <w:rsid w:val="00B41E9C"/>
    <w:rsid w:val="00B41F85"/>
    <w:rsid w:val="00B41FB5"/>
    <w:rsid w:val="00B420E0"/>
    <w:rsid w:val="00B426F2"/>
    <w:rsid w:val="00B4272B"/>
    <w:rsid w:val="00B43045"/>
    <w:rsid w:val="00B4337F"/>
    <w:rsid w:val="00B434CA"/>
    <w:rsid w:val="00B43756"/>
    <w:rsid w:val="00B43866"/>
    <w:rsid w:val="00B44064"/>
    <w:rsid w:val="00B44187"/>
    <w:rsid w:val="00B447D5"/>
    <w:rsid w:val="00B44AB8"/>
    <w:rsid w:val="00B44E9D"/>
    <w:rsid w:val="00B452EB"/>
    <w:rsid w:val="00B45375"/>
    <w:rsid w:val="00B454E9"/>
    <w:rsid w:val="00B45836"/>
    <w:rsid w:val="00B4586D"/>
    <w:rsid w:val="00B45F12"/>
    <w:rsid w:val="00B46222"/>
    <w:rsid w:val="00B4639B"/>
    <w:rsid w:val="00B466A5"/>
    <w:rsid w:val="00B466C1"/>
    <w:rsid w:val="00B467F3"/>
    <w:rsid w:val="00B47471"/>
    <w:rsid w:val="00B50628"/>
    <w:rsid w:val="00B506BA"/>
    <w:rsid w:val="00B5073C"/>
    <w:rsid w:val="00B50B31"/>
    <w:rsid w:val="00B50C60"/>
    <w:rsid w:val="00B50DB0"/>
    <w:rsid w:val="00B515DA"/>
    <w:rsid w:val="00B516BF"/>
    <w:rsid w:val="00B51A63"/>
    <w:rsid w:val="00B52028"/>
    <w:rsid w:val="00B526BC"/>
    <w:rsid w:val="00B52943"/>
    <w:rsid w:val="00B53B2D"/>
    <w:rsid w:val="00B53BB2"/>
    <w:rsid w:val="00B54151"/>
    <w:rsid w:val="00B542CB"/>
    <w:rsid w:val="00B54769"/>
    <w:rsid w:val="00B54D1D"/>
    <w:rsid w:val="00B55163"/>
    <w:rsid w:val="00B55345"/>
    <w:rsid w:val="00B55903"/>
    <w:rsid w:val="00B56199"/>
    <w:rsid w:val="00B5663D"/>
    <w:rsid w:val="00B56677"/>
    <w:rsid w:val="00B56A95"/>
    <w:rsid w:val="00B56B27"/>
    <w:rsid w:val="00B56E77"/>
    <w:rsid w:val="00B57308"/>
    <w:rsid w:val="00B573D6"/>
    <w:rsid w:val="00B5740D"/>
    <w:rsid w:val="00B5778E"/>
    <w:rsid w:val="00B577A6"/>
    <w:rsid w:val="00B57BE2"/>
    <w:rsid w:val="00B600F6"/>
    <w:rsid w:val="00B6018C"/>
    <w:rsid w:val="00B60218"/>
    <w:rsid w:val="00B60628"/>
    <w:rsid w:val="00B6092A"/>
    <w:rsid w:val="00B60B4A"/>
    <w:rsid w:val="00B6137E"/>
    <w:rsid w:val="00B6158D"/>
    <w:rsid w:val="00B62399"/>
    <w:rsid w:val="00B624C3"/>
    <w:rsid w:val="00B62973"/>
    <w:rsid w:val="00B62D60"/>
    <w:rsid w:val="00B62E01"/>
    <w:rsid w:val="00B62EA1"/>
    <w:rsid w:val="00B62FD7"/>
    <w:rsid w:val="00B63828"/>
    <w:rsid w:val="00B63B6F"/>
    <w:rsid w:val="00B64316"/>
    <w:rsid w:val="00B64614"/>
    <w:rsid w:val="00B64757"/>
    <w:rsid w:val="00B64B2E"/>
    <w:rsid w:val="00B64DBD"/>
    <w:rsid w:val="00B6529D"/>
    <w:rsid w:val="00B655A9"/>
    <w:rsid w:val="00B65CBB"/>
    <w:rsid w:val="00B65FF4"/>
    <w:rsid w:val="00B6637B"/>
    <w:rsid w:val="00B665FC"/>
    <w:rsid w:val="00B6678D"/>
    <w:rsid w:val="00B66860"/>
    <w:rsid w:val="00B66ADB"/>
    <w:rsid w:val="00B67824"/>
    <w:rsid w:val="00B678FC"/>
    <w:rsid w:val="00B67A86"/>
    <w:rsid w:val="00B67B89"/>
    <w:rsid w:val="00B70277"/>
    <w:rsid w:val="00B709F3"/>
    <w:rsid w:val="00B70F4F"/>
    <w:rsid w:val="00B70FAE"/>
    <w:rsid w:val="00B710DD"/>
    <w:rsid w:val="00B7140C"/>
    <w:rsid w:val="00B71423"/>
    <w:rsid w:val="00B7145E"/>
    <w:rsid w:val="00B71491"/>
    <w:rsid w:val="00B714A8"/>
    <w:rsid w:val="00B714E6"/>
    <w:rsid w:val="00B714F5"/>
    <w:rsid w:val="00B71744"/>
    <w:rsid w:val="00B71AAA"/>
    <w:rsid w:val="00B71CD9"/>
    <w:rsid w:val="00B71EF5"/>
    <w:rsid w:val="00B721FD"/>
    <w:rsid w:val="00B72355"/>
    <w:rsid w:val="00B723E7"/>
    <w:rsid w:val="00B72660"/>
    <w:rsid w:val="00B72A07"/>
    <w:rsid w:val="00B72B4A"/>
    <w:rsid w:val="00B72F59"/>
    <w:rsid w:val="00B730CA"/>
    <w:rsid w:val="00B733C6"/>
    <w:rsid w:val="00B73846"/>
    <w:rsid w:val="00B73A2A"/>
    <w:rsid w:val="00B73BD6"/>
    <w:rsid w:val="00B73CB2"/>
    <w:rsid w:val="00B73D30"/>
    <w:rsid w:val="00B740B1"/>
    <w:rsid w:val="00B7416F"/>
    <w:rsid w:val="00B7431C"/>
    <w:rsid w:val="00B7455F"/>
    <w:rsid w:val="00B74B83"/>
    <w:rsid w:val="00B74C29"/>
    <w:rsid w:val="00B74E50"/>
    <w:rsid w:val="00B751B3"/>
    <w:rsid w:val="00B7583E"/>
    <w:rsid w:val="00B75AAB"/>
    <w:rsid w:val="00B75CD4"/>
    <w:rsid w:val="00B7641D"/>
    <w:rsid w:val="00B76630"/>
    <w:rsid w:val="00B766BB"/>
    <w:rsid w:val="00B7681A"/>
    <w:rsid w:val="00B76FBD"/>
    <w:rsid w:val="00B77333"/>
    <w:rsid w:val="00B778EA"/>
    <w:rsid w:val="00B77D28"/>
    <w:rsid w:val="00B77F1F"/>
    <w:rsid w:val="00B80789"/>
    <w:rsid w:val="00B80910"/>
    <w:rsid w:val="00B80A60"/>
    <w:rsid w:val="00B80C80"/>
    <w:rsid w:val="00B80EBB"/>
    <w:rsid w:val="00B80EE5"/>
    <w:rsid w:val="00B80F91"/>
    <w:rsid w:val="00B8132D"/>
    <w:rsid w:val="00B814F7"/>
    <w:rsid w:val="00B8165A"/>
    <w:rsid w:val="00B819ED"/>
    <w:rsid w:val="00B81BD9"/>
    <w:rsid w:val="00B81E3C"/>
    <w:rsid w:val="00B820C3"/>
    <w:rsid w:val="00B822D9"/>
    <w:rsid w:val="00B82899"/>
    <w:rsid w:val="00B829FD"/>
    <w:rsid w:val="00B82A8A"/>
    <w:rsid w:val="00B82B71"/>
    <w:rsid w:val="00B8317B"/>
    <w:rsid w:val="00B833B3"/>
    <w:rsid w:val="00B83619"/>
    <w:rsid w:val="00B83BB7"/>
    <w:rsid w:val="00B83E1A"/>
    <w:rsid w:val="00B84292"/>
    <w:rsid w:val="00B844A1"/>
    <w:rsid w:val="00B84B2A"/>
    <w:rsid w:val="00B8519A"/>
    <w:rsid w:val="00B85567"/>
    <w:rsid w:val="00B8561C"/>
    <w:rsid w:val="00B8567E"/>
    <w:rsid w:val="00B8581A"/>
    <w:rsid w:val="00B85EA7"/>
    <w:rsid w:val="00B864EC"/>
    <w:rsid w:val="00B86750"/>
    <w:rsid w:val="00B86D7A"/>
    <w:rsid w:val="00B872CE"/>
    <w:rsid w:val="00B8754B"/>
    <w:rsid w:val="00B87C48"/>
    <w:rsid w:val="00B90259"/>
    <w:rsid w:val="00B90453"/>
    <w:rsid w:val="00B90B8B"/>
    <w:rsid w:val="00B91342"/>
    <w:rsid w:val="00B9137F"/>
    <w:rsid w:val="00B91580"/>
    <w:rsid w:val="00B916D5"/>
    <w:rsid w:val="00B91C42"/>
    <w:rsid w:val="00B91FBA"/>
    <w:rsid w:val="00B92302"/>
    <w:rsid w:val="00B92F3B"/>
    <w:rsid w:val="00B93098"/>
    <w:rsid w:val="00B945D5"/>
    <w:rsid w:val="00B94C0C"/>
    <w:rsid w:val="00B94CB8"/>
    <w:rsid w:val="00B951E3"/>
    <w:rsid w:val="00B9550F"/>
    <w:rsid w:val="00B95EE2"/>
    <w:rsid w:val="00B95F48"/>
    <w:rsid w:val="00B962A9"/>
    <w:rsid w:val="00B96963"/>
    <w:rsid w:val="00B96998"/>
    <w:rsid w:val="00B96E05"/>
    <w:rsid w:val="00BA00AE"/>
    <w:rsid w:val="00BA00FB"/>
    <w:rsid w:val="00BA08AE"/>
    <w:rsid w:val="00BA08F5"/>
    <w:rsid w:val="00BA0D3D"/>
    <w:rsid w:val="00BA0F5C"/>
    <w:rsid w:val="00BA13B8"/>
    <w:rsid w:val="00BA150A"/>
    <w:rsid w:val="00BA1A6D"/>
    <w:rsid w:val="00BA1E06"/>
    <w:rsid w:val="00BA2242"/>
    <w:rsid w:val="00BA23A0"/>
    <w:rsid w:val="00BA284B"/>
    <w:rsid w:val="00BA2934"/>
    <w:rsid w:val="00BA2BEB"/>
    <w:rsid w:val="00BA3A5F"/>
    <w:rsid w:val="00BA3B34"/>
    <w:rsid w:val="00BA3CA3"/>
    <w:rsid w:val="00BA3FA7"/>
    <w:rsid w:val="00BA4278"/>
    <w:rsid w:val="00BA49A3"/>
    <w:rsid w:val="00BA4B76"/>
    <w:rsid w:val="00BA4BFE"/>
    <w:rsid w:val="00BA5156"/>
    <w:rsid w:val="00BA5614"/>
    <w:rsid w:val="00BA5AAE"/>
    <w:rsid w:val="00BA5B78"/>
    <w:rsid w:val="00BA5C1E"/>
    <w:rsid w:val="00BA620A"/>
    <w:rsid w:val="00BA65A8"/>
    <w:rsid w:val="00BA65E0"/>
    <w:rsid w:val="00BA6991"/>
    <w:rsid w:val="00BA6B2B"/>
    <w:rsid w:val="00BA7030"/>
    <w:rsid w:val="00BA7AB6"/>
    <w:rsid w:val="00BA7C1B"/>
    <w:rsid w:val="00BA7D3F"/>
    <w:rsid w:val="00BB0565"/>
    <w:rsid w:val="00BB059C"/>
    <w:rsid w:val="00BB081D"/>
    <w:rsid w:val="00BB0DEC"/>
    <w:rsid w:val="00BB0E01"/>
    <w:rsid w:val="00BB156D"/>
    <w:rsid w:val="00BB1C70"/>
    <w:rsid w:val="00BB1D09"/>
    <w:rsid w:val="00BB2119"/>
    <w:rsid w:val="00BB2467"/>
    <w:rsid w:val="00BB2C98"/>
    <w:rsid w:val="00BB309B"/>
    <w:rsid w:val="00BB30C5"/>
    <w:rsid w:val="00BB30E8"/>
    <w:rsid w:val="00BB3252"/>
    <w:rsid w:val="00BB3528"/>
    <w:rsid w:val="00BB35D2"/>
    <w:rsid w:val="00BB393A"/>
    <w:rsid w:val="00BB3A6B"/>
    <w:rsid w:val="00BB3B85"/>
    <w:rsid w:val="00BB3D69"/>
    <w:rsid w:val="00BB3E0D"/>
    <w:rsid w:val="00BB4F60"/>
    <w:rsid w:val="00BB50F9"/>
    <w:rsid w:val="00BB5128"/>
    <w:rsid w:val="00BB518A"/>
    <w:rsid w:val="00BB536F"/>
    <w:rsid w:val="00BB53F1"/>
    <w:rsid w:val="00BB5720"/>
    <w:rsid w:val="00BB5899"/>
    <w:rsid w:val="00BB5AD6"/>
    <w:rsid w:val="00BB5D28"/>
    <w:rsid w:val="00BB5E7F"/>
    <w:rsid w:val="00BB63E0"/>
    <w:rsid w:val="00BB698A"/>
    <w:rsid w:val="00BB69D4"/>
    <w:rsid w:val="00BB69F0"/>
    <w:rsid w:val="00BB6D4C"/>
    <w:rsid w:val="00BB6DD3"/>
    <w:rsid w:val="00BB6EFD"/>
    <w:rsid w:val="00BB7205"/>
    <w:rsid w:val="00BB73BB"/>
    <w:rsid w:val="00BB756E"/>
    <w:rsid w:val="00BB77BD"/>
    <w:rsid w:val="00BB7B55"/>
    <w:rsid w:val="00BB7E19"/>
    <w:rsid w:val="00BC021D"/>
    <w:rsid w:val="00BC0640"/>
    <w:rsid w:val="00BC0716"/>
    <w:rsid w:val="00BC08F7"/>
    <w:rsid w:val="00BC0F22"/>
    <w:rsid w:val="00BC116B"/>
    <w:rsid w:val="00BC126D"/>
    <w:rsid w:val="00BC1BC9"/>
    <w:rsid w:val="00BC1E6A"/>
    <w:rsid w:val="00BC26EB"/>
    <w:rsid w:val="00BC2A78"/>
    <w:rsid w:val="00BC2EDE"/>
    <w:rsid w:val="00BC30C9"/>
    <w:rsid w:val="00BC40EA"/>
    <w:rsid w:val="00BC4780"/>
    <w:rsid w:val="00BC4A10"/>
    <w:rsid w:val="00BC4E2E"/>
    <w:rsid w:val="00BC4F78"/>
    <w:rsid w:val="00BC530A"/>
    <w:rsid w:val="00BC542E"/>
    <w:rsid w:val="00BC56A1"/>
    <w:rsid w:val="00BC57C5"/>
    <w:rsid w:val="00BC603C"/>
    <w:rsid w:val="00BC6168"/>
    <w:rsid w:val="00BC6270"/>
    <w:rsid w:val="00BC6775"/>
    <w:rsid w:val="00BC679E"/>
    <w:rsid w:val="00BC694F"/>
    <w:rsid w:val="00BC6C31"/>
    <w:rsid w:val="00BC7650"/>
    <w:rsid w:val="00BD0717"/>
    <w:rsid w:val="00BD0835"/>
    <w:rsid w:val="00BD0905"/>
    <w:rsid w:val="00BD0B31"/>
    <w:rsid w:val="00BD0B6A"/>
    <w:rsid w:val="00BD0BD0"/>
    <w:rsid w:val="00BD1019"/>
    <w:rsid w:val="00BD15BD"/>
    <w:rsid w:val="00BD16AD"/>
    <w:rsid w:val="00BD17F8"/>
    <w:rsid w:val="00BD1916"/>
    <w:rsid w:val="00BD203D"/>
    <w:rsid w:val="00BD2116"/>
    <w:rsid w:val="00BD24E8"/>
    <w:rsid w:val="00BD267B"/>
    <w:rsid w:val="00BD2A32"/>
    <w:rsid w:val="00BD2CB0"/>
    <w:rsid w:val="00BD2F3C"/>
    <w:rsid w:val="00BD2F44"/>
    <w:rsid w:val="00BD2FC2"/>
    <w:rsid w:val="00BD315D"/>
    <w:rsid w:val="00BD3648"/>
    <w:rsid w:val="00BD3792"/>
    <w:rsid w:val="00BD3A7A"/>
    <w:rsid w:val="00BD3B41"/>
    <w:rsid w:val="00BD3BC7"/>
    <w:rsid w:val="00BD3EB4"/>
    <w:rsid w:val="00BD41D2"/>
    <w:rsid w:val="00BD457E"/>
    <w:rsid w:val="00BD4A1F"/>
    <w:rsid w:val="00BD4AB0"/>
    <w:rsid w:val="00BD4B80"/>
    <w:rsid w:val="00BD4CBC"/>
    <w:rsid w:val="00BD4E12"/>
    <w:rsid w:val="00BD4E3B"/>
    <w:rsid w:val="00BD55E6"/>
    <w:rsid w:val="00BD59CE"/>
    <w:rsid w:val="00BD5A29"/>
    <w:rsid w:val="00BD5C70"/>
    <w:rsid w:val="00BD65A7"/>
    <w:rsid w:val="00BD66F0"/>
    <w:rsid w:val="00BD6B16"/>
    <w:rsid w:val="00BD6CE5"/>
    <w:rsid w:val="00BD6FEE"/>
    <w:rsid w:val="00BD70F1"/>
    <w:rsid w:val="00BD7137"/>
    <w:rsid w:val="00BD7293"/>
    <w:rsid w:val="00BD78A7"/>
    <w:rsid w:val="00BE0287"/>
    <w:rsid w:val="00BE03B4"/>
    <w:rsid w:val="00BE08A4"/>
    <w:rsid w:val="00BE08E9"/>
    <w:rsid w:val="00BE0BFD"/>
    <w:rsid w:val="00BE1691"/>
    <w:rsid w:val="00BE1ADF"/>
    <w:rsid w:val="00BE21C4"/>
    <w:rsid w:val="00BE228E"/>
    <w:rsid w:val="00BE2ECA"/>
    <w:rsid w:val="00BE3368"/>
    <w:rsid w:val="00BE3ABF"/>
    <w:rsid w:val="00BE404D"/>
    <w:rsid w:val="00BE42C8"/>
    <w:rsid w:val="00BE44B8"/>
    <w:rsid w:val="00BE4592"/>
    <w:rsid w:val="00BE473B"/>
    <w:rsid w:val="00BE4876"/>
    <w:rsid w:val="00BE48F2"/>
    <w:rsid w:val="00BE4CCE"/>
    <w:rsid w:val="00BE5480"/>
    <w:rsid w:val="00BE5D39"/>
    <w:rsid w:val="00BE635A"/>
    <w:rsid w:val="00BE69DB"/>
    <w:rsid w:val="00BE6DB7"/>
    <w:rsid w:val="00BE782A"/>
    <w:rsid w:val="00BE7D3A"/>
    <w:rsid w:val="00BE7F3E"/>
    <w:rsid w:val="00BF0276"/>
    <w:rsid w:val="00BF02D5"/>
    <w:rsid w:val="00BF07E8"/>
    <w:rsid w:val="00BF0C7D"/>
    <w:rsid w:val="00BF0D54"/>
    <w:rsid w:val="00BF0D70"/>
    <w:rsid w:val="00BF0E63"/>
    <w:rsid w:val="00BF0F43"/>
    <w:rsid w:val="00BF109A"/>
    <w:rsid w:val="00BF1309"/>
    <w:rsid w:val="00BF17A6"/>
    <w:rsid w:val="00BF17B6"/>
    <w:rsid w:val="00BF187E"/>
    <w:rsid w:val="00BF1A39"/>
    <w:rsid w:val="00BF1F7E"/>
    <w:rsid w:val="00BF23BA"/>
    <w:rsid w:val="00BF246C"/>
    <w:rsid w:val="00BF2E6C"/>
    <w:rsid w:val="00BF3E60"/>
    <w:rsid w:val="00BF43D5"/>
    <w:rsid w:val="00BF4445"/>
    <w:rsid w:val="00BF4670"/>
    <w:rsid w:val="00BF4842"/>
    <w:rsid w:val="00BF4A69"/>
    <w:rsid w:val="00BF4D31"/>
    <w:rsid w:val="00BF4D67"/>
    <w:rsid w:val="00BF4FD7"/>
    <w:rsid w:val="00BF52BE"/>
    <w:rsid w:val="00BF5537"/>
    <w:rsid w:val="00BF56FD"/>
    <w:rsid w:val="00BF5764"/>
    <w:rsid w:val="00BF5AB6"/>
    <w:rsid w:val="00BF5CED"/>
    <w:rsid w:val="00BF5E70"/>
    <w:rsid w:val="00BF658C"/>
    <w:rsid w:val="00BF6704"/>
    <w:rsid w:val="00BF6EC6"/>
    <w:rsid w:val="00BF7346"/>
    <w:rsid w:val="00BF77DE"/>
    <w:rsid w:val="00BF7DFE"/>
    <w:rsid w:val="00BF7F91"/>
    <w:rsid w:val="00C00142"/>
    <w:rsid w:val="00C0046E"/>
    <w:rsid w:val="00C009CD"/>
    <w:rsid w:val="00C00A98"/>
    <w:rsid w:val="00C01101"/>
    <w:rsid w:val="00C01163"/>
    <w:rsid w:val="00C01181"/>
    <w:rsid w:val="00C01312"/>
    <w:rsid w:val="00C015AB"/>
    <w:rsid w:val="00C016BF"/>
    <w:rsid w:val="00C01896"/>
    <w:rsid w:val="00C01987"/>
    <w:rsid w:val="00C01A12"/>
    <w:rsid w:val="00C01F59"/>
    <w:rsid w:val="00C02AB6"/>
    <w:rsid w:val="00C02CBB"/>
    <w:rsid w:val="00C03080"/>
    <w:rsid w:val="00C03999"/>
    <w:rsid w:val="00C03DF3"/>
    <w:rsid w:val="00C03FCF"/>
    <w:rsid w:val="00C04150"/>
    <w:rsid w:val="00C04338"/>
    <w:rsid w:val="00C0439F"/>
    <w:rsid w:val="00C04645"/>
    <w:rsid w:val="00C0487B"/>
    <w:rsid w:val="00C04970"/>
    <w:rsid w:val="00C05373"/>
    <w:rsid w:val="00C05689"/>
    <w:rsid w:val="00C05967"/>
    <w:rsid w:val="00C05B70"/>
    <w:rsid w:val="00C05BE2"/>
    <w:rsid w:val="00C060F9"/>
    <w:rsid w:val="00C065E7"/>
    <w:rsid w:val="00C066B4"/>
    <w:rsid w:val="00C06B65"/>
    <w:rsid w:val="00C06C7F"/>
    <w:rsid w:val="00C07129"/>
    <w:rsid w:val="00C071AF"/>
    <w:rsid w:val="00C071B2"/>
    <w:rsid w:val="00C07317"/>
    <w:rsid w:val="00C073F3"/>
    <w:rsid w:val="00C079AE"/>
    <w:rsid w:val="00C07BA8"/>
    <w:rsid w:val="00C07BAE"/>
    <w:rsid w:val="00C07E2B"/>
    <w:rsid w:val="00C07F0D"/>
    <w:rsid w:val="00C10446"/>
    <w:rsid w:val="00C1064D"/>
    <w:rsid w:val="00C1071F"/>
    <w:rsid w:val="00C108DE"/>
    <w:rsid w:val="00C1092D"/>
    <w:rsid w:val="00C10DE1"/>
    <w:rsid w:val="00C116BA"/>
    <w:rsid w:val="00C11AAE"/>
    <w:rsid w:val="00C12079"/>
    <w:rsid w:val="00C1227A"/>
    <w:rsid w:val="00C12AB2"/>
    <w:rsid w:val="00C13374"/>
    <w:rsid w:val="00C1369F"/>
    <w:rsid w:val="00C136A6"/>
    <w:rsid w:val="00C13924"/>
    <w:rsid w:val="00C13973"/>
    <w:rsid w:val="00C14908"/>
    <w:rsid w:val="00C14BD0"/>
    <w:rsid w:val="00C14F43"/>
    <w:rsid w:val="00C150E7"/>
    <w:rsid w:val="00C1535E"/>
    <w:rsid w:val="00C15A84"/>
    <w:rsid w:val="00C15B83"/>
    <w:rsid w:val="00C16527"/>
    <w:rsid w:val="00C16572"/>
    <w:rsid w:val="00C16D82"/>
    <w:rsid w:val="00C172DF"/>
    <w:rsid w:val="00C175EE"/>
    <w:rsid w:val="00C177AA"/>
    <w:rsid w:val="00C17833"/>
    <w:rsid w:val="00C178EE"/>
    <w:rsid w:val="00C179E2"/>
    <w:rsid w:val="00C17BBA"/>
    <w:rsid w:val="00C2018B"/>
    <w:rsid w:val="00C2062A"/>
    <w:rsid w:val="00C20A52"/>
    <w:rsid w:val="00C20B9C"/>
    <w:rsid w:val="00C20DA0"/>
    <w:rsid w:val="00C20F16"/>
    <w:rsid w:val="00C21052"/>
    <w:rsid w:val="00C21300"/>
    <w:rsid w:val="00C21928"/>
    <w:rsid w:val="00C21B93"/>
    <w:rsid w:val="00C221E1"/>
    <w:rsid w:val="00C222EE"/>
    <w:rsid w:val="00C22388"/>
    <w:rsid w:val="00C22517"/>
    <w:rsid w:val="00C22C92"/>
    <w:rsid w:val="00C234C6"/>
    <w:rsid w:val="00C236E5"/>
    <w:rsid w:val="00C2376B"/>
    <w:rsid w:val="00C23CB2"/>
    <w:rsid w:val="00C24406"/>
    <w:rsid w:val="00C24671"/>
    <w:rsid w:val="00C24A19"/>
    <w:rsid w:val="00C24B23"/>
    <w:rsid w:val="00C25B1D"/>
    <w:rsid w:val="00C26129"/>
    <w:rsid w:val="00C2617D"/>
    <w:rsid w:val="00C26875"/>
    <w:rsid w:val="00C26DC5"/>
    <w:rsid w:val="00C26F38"/>
    <w:rsid w:val="00C278AF"/>
    <w:rsid w:val="00C30185"/>
    <w:rsid w:val="00C304D2"/>
    <w:rsid w:val="00C3059C"/>
    <w:rsid w:val="00C3072A"/>
    <w:rsid w:val="00C309D1"/>
    <w:rsid w:val="00C30A24"/>
    <w:rsid w:val="00C30CAC"/>
    <w:rsid w:val="00C3116A"/>
    <w:rsid w:val="00C31242"/>
    <w:rsid w:val="00C318A2"/>
    <w:rsid w:val="00C31ED0"/>
    <w:rsid w:val="00C32B85"/>
    <w:rsid w:val="00C3322C"/>
    <w:rsid w:val="00C33380"/>
    <w:rsid w:val="00C33BA2"/>
    <w:rsid w:val="00C33F67"/>
    <w:rsid w:val="00C34363"/>
    <w:rsid w:val="00C3442B"/>
    <w:rsid w:val="00C3453D"/>
    <w:rsid w:val="00C34A3C"/>
    <w:rsid w:val="00C34D1D"/>
    <w:rsid w:val="00C34F50"/>
    <w:rsid w:val="00C3578F"/>
    <w:rsid w:val="00C359BC"/>
    <w:rsid w:val="00C35E94"/>
    <w:rsid w:val="00C35FC0"/>
    <w:rsid w:val="00C36264"/>
    <w:rsid w:val="00C3683C"/>
    <w:rsid w:val="00C369EA"/>
    <w:rsid w:val="00C36E02"/>
    <w:rsid w:val="00C37371"/>
    <w:rsid w:val="00C37E3D"/>
    <w:rsid w:val="00C40192"/>
    <w:rsid w:val="00C4030E"/>
    <w:rsid w:val="00C40653"/>
    <w:rsid w:val="00C4076D"/>
    <w:rsid w:val="00C4097F"/>
    <w:rsid w:val="00C4151F"/>
    <w:rsid w:val="00C41744"/>
    <w:rsid w:val="00C41D88"/>
    <w:rsid w:val="00C41F22"/>
    <w:rsid w:val="00C4209B"/>
    <w:rsid w:val="00C4214B"/>
    <w:rsid w:val="00C42676"/>
    <w:rsid w:val="00C42AD7"/>
    <w:rsid w:val="00C42B25"/>
    <w:rsid w:val="00C42E28"/>
    <w:rsid w:val="00C42F43"/>
    <w:rsid w:val="00C4325C"/>
    <w:rsid w:val="00C4390E"/>
    <w:rsid w:val="00C43E46"/>
    <w:rsid w:val="00C43F58"/>
    <w:rsid w:val="00C4401B"/>
    <w:rsid w:val="00C44A54"/>
    <w:rsid w:val="00C44BE3"/>
    <w:rsid w:val="00C4521D"/>
    <w:rsid w:val="00C452BE"/>
    <w:rsid w:val="00C453B8"/>
    <w:rsid w:val="00C4547B"/>
    <w:rsid w:val="00C459B2"/>
    <w:rsid w:val="00C4612A"/>
    <w:rsid w:val="00C4623E"/>
    <w:rsid w:val="00C464A0"/>
    <w:rsid w:val="00C4678F"/>
    <w:rsid w:val="00C46795"/>
    <w:rsid w:val="00C46983"/>
    <w:rsid w:val="00C46DFF"/>
    <w:rsid w:val="00C46FA7"/>
    <w:rsid w:val="00C4748A"/>
    <w:rsid w:val="00C476B1"/>
    <w:rsid w:val="00C4776E"/>
    <w:rsid w:val="00C47988"/>
    <w:rsid w:val="00C47CEE"/>
    <w:rsid w:val="00C5017E"/>
    <w:rsid w:val="00C506A4"/>
    <w:rsid w:val="00C50A43"/>
    <w:rsid w:val="00C50F5B"/>
    <w:rsid w:val="00C51030"/>
    <w:rsid w:val="00C517A3"/>
    <w:rsid w:val="00C51984"/>
    <w:rsid w:val="00C52C4D"/>
    <w:rsid w:val="00C539B9"/>
    <w:rsid w:val="00C54495"/>
    <w:rsid w:val="00C547C1"/>
    <w:rsid w:val="00C55708"/>
    <w:rsid w:val="00C55F0B"/>
    <w:rsid w:val="00C56033"/>
    <w:rsid w:val="00C56171"/>
    <w:rsid w:val="00C5664F"/>
    <w:rsid w:val="00C56F19"/>
    <w:rsid w:val="00C570FE"/>
    <w:rsid w:val="00C57B1D"/>
    <w:rsid w:val="00C57B73"/>
    <w:rsid w:val="00C60006"/>
    <w:rsid w:val="00C601DD"/>
    <w:rsid w:val="00C6089E"/>
    <w:rsid w:val="00C60B99"/>
    <w:rsid w:val="00C60D7E"/>
    <w:rsid w:val="00C61788"/>
    <w:rsid w:val="00C61A53"/>
    <w:rsid w:val="00C62601"/>
    <w:rsid w:val="00C62CF1"/>
    <w:rsid w:val="00C62F0D"/>
    <w:rsid w:val="00C62F17"/>
    <w:rsid w:val="00C63186"/>
    <w:rsid w:val="00C635F4"/>
    <w:rsid w:val="00C637C1"/>
    <w:rsid w:val="00C64014"/>
    <w:rsid w:val="00C64414"/>
    <w:rsid w:val="00C64518"/>
    <w:rsid w:val="00C64869"/>
    <w:rsid w:val="00C64A75"/>
    <w:rsid w:val="00C64B43"/>
    <w:rsid w:val="00C6537F"/>
    <w:rsid w:val="00C65D8C"/>
    <w:rsid w:val="00C660DB"/>
    <w:rsid w:val="00C673D2"/>
    <w:rsid w:val="00C67658"/>
    <w:rsid w:val="00C677A5"/>
    <w:rsid w:val="00C70011"/>
    <w:rsid w:val="00C7018F"/>
    <w:rsid w:val="00C7023E"/>
    <w:rsid w:val="00C70458"/>
    <w:rsid w:val="00C70A8E"/>
    <w:rsid w:val="00C70C7E"/>
    <w:rsid w:val="00C7141B"/>
    <w:rsid w:val="00C714A1"/>
    <w:rsid w:val="00C717A6"/>
    <w:rsid w:val="00C71A4C"/>
    <w:rsid w:val="00C71BD5"/>
    <w:rsid w:val="00C7245D"/>
    <w:rsid w:val="00C724FD"/>
    <w:rsid w:val="00C7261E"/>
    <w:rsid w:val="00C7273B"/>
    <w:rsid w:val="00C72ACD"/>
    <w:rsid w:val="00C72BB0"/>
    <w:rsid w:val="00C72CB9"/>
    <w:rsid w:val="00C7310A"/>
    <w:rsid w:val="00C73248"/>
    <w:rsid w:val="00C73262"/>
    <w:rsid w:val="00C73289"/>
    <w:rsid w:val="00C732F1"/>
    <w:rsid w:val="00C73383"/>
    <w:rsid w:val="00C73426"/>
    <w:rsid w:val="00C735C5"/>
    <w:rsid w:val="00C73BAF"/>
    <w:rsid w:val="00C74223"/>
    <w:rsid w:val="00C747C3"/>
    <w:rsid w:val="00C7481C"/>
    <w:rsid w:val="00C74DE7"/>
    <w:rsid w:val="00C74E57"/>
    <w:rsid w:val="00C74F46"/>
    <w:rsid w:val="00C74F6F"/>
    <w:rsid w:val="00C75185"/>
    <w:rsid w:val="00C759C6"/>
    <w:rsid w:val="00C75E43"/>
    <w:rsid w:val="00C761D7"/>
    <w:rsid w:val="00C76494"/>
    <w:rsid w:val="00C76524"/>
    <w:rsid w:val="00C76586"/>
    <w:rsid w:val="00C76835"/>
    <w:rsid w:val="00C7689B"/>
    <w:rsid w:val="00C768D6"/>
    <w:rsid w:val="00C769EA"/>
    <w:rsid w:val="00C76B04"/>
    <w:rsid w:val="00C76BE5"/>
    <w:rsid w:val="00C76E0A"/>
    <w:rsid w:val="00C770CC"/>
    <w:rsid w:val="00C7717C"/>
    <w:rsid w:val="00C772CB"/>
    <w:rsid w:val="00C77CB1"/>
    <w:rsid w:val="00C77CD2"/>
    <w:rsid w:val="00C77CF3"/>
    <w:rsid w:val="00C77D36"/>
    <w:rsid w:val="00C77F08"/>
    <w:rsid w:val="00C8033E"/>
    <w:rsid w:val="00C80430"/>
    <w:rsid w:val="00C80A84"/>
    <w:rsid w:val="00C80AD1"/>
    <w:rsid w:val="00C81141"/>
    <w:rsid w:val="00C812E9"/>
    <w:rsid w:val="00C81392"/>
    <w:rsid w:val="00C8174E"/>
    <w:rsid w:val="00C81E44"/>
    <w:rsid w:val="00C820EF"/>
    <w:rsid w:val="00C824F3"/>
    <w:rsid w:val="00C827F5"/>
    <w:rsid w:val="00C83454"/>
    <w:rsid w:val="00C83DB8"/>
    <w:rsid w:val="00C8414E"/>
    <w:rsid w:val="00C8461E"/>
    <w:rsid w:val="00C84B76"/>
    <w:rsid w:val="00C85000"/>
    <w:rsid w:val="00C854C0"/>
    <w:rsid w:val="00C857FC"/>
    <w:rsid w:val="00C85A75"/>
    <w:rsid w:val="00C85BD4"/>
    <w:rsid w:val="00C85CC6"/>
    <w:rsid w:val="00C85F2D"/>
    <w:rsid w:val="00C869D8"/>
    <w:rsid w:val="00C86B24"/>
    <w:rsid w:val="00C86C56"/>
    <w:rsid w:val="00C86D9B"/>
    <w:rsid w:val="00C87459"/>
    <w:rsid w:val="00C878EC"/>
    <w:rsid w:val="00C87A5A"/>
    <w:rsid w:val="00C90043"/>
    <w:rsid w:val="00C9073F"/>
    <w:rsid w:val="00C90EAD"/>
    <w:rsid w:val="00C9107C"/>
    <w:rsid w:val="00C9261A"/>
    <w:rsid w:val="00C92667"/>
    <w:rsid w:val="00C92B3D"/>
    <w:rsid w:val="00C92CBB"/>
    <w:rsid w:val="00C92D86"/>
    <w:rsid w:val="00C92E6E"/>
    <w:rsid w:val="00C92EB0"/>
    <w:rsid w:val="00C92F70"/>
    <w:rsid w:val="00C93292"/>
    <w:rsid w:val="00C932DC"/>
    <w:rsid w:val="00C933EE"/>
    <w:rsid w:val="00C93778"/>
    <w:rsid w:val="00C93832"/>
    <w:rsid w:val="00C9434A"/>
    <w:rsid w:val="00C944D5"/>
    <w:rsid w:val="00C947B3"/>
    <w:rsid w:val="00C95484"/>
    <w:rsid w:val="00C95697"/>
    <w:rsid w:val="00C956B1"/>
    <w:rsid w:val="00C959B6"/>
    <w:rsid w:val="00C95C80"/>
    <w:rsid w:val="00C95D77"/>
    <w:rsid w:val="00C9632C"/>
    <w:rsid w:val="00C9641E"/>
    <w:rsid w:val="00C96E37"/>
    <w:rsid w:val="00C971D6"/>
    <w:rsid w:val="00C97A45"/>
    <w:rsid w:val="00CA0122"/>
    <w:rsid w:val="00CA0184"/>
    <w:rsid w:val="00CA03B3"/>
    <w:rsid w:val="00CA1A76"/>
    <w:rsid w:val="00CA1DCC"/>
    <w:rsid w:val="00CA2BC6"/>
    <w:rsid w:val="00CA370F"/>
    <w:rsid w:val="00CA37BB"/>
    <w:rsid w:val="00CA3830"/>
    <w:rsid w:val="00CA3850"/>
    <w:rsid w:val="00CA3E78"/>
    <w:rsid w:val="00CA3FC8"/>
    <w:rsid w:val="00CA448C"/>
    <w:rsid w:val="00CA451D"/>
    <w:rsid w:val="00CA4864"/>
    <w:rsid w:val="00CA486E"/>
    <w:rsid w:val="00CA4DFE"/>
    <w:rsid w:val="00CA5001"/>
    <w:rsid w:val="00CA5040"/>
    <w:rsid w:val="00CA5061"/>
    <w:rsid w:val="00CA5277"/>
    <w:rsid w:val="00CA5959"/>
    <w:rsid w:val="00CA5ABE"/>
    <w:rsid w:val="00CA5B15"/>
    <w:rsid w:val="00CA5DD4"/>
    <w:rsid w:val="00CA5E83"/>
    <w:rsid w:val="00CA5F98"/>
    <w:rsid w:val="00CA61C2"/>
    <w:rsid w:val="00CA641F"/>
    <w:rsid w:val="00CA6C98"/>
    <w:rsid w:val="00CA6CBD"/>
    <w:rsid w:val="00CA7374"/>
    <w:rsid w:val="00CA7605"/>
    <w:rsid w:val="00CA768B"/>
    <w:rsid w:val="00CA77B1"/>
    <w:rsid w:val="00CA77D8"/>
    <w:rsid w:val="00CA784D"/>
    <w:rsid w:val="00CA788A"/>
    <w:rsid w:val="00CA7AA5"/>
    <w:rsid w:val="00CA7D21"/>
    <w:rsid w:val="00CA7E66"/>
    <w:rsid w:val="00CB05AF"/>
    <w:rsid w:val="00CB0AAE"/>
    <w:rsid w:val="00CB13A9"/>
    <w:rsid w:val="00CB13BC"/>
    <w:rsid w:val="00CB14FA"/>
    <w:rsid w:val="00CB1D0B"/>
    <w:rsid w:val="00CB20C3"/>
    <w:rsid w:val="00CB2CC8"/>
    <w:rsid w:val="00CB31F3"/>
    <w:rsid w:val="00CB371B"/>
    <w:rsid w:val="00CB3780"/>
    <w:rsid w:val="00CB37AF"/>
    <w:rsid w:val="00CB4396"/>
    <w:rsid w:val="00CB45AD"/>
    <w:rsid w:val="00CB4A36"/>
    <w:rsid w:val="00CB5FAB"/>
    <w:rsid w:val="00CB617C"/>
    <w:rsid w:val="00CB6250"/>
    <w:rsid w:val="00CB629C"/>
    <w:rsid w:val="00CB6BC3"/>
    <w:rsid w:val="00CB77C6"/>
    <w:rsid w:val="00CB783C"/>
    <w:rsid w:val="00CB7A9F"/>
    <w:rsid w:val="00CC0595"/>
    <w:rsid w:val="00CC0617"/>
    <w:rsid w:val="00CC06AC"/>
    <w:rsid w:val="00CC0AED"/>
    <w:rsid w:val="00CC0D96"/>
    <w:rsid w:val="00CC1069"/>
    <w:rsid w:val="00CC119E"/>
    <w:rsid w:val="00CC11F2"/>
    <w:rsid w:val="00CC12CE"/>
    <w:rsid w:val="00CC12E2"/>
    <w:rsid w:val="00CC15C1"/>
    <w:rsid w:val="00CC188B"/>
    <w:rsid w:val="00CC1E2B"/>
    <w:rsid w:val="00CC1E76"/>
    <w:rsid w:val="00CC20F5"/>
    <w:rsid w:val="00CC2488"/>
    <w:rsid w:val="00CC24DA"/>
    <w:rsid w:val="00CC2822"/>
    <w:rsid w:val="00CC29DC"/>
    <w:rsid w:val="00CC2AC1"/>
    <w:rsid w:val="00CC2B12"/>
    <w:rsid w:val="00CC2DA0"/>
    <w:rsid w:val="00CC3654"/>
    <w:rsid w:val="00CC36F5"/>
    <w:rsid w:val="00CC3A47"/>
    <w:rsid w:val="00CC3AD0"/>
    <w:rsid w:val="00CC3F5C"/>
    <w:rsid w:val="00CC4126"/>
    <w:rsid w:val="00CC5F9B"/>
    <w:rsid w:val="00CC6070"/>
    <w:rsid w:val="00CC643B"/>
    <w:rsid w:val="00CC6F41"/>
    <w:rsid w:val="00CC7267"/>
    <w:rsid w:val="00CC7B99"/>
    <w:rsid w:val="00CC7C8D"/>
    <w:rsid w:val="00CC7D8B"/>
    <w:rsid w:val="00CD020C"/>
    <w:rsid w:val="00CD0786"/>
    <w:rsid w:val="00CD07BC"/>
    <w:rsid w:val="00CD08AF"/>
    <w:rsid w:val="00CD08C8"/>
    <w:rsid w:val="00CD0CBC"/>
    <w:rsid w:val="00CD132B"/>
    <w:rsid w:val="00CD1472"/>
    <w:rsid w:val="00CD16F6"/>
    <w:rsid w:val="00CD1A16"/>
    <w:rsid w:val="00CD2455"/>
    <w:rsid w:val="00CD2696"/>
    <w:rsid w:val="00CD2C1B"/>
    <w:rsid w:val="00CD321F"/>
    <w:rsid w:val="00CD3299"/>
    <w:rsid w:val="00CD32B2"/>
    <w:rsid w:val="00CD3F26"/>
    <w:rsid w:val="00CD4381"/>
    <w:rsid w:val="00CD4394"/>
    <w:rsid w:val="00CD4F7A"/>
    <w:rsid w:val="00CD5056"/>
    <w:rsid w:val="00CD5658"/>
    <w:rsid w:val="00CD5E86"/>
    <w:rsid w:val="00CD6070"/>
    <w:rsid w:val="00CD61CC"/>
    <w:rsid w:val="00CD6480"/>
    <w:rsid w:val="00CD6742"/>
    <w:rsid w:val="00CD69C2"/>
    <w:rsid w:val="00CD6D52"/>
    <w:rsid w:val="00CD760E"/>
    <w:rsid w:val="00CD7AB9"/>
    <w:rsid w:val="00CE0777"/>
    <w:rsid w:val="00CE0D65"/>
    <w:rsid w:val="00CE11E0"/>
    <w:rsid w:val="00CE12D4"/>
    <w:rsid w:val="00CE133E"/>
    <w:rsid w:val="00CE14F8"/>
    <w:rsid w:val="00CE1738"/>
    <w:rsid w:val="00CE2151"/>
    <w:rsid w:val="00CE252F"/>
    <w:rsid w:val="00CE26BF"/>
    <w:rsid w:val="00CE2752"/>
    <w:rsid w:val="00CE28BB"/>
    <w:rsid w:val="00CE30FB"/>
    <w:rsid w:val="00CE37E1"/>
    <w:rsid w:val="00CE3808"/>
    <w:rsid w:val="00CE3A39"/>
    <w:rsid w:val="00CE3A83"/>
    <w:rsid w:val="00CE3AEA"/>
    <w:rsid w:val="00CE3DB4"/>
    <w:rsid w:val="00CE4499"/>
    <w:rsid w:val="00CE495F"/>
    <w:rsid w:val="00CE4D38"/>
    <w:rsid w:val="00CE5A02"/>
    <w:rsid w:val="00CE5D1B"/>
    <w:rsid w:val="00CE5E39"/>
    <w:rsid w:val="00CE6144"/>
    <w:rsid w:val="00CE6212"/>
    <w:rsid w:val="00CE648E"/>
    <w:rsid w:val="00CE68F5"/>
    <w:rsid w:val="00CE6A6F"/>
    <w:rsid w:val="00CE6D35"/>
    <w:rsid w:val="00CE6DBD"/>
    <w:rsid w:val="00CE7418"/>
    <w:rsid w:val="00CF0234"/>
    <w:rsid w:val="00CF0901"/>
    <w:rsid w:val="00CF0A48"/>
    <w:rsid w:val="00CF0B92"/>
    <w:rsid w:val="00CF0CCC"/>
    <w:rsid w:val="00CF0DDC"/>
    <w:rsid w:val="00CF108D"/>
    <w:rsid w:val="00CF10C2"/>
    <w:rsid w:val="00CF1248"/>
    <w:rsid w:val="00CF17B7"/>
    <w:rsid w:val="00CF28CC"/>
    <w:rsid w:val="00CF2B0E"/>
    <w:rsid w:val="00CF2C96"/>
    <w:rsid w:val="00CF2DD2"/>
    <w:rsid w:val="00CF3180"/>
    <w:rsid w:val="00CF34C3"/>
    <w:rsid w:val="00CF378B"/>
    <w:rsid w:val="00CF3AE6"/>
    <w:rsid w:val="00CF3B42"/>
    <w:rsid w:val="00CF3E50"/>
    <w:rsid w:val="00CF44B7"/>
    <w:rsid w:val="00CF467B"/>
    <w:rsid w:val="00CF4D15"/>
    <w:rsid w:val="00CF4DE3"/>
    <w:rsid w:val="00CF501E"/>
    <w:rsid w:val="00CF502D"/>
    <w:rsid w:val="00CF53D7"/>
    <w:rsid w:val="00CF58D0"/>
    <w:rsid w:val="00CF5A61"/>
    <w:rsid w:val="00CF5E86"/>
    <w:rsid w:val="00CF5FEA"/>
    <w:rsid w:val="00CF63A6"/>
    <w:rsid w:val="00CF65B0"/>
    <w:rsid w:val="00CF6B29"/>
    <w:rsid w:val="00CF6EA4"/>
    <w:rsid w:val="00CF7208"/>
    <w:rsid w:val="00CF7233"/>
    <w:rsid w:val="00CF7946"/>
    <w:rsid w:val="00CF7A16"/>
    <w:rsid w:val="00CF7A39"/>
    <w:rsid w:val="00CF7BDE"/>
    <w:rsid w:val="00D00650"/>
    <w:rsid w:val="00D008B9"/>
    <w:rsid w:val="00D01025"/>
    <w:rsid w:val="00D01C85"/>
    <w:rsid w:val="00D020C5"/>
    <w:rsid w:val="00D02231"/>
    <w:rsid w:val="00D022C3"/>
    <w:rsid w:val="00D022F8"/>
    <w:rsid w:val="00D02331"/>
    <w:rsid w:val="00D02D98"/>
    <w:rsid w:val="00D02E3B"/>
    <w:rsid w:val="00D02EEA"/>
    <w:rsid w:val="00D02F53"/>
    <w:rsid w:val="00D032BD"/>
    <w:rsid w:val="00D03514"/>
    <w:rsid w:val="00D03C6C"/>
    <w:rsid w:val="00D0409D"/>
    <w:rsid w:val="00D044F6"/>
    <w:rsid w:val="00D04722"/>
    <w:rsid w:val="00D0495C"/>
    <w:rsid w:val="00D04C12"/>
    <w:rsid w:val="00D04DC0"/>
    <w:rsid w:val="00D052B2"/>
    <w:rsid w:val="00D0581E"/>
    <w:rsid w:val="00D05933"/>
    <w:rsid w:val="00D05D23"/>
    <w:rsid w:val="00D05DC3"/>
    <w:rsid w:val="00D06228"/>
    <w:rsid w:val="00D0632F"/>
    <w:rsid w:val="00D06339"/>
    <w:rsid w:val="00D066E3"/>
    <w:rsid w:val="00D06B5A"/>
    <w:rsid w:val="00D078DB"/>
    <w:rsid w:val="00D07B63"/>
    <w:rsid w:val="00D07CE2"/>
    <w:rsid w:val="00D10115"/>
    <w:rsid w:val="00D109FC"/>
    <w:rsid w:val="00D10E4D"/>
    <w:rsid w:val="00D11159"/>
    <w:rsid w:val="00D11688"/>
    <w:rsid w:val="00D11743"/>
    <w:rsid w:val="00D12682"/>
    <w:rsid w:val="00D126A9"/>
    <w:rsid w:val="00D127F4"/>
    <w:rsid w:val="00D128DA"/>
    <w:rsid w:val="00D12AC6"/>
    <w:rsid w:val="00D12BE2"/>
    <w:rsid w:val="00D12EF1"/>
    <w:rsid w:val="00D13118"/>
    <w:rsid w:val="00D13280"/>
    <w:rsid w:val="00D13D7B"/>
    <w:rsid w:val="00D13F4E"/>
    <w:rsid w:val="00D1428C"/>
    <w:rsid w:val="00D1430F"/>
    <w:rsid w:val="00D14829"/>
    <w:rsid w:val="00D14958"/>
    <w:rsid w:val="00D14C5F"/>
    <w:rsid w:val="00D14CE7"/>
    <w:rsid w:val="00D14D1F"/>
    <w:rsid w:val="00D14EE6"/>
    <w:rsid w:val="00D15154"/>
    <w:rsid w:val="00D15A82"/>
    <w:rsid w:val="00D15AE1"/>
    <w:rsid w:val="00D15B94"/>
    <w:rsid w:val="00D160A6"/>
    <w:rsid w:val="00D161D4"/>
    <w:rsid w:val="00D16383"/>
    <w:rsid w:val="00D1648A"/>
    <w:rsid w:val="00D1649A"/>
    <w:rsid w:val="00D16777"/>
    <w:rsid w:val="00D16CAC"/>
    <w:rsid w:val="00D16DE3"/>
    <w:rsid w:val="00D172E1"/>
    <w:rsid w:val="00D1759D"/>
    <w:rsid w:val="00D1782B"/>
    <w:rsid w:val="00D17D99"/>
    <w:rsid w:val="00D17FA5"/>
    <w:rsid w:val="00D201BA"/>
    <w:rsid w:val="00D2080E"/>
    <w:rsid w:val="00D209C2"/>
    <w:rsid w:val="00D20F68"/>
    <w:rsid w:val="00D21E54"/>
    <w:rsid w:val="00D22105"/>
    <w:rsid w:val="00D22299"/>
    <w:rsid w:val="00D2231E"/>
    <w:rsid w:val="00D24546"/>
    <w:rsid w:val="00D2455C"/>
    <w:rsid w:val="00D24606"/>
    <w:rsid w:val="00D25134"/>
    <w:rsid w:val="00D2532A"/>
    <w:rsid w:val="00D258F3"/>
    <w:rsid w:val="00D25ABC"/>
    <w:rsid w:val="00D264CC"/>
    <w:rsid w:val="00D2670E"/>
    <w:rsid w:val="00D269B4"/>
    <w:rsid w:val="00D27169"/>
    <w:rsid w:val="00D275B9"/>
    <w:rsid w:val="00D27D82"/>
    <w:rsid w:val="00D27DF3"/>
    <w:rsid w:val="00D301E5"/>
    <w:rsid w:val="00D304F3"/>
    <w:rsid w:val="00D30573"/>
    <w:rsid w:val="00D3065C"/>
    <w:rsid w:val="00D308A4"/>
    <w:rsid w:val="00D30B8A"/>
    <w:rsid w:val="00D30EEE"/>
    <w:rsid w:val="00D3189A"/>
    <w:rsid w:val="00D3219D"/>
    <w:rsid w:val="00D32502"/>
    <w:rsid w:val="00D326BB"/>
    <w:rsid w:val="00D32932"/>
    <w:rsid w:val="00D32AA9"/>
    <w:rsid w:val="00D32D65"/>
    <w:rsid w:val="00D333A2"/>
    <w:rsid w:val="00D33E0E"/>
    <w:rsid w:val="00D344DB"/>
    <w:rsid w:val="00D34697"/>
    <w:rsid w:val="00D3486A"/>
    <w:rsid w:val="00D349FE"/>
    <w:rsid w:val="00D34DEB"/>
    <w:rsid w:val="00D3565A"/>
    <w:rsid w:val="00D35B38"/>
    <w:rsid w:val="00D36315"/>
    <w:rsid w:val="00D36358"/>
    <w:rsid w:val="00D364A1"/>
    <w:rsid w:val="00D36875"/>
    <w:rsid w:val="00D36FB0"/>
    <w:rsid w:val="00D37C3E"/>
    <w:rsid w:val="00D40661"/>
    <w:rsid w:val="00D412C8"/>
    <w:rsid w:val="00D413F6"/>
    <w:rsid w:val="00D418B0"/>
    <w:rsid w:val="00D42520"/>
    <w:rsid w:val="00D42E35"/>
    <w:rsid w:val="00D433D2"/>
    <w:rsid w:val="00D43464"/>
    <w:rsid w:val="00D43705"/>
    <w:rsid w:val="00D438BD"/>
    <w:rsid w:val="00D4395E"/>
    <w:rsid w:val="00D43CB9"/>
    <w:rsid w:val="00D43DC1"/>
    <w:rsid w:val="00D442D8"/>
    <w:rsid w:val="00D442FE"/>
    <w:rsid w:val="00D4452A"/>
    <w:rsid w:val="00D445C1"/>
    <w:rsid w:val="00D446EA"/>
    <w:rsid w:val="00D44BB0"/>
    <w:rsid w:val="00D44C02"/>
    <w:rsid w:val="00D4509A"/>
    <w:rsid w:val="00D4528A"/>
    <w:rsid w:val="00D452A1"/>
    <w:rsid w:val="00D452B5"/>
    <w:rsid w:val="00D458D6"/>
    <w:rsid w:val="00D458EE"/>
    <w:rsid w:val="00D46566"/>
    <w:rsid w:val="00D46A12"/>
    <w:rsid w:val="00D46B5F"/>
    <w:rsid w:val="00D470C9"/>
    <w:rsid w:val="00D47424"/>
    <w:rsid w:val="00D477E1"/>
    <w:rsid w:val="00D50159"/>
    <w:rsid w:val="00D50AE1"/>
    <w:rsid w:val="00D50D0B"/>
    <w:rsid w:val="00D510AE"/>
    <w:rsid w:val="00D513D8"/>
    <w:rsid w:val="00D51B60"/>
    <w:rsid w:val="00D51D72"/>
    <w:rsid w:val="00D52210"/>
    <w:rsid w:val="00D523EE"/>
    <w:rsid w:val="00D524E4"/>
    <w:rsid w:val="00D526AF"/>
    <w:rsid w:val="00D528DA"/>
    <w:rsid w:val="00D529D6"/>
    <w:rsid w:val="00D53601"/>
    <w:rsid w:val="00D53C38"/>
    <w:rsid w:val="00D53EE6"/>
    <w:rsid w:val="00D53EF1"/>
    <w:rsid w:val="00D5404A"/>
    <w:rsid w:val="00D54E02"/>
    <w:rsid w:val="00D54E77"/>
    <w:rsid w:val="00D552F1"/>
    <w:rsid w:val="00D55825"/>
    <w:rsid w:val="00D559BD"/>
    <w:rsid w:val="00D55FE5"/>
    <w:rsid w:val="00D56404"/>
    <w:rsid w:val="00D57BE8"/>
    <w:rsid w:val="00D57E2C"/>
    <w:rsid w:val="00D60918"/>
    <w:rsid w:val="00D60D1D"/>
    <w:rsid w:val="00D617A6"/>
    <w:rsid w:val="00D6187E"/>
    <w:rsid w:val="00D61A70"/>
    <w:rsid w:val="00D61BEE"/>
    <w:rsid w:val="00D61CF6"/>
    <w:rsid w:val="00D61E73"/>
    <w:rsid w:val="00D61F17"/>
    <w:rsid w:val="00D62956"/>
    <w:rsid w:val="00D62AF7"/>
    <w:rsid w:val="00D62D33"/>
    <w:rsid w:val="00D6384C"/>
    <w:rsid w:val="00D638F1"/>
    <w:rsid w:val="00D63C0D"/>
    <w:rsid w:val="00D63CD6"/>
    <w:rsid w:val="00D6405A"/>
    <w:rsid w:val="00D64167"/>
    <w:rsid w:val="00D6431A"/>
    <w:rsid w:val="00D64433"/>
    <w:rsid w:val="00D65397"/>
    <w:rsid w:val="00D65480"/>
    <w:rsid w:val="00D6558F"/>
    <w:rsid w:val="00D65851"/>
    <w:rsid w:val="00D6596E"/>
    <w:rsid w:val="00D65E39"/>
    <w:rsid w:val="00D65E6F"/>
    <w:rsid w:val="00D662CE"/>
    <w:rsid w:val="00D66349"/>
    <w:rsid w:val="00D66F68"/>
    <w:rsid w:val="00D67170"/>
    <w:rsid w:val="00D671EA"/>
    <w:rsid w:val="00D67947"/>
    <w:rsid w:val="00D7030E"/>
    <w:rsid w:val="00D70B8E"/>
    <w:rsid w:val="00D712D4"/>
    <w:rsid w:val="00D7191E"/>
    <w:rsid w:val="00D7208C"/>
    <w:rsid w:val="00D7217F"/>
    <w:rsid w:val="00D72248"/>
    <w:rsid w:val="00D72EB8"/>
    <w:rsid w:val="00D74025"/>
    <w:rsid w:val="00D7409B"/>
    <w:rsid w:val="00D7434E"/>
    <w:rsid w:val="00D74DDF"/>
    <w:rsid w:val="00D74DF0"/>
    <w:rsid w:val="00D753CC"/>
    <w:rsid w:val="00D75889"/>
    <w:rsid w:val="00D7594D"/>
    <w:rsid w:val="00D75B07"/>
    <w:rsid w:val="00D75F62"/>
    <w:rsid w:val="00D76133"/>
    <w:rsid w:val="00D76365"/>
    <w:rsid w:val="00D769B2"/>
    <w:rsid w:val="00D76C8B"/>
    <w:rsid w:val="00D77ABF"/>
    <w:rsid w:val="00D77B96"/>
    <w:rsid w:val="00D800AB"/>
    <w:rsid w:val="00D80100"/>
    <w:rsid w:val="00D80414"/>
    <w:rsid w:val="00D804DD"/>
    <w:rsid w:val="00D805F7"/>
    <w:rsid w:val="00D807EE"/>
    <w:rsid w:val="00D809BF"/>
    <w:rsid w:val="00D80F99"/>
    <w:rsid w:val="00D8146A"/>
    <w:rsid w:val="00D8181C"/>
    <w:rsid w:val="00D81B14"/>
    <w:rsid w:val="00D81BC1"/>
    <w:rsid w:val="00D81EB6"/>
    <w:rsid w:val="00D8261E"/>
    <w:rsid w:val="00D82D0C"/>
    <w:rsid w:val="00D82D16"/>
    <w:rsid w:val="00D82EBF"/>
    <w:rsid w:val="00D8333E"/>
    <w:rsid w:val="00D833E7"/>
    <w:rsid w:val="00D83535"/>
    <w:rsid w:val="00D8454C"/>
    <w:rsid w:val="00D84C4B"/>
    <w:rsid w:val="00D850D7"/>
    <w:rsid w:val="00D8520E"/>
    <w:rsid w:val="00D85277"/>
    <w:rsid w:val="00D8591C"/>
    <w:rsid w:val="00D85A43"/>
    <w:rsid w:val="00D85A86"/>
    <w:rsid w:val="00D85C57"/>
    <w:rsid w:val="00D85E15"/>
    <w:rsid w:val="00D8601F"/>
    <w:rsid w:val="00D8664D"/>
    <w:rsid w:val="00D8750E"/>
    <w:rsid w:val="00D87676"/>
    <w:rsid w:val="00D87729"/>
    <w:rsid w:val="00D87D16"/>
    <w:rsid w:val="00D87FD9"/>
    <w:rsid w:val="00D90355"/>
    <w:rsid w:val="00D904EB"/>
    <w:rsid w:val="00D90BA4"/>
    <w:rsid w:val="00D9119D"/>
    <w:rsid w:val="00D9142D"/>
    <w:rsid w:val="00D9152A"/>
    <w:rsid w:val="00D91810"/>
    <w:rsid w:val="00D91857"/>
    <w:rsid w:val="00D91F5B"/>
    <w:rsid w:val="00D922F3"/>
    <w:rsid w:val="00D9326E"/>
    <w:rsid w:val="00D9341E"/>
    <w:rsid w:val="00D934D5"/>
    <w:rsid w:val="00D93F1F"/>
    <w:rsid w:val="00D94554"/>
    <w:rsid w:val="00D945A8"/>
    <w:rsid w:val="00D946E3"/>
    <w:rsid w:val="00D9485C"/>
    <w:rsid w:val="00D952F2"/>
    <w:rsid w:val="00D9547C"/>
    <w:rsid w:val="00D956ED"/>
    <w:rsid w:val="00D9582D"/>
    <w:rsid w:val="00D95A8B"/>
    <w:rsid w:val="00D95EAF"/>
    <w:rsid w:val="00D95FE8"/>
    <w:rsid w:val="00D962BA"/>
    <w:rsid w:val="00D965C3"/>
    <w:rsid w:val="00D9668A"/>
    <w:rsid w:val="00D96A8C"/>
    <w:rsid w:val="00D96AA2"/>
    <w:rsid w:val="00D96D3A"/>
    <w:rsid w:val="00D96E35"/>
    <w:rsid w:val="00D97355"/>
    <w:rsid w:val="00D97988"/>
    <w:rsid w:val="00D97C83"/>
    <w:rsid w:val="00D97F74"/>
    <w:rsid w:val="00DA022B"/>
    <w:rsid w:val="00DA0754"/>
    <w:rsid w:val="00DA09F1"/>
    <w:rsid w:val="00DA0EC8"/>
    <w:rsid w:val="00DA2325"/>
    <w:rsid w:val="00DA2371"/>
    <w:rsid w:val="00DA23E0"/>
    <w:rsid w:val="00DA277C"/>
    <w:rsid w:val="00DA287B"/>
    <w:rsid w:val="00DA2CE4"/>
    <w:rsid w:val="00DA355E"/>
    <w:rsid w:val="00DA359A"/>
    <w:rsid w:val="00DA3841"/>
    <w:rsid w:val="00DA397A"/>
    <w:rsid w:val="00DA3FD1"/>
    <w:rsid w:val="00DA4301"/>
    <w:rsid w:val="00DA4584"/>
    <w:rsid w:val="00DA490A"/>
    <w:rsid w:val="00DA5348"/>
    <w:rsid w:val="00DA562A"/>
    <w:rsid w:val="00DA56F4"/>
    <w:rsid w:val="00DA596C"/>
    <w:rsid w:val="00DA5B47"/>
    <w:rsid w:val="00DA5BAC"/>
    <w:rsid w:val="00DA5D6E"/>
    <w:rsid w:val="00DA5EE9"/>
    <w:rsid w:val="00DA619C"/>
    <w:rsid w:val="00DA62CF"/>
    <w:rsid w:val="00DA6C58"/>
    <w:rsid w:val="00DA6DBF"/>
    <w:rsid w:val="00DA6EB4"/>
    <w:rsid w:val="00DA74D9"/>
    <w:rsid w:val="00DA7576"/>
    <w:rsid w:val="00DA767B"/>
    <w:rsid w:val="00DA7967"/>
    <w:rsid w:val="00DA7BC2"/>
    <w:rsid w:val="00DB029C"/>
    <w:rsid w:val="00DB0A97"/>
    <w:rsid w:val="00DB0F0B"/>
    <w:rsid w:val="00DB0F4F"/>
    <w:rsid w:val="00DB111B"/>
    <w:rsid w:val="00DB12FB"/>
    <w:rsid w:val="00DB1652"/>
    <w:rsid w:val="00DB17CD"/>
    <w:rsid w:val="00DB195A"/>
    <w:rsid w:val="00DB1A1C"/>
    <w:rsid w:val="00DB2529"/>
    <w:rsid w:val="00DB2861"/>
    <w:rsid w:val="00DB3A86"/>
    <w:rsid w:val="00DB4AB6"/>
    <w:rsid w:val="00DB4BF2"/>
    <w:rsid w:val="00DB4F01"/>
    <w:rsid w:val="00DB5C67"/>
    <w:rsid w:val="00DB5CF3"/>
    <w:rsid w:val="00DB5E6A"/>
    <w:rsid w:val="00DB660E"/>
    <w:rsid w:val="00DB66D7"/>
    <w:rsid w:val="00DB683D"/>
    <w:rsid w:val="00DB6B10"/>
    <w:rsid w:val="00DB735C"/>
    <w:rsid w:val="00DB7AC0"/>
    <w:rsid w:val="00DB7B33"/>
    <w:rsid w:val="00DC004E"/>
    <w:rsid w:val="00DC0104"/>
    <w:rsid w:val="00DC012B"/>
    <w:rsid w:val="00DC03F1"/>
    <w:rsid w:val="00DC08EC"/>
    <w:rsid w:val="00DC197A"/>
    <w:rsid w:val="00DC1E34"/>
    <w:rsid w:val="00DC1F9E"/>
    <w:rsid w:val="00DC1FBC"/>
    <w:rsid w:val="00DC2A04"/>
    <w:rsid w:val="00DC39D2"/>
    <w:rsid w:val="00DC4244"/>
    <w:rsid w:val="00DC4367"/>
    <w:rsid w:val="00DC4E1D"/>
    <w:rsid w:val="00DC5AB6"/>
    <w:rsid w:val="00DC5C33"/>
    <w:rsid w:val="00DC5FFA"/>
    <w:rsid w:val="00DC6AB0"/>
    <w:rsid w:val="00DC6D59"/>
    <w:rsid w:val="00DC728F"/>
    <w:rsid w:val="00DC7784"/>
    <w:rsid w:val="00DC7793"/>
    <w:rsid w:val="00DC7E21"/>
    <w:rsid w:val="00DC7E3C"/>
    <w:rsid w:val="00DD0577"/>
    <w:rsid w:val="00DD08D3"/>
    <w:rsid w:val="00DD0FF7"/>
    <w:rsid w:val="00DD1277"/>
    <w:rsid w:val="00DD1863"/>
    <w:rsid w:val="00DD1E98"/>
    <w:rsid w:val="00DD24D1"/>
    <w:rsid w:val="00DD2B66"/>
    <w:rsid w:val="00DD2C8E"/>
    <w:rsid w:val="00DD3345"/>
    <w:rsid w:val="00DD35C6"/>
    <w:rsid w:val="00DD36CF"/>
    <w:rsid w:val="00DD3720"/>
    <w:rsid w:val="00DD38D6"/>
    <w:rsid w:val="00DD40E3"/>
    <w:rsid w:val="00DD4285"/>
    <w:rsid w:val="00DD436E"/>
    <w:rsid w:val="00DD4398"/>
    <w:rsid w:val="00DD4497"/>
    <w:rsid w:val="00DD452E"/>
    <w:rsid w:val="00DD45E2"/>
    <w:rsid w:val="00DD47CD"/>
    <w:rsid w:val="00DD55C0"/>
    <w:rsid w:val="00DD5728"/>
    <w:rsid w:val="00DD5BD9"/>
    <w:rsid w:val="00DD6A16"/>
    <w:rsid w:val="00DD6DCE"/>
    <w:rsid w:val="00DD6E28"/>
    <w:rsid w:val="00DD729F"/>
    <w:rsid w:val="00DD72C5"/>
    <w:rsid w:val="00DD7B65"/>
    <w:rsid w:val="00DD7D3B"/>
    <w:rsid w:val="00DD7E31"/>
    <w:rsid w:val="00DE0112"/>
    <w:rsid w:val="00DE06E8"/>
    <w:rsid w:val="00DE12CD"/>
    <w:rsid w:val="00DE1485"/>
    <w:rsid w:val="00DE17F9"/>
    <w:rsid w:val="00DE18C7"/>
    <w:rsid w:val="00DE1A66"/>
    <w:rsid w:val="00DE1BAF"/>
    <w:rsid w:val="00DE1DBB"/>
    <w:rsid w:val="00DE1E0D"/>
    <w:rsid w:val="00DE1E29"/>
    <w:rsid w:val="00DE2202"/>
    <w:rsid w:val="00DE28A5"/>
    <w:rsid w:val="00DE2BE9"/>
    <w:rsid w:val="00DE2C82"/>
    <w:rsid w:val="00DE301B"/>
    <w:rsid w:val="00DE3307"/>
    <w:rsid w:val="00DE3AEA"/>
    <w:rsid w:val="00DE3DF6"/>
    <w:rsid w:val="00DE3F9D"/>
    <w:rsid w:val="00DE40D4"/>
    <w:rsid w:val="00DE41C4"/>
    <w:rsid w:val="00DE43AD"/>
    <w:rsid w:val="00DE45CC"/>
    <w:rsid w:val="00DE4650"/>
    <w:rsid w:val="00DE46F3"/>
    <w:rsid w:val="00DE4C5F"/>
    <w:rsid w:val="00DE4EFC"/>
    <w:rsid w:val="00DE5779"/>
    <w:rsid w:val="00DE57CD"/>
    <w:rsid w:val="00DE5BD6"/>
    <w:rsid w:val="00DE61DD"/>
    <w:rsid w:val="00DE637F"/>
    <w:rsid w:val="00DE6741"/>
    <w:rsid w:val="00DE681E"/>
    <w:rsid w:val="00DE6E79"/>
    <w:rsid w:val="00DE721A"/>
    <w:rsid w:val="00DE79D9"/>
    <w:rsid w:val="00DE7CCD"/>
    <w:rsid w:val="00DE7EDE"/>
    <w:rsid w:val="00DF0141"/>
    <w:rsid w:val="00DF0582"/>
    <w:rsid w:val="00DF05FA"/>
    <w:rsid w:val="00DF0CBA"/>
    <w:rsid w:val="00DF0DA9"/>
    <w:rsid w:val="00DF1443"/>
    <w:rsid w:val="00DF1445"/>
    <w:rsid w:val="00DF1535"/>
    <w:rsid w:val="00DF1D84"/>
    <w:rsid w:val="00DF200F"/>
    <w:rsid w:val="00DF2404"/>
    <w:rsid w:val="00DF285B"/>
    <w:rsid w:val="00DF294B"/>
    <w:rsid w:val="00DF2F68"/>
    <w:rsid w:val="00DF3FE0"/>
    <w:rsid w:val="00DF3FEB"/>
    <w:rsid w:val="00DF3FEF"/>
    <w:rsid w:val="00DF430E"/>
    <w:rsid w:val="00DF4537"/>
    <w:rsid w:val="00DF459E"/>
    <w:rsid w:val="00DF487A"/>
    <w:rsid w:val="00DF58BC"/>
    <w:rsid w:val="00DF5902"/>
    <w:rsid w:val="00DF597E"/>
    <w:rsid w:val="00DF59A2"/>
    <w:rsid w:val="00DF60FC"/>
    <w:rsid w:val="00DF62FB"/>
    <w:rsid w:val="00DF6AE4"/>
    <w:rsid w:val="00DF7100"/>
    <w:rsid w:val="00DF7288"/>
    <w:rsid w:val="00DF732F"/>
    <w:rsid w:val="00DF7394"/>
    <w:rsid w:val="00DF7575"/>
    <w:rsid w:val="00DF775F"/>
    <w:rsid w:val="00DF7790"/>
    <w:rsid w:val="00DF7888"/>
    <w:rsid w:val="00DF7A4C"/>
    <w:rsid w:val="00DF7B99"/>
    <w:rsid w:val="00E00035"/>
    <w:rsid w:val="00E005A4"/>
    <w:rsid w:val="00E0063A"/>
    <w:rsid w:val="00E0065B"/>
    <w:rsid w:val="00E00A96"/>
    <w:rsid w:val="00E00B66"/>
    <w:rsid w:val="00E00B7A"/>
    <w:rsid w:val="00E00EBB"/>
    <w:rsid w:val="00E0113D"/>
    <w:rsid w:val="00E01691"/>
    <w:rsid w:val="00E01894"/>
    <w:rsid w:val="00E01A57"/>
    <w:rsid w:val="00E01C20"/>
    <w:rsid w:val="00E02C9A"/>
    <w:rsid w:val="00E02D0B"/>
    <w:rsid w:val="00E02EC7"/>
    <w:rsid w:val="00E03B26"/>
    <w:rsid w:val="00E03BC2"/>
    <w:rsid w:val="00E03D4C"/>
    <w:rsid w:val="00E043EE"/>
    <w:rsid w:val="00E043FA"/>
    <w:rsid w:val="00E0483C"/>
    <w:rsid w:val="00E04C89"/>
    <w:rsid w:val="00E04CBA"/>
    <w:rsid w:val="00E04F48"/>
    <w:rsid w:val="00E05158"/>
    <w:rsid w:val="00E05346"/>
    <w:rsid w:val="00E05C48"/>
    <w:rsid w:val="00E05F31"/>
    <w:rsid w:val="00E05F32"/>
    <w:rsid w:val="00E0653C"/>
    <w:rsid w:val="00E0667F"/>
    <w:rsid w:val="00E0683B"/>
    <w:rsid w:val="00E06C18"/>
    <w:rsid w:val="00E06CE6"/>
    <w:rsid w:val="00E06D86"/>
    <w:rsid w:val="00E06F0A"/>
    <w:rsid w:val="00E06FDE"/>
    <w:rsid w:val="00E10150"/>
    <w:rsid w:val="00E10267"/>
    <w:rsid w:val="00E1030F"/>
    <w:rsid w:val="00E103F2"/>
    <w:rsid w:val="00E105A7"/>
    <w:rsid w:val="00E105B2"/>
    <w:rsid w:val="00E10A31"/>
    <w:rsid w:val="00E10C93"/>
    <w:rsid w:val="00E1164D"/>
    <w:rsid w:val="00E117CF"/>
    <w:rsid w:val="00E11BA0"/>
    <w:rsid w:val="00E123BC"/>
    <w:rsid w:val="00E12405"/>
    <w:rsid w:val="00E12E97"/>
    <w:rsid w:val="00E13DE4"/>
    <w:rsid w:val="00E13F67"/>
    <w:rsid w:val="00E13F99"/>
    <w:rsid w:val="00E14228"/>
    <w:rsid w:val="00E142D5"/>
    <w:rsid w:val="00E1465E"/>
    <w:rsid w:val="00E149AD"/>
    <w:rsid w:val="00E14AA7"/>
    <w:rsid w:val="00E14DE9"/>
    <w:rsid w:val="00E14E53"/>
    <w:rsid w:val="00E15366"/>
    <w:rsid w:val="00E15625"/>
    <w:rsid w:val="00E15632"/>
    <w:rsid w:val="00E15D36"/>
    <w:rsid w:val="00E15D9A"/>
    <w:rsid w:val="00E16150"/>
    <w:rsid w:val="00E16390"/>
    <w:rsid w:val="00E165DC"/>
    <w:rsid w:val="00E1717B"/>
    <w:rsid w:val="00E17736"/>
    <w:rsid w:val="00E177B3"/>
    <w:rsid w:val="00E177DF"/>
    <w:rsid w:val="00E20131"/>
    <w:rsid w:val="00E20258"/>
    <w:rsid w:val="00E20FE1"/>
    <w:rsid w:val="00E21727"/>
    <w:rsid w:val="00E21744"/>
    <w:rsid w:val="00E2199A"/>
    <w:rsid w:val="00E21BB7"/>
    <w:rsid w:val="00E21CB8"/>
    <w:rsid w:val="00E22060"/>
    <w:rsid w:val="00E22BB8"/>
    <w:rsid w:val="00E23278"/>
    <w:rsid w:val="00E2355A"/>
    <w:rsid w:val="00E23EC6"/>
    <w:rsid w:val="00E24336"/>
    <w:rsid w:val="00E24608"/>
    <w:rsid w:val="00E247A3"/>
    <w:rsid w:val="00E24A43"/>
    <w:rsid w:val="00E24CAA"/>
    <w:rsid w:val="00E25825"/>
    <w:rsid w:val="00E258BC"/>
    <w:rsid w:val="00E25C86"/>
    <w:rsid w:val="00E26478"/>
    <w:rsid w:val="00E26A3D"/>
    <w:rsid w:val="00E26D44"/>
    <w:rsid w:val="00E26EB0"/>
    <w:rsid w:val="00E2710A"/>
    <w:rsid w:val="00E2743B"/>
    <w:rsid w:val="00E27AE6"/>
    <w:rsid w:val="00E301F6"/>
    <w:rsid w:val="00E30370"/>
    <w:rsid w:val="00E30484"/>
    <w:rsid w:val="00E30548"/>
    <w:rsid w:val="00E3074F"/>
    <w:rsid w:val="00E3080A"/>
    <w:rsid w:val="00E3096A"/>
    <w:rsid w:val="00E30A2F"/>
    <w:rsid w:val="00E30A77"/>
    <w:rsid w:val="00E30BE9"/>
    <w:rsid w:val="00E30D28"/>
    <w:rsid w:val="00E31349"/>
    <w:rsid w:val="00E316B0"/>
    <w:rsid w:val="00E31936"/>
    <w:rsid w:val="00E31AE9"/>
    <w:rsid w:val="00E32042"/>
    <w:rsid w:val="00E3260A"/>
    <w:rsid w:val="00E32BF1"/>
    <w:rsid w:val="00E3307D"/>
    <w:rsid w:val="00E3330C"/>
    <w:rsid w:val="00E3379A"/>
    <w:rsid w:val="00E33893"/>
    <w:rsid w:val="00E34177"/>
    <w:rsid w:val="00E34700"/>
    <w:rsid w:val="00E3480F"/>
    <w:rsid w:val="00E34A13"/>
    <w:rsid w:val="00E34A5D"/>
    <w:rsid w:val="00E350BA"/>
    <w:rsid w:val="00E35137"/>
    <w:rsid w:val="00E355A2"/>
    <w:rsid w:val="00E3577C"/>
    <w:rsid w:val="00E35A93"/>
    <w:rsid w:val="00E35E7D"/>
    <w:rsid w:val="00E363FC"/>
    <w:rsid w:val="00E369FE"/>
    <w:rsid w:val="00E36B19"/>
    <w:rsid w:val="00E36CB4"/>
    <w:rsid w:val="00E3755F"/>
    <w:rsid w:val="00E3772A"/>
    <w:rsid w:val="00E378A8"/>
    <w:rsid w:val="00E37F24"/>
    <w:rsid w:val="00E40100"/>
    <w:rsid w:val="00E40DD5"/>
    <w:rsid w:val="00E4120D"/>
    <w:rsid w:val="00E41424"/>
    <w:rsid w:val="00E41BAA"/>
    <w:rsid w:val="00E41BE0"/>
    <w:rsid w:val="00E425FB"/>
    <w:rsid w:val="00E42CB4"/>
    <w:rsid w:val="00E42CCF"/>
    <w:rsid w:val="00E42E20"/>
    <w:rsid w:val="00E4326E"/>
    <w:rsid w:val="00E437CA"/>
    <w:rsid w:val="00E43841"/>
    <w:rsid w:val="00E43B26"/>
    <w:rsid w:val="00E43CA6"/>
    <w:rsid w:val="00E44A16"/>
    <w:rsid w:val="00E44BB5"/>
    <w:rsid w:val="00E44E51"/>
    <w:rsid w:val="00E45A89"/>
    <w:rsid w:val="00E45EE0"/>
    <w:rsid w:val="00E46478"/>
    <w:rsid w:val="00E46B83"/>
    <w:rsid w:val="00E471F6"/>
    <w:rsid w:val="00E4725B"/>
    <w:rsid w:val="00E47571"/>
    <w:rsid w:val="00E47800"/>
    <w:rsid w:val="00E47B06"/>
    <w:rsid w:val="00E50272"/>
    <w:rsid w:val="00E50439"/>
    <w:rsid w:val="00E505CA"/>
    <w:rsid w:val="00E50650"/>
    <w:rsid w:val="00E50982"/>
    <w:rsid w:val="00E50CD1"/>
    <w:rsid w:val="00E50E6E"/>
    <w:rsid w:val="00E50FDF"/>
    <w:rsid w:val="00E510EA"/>
    <w:rsid w:val="00E5128A"/>
    <w:rsid w:val="00E517B2"/>
    <w:rsid w:val="00E51DB9"/>
    <w:rsid w:val="00E527D8"/>
    <w:rsid w:val="00E52CB0"/>
    <w:rsid w:val="00E52E43"/>
    <w:rsid w:val="00E52F60"/>
    <w:rsid w:val="00E53677"/>
    <w:rsid w:val="00E536E6"/>
    <w:rsid w:val="00E54099"/>
    <w:rsid w:val="00E54135"/>
    <w:rsid w:val="00E544D1"/>
    <w:rsid w:val="00E54FA4"/>
    <w:rsid w:val="00E55272"/>
    <w:rsid w:val="00E55355"/>
    <w:rsid w:val="00E554DA"/>
    <w:rsid w:val="00E55E74"/>
    <w:rsid w:val="00E55E8E"/>
    <w:rsid w:val="00E55FB6"/>
    <w:rsid w:val="00E5601C"/>
    <w:rsid w:val="00E5623A"/>
    <w:rsid w:val="00E5640E"/>
    <w:rsid w:val="00E5689B"/>
    <w:rsid w:val="00E56B21"/>
    <w:rsid w:val="00E57270"/>
    <w:rsid w:val="00E57549"/>
    <w:rsid w:val="00E5769F"/>
    <w:rsid w:val="00E57808"/>
    <w:rsid w:val="00E57E4E"/>
    <w:rsid w:val="00E57E72"/>
    <w:rsid w:val="00E604B7"/>
    <w:rsid w:val="00E60612"/>
    <w:rsid w:val="00E60FCF"/>
    <w:rsid w:val="00E6107D"/>
    <w:rsid w:val="00E6170D"/>
    <w:rsid w:val="00E61CBB"/>
    <w:rsid w:val="00E61F93"/>
    <w:rsid w:val="00E6232F"/>
    <w:rsid w:val="00E625B5"/>
    <w:rsid w:val="00E626A4"/>
    <w:rsid w:val="00E62C47"/>
    <w:rsid w:val="00E6328F"/>
    <w:rsid w:val="00E633A2"/>
    <w:rsid w:val="00E63427"/>
    <w:rsid w:val="00E637EF"/>
    <w:rsid w:val="00E6389B"/>
    <w:rsid w:val="00E641FD"/>
    <w:rsid w:val="00E6451A"/>
    <w:rsid w:val="00E6454C"/>
    <w:rsid w:val="00E646B1"/>
    <w:rsid w:val="00E65031"/>
    <w:rsid w:val="00E65954"/>
    <w:rsid w:val="00E65C01"/>
    <w:rsid w:val="00E65F9B"/>
    <w:rsid w:val="00E661BE"/>
    <w:rsid w:val="00E66318"/>
    <w:rsid w:val="00E66F01"/>
    <w:rsid w:val="00E6709A"/>
    <w:rsid w:val="00E67249"/>
    <w:rsid w:val="00E6757B"/>
    <w:rsid w:val="00E70206"/>
    <w:rsid w:val="00E70D73"/>
    <w:rsid w:val="00E70D76"/>
    <w:rsid w:val="00E7165F"/>
    <w:rsid w:val="00E717F5"/>
    <w:rsid w:val="00E71911"/>
    <w:rsid w:val="00E719D0"/>
    <w:rsid w:val="00E724D8"/>
    <w:rsid w:val="00E73176"/>
    <w:rsid w:val="00E737E3"/>
    <w:rsid w:val="00E738E8"/>
    <w:rsid w:val="00E743E0"/>
    <w:rsid w:val="00E7446A"/>
    <w:rsid w:val="00E747FB"/>
    <w:rsid w:val="00E7495B"/>
    <w:rsid w:val="00E74EA0"/>
    <w:rsid w:val="00E75A3E"/>
    <w:rsid w:val="00E75A66"/>
    <w:rsid w:val="00E7647F"/>
    <w:rsid w:val="00E7670C"/>
    <w:rsid w:val="00E7682C"/>
    <w:rsid w:val="00E770BA"/>
    <w:rsid w:val="00E77152"/>
    <w:rsid w:val="00E77375"/>
    <w:rsid w:val="00E801F1"/>
    <w:rsid w:val="00E806B0"/>
    <w:rsid w:val="00E8071E"/>
    <w:rsid w:val="00E80903"/>
    <w:rsid w:val="00E80DFD"/>
    <w:rsid w:val="00E80F01"/>
    <w:rsid w:val="00E81820"/>
    <w:rsid w:val="00E8281E"/>
    <w:rsid w:val="00E82EE6"/>
    <w:rsid w:val="00E83491"/>
    <w:rsid w:val="00E839D1"/>
    <w:rsid w:val="00E83A8A"/>
    <w:rsid w:val="00E83DA8"/>
    <w:rsid w:val="00E83FDE"/>
    <w:rsid w:val="00E8405C"/>
    <w:rsid w:val="00E8408C"/>
    <w:rsid w:val="00E8427A"/>
    <w:rsid w:val="00E843B5"/>
    <w:rsid w:val="00E8519A"/>
    <w:rsid w:val="00E853DE"/>
    <w:rsid w:val="00E855A7"/>
    <w:rsid w:val="00E85FF8"/>
    <w:rsid w:val="00E86565"/>
    <w:rsid w:val="00E86A06"/>
    <w:rsid w:val="00E86BCF"/>
    <w:rsid w:val="00E86D84"/>
    <w:rsid w:val="00E876A3"/>
    <w:rsid w:val="00E87B97"/>
    <w:rsid w:val="00E87BB5"/>
    <w:rsid w:val="00E87D1F"/>
    <w:rsid w:val="00E9073D"/>
    <w:rsid w:val="00E90BBF"/>
    <w:rsid w:val="00E90E1C"/>
    <w:rsid w:val="00E90F54"/>
    <w:rsid w:val="00E917DD"/>
    <w:rsid w:val="00E918CC"/>
    <w:rsid w:val="00E919BF"/>
    <w:rsid w:val="00E920F0"/>
    <w:rsid w:val="00E922EA"/>
    <w:rsid w:val="00E9275F"/>
    <w:rsid w:val="00E933E0"/>
    <w:rsid w:val="00E937AD"/>
    <w:rsid w:val="00E93984"/>
    <w:rsid w:val="00E93EA7"/>
    <w:rsid w:val="00E94EA4"/>
    <w:rsid w:val="00E95F9E"/>
    <w:rsid w:val="00E96862"/>
    <w:rsid w:val="00E970CB"/>
    <w:rsid w:val="00E97BF9"/>
    <w:rsid w:val="00E97D5A"/>
    <w:rsid w:val="00E97DFF"/>
    <w:rsid w:val="00E97E0D"/>
    <w:rsid w:val="00EA0959"/>
    <w:rsid w:val="00EA0D05"/>
    <w:rsid w:val="00EA0F43"/>
    <w:rsid w:val="00EA1126"/>
    <w:rsid w:val="00EA1408"/>
    <w:rsid w:val="00EA180B"/>
    <w:rsid w:val="00EA1A91"/>
    <w:rsid w:val="00EA1B97"/>
    <w:rsid w:val="00EA1DDE"/>
    <w:rsid w:val="00EA1FC5"/>
    <w:rsid w:val="00EA21D9"/>
    <w:rsid w:val="00EA2618"/>
    <w:rsid w:val="00EA2634"/>
    <w:rsid w:val="00EA265F"/>
    <w:rsid w:val="00EA2CFA"/>
    <w:rsid w:val="00EA2D12"/>
    <w:rsid w:val="00EA2FB5"/>
    <w:rsid w:val="00EA3027"/>
    <w:rsid w:val="00EA3136"/>
    <w:rsid w:val="00EA33AA"/>
    <w:rsid w:val="00EA3696"/>
    <w:rsid w:val="00EA3737"/>
    <w:rsid w:val="00EA3D10"/>
    <w:rsid w:val="00EA47FE"/>
    <w:rsid w:val="00EA50D3"/>
    <w:rsid w:val="00EA5A37"/>
    <w:rsid w:val="00EA5ACA"/>
    <w:rsid w:val="00EA6201"/>
    <w:rsid w:val="00EA62F7"/>
    <w:rsid w:val="00EA642B"/>
    <w:rsid w:val="00EA6BB7"/>
    <w:rsid w:val="00EA6C49"/>
    <w:rsid w:val="00EA6F11"/>
    <w:rsid w:val="00EA72D7"/>
    <w:rsid w:val="00EA73AE"/>
    <w:rsid w:val="00EA7424"/>
    <w:rsid w:val="00EA771D"/>
    <w:rsid w:val="00EA7724"/>
    <w:rsid w:val="00EA7CEC"/>
    <w:rsid w:val="00EB0335"/>
    <w:rsid w:val="00EB06AD"/>
    <w:rsid w:val="00EB06E6"/>
    <w:rsid w:val="00EB0857"/>
    <w:rsid w:val="00EB098C"/>
    <w:rsid w:val="00EB11B6"/>
    <w:rsid w:val="00EB157A"/>
    <w:rsid w:val="00EB1924"/>
    <w:rsid w:val="00EB1ADF"/>
    <w:rsid w:val="00EB1C3C"/>
    <w:rsid w:val="00EB1D0F"/>
    <w:rsid w:val="00EB1DAE"/>
    <w:rsid w:val="00EB20E8"/>
    <w:rsid w:val="00EB2224"/>
    <w:rsid w:val="00EB2488"/>
    <w:rsid w:val="00EB24A5"/>
    <w:rsid w:val="00EB296A"/>
    <w:rsid w:val="00EB330E"/>
    <w:rsid w:val="00EB34EF"/>
    <w:rsid w:val="00EB3681"/>
    <w:rsid w:val="00EB36EA"/>
    <w:rsid w:val="00EB3A37"/>
    <w:rsid w:val="00EB3ED4"/>
    <w:rsid w:val="00EB4116"/>
    <w:rsid w:val="00EB44F4"/>
    <w:rsid w:val="00EB46C1"/>
    <w:rsid w:val="00EB4AD1"/>
    <w:rsid w:val="00EB4EA4"/>
    <w:rsid w:val="00EB4F4B"/>
    <w:rsid w:val="00EB5136"/>
    <w:rsid w:val="00EB5338"/>
    <w:rsid w:val="00EB5408"/>
    <w:rsid w:val="00EB57C2"/>
    <w:rsid w:val="00EB5927"/>
    <w:rsid w:val="00EB60A1"/>
    <w:rsid w:val="00EB6410"/>
    <w:rsid w:val="00EB65A2"/>
    <w:rsid w:val="00EB67F2"/>
    <w:rsid w:val="00EB6BC5"/>
    <w:rsid w:val="00EB6C90"/>
    <w:rsid w:val="00EB6EA9"/>
    <w:rsid w:val="00EB6FDA"/>
    <w:rsid w:val="00EB70AB"/>
    <w:rsid w:val="00EB78B0"/>
    <w:rsid w:val="00EB78D9"/>
    <w:rsid w:val="00EC0DF3"/>
    <w:rsid w:val="00EC1B7D"/>
    <w:rsid w:val="00EC1C76"/>
    <w:rsid w:val="00EC1EF8"/>
    <w:rsid w:val="00EC23B1"/>
    <w:rsid w:val="00EC2742"/>
    <w:rsid w:val="00EC27FD"/>
    <w:rsid w:val="00EC29D9"/>
    <w:rsid w:val="00EC2FC8"/>
    <w:rsid w:val="00EC3086"/>
    <w:rsid w:val="00EC34FA"/>
    <w:rsid w:val="00EC38E9"/>
    <w:rsid w:val="00EC3E73"/>
    <w:rsid w:val="00EC429D"/>
    <w:rsid w:val="00EC4500"/>
    <w:rsid w:val="00EC45C5"/>
    <w:rsid w:val="00EC4607"/>
    <w:rsid w:val="00EC47EB"/>
    <w:rsid w:val="00EC4AB1"/>
    <w:rsid w:val="00EC4BCA"/>
    <w:rsid w:val="00EC4DC4"/>
    <w:rsid w:val="00EC4F9D"/>
    <w:rsid w:val="00EC50C6"/>
    <w:rsid w:val="00EC5473"/>
    <w:rsid w:val="00EC5667"/>
    <w:rsid w:val="00EC61C7"/>
    <w:rsid w:val="00EC653C"/>
    <w:rsid w:val="00EC6588"/>
    <w:rsid w:val="00EC6C4A"/>
    <w:rsid w:val="00EC7294"/>
    <w:rsid w:val="00EC7492"/>
    <w:rsid w:val="00EC7AA2"/>
    <w:rsid w:val="00EC7F7A"/>
    <w:rsid w:val="00ED0161"/>
    <w:rsid w:val="00ED02AA"/>
    <w:rsid w:val="00ED0440"/>
    <w:rsid w:val="00ED058F"/>
    <w:rsid w:val="00ED0656"/>
    <w:rsid w:val="00ED076A"/>
    <w:rsid w:val="00ED111B"/>
    <w:rsid w:val="00ED12B2"/>
    <w:rsid w:val="00ED12CD"/>
    <w:rsid w:val="00ED13FD"/>
    <w:rsid w:val="00ED14DE"/>
    <w:rsid w:val="00ED178E"/>
    <w:rsid w:val="00ED1802"/>
    <w:rsid w:val="00ED215B"/>
    <w:rsid w:val="00ED24A8"/>
    <w:rsid w:val="00ED25CB"/>
    <w:rsid w:val="00ED2999"/>
    <w:rsid w:val="00ED2BE5"/>
    <w:rsid w:val="00ED2E1F"/>
    <w:rsid w:val="00ED31C0"/>
    <w:rsid w:val="00ED38A2"/>
    <w:rsid w:val="00ED3A7C"/>
    <w:rsid w:val="00ED3EEF"/>
    <w:rsid w:val="00ED4302"/>
    <w:rsid w:val="00ED46FF"/>
    <w:rsid w:val="00ED4FCA"/>
    <w:rsid w:val="00ED5405"/>
    <w:rsid w:val="00ED5465"/>
    <w:rsid w:val="00ED580A"/>
    <w:rsid w:val="00ED5AB9"/>
    <w:rsid w:val="00ED5B88"/>
    <w:rsid w:val="00ED5E00"/>
    <w:rsid w:val="00ED5ED3"/>
    <w:rsid w:val="00ED64B2"/>
    <w:rsid w:val="00ED6508"/>
    <w:rsid w:val="00ED663E"/>
    <w:rsid w:val="00ED6852"/>
    <w:rsid w:val="00ED69F3"/>
    <w:rsid w:val="00ED6D8B"/>
    <w:rsid w:val="00ED6D9A"/>
    <w:rsid w:val="00ED6EBD"/>
    <w:rsid w:val="00ED7591"/>
    <w:rsid w:val="00ED7F17"/>
    <w:rsid w:val="00EE0E31"/>
    <w:rsid w:val="00EE12F8"/>
    <w:rsid w:val="00EE1500"/>
    <w:rsid w:val="00EE1A2B"/>
    <w:rsid w:val="00EE2000"/>
    <w:rsid w:val="00EE22EC"/>
    <w:rsid w:val="00EE2396"/>
    <w:rsid w:val="00EE2A20"/>
    <w:rsid w:val="00EE3756"/>
    <w:rsid w:val="00EE3D6D"/>
    <w:rsid w:val="00EE3FBC"/>
    <w:rsid w:val="00EE42A0"/>
    <w:rsid w:val="00EE4B51"/>
    <w:rsid w:val="00EE526D"/>
    <w:rsid w:val="00EE5656"/>
    <w:rsid w:val="00EE565C"/>
    <w:rsid w:val="00EE579C"/>
    <w:rsid w:val="00EE5BFF"/>
    <w:rsid w:val="00EE5F18"/>
    <w:rsid w:val="00EE6002"/>
    <w:rsid w:val="00EE601B"/>
    <w:rsid w:val="00EE6170"/>
    <w:rsid w:val="00EE627A"/>
    <w:rsid w:val="00EE68F9"/>
    <w:rsid w:val="00EE6A53"/>
    <w:rsid w:val="00EE7006"/>
    <w:rsid w:val="00EE7237"/>
    <w:rsid w:val="00EE7631"/>
    <w:rsid w:val="00EE78FE"/>
    <w:rsid w:val="00EF0418"/>
    <w:rsid w:val="00EF081B"/>
    <w:rsid w:val="00EF09DD"/>
    <w:rsid w:val="00EF0F7E"/>
    <w:rsid w:val="00EF0FFB"/>
    <w:rsid w:val="00EF1037"/>
    <w:rsid w:val="00EF115C"/>
    <w:rsid w:val="00EF1940"/>
    <w:rsid w:val="00EF1DAC"/>
    <w:rsid w:val="00EF2A35"/>
    <w:rsid w:val="00EF2DE9"/>
    <w:rsid w:val="00EF2EA7"/>
    <w:rsid w:val="00EF3006"/>
    <w:rsid w:val="00EF3173"/>
    <w:rsid w:val="00EF339C"/>
    <w:rsid w:val="00EF35E2"/>
    <w:rsid w:val="00EF3659"/>
    <w:rsid w:val="00EF4756"/>
    <w:rsid w:val="00EF4864"/>
    <w:rsid w:val="00EF4971"/>
    <w:rsid w:val="00EF49EE"/>
    <w:rsid w:val="00EF4BF9"/>
    <w:rsid w:val="00EF4C08"/>
    <w:rsid w:val="00EF57B3"/>
    <w:rsid w:val="00EF664B"/>
    <w:rsid w:val="00EF677C"/>
    <w:rsid w:val="00EF7303"/>
    <w:rsid w:val="00EF74AD"/>
    <w:rsid w:val="00EF778D"/>
    <w:rsid w:val="00EF7A5E"/>
    <w:rsid w:val="00F00151"/>
    <w:rsid w:val="00F00265"/>
    <w:rsid w:val="00F00852"/>
    <w:rsid w:val="00F0087C"/>
    <w:rsid w:val="00F00901"/>
    <w:rsid w:val="00F0093C"/>
    <w:rsid w:val="00F00A0D"/>
    <w:rsid w:val="00F00CF4"/>
    <w:rsid w:val="00F01401"/>
    <w:rsid w:val="00F01EBC"/>
    <w:rsid w:val="00F0246C"/>
    <w:rsid w:val="00F0288D"/>
    <w:rsid w:val="00F02996"/>
    <w:rsid w:val="00F02B26"/>
    <w:rsid w:val="00F02C59"/>
    <w:rsid w:val="00F02E55"/>
    <w:rsid w:val="00F03DC9"/>
    <w:rsid w:val="00F03FB4"/>
    <w:rsid w:val="00F04115"/>
    <w:rsid w:val="00F04BEC"/>
    <w:rsid w:val="00F04EF8"/>
    <w:rsid w:val="00F04FB1"/>
    <w:rsid w:val="00F05063"/>
    <w:rsid w:val="00F0519F"/>
    <w:rsid w:val="00F05479"/>
    <w:rsid w:val="00F05761"/>
    <w:rsid w:val="00F05A39"/>
    <w:rsid w:val="00F06268"/>
    <w:rsid w:val="00F06784"/>
    <w:rsid w:val="00F067DD"/>
    <w:rsid w:val="00F06843"/>
    <w:rsid w:val="00F0684A"/>
    <w:rsid w:val="00F06B22"/>
    <w:rsid w:val="00F07027"/>
    <w:rsid w:val="00F07054"/>
    <w:rsid w:val="00F0708A"/>
    <w:rsid w:val="00F075FA"/>
    <w:rsid w:val="00F0760E"/>
    <w:rsid w:val="00F07787"/>
    <w:rsid w:val="00F07B19"/>
    <w:rsid w:val="00F10000"/>
    <w:rsid w:val="00F101D9"/>
    <w:rsid w:val="00F10771"/>
    <w:rsid w:val="00F10B3C"/>
    <w:rsid w:val="00F111B3"/>
    <w:rsid w:val="00F1164E"/>
    <w:rsid w:val="00F11A71"/>
    <w:rsid w:val="00F11DD5"/>
    <w:rsid w:val="00F11E3E"/>
    <w:rsid w:val="00F12537"/>
    <w:rsid w:val="00F1307E"/>
    <w:rsid w:val="00F1325E"/>
    <w:rsid w:val="00F132E0"/>
    <w:rsid w:val="00F13974"/>
    <w:rsid w:val="00F139D1"/>
    <w:rsid w:val="00F13ECC"/>
    <w:rsid w:val="00F146AA"/>
    <w:rsid w:val="00F146D8"/>
    <w:rsid w:val="00F1472F"/>
    <w:rsid w:val="00F14A80"/>
    <w:rsid w:val="00F14AAB"/>
    <w:rsid w:val="00F14ACF"/>
    <w:rsid w:val="00F14C6D"/>
    <w:rsid w:val="00F1531C"/>
    <w:rsid w:val="00F15437"/>
    <w:rsid w:val="00F15542"/>
    <w:rsid w:val="00F15603"/>
    <w:rsid w:val="00F15C8C"/>
    <w:rsid w:val="00F15D31"/>
    <w:rsid w:val="00F16219"/>
    <w:rsid w:val="00F1678F"/>
    <w:rsid w:val="00F16CE2"/>
    <w:rsid w:val="00F17EF1"/>
    <w:rsid w:val="00F20164"/>
    <w:rsid w:val="00F205C9"/>
    <w:rsid w:val="00F20657"/>
    <w:rsid w:val="00F20E0B"/>
    <w:rsid w:val="00F20E29"/>
    <w:rsid w:val="00F2111C"/>
    <w:rsid w:val="00F212DD"/>
    <w:rsid w:val="00F21581"/>
    <w:rsid w:val="00F21677"/>
    <w:rsid w:val="00F21B7A"/>
    <w:rsid w:val="00F21CD7"/>
    <w:rsid w:val="00F22645"/>
    <w:rsid w:val="00F2272D"/>
    <w:rsid w:val="00F23C0F"/>
    <w:rsid w:val="00F246C3"/>
    <w:rsid w:val="00F25157"/>
    <w:rsid w:val="00F2515D"/>
    <w:rsid w:val="00F25262"/>
    <w:rsid w:val="00F254EB"/>
    <w:rsid w:val="00F25535"/>
    <w:rsid w:val="00F25D4C"/>
    <w:rsid w:val="00F268F4"/>
    <w:rsid w:val="00F26CC8"/>
    <w:rsid w:val="00F26D48"/>
    <w:rsid w:val="00F27363"/>
    <w:rsid w:val="00F273DF"/>
    <w:rsid w:val="00F27BFF"/>
    <w:rsid w:val="00F30DF3"/>
    <w:rsid w:val="00F3130A"/>
    <w:rsid w:val="00F316E1"/>
    <w:rsid w:val="00F319A6"/>
    <w:rsid w:val="00F31F8D"/>
    <w:rsid w:val="00F32018"/>
    <w:rsid w:val="00F321E6"/>
    <w:rsid w:val="00F323E9"/>
    <w:rsid w:val="00F33850"/>
    <w:rsid w:val="00F33EFE"/>
    <w:rsid w:val="00F33F9A"/>
    <w:rsid w:val="00F3422E"/>
    <w:rsid w:val="00F342C9"/>
    <w:rsid w:val="00F34660"/>
    <w:rsid w:val="00F3487E"/>
    <w:rsid w:val="00F350FB"/>
    <w:rsid w:val="00F35185"/>
    <w:rsid w:val="00F35308"/>
    <w:rsid w:val="00F362E1"/>
    <w:rsid w:val="00F369B4"/>
    <w:rsid w:val="00F3725E"/>
    <w:rsid w:val="00F37315"/>
    <w:rsid w:val="00F3738E"/>
    <w:rsid w:val="00F3767B"/>
    <w:rsid w:val="00F377BF"/>
    <w:rsid w:val="00F3789A"/>
    <w:rsid w:val="00F40279"/>
    <w:rsid w:val="00F404D9"/>
    <w:rsid w:val="00F4086E"/>
    <w:rsid w:val="00F40BCB"/>
    <w:rsid w:val="00F4108D"/>
    <w:rsid w:val="00F41364"/>
    <w:rsid w:val="00F4170C"/>
    <w:rsid w:val="00F4199E"/>
    <w:rsid w:val="00F41A81"/>
    <w:rsid w:val="00F41CF2"/>
    <w:rsid w:val="00F41D68"/>
    <w:rsid w:val="00F41F26"/>
    <w:rsid w:val="00F41F5F"/>
    <w:rsid w:val="00F4243F"/>
    <w:rsid w:val="00F42D50"/>
    <w:rsid w:val="00F42E63"/>
    <w:rsid w:val="00F43116"/>
    <w:rsid w:val="00F4319C"/>
    <w:rsid w:val="00F43B7C"/>
    <w:rsid w:val="00F43D81"/>
    <w:rsid w:val="00F43E10"/>
    <w:rsid w:val="00F441B4"/>
    <w:rsid w:val="00F44995"/>
    <w:rsid w:val="00F44ABC"/>
    <w:rsid w:val="00F44C34"/>
    <w:rsid w:val="00F44F1C"/>
    <w:rsid w:val="00F45863"/>
    <w:rsid w:val="00F45B23"/>
    <w:rsid w:val="00F46366"/>
    <w:rsid w:val="00F473BA"/>
    <w:rsid w:val="00F474D8"/>
    <w:rsid w:val="00F4794F"/>
    <w:rsid w:val="00F47ACA"/>
    <w:rsid w:val="00F47D37"/>
    <w:rsid w:val="00F47D91"/>
    <w:rsid w:val="00F47EA7"/>
    <w:rsid w:val="00F504B7"/>
    <w:rsid w:val="00F504CF"/>
    <w:rsid w:val="00F50684"/>
    <w:rsid w:val="00F50733"/>
    <w:rsid w:val="00F5093F"/>
    <w:rsid w:val="00F50D49"/>
    <w:rsid w:val="00F5161D"/>
    <w:rsid w:val="00F51711"/>
    <w:rsid w:val="00F51738"/>
    <w:rsid w:val="00F51835"/>
    <w:rsid w:val="00F518D3"/>
    <w:rsid w:val="00F51975"/>
    <w:rsid w:val="00F51BA2"/>
    <w:rsid w:val="00F51E61"/>
    <w:rsid w:val="00F51FF5"/>
    <w:rsid w:val="00F521FB"/>
    <w:rsid w:val="00F5235C"/>
    <w:rsid w:val="00F524AA"/>
    <w:rsid w:val="00F53096"/>
    <w:rsid w:val="00F5393D"/>
    <w:rsid w:val="00F53A8C"/>
    <w:rsid w:val="00F53BC9"/>
    <w:rsid w:val="00F546EE"/>
    <w:rsid w:val="00F54885"/>
    <w:rsid w:val="00F549B0"/>
    <w:rsid w:val="00F54A37"/>
    <w:rsid w:val="00F5510B"/>
    <w:rsid w:val="00F55313"/>
    <w:rsid w:val="00F55A65"/>
    <w:rsid w:val="00F55D39"/>
    <w:rsid w:val="00F56E78"/>
    <w:rsid w:val="00F5713A"/>
    <w:rsid w:val="00F5782F"/>
    <w:rsid w:val="00F57A10"/>
    <w:rsid w:val="00F57A32"/>
    <w:rsid w:val="00F57D4D"/>
    <w:rsid w:val="00F57DC1"/>
    <w:rsid w:val="00F6037D"/>
    <w:rsid w:val="00F606AE"/>
    <w:rsid w:val="00F60926"/>
    <w:rsid w:val="00F60BF0"/>
    <w:rsid w:val="00F60C5C"/>
    <w:rsid w:val="00F61697"/>
    <w:rsid w:val="00F61AA3"/>
    <w:rsid w:val="00F61D2A"/>
    <w:rsid w:val="00F62F9A"/>
    <w:rsid w:val="00F63904"/>
    <w:rsid w:val="00F63C7F"/>
    <w:rsid w:val="00F63D34"/>
    <w:rsid w:val="00F63DD4"/>
    <w:rsid w:val="00F63E8E"/>
    <w:rsid w:val="00F6457A"/>
    <w:rsid w:val="00F65575"/>
    <w:rsid w:val="00F6589E"/>
    <w:rsid w:val="00F65B97"/>
    <w:rsid w:val="00F65CD4"/>
    <w:rsid w:val="00F65F5D"/>
    <w:rsid w:val="00F65FD9"/>
    <w:rsid w:val="00F6628C"/>
    <w:rsid w:val="00F66512"/>
    <w:rsid w:val="00F66692"/>
    <w:rsid w:val="00F66AD1"/>
    <w:rsid w:val="00F66C47"/>
    <w:rsid w:val="00F66E30"/>
    <w:rsid w:val="00F66F03"/>
    <w:rsid w:val="00F66FAC"/>
    <w:rsid w:val="00F6724E"/>
    <w:rsid w:val="00F67927"/>
    <w:rsid w:val="00F679DF"/>
    <w:rsid w:val="00F67A38"/>
    <w:rsid w:val="00F70449"/>
    <w:rsid w:val="00F70517"/>
    <w:rsid w:val="00F706E5"/>
    <w:rsid w:val="00F70A4A"/>
    <w:rsid w:val="00F70BD5"/>
    <w:rsid w:val="00F710AC"/>
    <w:rsid w:val="00F7142F"/>
    <w:rsid w:val="00F718F2"/>
    <w:rsid w:val="00F719AF"/>
    <w:rsid w:val="00F71BD6"/>
    <w:rsid w:val="00F71EB5"/>
    <w:rsid w:val="00F72064"/>
    <w:rsid w:val="00F728F1"/>
    <w:rsid w:val="00F72DC8"/>
    <w:rsid w:val="00F72E4B"/>
    <w:rsid w:val="00F737C4"/>
    <w:rsid w:val="00F73CA6"/>
    <w:rsid w:val="00F7418F"/>
    <w:rsid w:val="00F74D73"/>
    <w:rsid w:val="00F74F06"/>
    <w:rsid w:val="00F74F33"/>
    <w:rsid w:val="00F7503E"/>
    <w:rsid w:val="00F750BC"/>
    <w:rsid w:val="00F75354"/>
    <w:rsid w:val="00F753D6"/>
    <w:rsid w:val="00F755E9"/>
    <w:rsid w:val="00F75D6D"/>
    <w:rsid w:val="00F75F9E"/>
    <w:rsid w:val="00F76017"/>
    <w:rsid w:val="00F76027"/>
    <w:rsid w:val="00F764AB"/>
    <w:rsid w:val="00F765A8"/>
    <w:rsid w:val="00F76742"/>
    <w:rsid w:val="00F769A2"/>
    <w:rsid w:val="00F76B2E"/>
    <w:rsid w:val="00F774EE"/>
    <w:rsid w:val="00F7755E"/>
    <w:rsid w:val="00F77AC0"/>
    <w:rsid w:val="00F77EA5"/>
    <w:rsid w:val="00F8008E"/>
    <w:rsid w:val="00F8048D"/>
    <w:rsid w:val="00F804DB"/>
    <w:rsid w:val="00F80548"/>
    <w:rsid w:val="00F805BE"/>
    <w:rsid w:val="00F80DC5"/>
    <w:rsid w:val="00F8145A"/>
    <w:rsid w:val="00F8154D"/>
    <w:rsid w:val="00F81D42"/>
    <w:rsid w:val="00F8216B"/>
    <w:rsid w:val="00F822E3"/>
    <w:rsid w:val="00F822F7"/>
    <w:rsid w:val="00F82B07"/>
    <w:rsid w:val="00F82B0C"/>
    <w:rsid w:val="00F82C79"/>
    <w:rsid w:val="00F82D96"/>
    <w:rsid w:val="00F83346"/>
    <w:rsid w:val="00F838CC"/>
    <w:rsid w:val="00F838CE"/>
    <w:rsid w:val="00F838E5"/>
    <w:rsid w:val="00F83C49"/>
    <w:rsid w:val="00F84057"/>
    <w:rsid w:val="00F8408E"/>
    <w:rsid w:val="00F8431E"/>
    <w:rsid w:val="00F845DE"/>
    <w:rsid w:val="00F84EFF"/>
    <w:rsid w:val="00F85210"/>
    <w:rsid w:val="00F85CE3"/>
    <w:rsid w:val="00F85F61"/>
    <w:rsid w:val="00F85F73"/>
    <w:rsid w:val="00F86083"/>
    <w:rsid w:val="00F8611B"/>
    <w:rsid w:val="00F8649D"/>
    <w:rsid w:val="00F86580"/>
    <w:rsid w:val="00F86753"/>
    <w:rsid w:val="00F87080"/>
    <w:rsid w:val="00F871A0"/>
    <w:rsid w:val="00F871B1"/>
    <w:rsid w:val="00F87398"/>
    <w:rsid w:val="00F87681"/>
    <w:rsid w:val="00F87F19"/>
    <w:rsid w:val="00F87FD2"/>
    <w:rsid w:val="00F9039F"/>
    <w:rsid w:val="00F903F6"/>
    <w:rsid w:val="00F90C2B"/>
    <w:rsid w:val="00F90E03"/>
    <w:rsid w:val="00F90E9F"/>
    <w:rsid w:val="00F910C6"/>
    <w:rsid w:val="00F9119D"/>
    <w:rsid w:val="00F91ADA"/>
    <w:rsid w:val="00F91B08"/>
    <w:rsid w:val="00F920A2"/>
    <w:rsid w:val="00F9266F"/>
    <w:rsid w:val="00F92DA9"/>
    <w:rsid w:val="00F93572"/>
    <w:rsid w:val="00F93703"/>
    <w:rsid w:val="00F94135"/>
    <w:rsid w:val="00F94AA4"/>
    <w:rsid w:val="00F94C21"/>
    <w:rsid w:val="00F94FBB"/>
    <w:rsid w:val="00F95874"/>
    <w:rsid w:val="00F9599E"/>
    <w:rsid w:val="00F95CD1"/>
    <w:rsid w:val="00F963A4"/>
    <w:rsid w:val="00F9647C"/>
    <w:rsid w:val="00F967CC"/>
    <w:rsid w:val="00F968CD"/>
    <w:rsid w:val="00F96C69"/>
    <w:rsid w:val="00F96CDC"/>
    <w:rsid w:val="00F96D0F"/>
    <w:rsid w:val="00F96E8C"/>
    <w:rsid w:val="00F96FAA"/>
    <w:rsid w:val="00F97117"/>
    <w:rsid w:val="00F97256"/>
    <w:rsid w:val="00F97398"/>
    <w:rsid w:val="00F97416"/>
    <w:rsid w:val="00F9756B"/>
    <w:rsid w:val="00F977FC"/>
    <w:rsid w:val="00F97AA1"/>
    <w:rsid w:val="00F97B77"/>
    <w:rsid w:val="00FA016B"/>
    <w:rsid w:val="00FA04D9"/>
    <w:rsid w:val="00FA0535"/>
    <w:rsid w:val="00FA077A"/>
    <w:rsid w:val="00FA0861"/>
    <w:rsid w:val="00FA08C7"/>
    <w:rsid w:val="00FA1B3B"/>
    <w:rsid w:val="00FA1C95"/>
    <w:rsid w:val="00FA212E"/>
    <w:rsid w:val="00FA2791"/>
    <w:rsid w:val="00FA3180"/>
    <w:rsid w:val="00FA380E"/>
    <w:rsid w:val="00FA38B5"/>
    <w:rsid w:val="00FA3A0E"/>
    <w:rsid w:val="00FA3ADF"/>
    <w:rsid w:val="00FA4769"/>
    <w:rsid w:val="00FA4A14"/>
    <w:rsid w:val="00FA5A81"/>
    <w:rsid w:val="00FA5D77"/>
    <w:rsid w:val="00FA5DC4"/>
    <w:rsid w:val="00FA677A"/>
    <w:rsid w:val="00FA6A9B"/>
    <w:rsid w:val="00FA70D0"/>
    <w:rsid w:val="00FA70F1"/>
    <w:rsid w:val="00FA7339"/>
    <w:rsid w:val="00FA774D"/>
    <w:rsid w:val="00FA7811"/>
    <w:rsid w:val="00FB0750"/>
    <w:rsid w:val="00FB0BBC"/>
    <w:rsid w:val="00FB1052"/>
    <w:rsid w:val="00FB10F5"/>
    <w:rsid w:val="00FB1A6B"/>
    <w:rsid w:val="00FB1BED"/>
    <w:rsid w:val="00FB1CAD"/>
    <w:rsid w:val="00FB1FB4"/>
    <w:rsid w:val="00FB2343"/>
    <w:rsid w:val="00FB235D"/>
    <w:rsid w:val="00FB2655"/>
    <w:rsid w:val="00FB2920"/>
    <w:rsid w:val="00FB2D75"/>
    <w:rsid w:val="00FB2F34"/>
    <w:rsid w:val="00FB3F69"/>
    <w:rsid w:val="00FB4021"/>
    <w:rsid w:val="00FB4398"/>
    <w:rsid w:val="00FB440B"/>
    <w:rsid w:val="00FB4465"/>
    <w:rsid w:val="00FB4A08"/>
    <w:rsid w:val="00FB5155"/>
    <w:rsid w:val="00FB5477"/>
    <w:rsid w:val="00FB55C4"/>
    <w:rsid w:val="00FB587F"/>
    <w:rsid w:val="00FB5B15"/>
    <w:rsid w:val="00FB6AEF"/>
    <w:rsid w:val="00FB72C0"/>
    <w:rsid w:val="00FC02F1"/>
    <w:rsid w:val="00FC06F0"/>
    <w:rsid w:val="00FC0912"/>
    <w:rsid w:val="00FC0B3F"/>
    <w:rsid w:val="00FC0F3D"/>
    <w:rsid w:val="00FC10E1"/>
    <w:rsid w:val="00FC1515"/>
    <w:rsid w:val="00FC165E"/>
    <w:rsid w:val="00FC173F"/>
    <w:rsid w:val="00FC185E"/>
    <w:rsid w:val="00FC1E59"/>
    <w:rsid w:val="00FC2685"/>
    <w:rsid w:val="00FC2740"/>
    <w:rsid w:val="00FC274B"/>
    <w:rsid w:val="00FC2752"/>
    <w:rsid w:val="00FC2F4D"/>
    <w:rsid w:val="00FC4072"/>
    <w:rsid w:val="00FC584B"/>
    <w:rsid w:val="00FC598F"/>
    <w:rsid w:val="00FC5A1A"/>
    <w:rsid w:val="00FC63CA"/>
    <w:rsid w:val="00FC658A"/>
    <w:rsid w:val="00FC6D4E"/>
    <w:rsid w:val="00FC6FC4"/>
    <w:rsid w:val="00FC7421"/>
    <w:rsid w:val="00FC75E5"/>
    <w:rsid w:val="00FC788E"/>
    <w:rsid w:val="00FC7BDD"/>
    <w:rsid w:val="00FC7EF1"/>
    <w:rsid w:val="00FD058F"/>
    <w:rsid w:val="00FD0633"/>
    <w:rsid w:val="00FD0646"/>
    <w:rsid w:val="00FD0AAB"/>
    <w:rsid w:val="00FD0B0C"/>
    <w:rsid w:val="00FD145D"/>
    <w:rsid w:val="00FD193E"/>
    <w:rsid w:val="00FD1C58"/>
    <w:rsid w:val="00FD210D"/>
    <w:rsid w:val="00FD2231"/>
    <w:rsid w:val="00FD299A"/>
    <w:rsid w:val="00FD2A5C"/>
    <w:rsid w:val="00FD2BB0"/>
    <w:rsid w:val="00FD341A"/>
    <w:rsid w:val="00FD3429"/>
    <w:rsid w:val="00FD3519"/>
    <w:rsid w:val="00FD37E3"/>
    <w:rsid w:val="00FD3BCD"/>
    <w:rsid w:val="00FD3C94"/>
    <w:rsid w:val="00FD412F"/>
    <w:rsid w:val="00FD414A"/>
    <w:rsid w:val="00FD67B8"/>
    <w:rsid w:val="00FD6EE1"/>
    <w:rsid w:val="00FD6F06"/>
    <w:rsid w:val="00FD7299"/>
    <w:rsid w:val="00FD7746"/>
    <w:rsid w:val="00FD7F3F"/>
    <w:rsid w:val="00FD7F83"/>
    <w:rsid w:val="00FE0264"/>
    <w:rsid w:val="00FE0A10"/>
    <w:rsid w:val="00FE1603"/>
    <w:rsid w:val="00FE1619"/>
    <w:rsid w:val="00FE1661"/>
    <w:rsid w:val="00FE1E03"/>
    <w:rsid w:val="00FE204E"/>
    <w:rsid w:val="00FE24C6"/>
    <w:rsid w:val="00FE291F"/>
    <w:rsid w:val="00FE2BAC"/>
    <w:rsid w:val="00FE2E28"/>
    <w:rsid w:val="00FE3732"/>
    <w:rsid w:val="00FE38A7"/>
    <w:rsid w:val="00FE4121"/>
    <w:rsid w:val="00FE4134"/>
    <w:rsid w:val="00FE42FA"/>
    <w:rsid w:val="00FE5006"/>
    <w:rsid w:val="00FE5371"/>
    <w:rsid w:val="00FE5567"/>
    <w:rsid w:val="00FE5ED3"/>
    <w:rsid w:val="00FE5F0F"/>
    <w:rsid w:val="00FE6717"/>
    <w:rsid w:val="00FE676E"/>
    <w:rsid w:val="00FE678E"/>
    <w:rsid w:val="00FE6983"/>
    <w:rsid w:val="00FE6A73"/>
    <w:rsid w:val="00FE6E68"/>
    <w:rsid w:val="00FE7086"/>
    <w:rsid w:val="00FE7BF9"/>
    <w:rsid w:val="00FE7E25"/>
    <w:rsid w:val="00FF0E34"/>
    <w:rsid w:val="00FF1607"/>
    <w:rsid w:val="00FF1851"/>
    <w:rsid w:val="00FF190B"/>
    <w:rsid w:val="00FF1C32"/>
    <w:rsid w:val="00FF1D68"/>
    <w:rsid w:val="00FF1DF8"/>
    <w:rsid w:val="00FF20CF"/>
    <w:rsid w:val="00FF225E"/>
    <w:rsid w:val="00FF25E4"/>
    <w:rsid w:val="00FF32CD"/>
    <w:rsid w:val="00FF367D"/>
    <w:rsid w:val="00FF3765"/>
    <w:rsid w:val="00FF3777"/>
    <w:rsid w:val="00FF3A21"/>
    <w:rsid w:val="00FF3A2E"/>
    <w:rsid w:val="00FF3C82"/>
    <w:rsid w:val="00FF453C"/>
    <w:rsid w:val="00FF4B9C"/>
    <w:rsid w:val="00FF5682"/>
    <w:rsid w:val="00FF5E82"/>
    <w:rsid w:val="00FF6106"/>
    <w:rsid w:val="00FF6265"/>
    <w:rsid w:val="00FF736D"/>
    <w:rsid w:val="00FF77E5"/>
    <w:rsid w:val="00FF797B"/>
    <w:rsid w:val="00FF7F05"/>
    <w:rsid w:val="00FF7FD0"/>
    <w:rsid w:val="013369B7"/>
    <w:rsid w:val="01534572"/>
    <w:rsid w:val="0232DFEB"/>
    <w:rsid w:val="02AE86E1"/>
    <w:rsid w:val="031B4C79"/>
    <w:rsid w:val="03586B1F"/>
    <w:rsid w:val="0360A587"/>
    <w:rsid w:val="06785E06"/>
    <w:rsid w:val="070CD997"/>
    <w:rsid w:val="07451CBD"/>
    <w:rsid w:val="07650B81"/>
    <w:rsid w:val="084E2310"/>
    <w:rsid w:val="084FAFFC"/>
    <w:rsid w:val="0915597B"/>
    <w:rsid w:val="0916A743"/>
    <w:rsid w:val="096F5E6D"/>
    <w:rsid w:val="09CAF045"/>
    <w:rsid w:val="0A9330EB"/>
    <w:rsid w:val="0AAFEF08"/>
    <w:rsid w:val="0B08D085"/>
    <w:rsid w:val="0B4AB6F9"/>
    <w:rsid w:val="0B515828"/>
    <w:rsid w:val="0BC971EC"/>
    <w:rsid w:val="0C1801E8"/>
    <w:rsid w:val="0C2BB3AF"/>
    <w:rsid w:val="0CA18D35"/>
    <w:rsid w:val="0EB61D17"/>
    <w:rsid w:val="0F2A54A0"/>
    <w:rsid w:val="1030752E"/>
    <w:rsid w:val="10A896E2"/>
    <w:rsid w:val="1153BC58"/>
    <w:rsid w:val="11864C43"/>
    <w:rsid w:val="11F90C31"/>
    <w:rsid w:val="122C1480"/>
    <w:rsid w:val="136EBB34"/>
    <w:rsid w:val="152E7E35"/>
    <w:rsid w:val="16CF527E"/>
    <w:rsid w:val="16D29BD4"/>
    <w:rsid w:val="16FC0389"/>
    <w:rsid w:val="17140B53"/>
    <w:rsid w:val="174AAF59"/>
    <w:rsid w:val="184B8BCE"/>
    <w:rsid w:val="190CB91B"/>
    <w:rsid w:val="191597E1"/>
    <w:rsid w:val="195AD2CA"/>
    <w:rsid w:val="197ECDC3"/>
    <w:rsid w:val="1CB70051"/>
    <w:rsid w:val="1CFDC417"/>
    <w:rsid w:val="1D4CA0AF"/>
    <w:rsid w:val="1DBA2CCF"/>
    <w:rsid w:val="1DE3B8A5"/>
    <w:rsid w:val="1E1A536B"/>
    <w:rsid w:val="1E1D43F6"/>
    <w:rsid w:val="1EBCE5B0"/>
    <w:rsid w:val="1EFE0E83"/>
    <w:rsid w:val="204D9982"/>
    <w:rsid w:val="21E94E04"/>
    <w:rsid w:val="2297E34E"/>
    <w:rsid w:val="22ECFB9D"/>
    <w:rsid w:val="235580D4"/>
    <w:rsid w:val="239C63CA"/>
    <w:rsid w:val="23A89934"/>
    <w:rsid w:val="241BFEC5"/>
    <w:rsid w:val="247BFBC5"/>
    <w:rsid w:val="26367CF5"/>
    <w:rsid w:val="2716FB21"/>
    <w:rsid w:val="27597793"/>
    <w:rsid w:val="27BAC1C5"/>
    <w:rsid w:val="27CB5A5C"/>
    <w:rsid w:val="28EC6033"/>
    <w:rsid w:val="29325070"/>
    <w:rsid w:val="29475CD8"/>
    <w:rsid w:val="2A5887F0"/>
    <w:rsid w:val="2B1E3915"/>
    <w:rsid w:val="2B219036"/>
    <w:rsid w:val="2B423024"/>
    <w:rsid w:val="2C8E32E8"/>
    <w:rsid w:val="2CAAE84A"/>
    <w:rsid w:val="2D81F5DB"/>
    <w:rsid w:val="2DCE2EF2"/>
    <w:rsid w:val="2E343BFC"/>
    <w:rsid w:val="2F9D8322"/>
    <w:rsid w:val="2FE3B5A1"/>
    <w:rsid w:val="30230ECC"/>
    <w:rsid w:val="31023A7A"/>
    <w:rsid w:val="31121E72"/>
    <w:rsid w:val="31A347BB"/>
    <w:rsid w:val="3200E7D9"/>
    <w:rsid w:val="32259A29"/>
    <w:rsid w:val="323832DD"/>
    <w:rsid w:val="3257E962"/>
    <w:rsid w:val="33B4B0D2"/>
    <w:rsid w:val="3427C094"/>
    <w:rsid w:val="34C9F2E4"/>
    <w:rsid w:val="34DFF084"/>
    <w:rsid w:val="354854B1"/>
    <w:rsid w:val="35D7EAFB"/>
    <w:rsid w:val="36991A7F"/>
    <w:rsid w:val="36B5EF58"/>
    <w:rsid w:val="38C4A882"/>
    <w:rsid w:val="3BD97D47"/>
    <w:rsid w:val="3E09A8D0"/>
    <w:rsid w:val="3E481499"/>
    <w:rsid w:val="3EB386C7"/>
    <w:rsid w:val="3F11BA98"/>
    <w:rsid w:val="3F408097"/>
    <w:rsid w:val="3F73A9B0"/>
    <w:rsid w:val="40122690"/>
    <w:rsid w:val="401E235F"/>
    <w:rsid w:val="4082473C"/>
    <w:rsid w:val="4259E818"/>
    <w:rsid w:val="4280C975"/>
    <w:rsid w:val="42AD83D8"/>
    <w:rsid w:val="4330F63F"/>
    <w:rsid w:val="435C68A2"/>
    <w:rsid w:val="43C18F85"/>
    <w:rsid w:val="459F0808"/>
    <w:rsid w:val="45BA81D4"/>
    <w:rsid w:val="46015558"/>
    <w:rsid w:val="460AF91D"/>
    <w:rsid w:val="46957EEF"/>
    <w:rsid w:val="469A2B4D"/>
    <w:rsid w:val="475B55E0"/>
    <w:rsid w:val="484C41BB"/>
    <w:rsid w:val="489FBDEC"/>
    <w:rsid w:val="48C508B4"/>
    <w:rsid w:val="48CCB5D2"/>
    <w:rsid w:val="49F05A8E"/>
    <w:rsid w:val="4ADA9258"/>
    <w:rsid w:val="4B001479"/>
    <w:rsid w:val="4B2F9C9C"/>
    <w:rsid w:val="4BE24AA3"/>
    <w:rsid w:val="4C1C70DB"/>
    <w:rsid w:val="4C2195F1"/>
    <w:rsid w:val="4CB848A6"/>
    <w:rsid w:val="4DB57DAC"/>
    <w:rsid w:val="4E5CC29A"/>
    <w:rsid w:val="4EF3DE0C"/>
    <w:rsid w:val="4FC975F5"/>
    <w:rsid w:val="4FD07F13"/>
    <w:rsid w:val="504B4131"/>
    <w:rsid w:val="5203C757"/>
    <w:rsid w:val="5236CAA8"/>
    <w:rsid w:val="526C0D20"/>
    <w:rsid w:val="52C09A78"/>
    <w:rsid w:val="537ED9BD"/>
    <w:rsid w:val="54A9844A"/>
    <w:rsid w:val="5603A318"/>
    <w:rsid w:val="56194EC2"/>
    <w:rsid w:val="58AE41A4"/>
    <w:rsid w:val="5A443AE9"/>
    <w:rsid w:val="5A4F42B7"/>
    <w:rsid w:val="5A55FF60"/>
    <w:rsid w:val="5B095911"/>
    <w:rsid w:val="5BA52D8A"/>
    <w:rsid w:val="5BF3AE92"/>
    <w:rsid w:val="5CC7500B"/>
    <w:rsid w:val="5D186A1B"/>
    <w:rsid w:val="5D3AD600"/>
    <w:rsid w:val="5D99FE05"/>
    <w:rsid w:val="5DC1FB1F"/>
    <w:rsid w:val="5F35CE66"/>
    <w:rsid w:val="600D3D00"/>
    <w:rsid w:val="60CB966A"/>
    <w:rsid w:val="61C4E1AE"/>
    <w:rsid w:val="61D10017"/>
    <w:rsid w:val="625E9433"/>
    <w:rsid w:val="62930F01"/>
    <w:rsid w:val="62DF7986"/>
    <w:rsid w:val="63649D73"/>
    <w:rsid w:val="63DAF4B2"/>
    <w:rsid w:val="663D8AA9"/>
    <w:rsid w:val="6674C73A"/>
    <w:rsid w:val="66B9969A"/>
    <w:rsid w:val="66BB380F"/>
    <w:rsid w:val="66BFAE84"/>
    <w:rsid w:val="676EFB4E"/>
    <w:rsid w:val="678B1EDF"/>
    <w:rsid w:val="69BC97A3"/>
    <w:rsid w:val="69DB52B1"/>
    <w:rsid w:val="6A424968"/>
    <w:rsid w:val="6AEB4E00"/>
    <w:rsid w:val="6B4F6A34"/>
    <w:rsid w:val="6C1C3EF4"/>
    <w:rsid w:val="6C8AC61D"/>
    <w:rsid w:val="6C90A4F9"/>
    <w:rsid w:val="6D3E83E1"/>
    <w:rsid w:val="6D63A2FC"/>
    <w:rsid w:val="6E2CFE5D"/>
    <w:rsid w:val="6E779F7B"/>
    <w:rsid w:val="6F1069AE"/>
    <w:rsid w:val="6F55EB65"/>
    <w:rsid w:val="6FFA8A43"/>
    <w:rsid w:val="70EFB017"/>
    <w:rsid w:val="746EC7CE"/>
    <w:rsid w:val="74745314"/>
    <w:rsid w:val="747FA327"/>
    <w:rsid w:val="7490EDAA"/>
    <w:rsid w:val="74F6C15B"/>
    <w:rsid w:val="7525E76E"/>
    <w:rsid w:val="758F8E31"/>
    <w:rsid w:val="76D76964"/>
    <w:rsid w:val="77BCFFAF"/>
    <w:rsid w:val="77E36387"/>
    <w:rsid w:val="7808BC4D"/>
    <w:rsid w:val="78CD5E8C"/>
    <w:rsid w:val="794201C0"/>
    <w:rsid w:val="795382D9"/>
    <w:rsid w:val="7964E949"/>
    <w:rsid w:val="797A89F3"/>
    <w:rsid w:val="7A3160A8"/>
    <w:rsid w:val="7A821CB5"/>
    <w:rsid w:val="7BF48349"/>
    <w:rsid w:val="7C25D0A1"/>
    <w:rsid w:val="7CF363AC"/>
    <w:rsid w:val="7F1D84A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52BF095"/>
  <w14:defaultImageDpi w14:val="32767"/>
  <w15:docId w15:val="{EDEB4566-FC7F-4342-82F7-F4C60BEF87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13C56"/>
    <w:rPr>
      <w:rFonts w:ascii="Arial" w:hAnsi="Arial"/>
      <w:sz w:val="22"/>
      <w:lang w:val="en-CA"/>
    </w:rPr>
  </w:style>
  <w:style w:type="paragraph" w:styleId="Heading1">
    <w:name w:val="heading 1"/>
    <w:basedOn w:val="Normal"/>
    <w:next w:val="Normal"/>
    <w:link w:val="Heading1Char"/>
    <w:qFormat/>
    <w:rsid w:val="006B386B"/>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semiHidden/>
    <w:unhideWhenUsed/>
    <w:qFormat/>
    <w:rsid w:val="006B386B"/>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qFormat/>
    <w:rsid w:val="000F6855"/>
    <w:pPr>
      <w:keepNext/>
      <w:numPr>
        <w:ilvl w:val="2"/>
        <w:numId w:val="1"/>
      </w:numPr>
      <w:tabs>
        <w:tab w:val="left" w:pos="1440"/>
      </w:tabs>
      <w:spacing w:before="120" w:after="120" w:line="360" w:lineRule="auto"/>
      <w:outlineLvl w:val="2"/>
    </w:pPr>
    <w:rPr>
      <w:b/>
      <w:u w:val="single"/>
    </w:rPr>
  </w:style>
  <w:style w:type="paragraph" w:styleId="Heading4">
    <w:name w:val="heading 4"/>
    <w:basedOn w:val="Normal"/>
    <w:next w:val="Normal"/>
    <w:link w:val="Heading4Char"/>
    <w:semiHidden/>
    <w:unhideWhenUsed/>
    <w:qFormat/>
    <w:rsid w:val="006B386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qFormat/>
    <w:rsid w:val="006B386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unhideWhenUsed/>
    <w:qFormat/>
    <w:rsid w:val="006B386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rsid w:val="006B386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rsid w:val="006B386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6B386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F8154D"/>
    <w:pPr>
      <w:tabs>
        <w:tab w:val="center" w:pos="4680"/>
        <w:tab w:val="right" w:pos="9360"/>
      </w:tabs>
    </w:pPr>
  </w:style>
  <w:style w:type="character" w:customStyle="1" w:styleId="HeaderChar">
    <w:name w:val="Header Char"/>
    <w:basedOn w:val="DefaultParagraphFont"/>
    <w:link w:val="Header"/>
    <w:rsid w:val="00F8154D"/>
    <w:rPr>
      <w:rFonts w:ascii="Arial" w:hAnsi="Arial"/>
      <w:sz w:val="22"/>
      <w:lang w:val="en-CA"/>
    </w:rPr>
  </w:style>
  <w:style w:type="paragraph" w:styleId="Footer">
    <w:name w:val="footer"/>
    <w:basedOn w:val="Normal"/>
    <w:link w:val="FooterChar"/>
    <w:rsid w:val="00F8154D"/>
    <w:pPr>
      <w:tabs>
        <w:tab w:val="center" w:pos="4680"/>
        <w:tab w:val="right" w:pos="9360"/>
      </w:tabs>
    </w:pPr>
  </w:style>
  <w:style w:type="character" w:customStyle="1" w:styleId="FooterChar">
    <w:name w:val="Footer Char"/>
    <w:basedOn w:val="DefaultParagraphFont"/>
    <w:link w:val="Footer"/>
    <w:rsid w:val="00F8154D"/>
    <w:rPr>
      <w:rFonts w:ascii="Arial" w:hAnsi="Arial"/>
      <w:sz w:val="22"/>
      <w:lang w:val="en-CA"/>
    </w:rPr>
  </w:style>
  <w:style w:type="paragraph" w:styleId="BalloonText">
    <w:name w:val="Balloon Text"/>
    <w:basedOn w:val="Normal"/>
    <w:link w:val="BalloonTextChar"/>
    <w:rsid w:val="00F8154D"/>
    <w:rPr>
      <w:rFonts w:ascii="Tahoma" w:hAnsi="Tahoma" w:cs="Tahoma"/>
      <w:sz w:val="16"/>
      <w:szCs w:val="16"/>
    </w:rPr>
  </w:style>
  <w:style w:type="character" w:customStyle="1" w:styleId="BalloonTextChar">
    <w:name w:val="Balloon Text Char"/>
    <w:basedOn w:val="DefaultParagraphFont"/>
    <w:link w:val="BalloonText"/>
    <w:rsid w:val="00F8154D"/>
    <w:rPr>
      <w:rFonts w:ascii="Tahoma" w:hAnsi="Tahoma" w:cs="Tahoma"/>
      <w:sz w:val="16"/>
      <w:szCs w:val="16"/>
      <w:lang w:val="en-CA"/>
    </w:rPr>
  </w:style>
  <w:style w:type="table" w:styleId="TableGrid">
    <w:name w:val="Table Grid"/>
    <w:basedOn w:val="TableNormal"/>
    <w:rsid w:val="00BF77D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F187E"/>
    <w:pPr>
      <w:ind w:left="720"/>
      <w:contextualSpacing/>
    </w:pPr>
  </w:style>
  <w:style w:type="paragraph" w:styleId="Bibliography">
    <w:name w:val="Bibliography"/>
    <w:basedOn w:val="Normal"/>
    <w:next w:val="Normal"/>
    <w:uiPriority w:val="37"/>
    <w:semiHidden/>
    <w:unhideWhenUsed/>
    <w:rsid w:val="006B386B"/>
  </w:style>
  <w:style w:type="paragraph" w:styleId="BlockText">
    <w:name w:val="Block Text"/>
    <w:basedOn w:val="Normal"/>
    <w:semiHidden/>
    <w:unhideWhenUsed/>
    <w:rsid w:val="006B386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6B386B"/>
    <w:pPr>
      <w:spacing w:after="120"/>
    </w:pPr>
  </w:style>
  <w:style w:type="character" w:customStyle="1" w:styleId="BodyTextChar">
    <w:name w:val="Body Text Char"/>
    <w:basedOn w:val="DefaultParagraphFont"/>
    <w:link w:val="BodyText"/>
    <w:semiHidden/>
    <w:rsid w:val="006B386B"/>
    <w:rPr>
      <w:rFonts w:ascii="Arial" w:hAnsi="Arial"/>
      <w:sz w:val="22"/>
      <w:lang w:val="en-CA"/>
    </w:rPr>
  </w:style>
  <w:style w:type="paragraph" w:styleId="BodyText2">
    <w:name w:val="Body Text 2"/>
    <w:basedOn w:val="Normal"/>
    <w:link w:val="BodyText2Char"/>
    <w:semiHidden/>
    <w:unhideWhenUsed/>
    <w:rsid w:val="006B386B"/>
    <w:pPr>
      <w:spacing w:after="120" w:line="480" w:lineRule="auto"/>
    </w:pPr>
  </w:style>
  <w:style w:type="character" w:customStyle="1" w:styleId="BodyText2Char">
    <w:name w:val="Body Text 2 Char"/>
    <w:basedOn w:val="DefaultParagraphFont"/>
    <w:link w:val="BodyText2"/>
    <w:semiHidden/>
    <w:rsid w:val="006B386B"/>
    <w:rPr>
      <w:rFonts w:ascii="Arial" w:hAnsi="Arial"/>
      <w:sz w:val="22"/>
      <w:lang w:val="en-CA"/>
    </w:rPr>
  </w:style>
  <w:style w:type="paragraph" w:styleId="BodyText3">
    <w:name w:val="Body Text 3"/>
    <w:basedOn w:val="Normal"/>
    <w:link w:val="BodyText3Char"/>
    <w:semiHidden/>
    <w:unhideWhenUsed/>
    <w:rsid w:val="006B386B"/>
    <w:pPr>
      <w:spacing w:after="120"/>
    </w:pPr>
    <w:rPr>
      <w:sz w:val="16"/>
      <w:szCs w:val="16"/>
    </w:rPr>
  </w:style>
  <w:style w:type="character" w:customStyle="1" w:styleId="BodyText3Char">
    <w:name w:val="Body Text 3 Char"/>
    <w:basedOn w:val="DefaultParagraphFont"/>
    <w:link w:val="BodyText3"/>
    <w:semiHidden/>
    <w:rsid w:val="006B386B"/>
    <w:rPr>
      <w:rFonts w:ascii="Arial" w:hAnsi="Arial"/>
      <w:sz w:val="16"/>
      <w:szCs w:val="16"/>
      <w:lang w:val="en-CA"/>
    </w:rPr>
  </w:style>
  <w:style w:type="paragraph" w:styleId="BodyTextFirstIndent">
    <w:name w:val="Body Text First Indent"/>
    <w:basedOn w:val="BodyText"/>
    <w:link w:val="BodyTextFirstIndentChar"/>
    <w:rsid w:val="006B386B"/>
    <w:pPr>
      <w:spacing w:after="0"/>
      <w:ind w:firstLine="360"/>
    </w:pPr>
  </w:style>
  <w:style w:type="character" w:customStyle="1" w:styleId="BodyTextFirstIndentChar">
    <w:name w:val="Body Text First Indent Char"/>
    <w:basedOn w:val="BodyTextChar"/>
    <w:link w:val="BodyTextFirstIndent"/>
    <w:rsid w:val="006B386B"/>
    <w:rPr>
      <w:rFonts w:ascii="Arial" w:hAnsi="Arial"/>
      <w:sz w:val="22"/>
      <w:lang w:val="en-CA"/>
    </w:rPr>
  </w:style>
  <w:style w:type="paragraph" w:styleId="BodyTextIndent">
    <w:name w:val="Body Text Indent"/>
    <w:basedOn w:val="Normal"/>
    <w:link w:val="BodyTextIndentChar"/>
    <w:semiHidden/>
    <w:unhideWhenUsed/>
    <w:rsid w:val="006B386B"/>
    <w:pPr>
      <w:spacing w:after="120"/>
      <w:ind w:left="360"/>
    </w:pPr>
  </w:style>
  <w:style w:type="character" w:customStyle="1" w:styleId="BodyTextIndentChar">
    <w:name w:val="Body Text Indent Char"/>
    <w:basedOn w:val="DefaultParagraphFont"/>
    <w:link w:val="BodyTextIndent"/>
    <w:semiHidden/>
    <w:rsid w:val="006B386B"/>
    <w:rPr>
      <w:rFonts w:ascii="Arial" w:hAnsi="Arial"/>
      <w:sz w:val="22"/>
      <w:lang w:val="en-CA"/>
    </w:rPr>
  </w:style>
  <w:style w:type="paragraph" w:styleId="BodyTextFirstIndent2">
    <w:name w:val="Body Text First Indent 2"/>
    <w:basedOn w:val="BodyTextIndent"/>
    <w:link w:val="BodyTextFirstIndent2Char"/>
    <w:semiHidden/>
    <w:unhideWhenUsed/>
    <w:rsid w:val="006B386B"/>
    <w:pPr>
      <w:spacing w:after="0"/>
      <w:ind w:firstLine="360"/>
    </w:pPr>
  </w:style>
  <w:style w:type="character" w:customStyle="1" w:styleId="BodyTextFirstIndent2Char">
    <w:name w:val="Body Text First Indent 2 Char"/>
    <w:basedOn w:val="BodyTextIndentChar"/>
    <w:link w:val="BodyTextFirstIndent2"/>
    <w:semiHidden/>
    <w:rsid w:val="006B386B"/>
    <w:rPr>
      <w:rFonts w:ascii="Arial" w:hAnsi="Arial"/>
      <w:sz w:val="22"/>
      <w:lang w:val="en-CA"/>
    </w:rPr>
  </w:style>
  <w:style w:type="paragraph" w:styleId="BodyTextIndent2">
    <w:name w:val="Body Text Indent 2"/>
    <w:basedOn w:val="Normal"/>
    <w:link w:val="BodyTextIndent2Char"/>
    <w:semiHidden/>
    <w:unhideWhenUsed/>
    <w:rsid w:val="006B386B"/>
    <w:pPr>
      <w:spacing w:after="120" w:line="480" w:lineRule="auto"/>
      <w:ind w:left="360"/>
    </w:pPr>
  </w:style>
  <w:style w:type="character" w:customStyle="1" w:styleId="BodyTextIndent2Char">
    <w:name w:val="Body Text Indent 2 Char"/>
    <w:basedOn w:val="DefaultParagraphFont"/>
    <w:link w:val="BodyTextIndent2"/>
    <w:semiHidden/>
    <w:rsid w:val="006B386B"/>
    <w:rPr>
      <w:rFonts w:ascii="Arial" w:hAnsi="Arial"/>
      <w:sz w:val="22"/>
      <w:lang w:val="en-CA"/>
    </w:rPr>
  </w:style>
  <w:style w:type="paragraph" w:styleId="BodyTextIndent3">
    <w:name w:val="Body Text Indent 3"/>
    <w:basedOn w:val="Normal"/>
    <w:link w:val="BodyTextIndent3Char"/>
    <w:semiHidden/>
    <w:unhideWhenUsed/>
    <w:rsid w:val="006B386B"/>
    <w:pPr>
      <w:spacing w:after="120"/>
      <w:ind w:left="360"/>
    </w:pPr>
    <w:rPr>
      <w:sz w:val="16"/>
      <w:szCs w:val="16"/>
    </w:rPr>
  </w:style>
  <w:style w:type="character" w:customStyle="1" w:styleId="BodyTextIndent3Char">
    <w:name w:val="Body Text Indent 3 Char"/>
    <w:basedOn w:val="DefaultParagraphFont"/>
    <w:link w:val="BodyTextIndent3"/>
    <w:semiHidden/>
    <w:rsid w:val="006B386B"/>
    <w:rPr>
      <w:rFonts w:ascii="Arial" w:hAnsi="Arial"/>
      <w:sz w:val="16"/>
      <w:szCs w:val="16"/>
      <w:lang w:val="en-CA"/>
    </w:rPr>
  </w:style>
  <w:style w:type="paragraph" w:styleId="Caption">
    <w:name w:val="caption"/>
    <w:basedOn w:val="Normal"/>
    <w:next w:val="Normal"/>
    <w:semiHidden/>
    <w:unhideWhenUsed/>
    <w:qFormat/>
    <w:rsid w:val="006B386B"/>
    <w:pPr>
      <w:spacing w:after="200"/>
    </w:pPr>
    <w:rPr>
      <w:i/>
      <w:iCs/>
      <w:color w:val="1F497D" w:themeColor="text2"/>
      <w:sz w:val="18"/>
      <w:szCs w:val="18"/>
    </w:rPr>
  </w:style>
  <w:style w:type="paragraph" w:styleId="Closing">
    <w:name w:val="Closing"/>
    <w:basedOn w:val="Normal"/>
    <w:link w:val="ClosingChar"/>
    <w:semiHidden/>
    <w:unhideWhenUsed/>
    <w:rsid w:val="006B386B"/>
    <w:pPr>
      <w:ind w:left="4320"/>
    </w:pPr>
  </w:style>
  <w:style w:type="character" w:customStyle="1" w:styleId="ClosingChar">
    <w:name w:val="Closing Char"/>
    <w:basedOn w:val="DefaultParagraphFont"/>
    <w:link w:val="Closing"/>
    <w:semiHidden/>
    <w:rsid w:val="006B386B"/>
    <w:rPr>
      <w:rFonts w:ascii="Arial" w:hAnsi="Arial"/>
      <w:sz w:val="22"/>
      <w:lang w:val="en-CA"/>
    </w:rPr>
  </w:style>
  <w:style w:type="paragraph" w:styleId="CommentText">
    <w:name w:val="annotation text"/>
    <w:basedOn w:val="Normal"/>
    <w:link w:val="CommentTextChar"/>
    <w:unhideWhenUsed/>
    <w:rsid w:val="006B386B"/>
    <w:rPr>
      <w:sz w:val="20"/>
    </w:rPr>
  </w:style>
  <w:style w:type="character" w:customStyle="1" w:styleId="CommentTextChar">
    <w:name w:val="Comment Text Char"/>
    <w:basedOn w:val="DefaultParagraphFont"/>
    <w:link w:val="CommentText"/>
    <w:rsid w:val="006B386B"/>
    <w:rPr>
      <w:rFonts w:ascii="Arial" w:hAnsi="Arial"/>
      <w:lang w:val="en-CA"/>
    </w:rPr>
  </w:style>
  <w:style w:type="paragraph" w:styleId="CommentSubject">
    <w:name w:val="annotation subject"/>
    <w:basedOn w:val="CommentText"/>
    <w:next w:val="CommentText"/>
    <w:link w:val="CommentSubjectChar"/>
    <w:semiHidden/>
    <w:unhideWhenUsed/>
    <w:rsid w:val="006B386B"/>
    <w:rPr>
      <w:b/>
      <w:bCs/>
    </w:rPr>
  </w:style>
  <w:style w:type="character" w:customStyle="1" w:styleId="CommentSubjectChar">
    <w:name w:val="Comment Subject Char"/>
    <w:basedOn w:val="CommentTextChar"/>
    <w:link w:val="CommentSubject"/>
    <w:semiHidden/>
    <w:rsid w:val="006B386B"/>
    <w:rPr>
      <w:rFonts w:ascii="Arial" w:hAnsi="Arial"/>
      <w:b/>
      <w:bCs/>
      <w:lang w:val="en-CA"/>
    </w:rPr>
  </w:style>
  <w:style w:type="paragraph" w:styleId="Date">
    <w:name w:val="Date"/>
    <w:basedOn w:val="Normal"/>
    <w:next w:val="Normal"/>
    <w:link w:val="DateChar"/>
    <w:rsid w:val="006B386B"/>
  </w:style>
  <w:style w:type="character" w:customStyle="1" w:styleId="DateChar">
    <w:name w:val="Date Char"/>
    <w:basedOn w:val="DefaultParagraphFont"/>
    <w:link w:val="Date"/>
    <w:rsid w:val="006B386B"/>
    <w:rPr>
      <w:rFonts w:ascii="Arial" w:hAnsi="Arial"/>
      <w:sz w:val="22"/>
      <w:lang w:val="en-CA"/>
    </w:rPr>
  </w:style>
  <w:style w:type="paragraph" w:styleId="DocumentMap">
    <w:name w:val="Document Map"/>
    <w:basedOn w:val="Normal"/>
    <w:link w:val="DocumentMapChar"/>
    <w:semiHidden/>
    <w:unhideWhenUsed/>
    <w:rsid w:val="006B386B"/>
    <w:rPr>
      <w:rFonts w:ascii="Segoe UI" w:hAnsi="Segoe UI" w:cs="Segoe UI"/>
      <w:sz w:val="16"/>
      <w:szCs w:val="16"/>
    </w:rPr>
  </w:style>
  <w:style w:type="character" w:customStyle="1" w:styleId="DocumentMapChar">
    <w:name w:val="Document Map Char"/>
    <w:basedOn w:val="DefaultParagraphFont"/>
    <w:link w:val="DocumentMap"/>
    <w:semiHidden/>
    <w:rsid w:val="006B386B"/>
    <w:rPr>
      <w:rFonts w:ascii="Segoe UI" w:hAnsi="Segoe UI" w:cs="Segoe UI"/>
      <w:sz w:val="16"/>
      <w:szCs w:val="16"/>
      <w:lang w:val="en-CA"/>
    </w:rPr>
  </w:style>
  <w:style w:type="paragraph" w:styleId="E-mailSignature">
    <w:name w:val="E-mail Signature"/>
    <w:basedOn w:val="Normal"/>
    <w:link w:val="E-mailSignatureChar"/>
    <w:semiHidden/>
    <w:unhideWhenUsed/>
    <w:rsid w:val="006B386B"/>
  </w:style>
  <w:style w:type="character" w:customStyle="1" w:styleId="E-mailSignatureChar">
    <w:name w:val="E-mail Signature Char"/>
    <w:basedOn w:val="DefaultParagraphFont"/>
    <w:link w:val="E-mailSignature"/>
    <w:semiHidden/>
    <w:rsid w:val="006B386B"/>
    <w:rPr>
      <w:rFonts w:ascii="Arial" w:hAnsi="Arial"/>
      <w:sz w:val="22"/>
      <w:lang w:val="en-CA"/>
    </w:rPr>
  </w:style>
  <w:style w:type="paragraph" w:styleId="EndnoteText">
    <w:name w:val="endnote text"/>
    <w:basedOn w:val="Normal"/>
    <w:link w:val="EndnoteTextChar"/>
    <w:semiHidden/>
    <w:unhideWhenUsed/>
    <w:rsid w:val="006B386B"/>
    <w:rPr>
      <w:sz w:val="20"/>
    </w:rPr>
  </w:style>
  <w:style w:type="character" w:customStyle="1" w:styleId="EndnoteTextChar">
    <w:name w:val="Endnote Text Char"/>
    <w:basedOn w:val="DefaultParagraphFont"/>
    <w:link w:val="EndnoteText"/>
    <w:semiHidden/>
    <w:rsid w:val="006B386B"/>
    <w:rPr>
      <w:rFonts w:ascii="Arial" w:hAnsi="Arial"/>
      <w:lang w:val="en-CA"/>
    </w:rPr>
  </w:style>
  <w:style w:type="paragraph" w:styleId="EnvelopeAddress">
    <w:name w:val="envelope address"/>
    <w:basedOn w:val="Normal"/>
    <w:semiHidden/>
    <w:unhideWhenUsed/>
    <w:rsid w:val="006B386B"/>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6B386B"/>
    <w:rPr>
      <w:rFonts w:asciiTheme="majorHAnsi" w:eastAsiaTheme="majorEastAsia" w:hAnsiTheme="majorHAnsi" w:cstheme="majorBidi"/>
      <w:sz w:val="20"/>
    </w:rPr>
  </w:style>
  <w:style w:type="paragraph" w:styleId="FootnoteText">
    <w:name w:val="footnote text"/>
    <w:basedOn w:val="Normal"/>
    <w:link w:val="FootnoteTextChar"/>
    <w:semiHidden/>
    <w:unhideWhenUsed/>
    <w:rsid w:val="006B386B"/>
    <w:rPr>
      <w:sz w:val="20"/>
    </w:rPr>
  </w:style>
  <w:style w:type="character" w:customStyle="1" w:styleId="FootnoteTextChar">
    <w:name w:val="Footnote Text Char"/>
    <w:basedOn w:val="DefaultParagraphFont"/>
    <w:link w:val="FootnoteText"/>
    <w:semiHidden/>
    <w:rsid w:val="006B386B"/>
    <w:rPr>
      <w:rFonts w:ascii="Arial" w:hAnsi="Arial"/>
      <w:lang w:val="en-CA"/>
    </w:rPr>
  </w:style>
  <w:style w:type="character" w:customStyle="1" w:styleId="Heading1Char">
    <w:name w:val="Heading 1 Char"/>
    <w:basedOn w:val="DefaultParagraphFont"/>
    <w:link w:val="Heading1"/>
    <w:rsid w:val="006B386B"/>
    <w:rPr>
      <w:rFonts w:asciiTheme="majorHAnsi" w:eastAsiaTheme="majorEastAsia" w:hAnsiTheme="majorHAnsi" w:cstheme="majorBidi"/>
      <w:color w:val="365F91" w:themeColor="accent1" w:themeShade="BF"/>
      <w:sz w:val="32"/>
      <w:szCs w:val="32"/>
      <w:lang w:val="en-CA"/>
    </w:rPr>
  </w:style>
  <w:style w:type="character" w:customStyle="1" w:styleId="Heading2Char">
    <w:name w:val="Heading 2 Char"/>
    <w:basedOn w:val="DefaultParagraphFont"/>
    <w:link w:val="Heading2"/>
    <w:semiHidden/>
    <w:rsid w:val="006B386B"/>
    <w:rPr>
      <w:rFonts w:asciiTheme="majorHAnsi" w:eastAsiaTheme="majorEastAsia" w:hAnsiTheme="majorHAnsi" w:cstheme="majorBidi"/>
      <w:color w:val="365F91" w:themeColor="accent1" w:themeShade="BF"/>
      <w:sz w:val="26"/>
      <w:szCs w:val="26"/>
      <w:lang w:val="en-CA"/>
    </w:rPr>
  </w:style>
  <w:style w:type="character" w:customStyle="1" w:styleId="Heading4Char">
    <w:name w:val="Heading 4 Char"/>
    <w:basedOn w:val="DefaultParagraphFont"/>
    <w:link w:val="Heading4"/>
    <w:semiHidden/>
    <w:rsid w:val="006B386B"/>
    <w:rPr>
      <w:rFonts w:asciiTheme="majorHAnsi" w:eastAsiaTheme="majorEastAsia" w:hAnsiTheme="majorHAnsi" w:cstheme="majorBidi"/>
      <w:i/>
      <w:iCs/>
      <w:color w:val="365F91" w:themeColor="accent1" w:themeShade="BF"/>
      <w:sz w:val="22"/>
      <w:lang w:val="en-CA"/>
    </w:rPr>
  </w:style>
  <w:style w:type="character" w:customStyle="1" w:styleId="Heading5Char">
    <w:name w:val="Heading 5 Char"/>
    <w:basedOn w:val="DefaultParagraphFont"/>
    <w:link w:val="Heading5"/>
    <w:semiHidden/>
    <w:rsid w:val="006B386B"/>
    <w:rPr>
      <w:rFonts w:asciiTheme="majorHAnsi" w:eastAsiaTheme="majorEastAsia" w:hAnsiTheme="majorHAnsi" w:cstheme="majorBidi"/>
      <w:color w:val="365F91" w:themeColor="accent1" w:themeShade="BF"/>
      <w:sz w:val="22"/>
      <w:lang w:val="en-CA"/>
    </w:rPr>
  </w:style>
  <w:style w:type="character" w:customStyle="1" w:styleId="Heading6Char">
    <w:name w:val="Heading 6 Char"/>
    <w:basedOn w:val="DefaultParagraphFont"/>
    <w:link w:val="Heading6"/>
    <w:semiHidden/>
    <w:rsid w:val="006B386B"/>
    <w:rPr>
      <w:rFonts w:asciiTheme="majorHAnsi" w:eastAsiaTheme="majorEastAsia" w:hAnsiTheme="majorHAnsi" w:cstheme="majorBidi"/>
      <w:color w:val="243F60" w:themeColor="accent1" w:themeShade="7F"/>
      <w:sz w:val="22"/>
      <w:lang w:val="en-CA"/>
    </w:rPr>
  </w:style>
  <w:style w:type="character" w:customStyle="1" w:styleId="Heading7Char">
    <w:name w:val="Heading 7 Char"/>
    <w:basedOn w:val="DefaultParagraphFont"/>
    <w:link w:val="Heading7"/>
    <w:semiHidden/>
    <w:rsid w:val="006B386B"/>
    <w:rPr>
      <w:rFonts w:asciiTheme="majorHAnsi" w:eastAsiaTheme="majorEastAsia" w:hAnsiTheme="majorHAnsi" w:cstheme="majorBidi"/>
      <w:i/>
      <w:iCs/>
      <w:color w:val="243F60" w:themeColor="accent1" w:themeShade="7F"/>
      <w:sz w:val="22"/>
      <w:lang w:val="en-CA"/>
    </w:rPr>
  </w:style>
  <w:style w:type="character" w:customStyle="1" w:styleId="Heading8Char">
    <w:name w:val="Heading 8 Char"/>
    <w:basedOn w:val="DefaultParagraphFont"/>
    <w:link w:val="Heading8"/>
    <w:semiHidden/>
    <w:rsid w:val="006B386B"/>
    <w:rPr>
      <w:rFonts w:asciiTheme="majorHAnsi" w:eastAsiaTheme="majorEastAsia" w:hAnsiTheme="majorHAnsi" w:cstheme="majorBidi"/>
      <w:color w:val="272727" w:themeColor="text1" w:themeTint="D8"/>
      <w:sz w:val="21"/>
      <w:szCs w:val="21"/>
      <w:lang w:val="en-CA"/>
    </w:rPr>
  </w:style>
  <w:style w:type="character" w:customStyle="1" w:styleId="Heading9Char">
    <w:name w:val="Heading 9 Char"/>
    <w:basedOn w:val="DefaultParagraphFont"/>
    <w:link w:val="Heading9"/>
    <w:semiHidden/>
    <w:rsid w:val="006B386B"/>
    <w:rPr>
      <w:rFonts w:asciiTheme="majorHAnsi" w:eastAsiaTheme="majorEastAsia" w:hAnsiTheme="majorHAnsi" w:cstheme="majorBidi"/>
      <w:i/>
      <w:iCs/>
      <w:color w:val="272727" w:themeColor="text1" w:themeTint="D8"/>
      <w:sz w:val="21"/>
      <w:szCs w:val="21"/>
      <w:lang w:val="en-CA"/>
    </w:rPr>
  </w:style>
  <w:style w:type="paragraph" w:styleId="HTMLAddress">
    <w:name w:val="HTML Address"/>
    <w:basedOn w:val="Normal"/>
    <w:link w:val="HTMLAddressChar"/>
    <w:semiHidden/>
    <w:unhideWhenUsed/>
    <w:rsid w:val="006B386B"/>
    <w:rPr>
      <w:i/>
      <w:iCs/>
    </w:rPr>
  </w:style>
  <w:style w:type="character" w:customStyle="1" w:styleId="HTMLAddressChar">
    <w:name w:val="HTML Address Char"/>
    <w:basedOn w:val="DefaultParagraphFont"/>
    <w:link w:val="HTMLAddress"/>
    <w:semiHidden/>
    <w:rsid w:val="006B386B"/>
    <w:rPr>
      <w:rFonts w:ascii="Arial" w:hAnsi="Arial"/>
      <w:i/>
      <w:iCs/>
      <w:sz w:val="22"/>
      <w:lang w:val="en-CA"/>
    </w:rPr>
  </w:style>
  <w:style w:type="paragraph" w:styleId="HTMLPreformatted">
    <w:name w:val="HTML Preformatted"/>
    <w:basedOn w:val="Normal"/>
    <w:link w:val="HTMLPreformattedChar"/>
    <w:semiHidden/>
    <w:unhideWhenUsed/>
    <w:rsid w:val="006B386B"/>
    <w:rPr>
      <w:rFonts w:ascii="Consolas" w:hAnsi="Consolas"/>
      <w:sz w:val="20"/>
    </w:rPr>
  </w:style>
  <w:style w:type="character" w:customStyle="1" w:styleId="HTMLPreformattedChar">
    <w:name w:val="HTML Preformatted Char"/>
    <w:basedOn w:val="DefaultParagraphFont"/>
    <w:link w:val="HTMLPreformatted"/>
    <w:semiHidden/>
    <w:rsid w:val="006B386B"/>
    <w:rPr>
      <w:rFonts w:ascii="Consolas" w:hAnsi="Consolas"/>
      <w:lang w:val="en-CA"/>
    </w:rPr>
  </w:style>
  <w:style w:type="paragraph" w:styleId="Index1">
    <w:name w:val="index 1"/>
    <w:basedOn w:val="Normal"/>
    <w:next w:val="Normal"/>
    <w:autoRedefine/>
    <w:semiHidden/>
    <w:unhideWhenUsed/>
    <w:rsid w:val="006B386B"/>
    <w:pPr>
      <w:ind w:left="220" w:hanging="220"/>
    </w:pPr>
  </w:style>
  <w:style w:type="paragraph" w:styleId="Index2">
    <w:name w:val="index 2"/>
    <w:basedOn w:val="Normal"/>
    <w:next w:val="Normal"/>
    <w:autoRedefine/>
    <w:semiHidden/>
    <w:unhideWhenUsed/>
    <w:rsid w:val="006B386B"/>
    <w:pPr>
      <w:ind w:left="440" w:hanging="220"/>
    </w:pPr>
  </w:style>
  <w:style w:type="paragraph" w:styleId="Index3">
    <w:name w:val="index 3"/>
    <w:basedOn w:val="Normal"/>
    <w:next w:val="Normal"/>
    <w:autoRedefine/>
    <w:semiHidden/>
    <w:unhideWhenUsed/>
    <w:rsid w:val="006B386B"/>
    <w:pPr>
      <w:ind w:left="660" w:hanging="220"/>
    </w:pPr>
  </w:style>
  <w:style w:type="paragraph" w:styleId="Index4">
    <w:name w:val="index 4"/>
    <w:basedOn w:val="Normal"/>
    <w:next w:val="Normal"/>
    <w:autoRedefine/>
    <w:semiHidden/>
    <w:unhideWhenUsed/>
    <w:rsid w:val="006B386B"/>
    <w:pPr>
      <w:ind w:left="880" w:hanging="220"/>
    </w:pPr>
  </w:style>
  <w:style w:type="paragraph" w:styleId="Index5">
    <w:name w:val="index 5"/>
    <w:basedOn w:val="Normal"/>
    <w:next w:val="Normal"/>
    <w:autoRedefine/>
    <w:semiHidden/>
    <w:unhideWhenUsed/>
    <w:rsid w:val="006B386B"/>
    <w:pPr>
      <w:ind w:left="1100" w:hanging="220"/>
    </w:pPr>
  </w:style>
  <w:style w:type="paragraph" w:styleId="Index6">
    <w:name w:val="index 6"/>
    <w:basedOn w:val="Normal"/>
    <w:next w:val="Normal"/>
    <w:autoRedefine/>
    <w:semiHidden/>
    <w:unhideWhenUsed/>
    <w:rsid w:val="006B386B"/>
    <w:pPr>
      <w:ind w:left="1320" w:hanging="220"/>
    </w:pPr>
  </w:style>
  <w:style w:type="paragraph" w:styleId="Index7">
    <w:name w:val="index 7"/>
    <w:basedOn w:val="Normal"/>
    <w:next w:val="Normal"/>
    <w:autoRedefine/>
    <w:semiHidden/>
    <w:unhideWhenUsed/>
    <w:rsid w:val="006B386B"/>
    <w:pPr>
      <w:ind w:left="1540" w:hanging="220"/>
    </w:pPr>
  </w:style>
  <w:style w:type="paragraph" w:styleId="Index8">
    <w:name w:val="index 8"/>
    <w:basedOn w:val="Normal"/>
    <w:next w:val="Normal"/>
    <w:autoRedefine/>
    <w:semiHidden/>
    <w:unhideWhenUsed/>
    <w:rsid w:val="006B386B"/>
    <w:pPr>
      <w:ind w:left="1760" w:hanging="220"/>
    </w:pPr>
  </w:style>
  <w:style w:type="paragraph" w:styleId="Index9">
    <w:name w:val="index 9"/>
    <w:basedOn w:val="Normal"/>
    <w:next w:val="Normal"/>
    <w:autoRedefine/>
    <w:semiHidden/>
    <w:unhideWhenUsed/>
    <w:rsid w:val="006B386B"/>
    <w:pPr>
      <w:ind w:left="1980" w:hanging="220"/>
    </w:pPr>
  </w:style>
  <w:style w:type="paragraph" w:styleId="IndexHeading">
    <w:name w:val="index heading"/>
    <w:basedOn w:val="Normal"/>
    <w:next w:val="Index1"/>
    <w:semiHidden/>
    <w:unhideWhenUsed/>
    <w:rsid w:val="006B386B"/>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6B386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6B386B"/>
    <w:rPr>
      <w:rFonts w:ascii="Arial" w:hAnsi="Arial"/>
      <w:i/>
      <w:iCs/>
      <w:color w:val="4F81BD" w:themeColor="accent1"/>
      <w:sz w:val="22"/>
      <w:lang w:val="en-CA"/>
    </w:rPr>
  </w:style>
  <w:style w:type="paragraph" w:styleId="List">
    <w:name w:val="List"/>
    <w:basedOn w:val="Normal"/>
    <w:semiHidden/>
    <w:unhideWhenUsed/>
    <w:rsid w:val="006B386B"/>
    <w:pPr>
      <w:ind w:left="360" w:hanging="360"/>
      <w:contextualSpacing/>
    </w:pPr>
  </w:style>
  <w:style w:type="paragraph" w:styleId="List2">
    <w:name w:val="List 2"/>
    <w:basedOn w:val="Normal"/>
    <w:semiHidden/>
    <w:unhideWhenUsed/>
    <w:rsid w:val="006B386B"/>
    <w:pPr>
      <w:ind w:left="720" w:hanging="360"/>
      <w:contextualSpacing/>
    </w:pPr>
  </w:style>
  <w:style w:type="paragraph" w:styleId="List3">
    <w:name w:val="List 3"/>
    <w:basedOn w:val="Normal"/>
    <w:semiHidden/>
    <w:unhideWhenUsed/>
    <w:rsid w:val="006B386B"/>
    <w:pPr>
      <w:ind w:left="1080" w:hanging="360"/>
      <w:contextualSpacing/>
    </w:pPr>
  </w:style>
  <w:style w:type="paragraph" w:styleId="List4">
    <w:name w:val="List 4"/>
    <w:basedOn w:val="Normal"/>
    <w:rsid w:val="006B386B"/>
    <w:pPr>
      <w:ind w:left="1440" w:hanging="360"/>
      <w:contextualSpacing/>
    </w:pPr>
  </w:style>
  <w:style w:type="paragraph" w:styleId="List5">
    <w:name w:val="List 5"/>
    <w:basedOn w:val="Normal"/>
    <w:rsid w:val="006B386B"/>
    <w:pPr>
      <w:ind w:left="1800" w:hanging="360"/>
      <w:contextualSpacing/>
    </w:pPr>
  </w:style>
  <w:style w:type="paragraph" w:styleId="ListBullet">
    <w:name w:val="List Bullet"/>
    <w:basedOn w:val="Normal"/>
    <w:semiHidden/>
    <w:unhideWhenUsed/>
    <w:rsid w:val="006B386B"/>
    <w:pPr>
      <w:numPr>
        <w:numId w:val="2"/>
      </w:numPr>
      <w:contextualSpacing/>
    </w:pPr>
  </w:style>
  <w:style w:type="paragraph" w:styleId="ListBullet2">
    <w:name w:val="List Bullet 2"/>
    <w:basedOn w:val="Normal"/>
    <w:semiHidden/>
    <w:unhideWhenUsed/>
    <w:rsid w:val="006B386B"/>
    <w:pPr>
      <w:numPr>
        <w:numId w:val="3"/>
      </w:numPr>
      <w:contextualSpacing/>
    </w:pPr>
  </w:style>
  <w:style w:type="paragraph" w:styleId="ListBullet3">
    <w:name w:val="List Bullet 3"/>
    <w:basedOn w:val="Normal"/>
    <w:semiHidden/>
    <w:unhideWhenUsed/>
    <w:rsid w:val="006B386B"/>
    <w:pPr>
      <w:numPr>
        <w:numId w:val="4"/>
      </w:numPr>
      <w:contextualSpacing/>
    </w:pPr>
  </w:style>
  <w:style w:type="paragraph" w:styleId="ListBullet4">
    <w:name w:val="List Bullet 4"/>
    <w:basedOn w:val="Normal"/>
    <w:semiHidden/>
    <w:unhideWhenUsed/>
    <w:rsid w:val="006B386B"/>
    <w:pPr>
      <w:numPr>
        <w:numId w:val="5"/>
      </w:numPr>
      <w:contextualSpacing/>
    </w:pPr>
  </w:style>
  <w:style w:type="paragraph" w:styleId="ListBullet5">
    <w:name w:val="List Bullet 5"/>
    <w:basedOn w:val="Normal"/>
    <w:semiHidden/>
    <w:unhideWhenUsed/>
    <w:rsid w:val="006B386B"/>
    <w:pPr>
      <w:numPr>
        <w:numId w:val="6"/>
      </w:numPr>
      <w:contextualSpacing/>
    </w:pPr>
  </w:style>
  <w:style w:type="paragraph" w:styleId="ListContinue">
    <w:name w:val="List Continue"/>
    <w:basedOn w:val="Normal"/>
    <w:semiHidden/>
    <w:unhideWhenUsed/>
    <w:rsid w:val="006B386B"/>
    <w:pPr>
      <w:spacing w:after="120"/>
      <w:ind w:left="360"/>
      <w:contextualSpacing/>
    </w:pPr>
  </w:style>
  <w:style w:type="paragraph" w:styleId="ListContinue2">
    <w:name w:val="List Continue 2"/>
    <w:basedOn w:val="Normal"/>
    <w:semiHidden/>
    <w:unhideWhenUsed/>
    <w:rsid w:val="006B386B"/>
    <w:pPr>
      <w:spacing w:after="120"/>
      <w:ind w:left="720"/>
      <w:contextualSpacing/>
    </w:pPr>
  </w:style>
  <w:style w:type="paragraph" w:styleId="ListContinue3">
    <w:name w:val="List Continue 3"/>
    <w:basedOn w:val="Normal"/>
    <w:semiHidden/>
    <w:unhideWhenUsed/>
    <w:rsid w:val="006B386B"/>
    <w:pPr>
      <w:spacing w:after="120"/>
      <w:ind w:left="1080"/>
      <w:contextualSpacing/>
    </w:pPr>
  </w:style>
  <w:style w:type="paragraph" w:styleId="ListContinue4">
    <w:name w:val="List Continue 4"/>
    <w:basedOn w:val="Normal"/>
    <w:semiHidden/>
    <w:unhideWhenUsed/>
    <w:rsid w:val="006B386B"/>
    <w:pPr>
      <w:spacing w:after="120"/>
      <w:ind w:left="1440"/>
      <w:contextualSpacing/>
    </w:pPr>
  </w:style>
  <w:style w:type="paragraph" w:styleId="ListContinue5">
    <w:name w:val="List Continue 5"/>
    <w:basedOn w:val="Normal"/>
    <w:semiHidden/>
    <w:unhideWhenUsed/>
    <w:rsid w:val="006B386B"/>
    <w:pPr>
      <w:spacing w:after="120"/>
      <w:ind w:left="1800"/>
      <w:contextualSpacing/>
    </w:pPr>
  </w:style>
  <w:style w:type="paragraph" w:styleId="ListNumber">
    <w:name w:val="List Number"/>
    <w:basedOn w:val="Normal"/>
    <w:rsid w:val="006B386B"/>
    <w:pPr>
      <w:numPr>
        <w:numId w:val="7"/>
      </w:numPr>
      <w:contextualSpacing/>
    </w:pPr>
  </w:style>
  <w:style w:type="paragraph" w:styleId="ListNumber2">
    <w:name w:val="List Number 2"/>
    <w:basedOn w:val="Normal"/>
    <w:semiHidden/>
    <w:unhideWhenUsed/>
    <w:rsid w:val="006B386B"/>
    <w:pPr>
      <w:numPr>
        <w:numId w:val="8"/>
      </w:numPr>
      <w:contextualSpacing/>
    </w:pPr>
  </w:style>
  <w:style w:type="paragraph" w:styleId="ListNumber3">
    <w:name w:val="List Number 3"/>
    <w:basedOn w:val="Normal"/>
    <w:semiHidden/>
    <w:unhideWhenUsed/>
    <w:rsid w:val="006B386B"/>
    <w:pPr>
      <w:numPr>
        <w:numId w:val="9"/>
      </w:numPr>
      <w:contextualSpacing/>
    </w:pPr>
  </w:style>
  <w:style w:type="paragraph" w:styleId="ListNumber4">
    <w:name w:val="List Number 4"/>
    <w:basedOn w:val="Normal"/>
    <w:semiHidden/>
    <w:unhideWhenUsed/>
    <w:rsid w:val="006B386B"/>
    <w:pPr>
      <w:numPr>
        <w:numId w:val="10"/>
      </w:numPr>
      <w:contextualSpacing/>
    </w:pPr>
  </w:style>
  <w:style w:type="paragraph" w:styleId="ListNumber5">
    <w:name w:val="List Number 5"/>
    <w:basedOn w:val="Normal"/>
    <w:semiHidden/>
    <w:unhideWhenUsed/>
    <w:rsid w:val="006B386B"/>
    <w:pPr>
      <w:numPr>
        <w:numId w:val="11"/>
      </w:numPr>
      <w:contextualSpacing/>
    </w:pPr>
  </w:style>
  <w:style w:type="paragraph" w:styleId="MacroText">
    <w:name w:val="macro"/>
    <w:link w:val="MacroTextChar"/>
    <w:semiHidden/>
    <w:unhideWhenUsed/>
    <w:rsid w:val="006B386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CA"/>
    </w:rPr>
  </w:style>
  <w:style w:type="character" w:customStyle="1" w:styleId="MacroTextChar">
    <w:name w:val="Macro Text Char"/>
    <w:basedOn w:val="DefaultParagraphFont"/>
    <w:link w:val="MacroText"/>
    <w:semiHidden/>
    <w:rsid w:val="006B386B"/>
    <w:rPr>
      <w:rFonts w:ascii="Consolas" w:hAnsi="Consolas"/>
      <w:lang w:val="en-CA"/>
    </w:rPr>
  </w:style>
  <w:style w:type="paragraph" w:styleId="MessageHeader">
    <w:name w:val="Message Header"/>
    <w:basedOn w:val="Normal"/>
    <w:link w:val="MessageHeaderChar"/>
    <w:semiHidden/>
    <w:unhideWhenUsed/>
    <w:rsid w:val="006B386B"/>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6B386B"/>
    <w:rPr>
      <w:rFonts w:asciiTheme="majorHAnsi" w:eastAsiaTheme="majorEastAsia" w:hAnsiTheme="majorHAnsi" w:cstheme="majorBidi"/>
      <w:sz w:val="24"/>
      <w:szCs w:val="24"/>
      <w:shd w:val="pct20" w:color="auto" w:fill="auto"/>
      <w:lang w:val="en-CA"/>
    </w:rPr>
  </w:style>
  <w:style w:type="paragraph" w:styleId="NoSpacing">
    <w:name w:val="No Spacing"/>
    <w:link w:val="NoSpacingChar"/>
    <w:uiPriority w:val="1"/>
    <w:qFormat/>
    <w:rsid w:val="006B386B"/>
    <w:rPr>
      <w:rFonts w:ascii="Arial" w:hAnsi="Arial"/>
      <w:sz w:val="22"/>
      <w:lang w:val="en-CA"/>
    </w:rPr>
  </w:style>
  <w:style w:type="paragraph" w:styleId="NormalWeb">
    <w:name w:val="Normal (Web)"/>
    <w:basedOn w:val="Normal"/>
    <w:semiHidden/>
    <w:unhideWhenUsed/>
    <w:rsid w:val="006B386B"/>
    <w:rPr>
      <w:rFonts w:ascii="Times New Roman" w:hAnsi="Times New Roman"/>
      <w:sz w:val="24"/>
      <w:szCs w:val="24"/>
    </w:rPr>
  </w:style>
  <w:style w:type="paragraph" w:styleId="NormalIndent">
    <w:name w:val="Normal Indent"/>
    <w:basedOn w:val="Normal"/>
    <w:semiHidden/>
    <w:unhideWhenUsed/>
    <w:rsid w:val="006B386B"/>
    <w:pPr>
      <w:ind w:left="720"/>
    </w:pPr>
  </w:style>
  <w:style w:type="paragraph" w:styleId="NoteHeading">
    <w:name w:val="Note Heading"/>
    <w:basedOn w:val="Normal"/>
    <w:next w:val="Normal"/>
    <w:link w:val="NoteHeadingChar"/>
    <w:semiHidden/>
    <w:unhideWhenUsed/>
    <w:rsid w:val="006B386B"/>
  </w:style>
  <w:style w:type="character" w:customStyle="1" w:styleId="NoteHeadingChar">
    <w:name w:val="Note Heading Char"/>
    <w:basedOn w:val="DefaultParagraphFont"/>
    <w:link w:val="NoteHeading"/>
    <w:semiHidden/>
    <w:rsid w:val="006B386B"/>
    <w:rPr>
      <w:rFonts w:ascii="Arial" w:hAnsi="Arial"/>
      <w:sz w:val="22"/>
      <w:lang w:val="en-CA"/>
    </w:rPr>
  </w:style>
  <w:style w:type="paragraph" w:styleId="PlainText">
    <w:name w:val="Plain Text"/>
    <w:basedOn w:val="Normal"/>
    <w:link w:val="PlainTextChar"/>
    <w:semiHidden/>
    <w:unhideWhenUsed/>
    <w:rsid w:val="006B386B"/>
    <w:rPr>
      <w:rFonts w:ascii="Consolas" w:hAnsi="Consolas"/>
      <w:sz w:val="21"/>
      <w:szCs w:val="21"/>
    </w:rPr>
  </w:style>
  <w:style w:type="character" w:customStyle="1" w:styleId="PlainTextChar">
    <w:name w:val="Plain Text Char"/>
    <w:basedOn w:val="DefaultParagraphFont"/>
    <w:link w:val="PlainText"/>
    <w:semiHidden/>
    <w:rsid w:val="006B386B"/>
    <w:rPr>
      <w:rFonts w:ascii="Consolas" w:hAnsi="Consolas"/>
      <w:sz w:val="21"/>
      <w:szCs w:val="21"/>
      <w:lang w:val="en-CA"/>
    </w:rPr>
  </w:style>
  <w:style w:type="paragraph" w:styleId="Quote">
    <w:name w:val="Quote"/>
    <w:basedOn w:val="Normal"/>
    <w:next w:val="Normal"/>
    <w:link w:val="QuoteChar"/>
    <w:uiPriority w:val="29"/>
    <w:qFormat/>
    <w:rsid w:val="006B386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B386B"/>
    <w:rPr>
      <w:rFonts w:ascii="Arial" w:hAnsi="Arial"/>
      <w:i/>
      <w:iCs/>
      <w:color w:val="404040" w:themeColor="text1" w:themeTint="BF"/>
      <w:sz w:val="22"/>
      <w:lang w:val="en-CA"/>
    </w:rPr>
  </w:style>
  <w:style w:type="paragraph" w:styleId="Salutation">
    <w:name w:val="Salutation"/>
    <w:basedOn w:val="Normal"/>
    <w:next w:val="Normal"/>
    <w:link w:val="SalutationChar"/>
    <w:rsid w:val="006B386B"/>
  </w:style>
  <w:style w:type="character" w:customStyle="1" w:styleId="SalutationChar">
    <w:name w:val="Salutation Char"/>
    <w:basedOn w:val="DefaultParagraphFont"/>
    <w:link w:val="Salutation"/>
    <w:rsid w:val="006B386B"/>
    <w:rPr>
      <w:rFonts w:ascii="Arial" w:hAnsi="Arial"/>
      <w:sz w:val="22"/>
      <w:lang w:val="en-CA"/>
    </w:rPr>
  </w:style>
  <w:style w:type="paragraph" w:styleId="Signature">
    <w:name w:val="Signature"/>
    <w:basedOn w:val="Normal"/>
    <w:link w:val="SignatureChar"/>
    <w:semiHidden/>
    <w:unhideWhenUsed/>
    <w:rsid w:val="006B386B"/>
    <w:pPr>
      <w:ind w:left="4320"/>
    </w:pPr>
  </w:style>
  <w:style w:type="character" w:customStyle="1" w:styleId="SignatureChar">
    <w:name w:val="Signature Char"/>
    <w:basedOn w:val="DefaultParagraphFont"/>
    <w:link w:val="Signature"/>
    <w:semiHidden/>
    <w:rsid w:val="006B386B"/>
    <w:rPr>
      <w:rFonts w:ascii="Arial" w:hAnsi="Arial"/>
      <w:sz w:val="22"/>
      <w:lang w:val="en-CA"/>
    </w:rPr>
  </w:style>
  <w:style w:type="paragraph" w:styleId="Subtitle">
    <w:name w:val="Subtitle"/>
    <w:basedOn w:val="Normal"/>
    <w:next w:val="Normal"/>
    <w:link w:val="SubtitleChar"/>
    <w:qFormat/>
    <w:rsid w:val="006B386B"/>
    <w:pPr>
      <w:numPr>
        <w:ilvl w:val="1"/>
      </w:numPr>
      <w:spacing w:after="160"/>
    </w:pPr>
    <w:rPr>
      <w:rFonts w:asciiTheme="minorHAnsi" w:eastAsiaTheme="minorEastAsia" w:hAnsiTheme="minorHAnsi" w:cstheme="minorBidi"/>
      <w:color w:val="5A5A5A" w:themeColor="text1" w:themeTint="A5"/>
      <w:spacing w:val="15"/>
      <w:szCs w:val="22"/>
    </w:rPr>
  </w:style>
  <w:style w:type="character" w:customStyle="1" w:styleId="SubtitleChar">
    <w:name w:val="Subtitle Char"/>
    <w:basedOn w:val="DefaultParagraphFont"/>
    <w:link w:val="Subtitle"/>
    <w:rsid w:val="006B386B"/>
    <w:rPr>
      <w:rFonts w:asciiTheme="minorHAnsi" w:eastAsiaTheme="minorEastAsia" w:hAnsiTheme="minorHAnsi" w:cstheme="minorBidi"/>
      <w:color w:val="5A5A5A" w:themeColor="text1" w:themeTint="A5"/>
      <w:spacing w:val="15"/>
      <w:sz w:val="22"/>
      <w:szCs w:val="22"/>
      <w:lang w:val="en-CA"/>
    </w:rPr>
  </w:style>
  <w:style w:type="paragraph" w:styleId="TableofAuthorities">
    <w:name w:val="table of authorities"/>
    <w:basedOn w:val="Normal"/>
    <w:next w:val="Normal"/>
    <w:semiHidden/>
    <w:unhideWhenUsed/>
    <w:rsid w:val="006B386B"/>
    <w:pPr>
      <w:ind w:left="220" w:hanging="220"/>
    </w:pPr>
  </w:style>
  <w:style w:type="paragraph" w:styleId="TableofFigures">
    <w:name w:val="table of figures"/>
    <w:basedOn w:val="Normal"/>
    <w:next w:val="Normal"/>
    <w:semiHidden/>
    <w:unhideWhenUsed/>
    <w:rsid w:val="006B386B"/>
  </w:style>
  <w:style w:type="paragraph" w:styleId="Title">
    <w:name w:val="Title"/>
    <w:basedOn w:val="Normal"/>
    <w:next w:val="Normal"/>
    <w:link w:val="TitleChar"/>
    <w:qFormat/>
    <w:rsid w:val="006B386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B386B"/>
    <w:rPr>
      <w:rFonts w:asciiTheme="majorHAnsi" w:eastAsiaTheme="majorEastAsia" w:hAnsiTheme="majorHAnsi" w:cstheme="majorBidi"/>
      <w:spacing w:val="-10"/>
      <w:kern w:val="28"/>
      <w:sz w:val="56"/>
      <w:szCs w:val="56"/>
      <w:lang w:val="en-CA"/>
    </w:rPr>
  </w:style>
  <w:style w:type="paragraph" w:styleId="TOAHeading">
    <w:name w:val="toa heading"/>
    <w:basedOn w:val="Normal"/>
    <w:next w:val="Normal"/>
    <w:semiHidden/>
    <w:unhideWhenUsed/>
    <w:rsid w:val="006B386B"/>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semiHidden/>
    <w:unhideWhenUsed/>
    <w:rsid w:val="006B386B"/>
    <w:pPr>
      <w:spacing w:after="100"/>
    </w:pPr>
  </w:style>
  <w:style w:type="paragraph" w:styleId="TOC2">
    <w:name w:val="toc 2"/>
    <w:basedOn w:val="Normal"/>
    <w:next w:val="Normal"/>
    <w:autoRedefine/>
    <w:semiHidden/>
    <w:unhideWhenUsed/>
    <w:rsid w:val="006B386B"/>
    <w:pPr>
      <w:spacing w:after="100"/>
      <w:ind w:left="220"/>
    </w:pPr>
  </w:style>
  <w:style w:type="paragraph" w:styleId="TOC3">
    <w:name w:val="toc 3"/>
    <w:basedOn w:val="Normal"/>
    <w:next w:val="Normal"/>
    <w:autoRedefine/>
    <w:semiHidden/>
    <w:unhideWhenUsed/>
    <w:rsid w:val="006B386B"/>
    <w:pPr>
      <w:spacing w:after="100"/>
      <w:ind w:left="440"/>
    </w:pPr>
  </w:style>
  <w:style w:type="paragraph" w:styleId="TOC4">
    <w:name w:val="toc 4"/>
    <w:basedOn w:val="Normal"/>
    <w:next w:val="Normal"/>
    <w:autoRedefine/>
    <w:semiHidden/>
    <w:unhideWhenUsed/>
    <w:rsid w:val="006B386B"/>
    <w:pPr>
      <w:spacing w:after="100"/>
      <w:ind w:left="660"/>
    </w:pPr>
  </w:style>
  <w:style w:type="paragraph" w:styleId="TOC5">
    <w:name w:val="toc 5"/>
    <w:basedOn w:val="Normal"/>
    <w:next w:val="Normal"/>
    <w:autoRedefine/>
    <w:semiHidden/>
    <w:unhideWhenUsed/>
    <w:rsid w:val="006B386B"/>
    <w:pPr>
      <w:spacing w:after="100"/>
      <w:ind w:left="880"/>
    </w:pPr>
  </w:style>
  <w:style w:type="paragraph" w:styleId="TOC6">
    <w:name w:val="toc 6"/>
    <w:basedOn w:val="Normal"/>
    <w:next w:val="Normal"/>
    <w:autoRedefine/>
    <w:semiHidden/>
    <w:unhideWhenUsed/>
    <w:rsid w:val="006B386B"/>
    <w:pPr>
      <w:spacing w:after="100"/>
      <w:ind w:left="1100"/>
    </w:pPr>
  </w:style>
  <w:style w:type="paragraph" w:styleId="TOC7">
    <w:name w:val="toc 7"/>
    <w:basedOn w:val="Normal"/>
    <w:next w:val="Normal"/>
    <w:autoRedefine/>
    <w:semiHidden/>
    <w:unhideWhenUsed/>
    <w:rsid w:val="006B386B"/>
    <w:pPr>
      <w:spacing w:after="100"/>
      <w:ind w:left="1320"/>
    </w:pPr>
  </w:style>
  <w:style w:type="paragraph" w:styleId="TOC8">
    <w:name w:val="toc 8"/>
    <w:basedOn w:val="Normal"/>
    <w:next w:val="Normal"/>
    <w:autoRedefine/>
    <w:semiHidden/>
    <w:unhideWhenUsed/>
    <w:rsid w:val="006B386B"/>
    <w:pPr>
      <w:spacing w:after="100"/>
      <w:ind w:left="1540"/>
    </w:pPr>
  </w:style>
  <w:style w:type="paragraph" w:styleId="TOC9">
    <w:name w:val="toc 9"/>
    <w:basedOn w:val="Normal"/>
    <w:next w:val="Normal"/>
    <w:autoRedefine/>
    <w:semiHidden/>
    <w:unhideWhenUsed/>
    <w:rsid w:val="006B386B"/>
    <w:pPr>
      <w:spacing w:after="100"/>
      <w:ind w:left="1760"/>
    </w:pPr>
  </w:style>
  <w:style w:type="paragraph" w:styleId="TOCHeading">
    <w:name w:val="TOC Heading"/>
    <w:basedOn w:val="Heading1"/>
    <w:next w:val="Normal"/>
    <w:uiPriority w:val="39"/>
    <w:semiHidden/>
    <w:unhideWhenUsed/>
    <w:qFormat/>
    <w:rsid w:val="006B386B"/>
    <w:pPr>
      <w:outlineLvl w:val="9"/>
    </w:pPr>
  </w:style>
  <w:style w:type="character" w:styleId="CommentReference">
    <w:name w:val="annotation reference"/>
    <w:basedOn w:val="DefaultParagraphFont"/>
    <w:semiHidden/>
    <w:unhideWhenUsed/>
    <w:rsid w:val="00883047"/>
    <w:rPr>
      <w:sz w:val="16"/>
      <w:szCs w:val="16"/>
    </w:rPr>
  </w:style>
  <w:style w:type="paragraph" w:customStyle="1" w:styleId="Default">
    <w:name w:val="Default"/>
    <w:rsid w:val="005C67B9"/>
    <w:pPr>
      <w:autoSpaceDE w:val="0"/>
      <w:autoSpaceDN w:val="0"/>
      <w:adjustRightInd w:val="0"/>
    </w:pPr>
    <w:rPr>
      <w:rFonts w:ascii="Arial" w:hAnsi="Arial" w:cs="Arial"/>
      <w:color w:val="000000"/>
      <w:sz w:val="24"/>
      <w:szCs w:val="24"/>
    </w:rPr>
  </w:style>
  <w:style w:type="character" w:customStyle="1" w:styleId="NoSpacingChar">
    <w:name w:val="No Spacing Char"/>
    <w:basedOn w:val="DefaultParagraphFont"/>
    <w:link w:val="NoSpacing"/>
    <w:uiPriority w:val="1"/>
    <w:rsid w:val="00C86B24"/>
    <w:rPr>
      <w:rFonts w:ascii="Arial" w:hAnsi="Arial"/>
      <w:sz w:val="22"/>
      <w:lang w:val="en-CA"/>
    </w:rPr>
  </w:style>
  <w:style w:type="character" w:styleId="Hyperlink">
    <w:name w:val="Hyperlink"/>
    <w:basedOn w:val="DefaultParagraphFont"/>
    <w:unhideWhenUsed/>
    <w:rsid w:val="00FB5B15"/>
    <w:rPr>
      <w:color w:val="0000FF" w:themeColor="hyperlink"/>
      <w:u w:val="single"/>
    </w:rPr>
  </w:style>
  <w:style w:type="character" w:styleId="UnresolvedMention">
    <w:name w:val="Unresolved Mention"/>
    <w:basedOn w:val="DefaultParagraphFont"/>
    <w:uiPriority w:val="99"/>
    <w:semiHidden/>
    <w:unhideWhenUsed/>
    <w:rsid w:val="00FB5B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768654">
      <w:bodyDiv w:val="1"/>
      <w:marLeft w:val="0"/>
      <w:marRight w:val="0"/>
      <w:marTop w:val="0"/>
      <w:marBottom w:val="0"/>
      <w:divBdr>
        <w:top w:val="none" w:sz="0" w:space="0" w:color="auto"/>
        <w:left w:val="none" w:sz="0" w:space="0" w:color="auto"/>
        <w:bottom w:val="none" w:sz="0" w:space="0" w:color="auto"/>
        <w:right w:val="none" w:sz="0" w:space="0" w:color="auto"/>
      </w:divBdr>
      <w:divsChild>
        <w:div w:id="95447418">
          <w:marLeft w:val="0"/>
          <w:marRight w:val="0"/>
          <w:marTop w:val="0"/>
          <w:marBottom w:val="0"/>
          <w:divBdr>
            <w:top w:val="none" w:sz="0" w:space="0" w:color="auto"/>
            <w:left w:val="none" w:sz="0" w:space="0" w:color="auto"/>
            <w:bottom w:val="none" w:sz="0" w:space="0" w:color="auto"/>
            <w:right w:val="none" w:sz="0" w:space="0" w:color="auto"/>
          </w:divBdr>
          <w:divsChild>
            <w:div w:id="502821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84139">
      <w:bodyDiv w:val="1"/>
      <w:marLeft w:val="0"/>
      <w:marRight w:val="0"/>
      <w:marTop w:val="0"/>
      <w:marBottom w:val="0"/>
      <w:divBdr>
        <w:top w:val="none" w:sz="0" w:space="0" w:color="auto"/>
        <w:left w:val="none" w:sz="0" w:space="0" w:color="auto"/>
        <w:bottom w:val="none" w:sz="0" w:space="0" w:color="auto"/>
        <w:right w:val="none" w:sz="0" w:space="0" w:color="auto"/>
      </w:divBdr>
    </w:div>
    <w:div w:id="92357862">
      <w:bodyDiv w:val="1"/>
      <w:marLeft w:val="0"/>
      <w:marRight w:val="0"/>
      <w:marTop w:val="0"/>
      <w:marBottom w:val="0"/>
      <w:divBdr>
        <w:top w:val="none" w:sz="0" w:space="0" w:color="auto"/>
        <w:left w:val="none" w:sz="0" w:space="0" w:color="auto"/>
        <w:bottom w:val="none" w:sz="0" w:space="0" w:color="auto"/>
        <w:right w:val="none" w:sz="0" w:space="0" w:color="auto"/>
      </w:divBdr>
      <w:divsChild>
        <w:div w:id="593518966">
          <w:marLeft w:val="0"/>
          <w:marRight w:val="0"/>
          <w:marTop w:val="0"/>
          <w:marBottom w:val="0"/>
          <w:divBdr>
            <w:top w:val="none" w:sz="0" w:space="0" w:color="auto"/>
            <w:left w:val="none" w:sz="0" w:space="0" w:color="auto"/>
            <w:bottom w:val="none" w:sz="0" w:space="0" w:color="auto"/>
            <w:right w:val="none" w:sz="0" w:space="0" w:color="auto"/>
          </w:divBdr>
          <w:divsChild>
            <w:div w:id="480271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52342">
      <w:bodyDiv w:val="1"/>
      <w:marLeft w:val="0"/>
      <w:marRight w:val="0"/>
      <w:marTop w:val="0"/>
      <w:marBottom w:val="0"/>
      <w:divBdr>
        <w:top w:val="none" w:sz="0" w:space="0" w:color="auto"/>
        <w:left w:val="none" w:sz="0" w:space="0" w:color="auto"/>
        <w:bottom w:val="none" w:sz="0" w:space="0" w:color="auto"/>
        <w:right w:val="none" w:sz="0" w:space="0" w:color="auto"/>
      </w:divBdr>
      <w:divsChild>
        <w:div w:id="1660890202">
          <w:marLeft w:val="0"/>
          <w:marRight w:val="0"/>
          <w:marTop w:val="0"/>
          <w:marBottom w:val="0"/>
          <w:divBdr>
            <w:top w:val="none" w:sz="0" w:space="0" w:color="auto"/>
            <w:left w:val="none" w:sz="0" w:space="0" w:color="auto"/>
            <w:bottom w:val="none" w:sz="0" w:space="0" w:color="auto"/>
            <w:right w:val="none" w:sz="0" w:space="0" w:color="auto"/>
          </w:divBdr>
          <w:divsChild>
            <w:div w:id="834612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21583">
      <w:bodyDiv w:val="1"/>
      <w:marLeft w:val="0"/>
      <w:marRight w:val="0"/>
      <w:marTop w:val="0"/>
      <w:marBottom w:val="0"/>
      <w:divBdr>
        <w:top w:val="none" w:sz="0" w:space="0" w:color="auto"/>
        <w:left w:val="none" w:sz="0" w:space="0" w:color="auto"/>
        <w:bottom w:val="none" w:sz="0" w:space="0" w:color="auto"/>
        <w:right w:val="none" w:sz="0" w:space="0" w:color="auto"/>
      </w:divBdr>
      <w:divsChild>
        <w:div w:id="947664393">
          <w:marLeft w:val="0"/>
          <w:marRight w:val="0"/>
          <w:marTop w:val="0"/>
          <w:marBottom w:val="0"/>
          <w:divBdr>
            <w:top w:val="none" w:sz="0" w:space="0" w:color="auto"/>
            <w:left w:val="none" w:sz="0" w:space="0" w:color="auto"/>
            <w:bottom w:val="none" w:sz="0" w:space="0" w:color="auto"/>
            <w:right w:val="none" w:sz="0" w:space="0" w:color="auto"/>
          </w:divBdr>
          <w:divsChild>
            <w:div w:id="1690258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004243">
      <w:bodyDiv w:val="1"/>
      <w:marLeft w:val="0"/>
      <w:marRight w:val="0"/>
      <w:marTop w:val="0"/>
      <w:marBottom w:val="0"/>
      <w:divBdr>
        <w:top w:val="none" w:sz="0" w:space="0" w:color="auto"/>
        <w:left w:val="none" w:sz="0" w:space="0" w:color="auto"/>
        <w:bottom w:val="none" w:sz="0" w:space="0" w:color="auto"/>
        <w:right w:val="none" w:sz="0" w:space="0" w:color="auto"/>
      </w:divBdr>
    </w:div>
    <w:div w:id="152527044">
      <w:bodyDiv w:val="1"/>
      <w:marLeft w:val="0"/>
      <w:marRight w:val="0"/>
      <w:marTop w:val="0"/>
      <w:marBottom w:val="0"/>
      <w:divBdr>
        <w:top w:val="none" w:sz="0" w:space="0" w:color="auto"/>
        <w:left w:val="none" w:sz="0" w:space="0" w:color="auto"/>
        <w:bottom w:val="none" w:sz="0" w:space="0" w:color="auto"/>
        <w:right w:val="none" w:sz="0" w:space="0" w:color="auto"/>
      </w:divBdr>
    </w:div>
    <w:div w:id="164631741">
      <w:bodyDiv w:val="1"/>
      <w:marLeft w:val="0"/>
      <w:marRight w:val="0"/>
      <w:marTop w:val="0"/>
      <w:marBottom w:val="0"/>
      <w:divBdr>
        <w:top w:val="none" w:sz="0" w:space="0" w:color="auto"/>
        <w:left w:val="none" w:sz="0" w:space="0" w:color="auto"/>
        <w:bottom w:val="none" w:sz="0" w:space="0" w:color="auto"/>
        <w:right w:val="none" w:sz="0" w:space="0" w:color="auto"/>
      </w:divBdr>
      <w:divsChild>
        <w:div w:id="1604799553">
          <w:marLeft w:val="0"/>
          <w:marRight w:val="0"/>
          <w:marTop w:val="0"/>
          <w:marBottom w:val="0"/>
          <w:divBdr>
            <w:top w:val="none" w:sz="0" w:space="0" w:color="auto"/>
            <w:left w:val="none" w:sz="0" w:space="0" w:color="auto"/>
            <w:bottom w:val="none" w:sz="0" w:space="0" w:color="auto"/>
            <w:right w:val="none" w:sz="0" w:space="0" w:color="auto"/>
          </w:divBdr>
          <w:divsChild>
            <w:div w:id="5435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02282">
      <w:bodyDiv w:val="1"/>
      <w:marLeft w:val="0"/>
      <w:marRight w:val="0"/>
      <w:marTop w:val="0"/>
      <w:marBottom w:val="0"/>
      <w:divBdr>
        <w:top w:val="none" w:sz="0" w:space="0" w:color="auto"/>
        <w:left w:val="none" w:sz="0" w:space="0" w:color="auto"/>
        <w:bottom w:val="none" w:sz="0" w:space="0" w:color="auto"/>
        <w:right w:val="none" w:sz="0" w:space="0" w:color="auto"/>
      </w:divBdr>
    </w:div>
    <w:div w:id="183523687">
      <w:bodyDiv w:val="1"/>
      <w:marLeft w:val="0"/>
      <w:marRight w:val="0"/>
      <w:marTop w:val="0"/>
      <w:marBottom w:val="0"/>
      <w:divBdr>
        <w:top w:val="none" w:sz="0" w:space="0" w:color="auto"/>
        <w:left w:val="none" w:sz="0" w:space="0" w:color="auto"/>
        <w:bottom w:val="none" w:sz="0" w:space="0" w:color="auto"/>
        <w:right w:val="none" w:sz="0" w:space="0" w:color="auto"/>
      </w:divBdr>
      <w:divsChild>
        <w:div w:id="1752122717">
          <w:marLeft w:val="0"/>
          <w:marRight w:val="0"/>
          <w:marTop w:val="0"/>
          <w:marBottom w:val="0"/>
          <w:divBdr>
            <w:top w:val="none" w:sz="0" w:space="0" w:color="auto"/>
            <w:left w:val="none" w:sz="0" w:space="0" w:color="auto"/>
            <w:bottom w:val="none" w:sz="0" w:space="0" w:color="auto"/>
            <w:right w:val="none" w:sz="0" w:space="0" w:color="auto"/>
          </w:divBdr>
          <w:divsChild>
            <w:div w:id="791169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15015">
      <w:bodyDiv w:val="1"/>
      <w:marLeft w:val="0"/>
      <w:marRight w:val="0"/>
      <w:marTop w:val="0"/>
      <w:marBottom w:val="0"/>
      <w:divBdr>
        <w:top w:val="none" w:sz="0" w:space="0" w:color="auto"/>
        <w:left w:val="none" w:sz="0" w:space="0" w:color="auto"/>
        <w:bottom w:val="none" w:sz="0" w:space="0" w:color="auto"/>
        <w:right w:val="none" w:sz="0" w:space="0" w:color="auto"/>
      </w:divBdr>
      <w:divsChild>
        <w:div w:id="1932469321">
          <w:marLeft w:val="0"/>
          <w:marRight w:val="0"/>
          <w:marTop w:val="0"/>
          <w:marBottom w:val="0"/>
          <w:divBdr>
            <w:top w:val="none" w:sz="0" w:space="0" w:color="auto"/>
            <w:left w:val="none" w:sz="0" w:space="0" w:color="auto"/>
            <w:bottom w:val="none" w:sz="0" w:space="0" w:color="auto"/>
            <w:right w:val="none" w:sz="0" w:space="0" w:color="auto"/>
          </w:divBdr>
          <w:divsChild>
            <w:div w:id="863052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545451">
      <w:bodyDiv w:val="1"/>
      <w:marLeft w:val="0"/>
      <w:marRight w:val="0"/>
      <w:marTop w:val="0"/>
      <w:marBottom w:val="0"/>
      <w:divBdr>
        <w:top w:val="none" w:sz="0" w:space="0" w:color="auto"/>
        <w:left w:val="none" w:sz="0" w:space="0" w:color="auto"/>
        <w:bottom w:val="none" w:sz="0" w:space="0" w:color="auto"/>
        <w:right w:val="none" w:sz="0" w:space="0" w:color="auto"/>
      </w:divBdr>
    </w:div>
    <w:div w:id="249199808">
      <w:bodyDiv w:val="1"/>
      <w:marLeft w:val="0"/>
      <w:marRight w:val="0"/>
      <w:marTop w:val="0"/>
      <w:marBottom w:val="0"/>
      <w:divBdr>
        <w:top w:val="none" w:sz="0" w:space="0" w:color="auto"/>
        <w:left w:val="none" w:sz="0" w:space="0" w:color="auto"/>
        <w:bottom w:val="none" w:sz="0" w:space="0" w:color="auto"/>
        <w:right w:val="none" w:sz="0" w:space="0" w:color="auto"/>
      </w:divBdr>
      <w:divsChild>
        <w:div w:id="1025599419">
          <w:marLeft w:val="0"/>
          <w:marRight w:val="0"/>
          <w:marTop w:val="0"/>
          <w:marBottom w:val="0"/>
          <w:divBdr>
            <w:top w:val="none" w:sz="0" w:space="0" w:color="auto"/>
            <w:left w:val="none" w:sz="0" w:space="0" w:color="auto"/>
            <w:bottom w:val="none" w:sz="0" w:space="0" w:color="auto"/>
            <w:right w:val="none" w:sz="0" w:space="0" w:color="auto"/>
          </w:divBdr>
          <w:divsChild>
            <w:div w:id="599676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432322">
      <w:bodyDiv w:val="1"/>
      <w:marLeft w:val="0"/>
      <w:marRight w:val="0"/>
      <w:marTop w:val="0"/>
      <w:marBottom w:val="0"/>
      <w:divBdr>
        <w:top w:val="none" w:sz="0" w:space="0" w:color="auto"/>
        <w:left w:val="none" w:sz="0" w:space="0" w:color="auto"/>
        <w:bottom w:val="none" w:sz="0" w:space="0" w:color="auto"/>
        <w:right w:val="none" w:sz="0" w:space="0" w:color="auto"/>
      </w:divBdr>
      <w:divsChild>
        <w:div w:id="2130080313">
          <w:marLeft w:val="0"/>
          <w:marRight w:val="0"/>
          <w:marTop w:val="0"/>
          <w:marBottom w:val="0"/>
          <w:divBdr>
            <w:top w:val="none" w:sz="0" w:space="0" w:color="auto"/>
            <w:left w:val="none" w:sz="0" w:space="0" w:color="auto"/>
            <w:bottom w:val="none" w:sz="0" w:space="0" w:color="auto"/>
            <w:right w:val="none" w:sz="0" w:space="0" w:color="auto"/>
          </w:divBdr>
          <w:divsChild>
            <w:div w:id="881357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406170">
      <w:bodyDiv w:val="1"/>
      <w:marLeft w:val="0"/>
      <w:marRight w:val="0"/>
      <w:marTop w:val="0"/>
      <w:marBottom w:val="0"/>
      <w:divBdr>
        <w:top w:val="none" w:sz="0" w:space="0" w:color="auto"/>
        <w:left w:val="none" w:sz="0" w:space="0" w:color="auto"/>
        <w:bottom w:val="none" w:sz="0" w:space="0" w:color="auto"/>
        <w:right w:val="none" w:sz="0" w:space="0" w:color="auto"/>
      </w:divBdr>
    </w:div>
    <w:div w:id="347412022">
      <w:bodyDiv w:val="1"/>
      <w:marLeft w:val="0"/>
      <w:marRight w:val="0"/>
      <w:marTop w:val="0"/>
      <w:marBottom w:val="0"/>
      <w:divBdr>
        <w:top w:val="none" w:sz="0" w:space="0" w:color="auto"/>
        <w:left w:val="none" w:sz="0" w:space="0" w:color="auto"/>
        <w:bottom w:val="none" w:sz="0" w:space="0" w:color="auto"/>
        <w:right w:val="none" w:sz="0" w:space="0" w:color="auto"/>
      </w:divBdr>
    </w:div>
    <w:div w:id="355884779">
      <w:bodyDiv w:val="1"/>
      <w:marLeft w:val="0"/>
      <w:marRight w:val="0"/>
      <w:marTop w:val="0"/>
      <w:marBottom w:val="0"/>
      <w:divBdr>
        <w:top w:val="none" w:sz="0" w:space="0" w:color="auto"/>
        <w:left w:val="none" w:sz="0" w:space="0" w:color="auto"/>
        <w:bottom w:val="none" w:sz="0" w:space="0" w:color="auto"/>
        <w:right w:val="none" w:sz="0" w:space="0" w:color="auto"/>
      </w:divBdr>
      <w:divsChild>
        <w:div w:id="623463413">
          <w:marLeft w:val="0"/>
          <w:marRight w:val="0"/>
          <w:marTop w:val="0"/>
          <w:marBottom w:val="0"/>
          <w:divBdr>
            <w:top w:val="none" w:sz="0" w:space="0" w:color="auto"/>
            <w:left w:val="none" w:sz="0" w:space="0" w:color="auto"/>
            <w:bottom w:val="none" w:sz="0" w:space="0" w:color="auto"/>
            <w:right w:val="none" w:sz="0" w:space="0" w:color="auto"/>
          </w:divBdr>
          <w:divsChild>
            <w:div w:id="977803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291942">
      <w:bodyDiv w:val="1"/>
      <w:marLeft w:val="0"/>
      <w:marRight w:val="0"/>
      <w:marTop w:val="0"/>
      <w:marBottom w:val="0"/>
      <w:divBdr>
        <w:top w:val="none" w:sz="0" w:space="0" w:color="auto"/>
        <w:left w:val="none" w:sz="0" w:space="0" w:color="auto"/>
        <w:bottom w:val="none" w:sz="0" w:space="0" w:color="auto"/>
        <w:right w:val="none" w:sz="0" w:space="0" w:color="auto"/>
      </w:divBdr>
      <w:divsChild>
        <w:div w:id="879052869">
          <w:marLeft w:val="0"/>
          <w:marRight w:val="0"/>
          <w:marTop w:val="0"/>
          <w:marBottom w:val="0"/>
          <w:divBdr>
            <w:top w:val="none" w:sz="0" w:space="0" w:color="auto"/>
            <w:left w:val="none" w:sz="0" w:space="0" w:color="auto"/>
            <w:bottom w:val="none" w:sz="0" w:space="0" w:color="auto"/>
            <w:right w:val="none" w:sz="0" w:space="0" w:color="auto"/>
          </w:divBdr>
          <w:divsChild>
            <w:div w:id="582764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0739551">
      <w:bodyDiv w:val="1"/>
      <w:marLeft w:val="0"/>
      <w:marRight w:val="0"/>
      <w:marTop w:val="0"/>
      <w:marBottom w:val="0"/>
      <w:divBdr>
        <w:top w:val="none" w:sz="0" w:space="0" w:color="auto"/>
        <w:left w:val="none" w:sz="0" w:space="0" w:color="auto"/>
        <w:bottom w:val="none" w:sz="0" w:space="0" w:color="auto"/>
        <w:right w:val="none" w:sz="0" w:space="0" w:color="auto"/>
      </w:divBdr>
      <w:divsChild>
        <w:div w:id="494228123">
          <w:marLeft w:val="0"/>
          <w:marRight w:val="0"/>
          <w:marTop w:val="0"/>
          <w:marBottom w:val="0"/>
          <w:divBdr>
            <w:top w:val="none" w:sz="0" w:space="0" w:color="auto"/>
            <w:left w:val="none" w:sz="0" w:space="0" w:color="auto"/>
            <w:bottom w:val="none" w:sz="0" w:space="0" w:color="auto"/>
            <w:right w:val="none" w:sz="0" w:space="0" w:color="auto"/>
          </w:divBdr>
          <w:divsChild>
            <w:div w:id="64766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4781356">
      <w:bodyDiv w:val="1"/>
      <w:marLeft w:val="0"/>
      <w:marRight w:val="0"/>
      <w:marTop w:val="0"/>
      <w:marBottom w:val="0"/>
      <w:divBdr>
        <w:top w:val="none" w:sz="0" w:space="0" w:color="auto"/>
        <w:left w:val="none" w:sz="0" w:space="0" w:color="auto"/>
        <w:bottom w:val="none" w:sz="0" w:space="0" w:color="auto"/>
        <w:right w:val="none" w:sz="0" w:space="0" w:color="auto"/>
      </w:divBdr>
      <w:divsChild>
        <w:div w:id="2006395177">
          <w:marLeft w:val="0"/>
          <w:marRight w:val="0"/>
          <w:marTop w:val="0"/>
          <w:marBottom w:val="0"/>
          <w:divBdr>
            <w:top w:val="none" w:sz="0" w:space="0" w:color="auto"/>
            <w:left w:val="none" w:sz="0" w:space="0" w:color="auto"/>
            <w:bottom w:val="none" w:sz="0" w:space="0" w:color="auto"/>
            <w:right w:val="none" w:sz="0" w:space="0" w:color="auto"/>
          </w:divBdr>
          <w:divsChild>
            <w:div w:id="779909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187894">
      <w:bodyDiv w:val="1"/>
      <w:marLeft w:val="0"/>
      <w:marRight w:val="0"/>
      <w:marTop w:val="0"/>
      <w:marBottom w:val="0"/>
      <w:divBdr>
        <w:top w:val="none" w:sz="0" w:space="0" w:color="auto"/>
        <w:left w:val="none" w:sz="0" w:space="0" w:color="auto"/>
        <w:bottom w:val="none" w:sz="0" w:space="0" w:color="auto"/>
        <w:right w:val="none" w:sz="0" w:space="0" w:color="auto"/>
      </w:divBdr>
    </w:div>
    <w:div w:id="566263559">
      <w:bodyDiv w:val="1"/>
      <w:marLeft w:val="0"/>
      <w:marRight w:val="0"/>
      <w:marTop w:val="0"/>
      <w:marBottom w:val="0"/>
      <w:divBdr>
        <w:top w:val="none" w:sz="0" w:space="0" w:color="auto"/>
        <w:left w:val="none" w:sz="0" w:space="0" w:color="auto"/>
        <w:bottom w:val="none" w:sz="0" w:space="0" w:color="auto"/>
        <w:right w:val="none" w:sz="0" w:space="0" w:color="auto"/>
      </w:divBdr>
    </w:div>
    <w:div w:id="582449127">
      <w:bodyDiv w:val="1"/>
      <w:marLeft w:val="0"/>
      <w:marRight w:val="0"/>
      <w:marTop w:val="0"/>
      <w:marBottom w:val="0"/>
      <w:divBdr>
        <w:top w:val="none" w:sz="0" w:space="0" w:color="auto"/>
        <w:left w:val="none" w:sz="0" w:space="0" w:color="auto"/>
        <w:bottom w:val="none" w:sz="0" w:space="0" w:color="auto"/>
        <w:right w:val="none" w:sz="0" w:space="0" w:color="auto"/>
      </w:divBdr>
    </w:div>
    <w:div w:id="598098364">
      <w:bodyDiv w:val="1"/>
      <w:marLeft w:val="0"/>
      <w:marRight w:val="0"/>
      <w:marTop w:val="0"/>
      <w:marBottom w:val="0"/>
      <w:divBdr>
        <w:top w:val="none" w:sz="0" w:space="0" w:color="auto"/>
        <w:left w:val="none" w:sz="0" w:space="0" w:color="auto"/>
        <w:bottom w:val="none" w:sz="0" w:space="0" w:color="auto"/>
        <w:right w:val="none" w:sz="0" w:space="0" w:color="auto"/>
      </w:divBdr>
      <w:divsChild>
        <w:div w:id="643702153">
          <w:marLeft w:val="0"/>
          <w:marRight w:val="0"/>
          <w:marTop w:val="0"/>
          <w:marBottom w:val="0"/>
          <w:divBdr>
            <w:top w:val="none" w:sz="0" w:space="0" w:color="auto"/>
            <w:left w:val="none" w:sz="0" w:space="0" w:color="auto"/>
            <w:bottom w:val="none" w:sz="0" w:space="0" w:color="auto"/>
            <w:right w:val="none" w:sz="0" w:space="0" w:color="auto"/>
          </w:divBdr>
          <w:divsChild>
            <w:div w:id="1687052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281683">
      <w:bodyDiv w:val="1"/>
      <w:marLeft w:val="0"/>
      <w:marRight w:val="0"/>
      <w:marTop w:val="0"/>
      <w:marBottom w:val="0"/>
      <w:divBdr>
        <w:top w:val="none" w:sz="0" w:space="0" w:color="auto"/>
        <w:left w:val="none" w:sz="0" w:space="0" w:color="auto"/>
        <w:bottom w:val="none" w:sz="0" w:space="0" w:color="auto"/>
        <w:right w:val="none" w:sz="0" w:space="0" w:color="auto"/>
      </w:divBdr>
    </w:div>
    <w:div w:id="640575834">
      <w:bodyDiv w:val="1"/>
      <w:marLeft w:val="0"/>
      <w:marRight w:val="0"/>
      <w:marTop w:val="0"/>
      <w:marBottom w:val="0"/>
      <w:divBdr>
        <w:top w:val="none" w:sz="0" w:space="0" w:color="auto"/>
        <w:left w:val="none" w:sz="0" w:space="0" w:color="auto"/>
        <w:bottom w:val="none" w:sz="0" w:space="0" w:color="auto"/>
        <w:right w:val="none" w:sz="0" w:space="0" w:color="auto"/>
      </w:divBdr>
    </w:div>
    <w:div w:id="660013089">
      <w:bodyDiv w:val="1"/>
      <w:marLeft w:val="0"/>
      <w:marRight w:val="0"/>
      <w:marTop w:val="0"/>
      <w:marBottom w:val="0"/>
      <w:divBdr>
        <w:top w:val="none" w:sz="0" w:space="0" w:color="auto"/>
        <w:left w:val="none" w:sz="0" w:space="0" w:color="auto"/>
        <w:bottom w:val="none" w:sz="0" w:space="0" w:color="auto"/>
        <w:right w:val="none" w:sz="0" w:space="0" w:color="auto"/>
      </w:divBdr>
      <w:divsChild>
        <w:div w:id="357001604">
          <w:marLeft w:val="0"/>
          <w:marRight w:val="0"/>
          <w:marTop w:val="0"/>
          <w:marBottom w:val="0"/>
          <w:divBdr>
            <w:top w:val="none" w:sz="0" w:space="0" w:color="auto"/>
            <w:left w:val="none" w:sz="0" w:space="0" w:color="auto"/>
            <w:bottom w:val="none" w:sz="0" w:space="0" w:color="auto"/>
            <w:right w:val="none" w:sz="0" w:space="0" w:color="auto"/>
          </w:divBdr>
          <w:divsChild>
            <w:div w:id="211699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024800">
      <w:bodyDiv w:val="1"/>
      <w:marLeft w:val="0"/>
      <w:marRight w:val="0"/>
      <w:marTop w:val="0"/>
      <w:marBottom w:val="0"/>
      <w:divBdr>
        <w:top w:val="none" w:sz="0" w:space="0" w:color="auto"/>
        <w:left w:val="none" w:sz="0" w:space="0" w:color="auto"/>
        <w:bottom w:val="none" w:sz="0" w:space="0" w:color="auto"/>
        <w:right w:val="none" w:sz="0" w:space="0" w:color="auto"/>
      </w:divBdr>
      <w:divsChild>
        <w:div w:id="1354959820">
          <w:marLeft w:val="0"/>
          <w:marRight w:val="0"/>
          <w:marTop w:val="0"/>
          <w:marBottom w:val="0"/>
          <w:divBdr>
            <w:top w:val="none" w:sz="0" w:space="0" w:color="auto"/>
            <w:left w:val="none" w:sz="0" w:space="0" w:color="auto"/>
            <w:bottom w:val="none" w:sz="0" w:space="0" w:color="auto"/>
            <w:right w:val="none" w:sz="0" w:space="0" w:color="auto"/>
          </w:divBdr>
          <w:divsChild>
            <w:div w:id="1790583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468203">
      <w:bodyDiv w:val="1"/>
      <w:marLeft w:val="0"/>
      <w:marRight w:val="0"/>
      <w:marTop w:val="0"/>
      <w:marBottom w:val="0"/>
      <w:divBdr>
        <w:top w:val="none" w:sz="0" w:space="0" w:color="auto"/>
        <w:left w:val="none" w:sz="0" w:space="0" w:color="auto"/>
        <w:bottom w:val="none" w:sz="0" w:space="0" w:color="auto"/>
        <w:right w:val="none" w:sz="0" w:space="0" w:color="auto"/>
      </w:divBdr>
    </w:div>
    <w:div w:id="687826531">
      <w:bodyDiv w:val="1"/>
      <w:marLeft w:val="0"/>
      <w:marRight w:val="0"/>
      <w:marTop w:val="0"/>
      <w:marBottom w:val="0"/>
      <w:divBdr>
        <w:top w:val="none" w:sz="0" w:space="0" w:color="auto"/>
        <w:left w:val="none" w:sz="0" w:space="0" w:color="auto"/>
        <w:bottom w:val="none" w:sz="0" w:space="0" w:color="auto"/>
        <w:right w:val="none" w:sz="0" w:space="0" w:color="auto"/>
      </w:divBdr>
    </w:div>
    <w:div w:id="700590355">
      <w:bodyDiv w:val="1"/>
      <w:marLeft w:val="0"/>
      <w:marRight w:val="0"/>
      <w:marTop w:val="0"/>
      <w:marBottom w:val="0"/>
      <w:divBdr>
        <w:top w:val="none" w:sz="0" w:space="0" w:color="auto"/>
        <w:left w:val="none" w:sz="0" w:space="0" w:color="auto"/>
        <w:bottom w:val="none" w:sz="0" w:space="0" w:color="auto"/>
        <w:right w:val="none" w:sz="0" w:space="0" w:color="auto"/>
      </w:divBdr>
      <w:divsChild>
        <w:div w:id="1026560332">
          <w:marLeft w:val="0"/>
          <w:marRight w:val="0"/>
          <w:marTop w:val="0"/>
          <w:marBottom w:val="0"/>
          <w:divBdr>
            <w:top w:val="none" w:sz="0" w:space="0" w:color="auto"/>
            <w:left w:val="none" w:sz="0" w:space="0" w:color="auto"/>
            <w:bottom w:val="none" w:sz="0" w:space="0" w:color="auto"/>
            <w:right w:val="none" w:sz="0" w:space="0" w:color="auto"/>
          </w:divBdr>
          <w:divsChild>
            <w:div w:id="1644311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034709">
      <w:bodyDiv w:val="1"/>
      <w:marLeft w:val="0"/>
      <w:marRight w:val="0"/>
      <w:marTop w:val="0"/>
      <w:marBottom w:val="0"/>
      <w:divBdr>
        <w:top w:val="none" w:sz="0" w:space="0" w:color="auto"/>
        <w:left w:val="none" w:sz="0" w:space="0" w:color="auto"/>
        <w:bottom w:val="none" w:sz="0" w:space="0" w:color="auto"/>
        <w:right w:val="none" w:sz="0" w:space="0" w:color="auto"/>
      </w:divBdr>
    </w:div>
    <w:div w:id="725179951">
      <w:bodyDiv w:val="1"/>
      <w:marLeft w:val="0"/>
      <w:marRight w:val="0"/>
      <w:marTop w:val="0"/>
      <w:marBottom w:val="0"/>
      <w:divBdr>
        <w:top w:val="none" w:sz="0" w:space="0" w:color="auto"/>
        <w:left w:val="none" w:sz="0" w:space="0" w:color="auto"/>
        <w:bottom w:val="none" w:sz="0" w:space="0" w:color="auto"/>
        <w:right w:val="none" w:sz="0" w:space="0" w:color="auto"/>
      </w:divBdr>
    </w:div>
    <w:div w:id="745538020">
      <w:bodyDiv w:val="1"/>
      <w:marLeft w:val="0"/>
      <w:marRight w:val="0"/>
      <w:marTop w:val="0"/>
      <w:marBottom w:val="0"/>
      <w:divBdr>
        <w:top w:val="none" w:sz="0" w:space="0" w:color="auto"/>
        <w:left w:val="none" w:sz="0" w:space="0" w:color="auto"/>
        <w:bottom w:val="none" w:sz="0" w:space="0" w:color="auto"/>
        <w:right w:val="none" w:sz="0" w:space="0" w:color="auto"/>
      </w:divBdr>
      <w:divsChild>
        <w:div w:id="512189278">
          <w:marLeft w:val="0"/>
          <w:marRight w:val="0"/>
          <w:marTop w:val="0"/>
          <w:marBottom w:val="0"/>
          <w:divBdr>
            <w:top w:val="none" w:sz="0" w:space="0" w:color="auto"/>
            <w:left w:val="none" w:sz="0" w:space="0" w:color="auto"/>
            <w:bottom w:val="none" w:sz="0" w:space="0" w:color="auto"/>
            <w:right w:val="none" w:sz="0" w:space="0" w:color="auto"/>
          </w:divBdr>
          <w:divsChild>
            <w:div w:id="2144807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486560">
      <w:bodyDiv w:val="1"/>
      <w:marLeft w:val="0"/>
      <w:marRight w:val="0"/>
      <w:marTop w:val="0"/>
      <w:marBottom w:val="0"/>
      <w:divBdr>
        <w:top w:val="none" w:sz="0" w:space="0" w:color="auto"/>
        <w:left w:val="none" w:sz="0" w:space="0" w:color="auto"/>
        <w:bottom w:val="none" w:sz="0" w:space="0" w:color="auto"/>
        <w:right w:val="none" w:sz="0" w:space="0" w:color="auto"/>
      </w:divBdr>
    </w:div>
    <w:div w:id="798381704">
      <w:bodyDiv w:val="1"/>
      <w:marLeft w:val="0"/>
      <w:marRight w:val="0"/>
      <w:marTop w:val="0"/>
      <w:marBottom w:val="0"/>
      <w:divBdr>
        <w:top w:val="none" w:sz="0" w:space="0" w:color="auto"/>
        <w:left w:val="none" w:sz="0" w:space="0" w:color="auto"/>
        <w:bottom w:val="none" w:sz="0" w:space="0" w:color="auto"/>
        <w:right w:val="none" w:sz="0" w:space="0" w:color="auto"/>
      </w:divBdr>
      <w:divsChild>
        <w:div w:id="931862604">
          <w:marLeft w:val="0"/>
          <w:marRight w:val="0"/>
          <w:marTop w:val="0"/>
          <w:marBottom w:val="0"/>
          <w:divBdr>
            <w:top w:val="none" w:sz="0" w:space="0" w:color="auto"/>
            <w:left w:val="none" w:sz="0" w:space="0" w:color="auto"/>
            <w:bottom w:val="none" w:sz="0" w:space="0" w:color="auto"/>
            <w:right w:val="none" w:sz="0" w:space="0" w:color="auto"/>
          </w:divBdr>
          <w:divsChild>
            <w:div w:id="596793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819532">
      <w:bodyDiv w:val="1"/>
      <w:marLeft w:val="0"/>
      <w:marRight w:val="0"/>
      <w:marTop w:val="0"/>
      <w:marBottom w:val="0"/>
      <w:divBdr>
        <w:top w:val="none" w:sz="0" w:space="0" w:color="auto"/>
        <w:left w:val="none" w:sz="0" w:space="0" w:color="auto"/>
        <w:bottom w:val="none" w:sz="0" w:space="0" w:color="auto"/>
        <w:right w:val="none" w:sz="0" w:space="0" w:color="auto"/>
      </w:divBdr>
    </w:div>
    <w:div w:id="812212046">
      <w:bodyDiv w:val="1"/>
      <w:marLeft w:val="0"/>
      <w:marRight w:val="0"/>
      <w:marTop w:val="0"/>
      <w:marBottom w:val="0"/>
      <w:divBdr>
        <w:top w:val="none" w:sz="0" w:space="0" w:color="auto"/>
        <w:left w:val="none" w:sz="0" w:space="0" w:color="auto"/>
        <w:bottom w:val="none" w:sz="0" w:space="0" w:color="auto"/>
        <w:right w:val="none" w:sz="0" w:space="0" w:color="auto"/>
      </w:divBdr>
    </w:div>
    <w:div w:id="821119341">
      <w:bodyDiv w:val="1"/>
      <w:marLeft w:val="0"/>
      <w:marRight w:val="0"/>
      <w:marTop w:val="0"/>
      <w:marBottom w:val="0"/>
      <w:divBdr>
        <w:top w:val="none" w:sz="0" w:space="0" w:color="auto"/>
        <w:left w:val="none" w:sz="0" w:space="0" w:color="auto"/>
        <w:bottom w:val="none" w:sz="0" w:space="0" w:color="auto"/>
        <w:right w:val="none" w:sz="0" w:space="0" w:color="auto"/>
      </w:divBdr>
    </w:div>
    <w:div w:id="831797932">
      <w:bodyDiv w:val="1"/>
      <w:marLeft w:val="0"/>
      <w:marRight w:val="0"/>
      <w:marTop w:val="0"/>
      <w:marBottom w:val="0"/>
      <w:divBdr>
        <w:top w:val="none" w:sz="0" w:space="0" w:color="auto"/>
        <w:left w:val="none" w:sz="0" w:space="0" w:color="auto"/>
        <w:bottom w:val="none" w:sz="0" w:space="0" w:color="auto"/>
        <w:right w:val="none" w:sz="0" w:space="0" w:color="auto"/>
      </w:divBdr>
      <w:divsChild>
        <w:div w:id="1881552914">
          <w:marLeft w:val="0"/>
          <w:marRight w:val="0"/>
          <w:marTop w:val="0"/>
          <w:marBottom w:val="0"/>
          <w:divBdr>
            <w:top w:val="none" w:sz="0" w:space="0" w:color="auto"/>
            <w:left w:val="none" w:sz="0" w:space="0" w:color="auto"/>
            <w:bottom w:val="none" w:sz="0" w:space="0" w:color="auto"/>
            <w:right w:val="none" w:sz="0" w:space="0" w:color="auto"/>
          </w:divBdr>
          <w:divsChild>
            <w:div w:id="20673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753416">
      <w:bodyDiv w:val="1"/>
      <w:marLeft w:val="0"/>
      <w:marRight w:val="0"/>
      <w:marTop w:val="0"/>
      <w:marBottom w:val="0"/>
      <w:divBdr>
        <w:top w:val="none" w:sz="0" w:space="0" w:color="auto"/>
        <w:left w:val="none" w:sz="0" w:space="0" w:color="auto"/>
        <w:bottom w:val="none" w:sz="0" w:space="0" w:color="auto"/>
        <w:right w:val="none" w:sz="0" w:space="0" w:color="auto"/>
      </w:divBdr>
    </w:div>
    <w:div w:id="868178874">
      <w:bodyDiv w:val="1"/>
      <w:marLeft w:val="0"/>
      <w:marRight w:val="0"/>
      <w:marTop w:val="0"/>
      <w:marBottom w:val="0"/>
      <w:divBdr>
        <w:top w:val="none" w:sz="0" w:space="0" w:color="auto"/>
        <w:left w:val="none" w:sz="0" w:space="0" w:color="auto"/>
        <w:bottom w:val="none" w:sz="0" w:space="0" w:color="auto"/>
        <w:right w:val="none" w:sz="0" w:space="0" w:color="auto"/>
      </w:divBdr>
      <w:divsChild>
        <w:div w:id="592318443">
          <w:marLeft w:val="0"/>
          <w:marRight w:val="0"/>
          <w:marTop w:val="0"/>
          <w:marBottom w:val="0"/>
          <w:divBdr>
            <w:top w:val="none" w:sz="0" w:space="0" w:color="auto"/>
            <w:left w:val="none" w:sz="0" w:space="0" w:color="auto"/>
            <w:bottom w:val="none" w:sz="0" w:space="0" w:color="auto"/>
            <w:right w:val="none" w:sz="0" w:space="0" w:color="auto"/>
          </w:divBdr>
          <w:divsChild>
            <w:div w:id="1943955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2224029">
      <w:bodyDiv w:val="1"/>
      <w:marLeft w:val="0"/>
      <w:marRight w:val="0"/>
      <w:marTop w:val="0"/>
      <w:marBottom w:val="0"/>
      <w:divBdr>
        <w:top w:val="none" w:sz="0" w:space="0" w:color="auto"/>
        <w:left w:val="none" w:sz="0" w:space="0" w:color="auto"/>
        <w:bottom w:val="none" w:sz="0" w:space="0" w:color="auto"/>
        <w:right w:val="none" w:sz="0" w:space="0" w:color="auto"/>
      </w:divBdr>
    </w:div>
    <w:div w:id="999701141">
      <w:bodyDiv w:val="1"/>
      <w:marLeft w:val="0"/>
      <w:marRight w:val="0"/>
      <w:marTop w:val="0"/>
      <w:marBottom w:val="0"/>
      <w:divBdr>
        <w:top w:val="none" w:sz="0" w:space="0" w:color="auto"/>
        <w:left w:val="none" w:sz="0" w:space="0" w:color="auto"/>
        <w:bottom w:val="none" w:sz="0" w:space="0" w:color="auto"/>
        <w:right w:val="none" w:sz="0" w:space="0" w:color="auto"/>
      </w:divBdr>
    </w:div>
    <w:div w:id="1048803148">
      <w:bodyDiv w:val="1"/>
      <w:marLeft w:val="0"/>
      <w:marRight w:val="0"/>
      <w:marTop w:val="0"/>
      <w:marBottom w:val="0"/>
      <w:divBdr>
        <w:top w:val="none" w:sz="0" w:space="0" w:color="auto"/>
        <w:left w:val="none" w:sz="0" w:space="0" w:color="auto"/>
        <w:bottom w:val="none" w:sz="0" w:space="0" w:color="auto"/>
        <w:right w:val="none" w:sz="0" w:space="0" w:color="auto"/>
      </w:divBdr>
      <w:divsChild>
        <w:div w:id="172644456">
          <w:marLeft w:val="0"/>
          <w:marRight w:val="0"/>
          <w:marTop w:val="0"/>
          <w:marBottom w:val="0"/>
          <w:divBdr>
            <w:top w:val="none" w:sz="0" w:space="0" w:color="auto"/>
            <w:left w:val="none" w:sz="0" w:space="0" w:color="auto"/>
            <w:bottom w:val="none" w:sz="0" w:space="0" w:color="auto"/>
            <w:right w:val="none" w:sz="0" w:space="0" w:color="auto"/>
          </w:divBdr>
          <w:divsChild>
            <w:div w:id="1804106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150176">
      <w:bodyDiv w:val="1"/>
      <w:marLeft w:val="0"/>
      <w:marRight w:val="0"/>
      <w:marTop w:val="0"/>
      <w:marBottom w:val="0"/>
      <w:divBdr>
        <w:top w:val="none" w:sz="0" w:space="0" w:color="auto"/>
        <w:left w:val="none" w:sz="0" w:space="0" w:color="auto"/>
        <w:bottom w:val="none" w:sz="0" w:space="0" w:color="auto"/>
        <w:right w:val="none" w:sz="0" w:space="0" w:color="auto"/>
      </w:divBdr>
    </w:div>
    <w:div w:id="1077942590">
      <w:bodyDiv w:val="1"/>
      <w:marLeft w:val="0"/>
      <w:marRight w:val="0"/>
      <w:marTop w:val="0"/>
      <w:marBottom w:val="0"/>
      <w:divBdr>
        <w:top w:val="none" w:sz="0" w:space="0" w:color="auto"/>
        <w:left w:val="none" w:sz="0" w:space="0" w:color="auto"/>
        <w:bottom w:val="none" w:sz="0" w:space="0" w:color="auto"/>
        <w:right w:val="none" w:sz="0" w:space="0" w:color="auto"/>
      </w:divBdr>
    </w:div>
    <w:div w:id="1084641488">
      <w:bodyDiv w:val="1"/>
      <w:marLeft w:val="0"/>
      <w:marRight w:val="0"/>
      <w:marTop w:val="0"/>
      <w:marBottom w:val="0"/>
      <w:divBdr>
        <w:top w:val="none" w:sz="0" w:space="0" w:color="auto"/>
        <w:left w:val="none" w:sz="0" w:space="0" w:color="auto"/>
        <w:bottom w:val="none" w:sz="0" w:space="0" w:color="auto"/>
        <w:right w:val="none" w:sz="0" w:space="0" w:color="auto"/>
      </w:divBdr>
    </w:div>
    <w:div w:id="1112674659">
      <w:bodyDiv w:val="1"/>
      <w:marLeft w:val="0"/>
      <w:marRight w:val="0"/>
      <w:marTop w:val="0"/>
      <w:marBottom w:val="0"/>
      <w:divBdr>
        <w:top w:val="none" w:sz="0" w:space="0" w:color="auto"/>
        <w:left w:val="none" w:sz="0" w:space="0" w:color="auto"/>
        <w:bottom w:val="none" w:sz="0" w:space="0" w:color="auto"/>
        <w:right w:val="none" w:sz="0" w:space="0" w:color="auto"/>
      </w:divBdr>
      <w:divsChild>
        <w:div w:id="925184649">
          <w:marLeft w:val="0"/>
          <w:marRight w:val="0"/>
          <w:marTop w:val="0"/>
          <w:marBottom w:val="0"/>
          <w:divBdr>
            <w:top w:val="none" w:sz="0" w:space="0" w:color="auto"/>
            <w:left w:val="none" w:sz="0" w:space="0" w:color="auto"/>
            <w:bottom w:val="none" w:sz="0" w:space="0" w:color="auto"/>
            <w:right w:val="none" w:sz="0" w:space="0" w:color="auto"/>
          </w:divBdr>
          <w:divsChild>
            <w:div w:id="974217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013699">
      <w:bodyDiv w:val="1"/>
      <w:marLeft w:val="0"/>
      <w:marRight w:val="0"/>
      <w:marTop w:val="0"/>
      <w:marBottom w:val="0"/>
      <w:divBdr>
        <w:top w:val="none" w:sz="0" w:space="0" w:color="auto"/>
        <w:left w:val="none" w:sz="0" w:space="0" w:color="auto"/>
        <w:bottom w:val="none" w:sz="0" w:space="0" w:color="auto"/>
        <w:right w:val="none" w:sz="0" w:space="0" w:color="auto"/>
      </w:divBdr>
      <w:divsChild>
        <w:div w:id="1967857611">
          <w:marLeft w:val="0"/>
          <w:marRight w:val="0"/>
          <w:marTop w:val="0"/>
          <w:marBottom w:val="0"/>
          <w:divBdr>
            <w:top w:val="none" w:sz="0" w:space="0" w:color="auto"/>
            <w:left w:val="none" w:sz="0" w:space="0" w:color="auto"/>
            <w:bottom w:val="none" w:sz="0" w:space="0" w:color="auto"/>
            <w:right w:val="none" w:sz="0" w:space="0" w:color="auto"/>
          </w:divBdr>
          <w:divsChild>
            <w:div w:id="313729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0227281">
      <w:bodyDiv w:val="1"/>
      <w:marLeft w:val="0"/>
      <w:marRight w:val="0"/>
      <w:marTop w:val="0"/>
      <w:marBottom w:val="0"/>
      <w:divBdr>
        <w:top w:val="none" w:sz="0" w:space="0" w:color="auto"/>
        <w:left w:val="none" w:sz="0" w:space="0" w:color="auto"/>
        <w:bottom w:val="none" w:sz="0" w:space="0" w:color="auto"/>
        <w:right w:val="none" w:sz="0" w:space="0" w:color="auto"/>
      </w:divBdr>
    </w:div>
    <w:div w:id="1171414253">
      <w:bodyDiv w:val="1"/>
      <w:marLeft w:val="0"/>
      <w:marRight w:val="0"/>
      <w:marTop w:val="0"/>
      <w:marBottom w:val="0"/>
      <w:divBdr>
        <w:top w:val="none" w:sz="0" w:space="0" w:color="auto"/>
        <w:left w:val="none" w:sz="0" w:space="0" w:color="auto"/>
        <w:bottom w:val="none" w:sz="0" w:space="0" w:color="auto"/>
        <w:right w:val="none" w:sz="0" w:space="0" w:color="auto"/>
      </w:divBdr>
      <w:divsChild>
        <w:div w:id="432358093">
          <w:marLeft w:val="0"/>
          <w:marRight w:val="0"/>
          <w:marTop w:val="0"/>
          <w:marBottom w:val="0"/>
          <w:divBdr>
            <w:top w:val="none" w:sz="0" w:space="0" w:color="auto"/>
            <w:left w:val="none" w:sz="0" w:space="0" w:color="auto"/>
            <w:bottom w:val="none" w:sz="0" w:space="0" w:color="auto"/>
            <w:right w:val="none" w:sz="0" w:space="0" w:color="auto"/>
          </w:divBdr>
          <w:divsChild>
            <w:div w:id="43331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3452717">
      <w:bodyDiv w:val="1"/>
      <w:marLeft w:val="0"/>
      <w:marRight w:val="0"/>
      <w:marTop w:val="0"/>
      <w:marBottom w:val="0"/>
      <w:divBdr>
        <w:top w:val="none" w:sz="0" w:space="0" w:color="auto"/>
        <w:left w:val="none" w:sz="0" w:space="0" w:color="auto"/>
        <w:bottom w:val="none" w:sz="0" w:space="0" w:color="auto"/>
        <w:right w:val="none" w:sz="0" w:space="0" w:color="auto"/>
      </w:divBdr>
    </w:div>
    <w:div w:id="1212809823">
      <w:bodyDiv w:val="1"/>
      <w:marLeft w:val="0"/>
      <w:marRight w:val="0"/>
      <w:marTop w:val="0"/>
      <w:marBottom w:val="0"/>
      <w:divBdr>
        <w:top w:val="none" w:sz="0" w:space="0" w:color="auto"/>
        <w:left w:val="none" w:sz="0" w:space="0" w:color="auto"/>
        <w:bottom w:val="none" w:sz="0" w:space="0" w:color="auto"/>
        <w:right w:val="none" w:sz="0" w:space="0" w:color="auto"/>
      </w:divBdr>
      <w:divsChild>
        <w:div w:id="219829703">
          <w:marLeft w:val="0"/>
          <w:marRight w:val="0"/>
          <w:marTop w:val="0"/>
          <w:marBottom w:val="0"/>
          <w:divBdr>
            <w:top w:val="none" w:sz="0" w:space="0" w:color="auto"/>
            <w:left w:val="none" w:sz="0" w:space="0" w:color="auto"/>
            <w:bottom w:val="none" w:sz="0" w:space="0" w:color="auto"/>
            <w:right w:val="none" w:sz="0" w:space="0" w:color="auto"/>
          </w:divBdr>
          <w:divsChild>
            <w:div w:id="890843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372130">
      <w:bodyDiv w:val="1"/>
      <w:marLeft w:val="0"/>
      <w:marRight w:val="0"/>
      <w:marTop w:val="0"/>
      <w:marBottom w:val="0"/>
      <w:divBdr>
        <w:top w:val="none" w:sz="0" w:space="0" w:color="auto"/>
        <w:left w:val="none" w:sz="0" w:space="0" w:color="auto"/>
        <w:bottom w:val="none" w:sz="0" w:space="0" w:color="auto"/>
        <w:right w:val="none" w:sz="0" w:space="0" w:color="auto"/>
      </w:divBdr>
      <w:divsChild>
        <w:div w:id="1182430091">
          <w:marLeft w:val="0"/>
          <w:marRight w:val="0"/>
          <w:marTop w:val="0"/>
          <w:marBottom w:val="0"/>
          <w:divBdr>
            <w:top w:val="none" w:sz="0" w:space="0" w:color="auto"/>
            <w:left w:val="none" w:sz="0" w:space="0" w:color="auto"/>
            <w:bottom w:val="none" w:sz="0" w:space="0" w:color="auto"/>
            <w:right w:val="none" w:sz="0" w:space="0" w:color="auto"/>
          </w:divBdr>
          <w:divsChild>
            <w:div w:id="1979724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927234">
      <w:bodyDiv w:val="1"/>
      <w:marLeft w:val="0"/>
      <w:marRight w:val="0"/>
      <w:marTop w:val="0"/>
      <w:marBottom w:val="0"/>
      <w:divBdr>
        <w:top w:val="none" w:sz="0" w:space="0" w:color="auto"/>
        <w:left w:val="none" w:sz="0" w:space="0" w:color="auto"/>
        <w:bottom w:val="none" w:sz="0" w:space="0" w:color="auto"/>
        <w:right w:val="none" w:sz="0" w:space="0" w:color="auto"/>
      </w:divBdr>
      <w:divsChild>
        <w:div w:id="891498544">
          <w:marLeft w:val="0"/>
          <w:marRight w:val="0"/>
          <w:marTop w:val="0"/>
          <w:marBottom w:val="0"/>
          <w:divBdr>
            <w:top w:val="none" w:sz="0" w:space="0" w:color="auto"/>
            <w:left w:val="none" w:sz="0" w:space="0" w:color="auto"/>
            <w:bottom w:val="none" w:sz="0" w:space="0" w:color="auto"/>
            <w:right w:val="none" w:sz="0" w:space="0" w:color="auto"/>
          </w:divBdr>
          <w:divsChild>
            <w:div w:id="999045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017023">
      <w:bodyDiv w:val="1"/>
      <w:marLeft w:val="0"/>
      <w:marRight w:val="0"/>
      <w:marTop w:val="0"/>
      <w:marBottom w:val="0"/>
      <w:divBdr>
        <w:top w:val="none" w:sz="0" w:space="0" w:color="auto"/>
        <w:left w:val="none" w:sz="0" w:space="0" w:color="auto"/>
        <w:bottom w:val="none" w:sz="0" w:space="0" w:color="auto"/>
        <w:right w:val="none" w:sz="0" w:space="0" w:color="auto"/>
      </w:divBdr>
      <w:divsChild>
        <w:div w:id="338123838">
          <w:marLeft w:val="0"/>
          <w:marRight w:val="0"/>
          <w:marTop w:val="0"/>
          <w:marBottom w:val="0"/>
          <w:divBdr>
            <w:top w:val="none" w:sz="0" w:space="0" w:color="auto"/>
            <w:left w:val="none" w:sz="0" w:space="0" w:color="auto"/>
            <w:bottom w:val="none" w:sz="0" w:space="0" w:color="auto"/>
            <w:right w:val="none" w:sz="0" w:space="0" w:color="auto"/>
          </w:divBdr>
          <w:divsChild>
            <w:div w:id="993071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806428">
      <w:bodyDiv w:val="1"/>
      <w:marLeft w:val="0"/>
      <w:marRight w:val="0"/>
      <w:marTop w:val="0"/>
      <w:marBottom w:val="0"/>
      <w:divBdr>
        <w:top w:val="none" w:sz="0" w:space="0" w:color="auto"/>
        <w:left w:val="none" w:sz="0" w:space="0" w:color="auto"/>
        <w:bottom w:val="none" w:sz="0" w:space="0" w:color="auto"/>
        <w:right w:val="none" w:sz="0" w:space="0" w:color="auto"/>
      </w:divBdr>
    </w:div>
    <w:div w:id="1288273498">
      <w:bodyDiv w:val="1"/>
      <w:marLeft w:val="0"/>
      <w:marRight w:val="0"/>
      <w:marTop w:val="0"/>
      <w:marBottom w:val="0"/>
      <w:divBdr>
        <w:top w:val="none" w:sz="0" w:space="0" w:color="auto"/>
        <w:left w:val="none" w:sz="0" w:space="0" w:color="auto"/>
        <w:bottom w:val="none" w:sz="0" w:space="0" w:color="auto"/>
        <w:right w:val="none" w:sz="0" w:space="0" w:color="auto"/>
      </w:divBdr>
      <w:divsChild>
        <w:div w:id="862474831">
          <w:marLeft w:val="0"/>
          <w:marRight w:val="0"/>
          <w:marTop w:val="0"/>
          <w:marBottom w:val="0"/>
          <w:divBdr>
            <w:top w:val="none" w:sz="0" w:space="0" w:color="auto"/>
            <w:left w:val="none" w:sz="0" w:space="0" w:color="auto"/>
            <w:bottom w:val="none" w:sz="0" w:space="0" w:color="auto"/>
            <w:right w:val="none" w:sz="0" w:space="0" w:color="auto"/>
          </w:divBdr>
          <w:divsChild>
            <w:div w:id="107986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465314">
      <w:bodyDiv w:val="1"/>
      <w:marLeft w:val="0"/>
      <w:marRight w:val="0"/>
      <w:marTop w:val="0"/>
      <w:marBottom w:val="0"/>
      <w:divBdr>
        <w:top w:val="none" w:sz="0" w:space="0" w:color="auto"/>
        <w:left w:val="none" w:sz="0" w:space="0" w:color="auto"/>
        <w:bottom w:val="none" w:sz="0" w:space="0" w:color="auto"/>
        <w:right w:val="none" w:sz="0" w:space="0" w:color="auto"/>
      </w:divBdr>
    </w:div>
    <w:div w:id="1342784097">
      <w:bodyDiv w:val="1"/>
      <w:marLeft w:val="0"/>
      <w:marRight w:val="0"/>
      <w:marTop w:val="0"/>
      <w:marBottom w:val="0"/>
      <w:divBdr>
        <w:top w:val="none" w:sz="0" w:space="0" w:color="auto"/>
        <w:left w:val="none" w:sz="0" w:space="0" w:color="auto"/>
        <w:bottom w:val="none" w:sz="0" w:space="0" w:color="auto"/>
        <w:right w:val="none" w:sz="0" w:space="0" w:color="auto"/>
      </w:divBdr>
      <w:divsChild>
        <w:div w:id="1410686764">
          <w:marLeft w:val="0"/>
          <w:marRight w:val="0"/>
          <w:marTop w:val="0"/>
          <w:marBottom w:val="0"/>
          <w:divBdr>
            <w:top w:val="none" w:sz="0" w:space="0" w:color="auto"/>
            <w:left w:val="none" w:sz="0" w:space="0" w:color="auto"/>
            <w:bottom w:val="none" w:sz="0" w:space="0" w:color="auto"/>
            <w:right w:val="none" w:sz="0" w:space="0" w:color="auto"/>
          </w:divBdr>
          <w:divsChild>
            <w:div w:id="1470243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867424">
      <w:bodyDiv w:val="1"/>
      <w:marLeft w:val="0"/>
      <w:marRight w:val="0"/>
      <w:marTop w:val="0"/>
      <w:marBottom w:val="0"/>
      <w:divBdr>
        <w:top w:val="none" w:sz="0" w:space="0" w:color="auto"/>
        <w:left w:val="none" w:sz="0" w:space="0" w:color="auto"/>
        <w:bottom w:val="none" w:sz="0" w:space="0" w:color="auto"/>
        <w:right w:val="none" w:sz="0" w:space="0" w:color="auto"/>
      </w:divBdr>
      <w:divsChild>
        <w:div w:id="715081922">
          <w:marLeft w:val="0"/>
          <w:marRight w:val="0"/>
          <w:marTop w:val="0"/>
          <w:marBottom w:val="0"/>
          <w:divBdr>
            <w:top w:val="none" w:sz="0" w:space="0" w:color="auto"/>
            <w:left w:val="none" w:sz="0" w:space="0" w:color="auto"/>
            <w:bottom w:val="none" w:sz="0" w:space="0" w:color="auto"/>
            <w:right w:val="none" w:sz="0" w:space="0" w:color="auto"/>
          </w:divBdr>
          <w:divsChild>
            <w:div w:id="1913470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830281">
      <w:bodyDiv w:val="1"/>
      <w:marLeft w:val="0"/>
      <w:marRight w:val="0"/>
      <w:marTop w:val="0"/>
      <w:marBottom w:val="0"/>
      <w:divBdr>
        <w:top w:val="none" w:sz="0" w:space="0" w:color="auto"/>
        <w:left w:val="none" w:sz="0" w:space="0" w:color="auto"/>
        <w:bottom w:val="none" w:sz="0" w:space="0" w:color="auto"/>
        <w:right w:val="none" w:sz="0" w:space="0" w:color="auto"/>
      </w:divBdr>
      <w:divsChild>
        <w:div w:id="1451319058">
          <w:marLeft w:val="0"/>
          <w:marRight w:val="0"/>
          <w:marTop w:val="0"/>
          <w:marBottom w:val="0"/>
          <w:divBdr>
            <w:top w:val="none" w:sz="0" w:space="0" w:color="auto"/>
            <w:left w:val="none" w:sz="0" w:space="0" w:color="auto"/>
            <w:bottom w:val="none" w:sz="0" w:space="0" w:color="auto"/>
            <w:right w:val="none" w:sz="0" w:space="0" w:color="auto"/>
          </w:divBdr>
          <w:divsChild>
            <w:div w:id="1205949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796740">
      <w:bodyDiv w:val="1"/>
      <w:marLeft w:val="0"/>
      <w:marRight w:val="0"/>
      <w:marTop w:val="0"/>
      <w:marBottom w:val="0"/>
      <w:divBdr>
        <w:top w:val="none" w:sz="0" w:space="0" w:color="auto"/>
        <w:left w:val="none" w:sz="0" w:space="0" w:color="auto"/>
        <w:bottom w:val="none" w:sz="0" w:space="0" w:color="auto"/>
        <w:right w:val="none" w:sz="0" w:space="0" w:color="auto"/>
      </w:divBdr>
      <w:divsChild>
        <w:div w:id="444614883">
          <w:marLeft w:val="0"/>
          <w:marRight w:val="0"/>
          <w:marTop w:val="0"/>
          <w:marBottom w:val="0"/>
          <w:divBdr>
            <w:top w:val="none" w:sz="0" w:space="0" w:color="auto"/>
            <w:left w:val="none" w:sz="0" w:space="0" w:color="auto"/>
            <w:bottom w:val="none" w:sz="0" w:space="0" w:color="auto"/>
            <w:right w:val="none" w:sz="0" w:space="0" w:color="auto"/>
          </w:divBdr>
          <w:divsChild>
            <w:div w:id="1036586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769234">
      <w:bodyDiv w:val="1"/>
      <w:marLeft w:val="0"/>
      <w:marRight w:val="0"/>
      <w:marTop w:val="0"/>
      <w:marBottom w:val="0"/>
      <w:divBdr>
        <w:top w:val="none" w:sz="0" w:space="0" w:color="auto"/>
        <w:left w:val="none" w:sz="0" w:space="0" w:color="auto"/>
        <w:bottom w:val="none" w:sz="0" w:space="0" w:color="auto"/>
        <w:right w:val="none" w:sz="0" w:space="0" w:color="auto"/>
      </w:divBdr>
      <w:divsChild>
        <w:div w:id="1109423785">
          <w:marLeft w:val="0"/>
          <w:marRight w:val="0"/>
          <w:marTop w:val="0"/>
          <w:marBottom w:val="0"/>
          <w:divBdr>
            <w:top w:val="none" w:sz="0" w:space="0" w:color="auto"/>
            <w:left w:val="none" w:sz="0" w:space="0" w:color="auto"/>
            <w:bottom w:val="none" w:sz="0" w:space="0" w:color="auto"/>
            <w:right w:val="none" w:sz="0" w:space="0" w:color="auto"/>
          </w:divBdr>
          <w:divsChild>
            <w:div w:id="1766924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937947">
      <w:bodyDiv w:val="1"/>
      <w:marLeft w:val="0"/>
      <w:marRight w:val="0"/>
      <w:marTop w:val="0"/>
      <w:marBottom w:val="0"/>
      <w:divBdr>
        <w:top w:val="none" w:sz="0" w:space="0" w:color="auto"/>
        <w:left w:val="none" w:sz="0" w:space="0" w:color="auto"/>
        <w:bottom w:val="none" w:sz="0" w:space="0" w:color="auto"/>
        <w:right w:val="none" w:sz="0" w:space="0" w:color="auto"/>
      </w:divBdr>
    </w:div>
    <w:div w:id="1412506642">
      <w:bodyDiv w:val="1"/>
      <w:marLeft w:val="0"/>
      <w:marRight w:val="0"/>
      <w:marTop w:val="0"/>
      <w:marBottom w:val="0"/>
      <w:divBdr>
        <w:top w:val="none" w:sz="0" w:space="0" w:color="auto"/>
        <w:left w:val="none" w:sz="0" w:space="0" w:color="auto"/>
        <w:bottom w:val="none" w:sz="0" w:space="0" w:color="auto"/>
        <w:right w:val="none" w:sz="0" w:space="0" w:color="auto"/>
      </w:divBdr>
    </w:div>
    <w:div w:id="1414664381">
      <w:bodyDiv w:val="1"/>
      <w:marLeft w:val="0"/>
      <w:marRight w:val="0"/>
      <w:marTop w:val="0"/>
      <w:marBottom w:val="0"/>
      <w:divBdr>
        <w:top w:val="none" w:sz="0" w:space="0" w:color="auto"/>
        <w:left w:val="none" w:sz="0" w:space="0" w:color="auto"/>
        <w:bottom w:val="none" w:sz="0" w:space="0" w:color="auto"/>
        <w:right w:val="none" w:sz="0" w:space="0" w:color="auto"/>
      </w:divBdr>
    </w:div>
    <w:div w:id="1426148820">
      <w:bodyDiv w:val="1"/>
      <w:marLeft w:val="0"/>
      <w:marRight w:val="0"/>
      <w:marTop w:val="0"/>
      <w:marBottom w:val="0"/>
      <w:divBdr>
        <w:top w:val="none" w:sz="0" w:space="0" w:color="auto"/>
        <w:left w:val="none" w:sz="0" w:space="0" w:color="auto"/>
        <w:bottom w:val="none" w:sz="0" w:space="0" w:color="auto"/>
        <w:right w:val="none" w:sz="0" w:space="0" w:color="auto"/>
      </w:divBdr>
    </w:div>
    <w:div w:id="1435131735">
      <w:bodyDiv w:val="1"/>
      <w:marLeft w:val="0"/>
      <w:marRight w:val="0"/>
      <w:marTop w:val="0"/>
      <w:marBottom w:val="0"/>
      <w:divBdr>
        <w:top w:val="none" w:sz="0" w:space="0" w:color="auto"/>
        <w:left w:val="none" w:sz="0" w:space="0" w:color="auto"/>
        <w:bottom w:val="none" w:sz="0" w:space="0" w:color="auto"/>
        <w:right w:val="none" w:sz="0" w:space="0" w:color="auto"/>
      </w:divBdr>
    </w:div>
    <w:div w:id="1443455068">
      <w:bodyDiv w:val="1"/>
      <w:marLeft w:val="0"/>
      <w:marRight w:val="0"/>
      <w:marTop w:val="0"/>
      <w:marBottom w:val="0"/>
      <w:divBdr>
        <w:top w:val="none" w:sz="0" w:space="0" w:color="auto"/>
        <w:left w:val="none" w:sz="0" w:space="0" w:color="auto"/>
        <w:bottom w:val="none" w:sz="0" w:space="0" w:color="auto"/>
        <w:right w:val="none" w:sz="0" w:space="0" w:color="auto"/>
      </w:divBdr>
    </w:div>
    <w:div w:id="1455709059">
      <w:bodyDiv w:val="1"/>
      <w:marLeft w:val="0"/>
      <w:marRight w:val="0"/>
      <w:marTop w:val="0"/>
      <w:marBottom w:val="0"/>
      <w:divBdr>
        <w:top w:val="none" w:sz="0" w:space="0" w:color="auto"/>
        <w:left w:val="none" w:sz="0" w:space="0" w:color="auto"/>
        <w:bottom w:val="none" w:sz="0" w:space="0" w:color="auto"/>
        <w:right w:val="none" w:sz="0" w:space="0" w:color="auto"/>
      </w:divBdr>
    </w:div>
    <w:div w:id="1470512940">
      <w:bodyDiv w:val="1"/>
      <w:marLeft w:val="0"/>
      <w:marRight w:val="0"/>
      <w:marTop w:val="0"/>
      <w:marBottom w:val="0"/>
      <w:divBdr>
        <w:top w:val="none" w:sz="0" w:space="0" w:color="auto"/>
        <w:left w:val="none" w:sz="0" w:space="0" w:color="auto"/>
        <w:bottom w:val="none" w:sz="0" w:space="0" w:color="auto"/>
        <w:right w:val="none" w:sz="0" w:space="0" w:color="auto"/>
      </w:divBdr>
    </w:div>
    <w:div w:id="1479497169">
      <w:bodyDiv w:val="1"/>
      <w:marLeft w:val="0"/>
      <w:marRight w:val="0"/>
      <w:marTop w:val="0"/>
      <w:marBottom w:val="0"/>
      <w:divBdr>
        <w:top w:val="none" w:sz="0" w:space="0" w:color="auto"/>
        <w:left w:val="none" w:sz="0" w:space="0" w:color="auto"/>
        <w:bottom w:val="none" w:sz="0" w:space="0" w:color="auto"/>
        <w:right w:val="none" w:sz="0" w:space="0" w:color="auto"/>
      </w:divBdr>
    </w:div>
    <w:div w:id="1540170294">
      <w:bodyDiv w:val="1"/>
      <w:marLeft w:val="0"/>
      <w:marRight w:val="0"/>
      <w:marTop w:val="0"/>
      <w:marBottom w:val="0"/>
      <w:divBdr>
        <w:top w:val="none" w:sz="0" w:space="0" w:color="auto"/>
        <w:left w:val="none" w:sz="0" w:space="0" w:color="auto"/>
        <w:bottom w:val="none" w:sz="0" w:space="0" w:color="auto"/>
        <w:right w:val="none" w:sz="0" w:space="0" w:color="auto"/>
      </w:divBdr>
    </w:div>
    <w:div w:id="1574000826">
      <w:bodyDiv w:val="1"/>
      <w:marLeft w:val="0"/>
      <w:marRight w:val="0"/>
      <w:marTop w:val="0"/>
      <w:marBottom w:val="0"/>
      <w:divBdr>
        <w:top w:val="none" w:sz="0" w:space="0" w:color="auto"/>
        <w:left w:val="none" w:sz="0" w:space="0" w:color="auto"/>
        <w:bottom w:val="none" w:sz="0" w:space="0" w:color="auto"/>
        <w:right w:val="none" w:sz="0" w:space="0" w:color="auto"/>
      </w:divBdr>
    </w:div>
    <w:div w:id="1575318054">
      <w:bodyDiv w:val="1"/>
      <w:marLeft w:val="0"/>
      <w:marRight w:val="0"/>
      <w:marTop w:val="0"/>
      <w:marBottom w:val="0"/>
      <w:divBdr>
        <w:top w:val="none" w:sz="0" w:space="0" w:color="auto"/>
        <w:left w:val="none" w:sz="0" w:space="0" w:color="auto"/>
        <w:bottom w:val="none" w:sz="0" w:space="0" w:color="auto"/>
        <w:right w:val="none" w:sz="0" w:space="0" w:color="auto"/>
      </w:divBdr>
      <w:divsChild>
        <w:div w:id="606156356">
          <w:marLeft w:val="0"/>
          <w:marRight w:val="0"/>
          <w:marTop w:val="0"/>
          <w:marBottom w:val="0"/>
          <w:divBdr>
            <w:top w:val="none" w:sz="0" w:space="0" w:color="auto"/>
            <w:left w:val="none" w:sz="0" w:space="0" w:color="auto"/>
            <w:bottom w:val="none" w:sz="0" w:space="0" w:color="auto"/>
            <w:right w:val="none" w:sz="0" w:space="0" w:color="auto"/>
          </w:divBdr>
          <w:divsChild>
            <w:div w:id="1492286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030895">
      <w:bodyDiv w:val="1"/>
      <w:marLeft w:val="0"/>
      <w:marRight w:val="0"/>
      <w:marTop w:val="0"/>
      <w:marBottom w:val="0"/>
      <w:divBdr>
        <w:top w:val="none" w:sz="0" w:space="0" w:color="auto"/>
        <w:left w:val="none" w:sz="0" w:space="0" w:color="auto"/>
        <w:bottom w:val="none" w:sz="0" w:space="0" w:color="auto"/>
        <w:right w:val="none" w:sz="0" w:space="0" w:color="auto"/>
      </w:divBdr>
      <w:divsChild>
        <w:div w:id="117842759">
          <w:marLeft w:val="0"/>
          <w:marRight w:val="0"/>
          <w:marTop w:val="0"/>
          <w:marBottom w:val="0"/>
          <w:divBdr>
            <w:top w:val="none" w:sz="0" w:space="0" w:color="auto"/>
            <w:left w:val="none" w:sz="0" w:space="0" w:color="auto"/>
            <w:bottom w:val="none" w:sz="0" w:space="0" w:color="auto"/>
            <w:right w:val="none" w:sz="0" w:space="0" w:color="auto"/>
          </w:divBdr>
          <w:divsChild>
            <w:div w:id="1277831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136557">
      <w:bodyDiv w:val="1"/>
      <w:marLeft w:val="0"/>
      <w:marRight w:val="0"/>
      <w:marTop w:val="0"/>
      <w:marBottom w:val="0"/>
      <w:divBdr>
        <w:top w:val="none" w:sz="0" w:space="0" w:color="auto"/>
        <w:left w:val="none" w:sz="0" w:space="0" w:color="auto"/>
        <w:bottom w:val="none" w:sz="0" w:space="0" w:color="auto"/>
        <w:right w:val="none" w:sz="0" w:space="0" w:color="auto"/>
      </w:divBdr>
      <w:divsChild>
        <w:div w:id="1813866366">
          <w:marLeft w:val="0"/>
          <w:marRight w:val="0"/>
          <w:marTop w:val="0"/>
          <w:marBottom w:val="0"/>
          <w:divBdr>
            <w:top w:val="none" w:sz="0" w:space="0" w:color="auto"/>
            <w:left w:val="none" w:sz="0" w:space="0" w:color="auto"/>
            <w:bottom w:val="none" w:sz="0" w:space="0" w:color="auto"/>
            <w:right w:val="none" w:sz="0" w:space="0" w:color="auto"/>
          </w:divBdr>
          <w:divsChild>
            <w:div w:id="132602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856505">
      <w:bodyDiv w:val="1"/>
      <w:marLeft w:val="0"/>
      <w:marRight w:val="0"/>
      <w:marTop w:val="0"/>
      <w:marBottom w:val="0"/>
      <w:divBdr>
        <w:top w:val="none" w:sz="0" w:space="0" w:color="auto"/>
        <w:left w:val="none" w:sz="0" w:space="0" w:color="auto"/>
        <w:bottom w:val="none" w:sz="0" w:space="0" w:color="auto"/>
        <w:right w:val="none" w:sz="0" w:space="0" w:color="auto"/>
      </w:divBdr>
    </w:div>
    <w:div w:id="1693796040">
      <w:bodyDiv w:val="1"/>
      <w:marLeft w:val="0"/>
      <w:marRight w:val="0"/>
      <w:marTop w:val="0"/>
      <w:marBottom w:val="0"/>
      <w:divBdr>
        <w:top w:val="none" w:sz="0" w:space="0" w:color="auto"/>
        <w:left w:val="none" w:sz="0" w:space="0" w:color="auto"/>
        <w:bottom w:val="none" w:sz="0" w:space="0" w:color="auto"/>
        <w:right w:val="none" w:sz="0" w:space="0" w:color="auto"/>
      </w:divBdr>
      <w:divsChild>
        <w:div w:id="668752448">
          <w:marLeft w:val="0"/>
          <w:marRight w:val="0"/>
          <w:marTop w:val="0"/>
          <w:marBottom w:val="0"/>
          <w:divBdr>
            <w:top w:val="none" w:sz="0" w:space="0" w:color="auto"/>
            <w:left w:val="none" w:sz="0" w:space="0" w:color="auto"/>
            <w:bottom w:val="none" w:sz="0" w:space="0" w:color="auto"/>
            <w:right w:val="none" w:sz="0" w:space="0" w:color="auto"/>
          </w:divBdr>
          <w:divsChild>
            <w:div w:id="579604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314600">
      <w:bodyDiv w:val="1"/>
      <w:marLeft w:val="0"/>
      <w:marRight w:val="0"/>
      <w:marTop w:val="0"/>
      <w:marBottom w:val="0"/>
      <w:divBdr>
        <w:top w:val="none" w:sz="0" w:space="0" w:color="auto"/>
        <w:left w:val="none" w:sz="0" w:space="0" w:color="auto"/>
        <w:bottom w:val="none" w:sz="0" w:space="0" w:color="auto"/>
        <w:right w:val="none" w:sz="0" w:space="0" w:color="auto"/>
      </w:divBdr>
    </w:div>
    <w:div w:id="1708872140">
      <w:bodyDiv w:val="1"/>
      <w:marLeft w:val="0"/>
      <w:marRight w:val="0"/>
      <w:marTop w:val="0"/>
      <w:marBottom w:val="0"/>
      <w:divBdr>
        <w:top w:val="none" w:sz="0" w:space="0" w:color="auto"/>
        <w:left w:val="none" w:sz="0" w:space="0" w:color="auto"/>
        <w:bottom w:val="none" w:sz="0" w:space="0" w:color="auto"/>
        <w:right w:val="none" w:sz="0" w:space="0" w:color="auto"/>
      </w:divBdr>
      <w:divsChild>
        <w:div w:id="1958174913">
          <w:marLeft w:val="0"/>
          <w:marRight w:val="0"/>
          <w:marTop w:val="0"/>
          <w:marBottom w:val="0"/>
          <w:divBdr>
            <w:top w:val="none" w:sz="0" w:space="0" w:color="auto"/>
            <w:left w:val="none" w:sz="0" w:space="0" w:color="auto"/>
            <w:bottom w:val="none" w:sz="0" w:space="0" w:color="auto"/>
            <w:right w:val="none" w:sz="0" w:space="0" w:color="auto"/>
          </w:divBdr>
          <w:divsChild>
            <w:div w:id="1779829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409307">
      <w:bodyDiv w:val="1"/>
      <w:marLeft w:val="0"/>
      <w:marRight w:val="0"/>
      <w:marTop w:val="0"/>
      <w:marBottom w:val="0"/>
      <w:divBdr>
        <w:top w:val="none" w:sz="0" w:space="0" w:color="auto"/>
        <w:left w:val="none" w:sz="0" w:space="0" w:color="auto"/>
        <w:bottom w:val="none" w:sz="0" w:space="0" w:color="auto"/>
        <w:right w:val="none" w:sz="0" w:space="0" w:color="auto"/>
      </w:divBdr>
      <w:divsChild>
        <w:div w:id="2125612453">
          <w:marLeft w:val="0"/>
          <w:marRight w:val="0"/>
          <w:marTop w:val="0"/>
          <w:marBottom w:val="0"/>
          <w:divBdr>
            <w:top w:val="none" w:sz="0" w:space="0" w:color="auto"/>
            <w:left w:val="none" w:sz="0" w:space="0" w:color="auto"/>
            <w:bottom w:val="none" w:sz="0" w:space="0" w:color="auto"/>
            <w:right w:val="none" w:sz="0" w:space="0" w:color="auto"/>
          </w:divBdr>
          <w:divsChild>
            <w:div w:id="268007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5760934">
      <w:bodyDiv w:val="1"/>
      <w:marLeft w:val="0"/>
      <w:marRight w:val="0"/>
      <w:marTop w:val="0"/>
      <w:marBottom w:val="0"/>
      <w:divBdr>
        <w:top w:val="none" w:sz="0" w:space="0" w:color="auto"/>
        <w:left w:val="none" w:sz="0" w:space="0" w:color="auto"/>
        <w:bottom w:val="none" w:sz="0" w:space="0" w:color="auto"/>
        <w:right w:val="none" w:sz="0" w:space="0" w:color="auto"/>
      </w:divBdr>
    </w:div>
    <w:div w:id="1732531907">
      <w:bodyDiv w:val="1"/>
      <w:marLeft w:val="0"/>
      <w:marRight w:val="0"/>
      <w:marTop w:val="0"/>
      <w:marBottom w:val="0"/>
      <w:divBdr>
        <w:top w:val="none" w:sz="0" w:space="0" w:color="auto"/>
        <w:left w:val="none" w:sz="0" w:space="0" w:color="auto"/>
        <w:bottom w:val="none" w:sz="0" w:space="0" w:color="auto"/>
        <w:right w:val="none" w:sz="0" w:space="0" w:color="auto"/>
      </w:divBdr>
      <w:divsChild>
        <w:div w:id="317879120">
          <w:marLeft w:val="0"/>
          <w:marRight w:val="0"/>
          <w:marTop w:val="0"/>
          <w:marBottom w:val="0"/>
          <w:divBdr>
            <w:top w:val="none" w:sz="0" w:space="0" w:color="auto"/>
            <w:left w:val="none" w:sz="0" w:space="0" w:color="auto"/>
            <w:bottom w:val="none" w:sz="0" w:space="0" w:color="auto"/>
            <w:right w:val="none" w:sz="0" w:space="0" w:color="auto"/>
          </w:divBdr>
          <w:divsChild>
            <w:div w:id="971205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2071868">
      <w:bodyDiv w:val="1"/>
      <w:marLeft w:val="0"/>
      <w:marRight w:val="0"/>
      <w:marTop w:val="0"/>
      <w:marBottom w:val="0"/>
      <w:divBdr>
        <w:top w:val="none" w:sz="0" w:space="0" w:color="auto"/>
        <w:left w:val="none" w:sz="0" w:space="0" w:color="auto"/>
        <w:bottom w:val="none" w:sz="0" w:space="0" w:color="auto"/>
        <w:right w:val="none" w:sz="0" w:space="0" w:color="auto"/>
      </w:divBdr>
    </w:div>
    <w:div w:id="1755779648">
      <w:bodyDiv w:val="1"/>
      <w:marLeft w:val="0"/>
      <w:marRight w:val="0"/>
      <w:marTop w:val="0"/>
      <w:marBottom w:val="0"/>
      <w:divBdr>
        <w:top w:val="none" w:sz="0" w:space="0" w:color="auto"/>
        <w:left w:val="none" w:sz="0" w:space="0" w:color="auto"/>
        <w:bottom w:val="none" w:sz="0" w:space="0" w:color="auto"/>
        <w:right w:val="none" w:sz="0" w:space="0" w:color="auto"/>
      </w:divBdr>
    </w:div>
    <w:div w:id="1762095893">
      <w:bodyDiv w:val="1"/>
      <w:marLeft w:val="0"/>
      <w:marRight w:val="0"/>
      <w:marTop w:val="0"/>
      <w:marBottom w:val="0"/>
      <w:divBdr>
        <w:top w:val="none" w:sz="0" w:space="0" w:color="auto"/>
        <w:left w:val="none" w:sz="0" w:space="0" w:color="auto"/>
        <w:bottom w:val="none" w:sz="0" w:space="0" w:color="auto"/>
        <w:right w:val="none" w:sz="0" w:space="0" w:color="auto"/>
      </w:divBdr>
      <w:divsChild>
        <w:div w:id="38283406">
          <w:marLeft w:val="0"/>
          <w:marRight w:val="0"/>
          <w:marTop w:val="0"/>
          <w:marBottom w:val="0"/>
          <w:divBdr>
            <w:top w:val="none" w:sz="0" w:space="0" w:color="auto"/>
            <w:left w:val="none" w:sz="0" w:space="0" w:color="auto"/>
            <w:bottom w:val="none" w:sz="0" w:space="0" w:color="auto"/>
            <w:right w:val="none" w:sz="0" w:space="0" w:color="auto"/>
          </w:divBdr>
          <w:divsChild>
            <w:div w:id="2109737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074576">
      <w:bodyDiv w:val="1"/>
      <w:marLeft w:val="0"/>
      <w:marRight w:val="0"/>
      <w:marTop w:val="0"/>
      <w:marBottom w:val="0"/>
      <w:divBdr>
        <w:top w:val="none" w:sz="0" w:space="0" w:color="auto"/>
        <w:left w:val="none" w:sz="0" w:space="0" w:color="auto"/>
        <w:bottom w:val="none" w:sz="0" w:space="0" w:color="auto"/>
        <w:right w:val="none" w:sz="0" w:space="0" w:color="auto"/>
      </w:divBdr>
      <w:divsChild>
        <w:div w:id="2143880128">
          <w:marLeft w:val="0"/>
          <w:marRight w:val="0"/>
          <w:marTop w:val="0"/>
          <w:marBottom w:val="0"/>
          <w:divBdr>
            <w:top w:val="none" w:sz="0" w:space="0" w:color="auto"/>
            <w:left w:val="none" w:sz="0" w:space="0" w:color="auto"/>
            <w:bottom w:val="none" w:sz="0" w:space="0" w:color="auto"/>
            <w:right w:val="none" w:sz="0" w:space="0" w:color="auto"/>
          </w:divBdr>
          <w:divsChild>
            <w:div w:id="166500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242381">
      <w:bodyDiv w:val="1"/>
      <w:marLeft w:val="0"/>
      <w:marRight w:val="0"/>
      <w:marTop w:val="0"/>
      <w:marBottom w:val="0"/>
      <w:divBdr>
        <w:top w:val="none" w:sz="0" w:space="0" w:color="auto"/>
        <w:left w:val="none" w:sz="0" w:space="0" w:color="auto"/>
        <w:bottom w:val="none" w:sz="0" w:space="0" w:color="auto"/>
        <w:right w:val="none" w:sz="0" w:space="0" w:color="auto"/>
      </w:divBdr>
    </w:div>
    <w:div w:id="1786316062">
      <w:bodyDiv w:val="1"/>
      <w:marLeft w:val="0"/>
      <w:marRight w:val="0"/>
      <w:marTop w:val="0"/>
      <w:marBottom w:val="0"/>
      <w:divBdr>
        <w:top w:val="none" w:sz="0" w:space="0" w:color="auto"/>
        <w:left w:val="none" w:sz="0" w:space="0" w:color="auto"/>
        <w:bottom w:val="none" w:sz="0" w:space="0" w:color="auto"/>
        <w:right w:val="none" w:sz="0" w:space="0" w:color="auto"/>
      </w:divBdr>
      <w:divsChild>
        <w:div w:id="1376738447">
          <w:marLeft w:val="0"/>
          <w:marRight w:val="0"/>
          <w:marTop w:val="0"/>
          <w:marBottom w:val="0"/>
          <w:divBdr>
            <w:top w:val="none" w:sz="0" w:space="0" w:color="auto"/>
            <w:left w:val="none" w:sz="0" w:space="0" w:color="auto"/>
            <w:bottom w:val="none" w:sz="0" w:space="0" w:color="auto"/>
            <w:right w:val="none" w:sz="0" w:space="0" w:color="auto"/>
          </w:divBdr>
          <w:divsChild>
            <w:div w:id="1088112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717477">
      <w:bodyDiv w:val="1"/>
      <w:marLeft w:val="0"/>
      <w:marRight w:val="0"/>
      <w:marTop w:val="0"/>
      <w:marBottom w:val="0"/>
      <w:divBdr>
        <w:top w:val="none" w:sz="0" w:space="0" w:color="auto"/>
        <w:left w:val="none" w:sz="0" w:space="0" w:color="auto"/>
        <w:bottom w:val="none" w:sz="0" w:space="0" w:color="auto"/>
        <w:right w:val="none" w:sz="0" w:space="0" w:color="auto"/>
      </w:divBdr>
    </w:div>
    <w:div w:id="1826969520">
      <w:bodyDiv w:val="1"/>
      <w:marLeft w:val="0"/>
      <w:marRight w:val="0"/>
      <w:marTop w:val="0"/>
      <w:marBottom w:val="0"/>
      <w:divBdr>
        <w:top w:val="none" w:sz="0" w:space="0" w:color="auto"/>
        <w:left w:val="none" w:sz="0" w:space="0" w:color="auto"/>
        <w:bottom w:val="none" w:sz="0" w:space="0" w:color="auto"/>
        <w:right w:val="none" w:sz="0" w:space="0" w:color="auto"/>
      </w:divBdr>
    </w:div>
    <w:div w:id="1829050312">
      <w:bodyDiv w:val="1"/>
      <w:marLeft w:val="0"/>
      <w:marRight w:val="0"/>
      <w:marTop w:val="0"/>
      <w:marBottom w:val="0"/>
      <w:divBdr>
        <w:top w:val="none" w:sz="0" w:space="0" w:color="auto"/>
        <w:left w:val="none" w:sz="0" w:space="0" w:color="auto"/>
        <w:bottom w:val="none" w:sz="0" w:space="0" w:color="auto"/>
        <w:right w:val="none" w:sz="0" w:space="0" w:color="auto"/>
      </w:divBdr>
      <w:divsChild>
        <w:div w:id="496963811">
          <w:marLeft w:val="0"/>
          <w:marRight w:val="0"/>
          <w:marTop w:val="0"/>
          <w:marBottom w:val="0"/>
          <w:divBdr>
            <w:top w:val="none" w:sz="0" w:space="0" w:color="auto"/>
            <w:left w:val="none" w:sz="0" w:space="0" w:color="auto"/>
            <w:bottom w:val="none" w:sz="0" w:space="0" w:color="auto"/>
            <w:right w:val="none" w:sz="0" w:space="0" w:color="auto"/>
          </w:divBdr>
          <w:divsChild>
            <w:div w:id="1596599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431391">
      <w:bodyDiv w:val="1"/>
      <w:marLeft w:val="0"/>
      <w:marRight w:val="0"/>
      <w:marTop w:val="0"/>
      <w:marBottom w:val="0"/>
      <w:divBdr>
        <w:top w:val="none" w:sz="0" w:space="0" w:color="auto"/>
        <w:left w:val="none" w:sz="0" w:space="0" w:color="auto"/>
        <w:bottom w:val="none" w:sz="0" w:space="0" w:color="auto"/>
        <w:right w:val="none" w:sz="0" w:space="0" w:color="auto"/>
      </w:divBdr>
      <w:divsChild>
        <w:div w:id="126166452">
          <w:marLeft w:val="0"/>
          <w:marRight w:val="0"/>
          <w:marTop w:val="0"/>
          <w:marBottom w:val="0"/>
          <w:divBdr>
            <w:top w:val="none" w:sz="0" w:space="0" w:color="auto"/>
            <w:left w:val="none" w:sz="0" w:space="0" w:color="auto"/>
            <w:bottom w:val="none" w:sz="0" w:space="0" w:color="auto"/>
            <w:right w:val="none" w:sz="0" w:space="0" w:color="auto"/>
          </w:divBdr>
          <w:divsChild>
            <w:div w:id="381904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045083">
      <w:bodyDiv w:val="1"/>
      <w:marLeft w:val="0"/>
      <w:marRight w:val="0"/>
      <w:marTop w:val="0"/>
      <w:marBottom w:val="0"/>
      <w:divBdr>
        <w:top w:val="none" w:sz="0" w:space="0" w:color="auto"/>
        <w:left w:val="none" w:sz="0" w:space="0" w:color="auto"/>
        <w:bottom w:val="none" w:sz="0" w:space="0" w:color="auto"/>
        <w:right w:val="none" w:sz="0" w:space="0" w:color="auto"/>
      </w:divBdr>
    </w:div>
    <w:div w:id="1861118008">
      <w:bodyDiv w:val="1"/>
      <w:marLeft w:val="0"/>
      <w:marRight w:val="0"/>
      <w:marTop w:val="0"/>
      <w:marBottom w:val="0"/>
      <w:divBdr>
        <w:top w:val="none" w:sz="0" w:space="0" w:color="auto"/>
        <w:left w:val="none" w:sz="0" w:space="0" w:color="auto"/>
        <w:bottom w:val="none" w:sz="0" w:space="0" w:color="auto"/>
        <w:right w:val="none" w:sz="0" w:space="0" w:color="auto"/>
      </w:divBdr>
    </w:div>
    <w:div w:id="1883249871">
      <w:bodyDiv w:val="1"/>
      <w:marLeft w:val="0"/>
      <w:marRight w:val="0"/>
      <w:marTop w:val="0"/>
      <w:marBottom w:val="0"/>
      <w:divBdr>
        <w:top w:val="none" w:sz="0" w:space="0" w:color="auto"/>
        <w:left w:val="none" w:sz="0" w:space="0" w:color="auto"/>
        <w:bottom w:val="none" w:sz="0" w:space="0" w:color="auto"/>
        <w:right w:val="none" w:sz="0" w:space="0" w:color="auto"/>
      </w:divBdr>
      <w:divsChild>
        <w:div w:id="1699161247">
          <w:marLeft w:val="0"/>
          <w:marRight w:val="0"/>
          <w:marTop w:val="0"/>
          <w:marBottom w:val="0"/>
          <w:divBdr>
            <w:top w:val="none" w:sz="0" w:space="0" w:color="auto"/>
            <w:left w:val="none" w:sz="0" w:space="0" w:color="auto"/>
            <w:bottom w:val="none" w:sz="0" w:space="0" w:color="auto"/>
            <w:right w:val="none" w:sz="0" w:space="0" w:color="auto"/>
          </w:divBdr>
          <w:divsChild>
            <w:div w:id="1742361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106500">
      <w:bodyDiv w:val="1"/>
      <w:marLeft w:val="0"/>
      <w:marRight w:val="0"/>
      <w:marTop w:val="0"/>
      <w:marBottom w:val="0"/>
      <w:divBdr>
        <w:top w:val="none" w:sz="0" w:space="0" w:color="auto"/>
        <w:left w:val="none" w:sz="0" w:space="0" w:color="auto"/>
        <w:bottom w:val="none" w:sz="0" w:space="0" w:color="auto"/>
        <w:right w:val="none" w:sz="0" w:space="0" w:color="auto"/>
      </w:divBdr>
    </w:div>
    <w:div w:id="1920408263">
      <w:bodyDiv w:val="1"/>
      <w:marLeft w:val="0"/>
      <w:marRight w:val="0"/>
      <w:marTop w:val="0"/>
      <w:marBottom w:val="0"/>
      <w:divBdr>
        <w:top w:val="none" w:sz="0" w:space="0" w:color="auto"/>
        <w:left w:val="none" w:sz="0" w:space="0" w:color="auto"/>
        <w:bottom w:val="none" w:sz="0" w:space="0" w:color="auto"/>
        <w:right w:val="none" w:sz="0" w:space="0" w:color="auto"/>
      </w:divBdr>
    </w:div>
    <w:div w:id="1920940916">
      <w:bodyDiv w:val="1"/>
      <w:marLeft w:val="0"/>
      <w:marRight w:val="0"/>
      <w:marTop w:val="0"/>
      <w:marBottom w:val="0"/>
      <w:divBdr>
        <w:top w:val="none" w:sz="0" w:space="0" w:color="auto"/>
        <w:left w:val="none" w:sz="0" w:space="0" w:color="auto"/>
        <w:bottom w:val="none" w:sz="0" w:space="0" w:color="auto"/>
        <w:right w:val="none" w:sz="0" w:space="0" w:color="auto"/>
      </w:divBdr>
    </w:div>
    <w:div w:id="1928221918">
      <w:bodyDiv w:val="1"/>
      <w:marLeft w:val="0"/>
      <w:marRight w:val="0"/>
      <w:marTop w:val="0"/>
      <w:marBottom w:val="0"/>
      <w:divBdr>
        <w:top w:val="none" w:sz="0" w:space="0" w:color="auto"/>
        <w:left w:val="none" w:sz="0" w:space="0" w:color="auto"/>
        <w:bottom w:val="none" w:sz="0" w:space="0" w:color="auto"/>
        <w:right w:val="none" w:sz="0" w:space="0" w:color="auto"/>
      </w:divBdr>
      <w:divsChild>
        <w:div w:id="774328595">
          <w:marLeft w:val="0"/>
          <w:marRight w:val="0"/>
          <w:marTop w:val="0"/>
          <w:marBottom w:val="0"/>
          <w:divBdr>
            <w:top w:val="none" w:sz="0" w:space="0" w:color="auto"/>
            <w:left w:val="none" w:sz="0" w:space="0" w:color="auto"/>
            <w:bottom w:val="none" w:sz="0" w:space="0" w:color="auto"/>
            <w:right w:val="none" w:sz="0" w:space="0" w:color="auto"/>
          </w:divBdr>
          <w:divsChild>
            <w:div w:id="733314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315514">
      <w:bodyDiv w:val="1"/>
      <w:marLeft w:val="0"/>
      <w:marRight w:val="0"/>
      <w:marTop w:val="0"/>
      <w:marBottom w:val="0"/>
      <w:divBdr>
        <w:top w:val="none" w:sz="0" w:space="0" w:color="auto"/>
        <w:left w:val="none" w:sz="0" w:space="0" w:color="auto"/>
        <w:bottom w:val="none" w:sz="0" w:space="0" w:color="auto"/>
        <w:right w:val="none" w:sz="0" w:space="0" w:color="auto"/>
      </w:divBdr>
    </w:div>
    <w:div w:id="1937443240">
      <w:bodyDiv w:val="1"/>
      <w:marLeft w:val="0"/>
      <w:marRight w:val="0"/>
      <w:marTop w:val="0"/>
      <w:marBottom w:val="0"/>
      <w:divBdr>
        <w:top w:val="none" w:sz="0" w:space="0" w:color="auto"/>
        <w:left w:val="none" w:sz="0" w:space="0" w:color="auto"/>
        <w:bottom w:val="none" w:sz="0" w:space="0" w:color="auto"/>
        <w:right w:val="none" w:sz="0" w:space="0" w:color="auto"/>
      </w:divBdr>
    </w:div>
    <w:div w:id="1941522983">
      <w:bodyDiv w:val="1"/>
      <w:marLeft w:val="0"/>
      <w:marRight w:val="0"/>
      <w:marTop w:val="0"/>
      <w:marBottom w:val="0"/>
      <w:divBdr>
        <w:top w:val="none" w:sz="0" w:space="0" w:color="auto"/>
        <w:left w:val="none" w:sz="0" w:space="0" w:color="auto"/>
        <w:bottom w:val="none" w:sz="0" w:space="0" w:color="auto"/>
        <w:right w:val="none" w:sz="0" w:space="0" w:color="auto"/>
      </w:divBdr>
    </w:div>
    <w:div w:id="1999839321">
      <w:bodyDiv w:val="1"/>
      <w:marLeft w:val="0"/>
      <w:marRight w:val="0"/>
      <w:marTop w:val="0"/>
      <w:marBottom w:val="0"/>
      <w:divBdr>
        <w:top w:val="none" w:sz="0" w:space="0" w:color="auto"/>
        <w:left w:val="none" w:sz="0" w:space="0" w:color="auto"/>
        <w:bottom w:val="none" w:sz="0" w:space="0" w:color="auto"/>
        <w:right w:val="none" w:sz="0" w:space="0" w:color="auto"/>
      </w:divBdr>
    </w:div>
    <w:div w:id="2045861950">
      <w:bodyDiv w:val="1"/>
      <w:marLeft w:val="0"/>
      <w:marRight w:val="0"/>
      <w:marTop w:val="0"/>
      <w:marBottom w:val="0"/>
      <w:divBdr>
        <w:top w:val="none" w:sz="0" w:space="0" w:color="auto"/>
        <w:left w:val="none" w:sz="0" w:space="0" w:color="auto"/>
        <w:bottom w:val="none" w:sz="0" w:space="0" w:color="auto"/>
        <w:right w:val="none" w:sz="0" w:space="0" w:color="auto"/>
      </w:divBdr>
    </w:div>
    <w:div w:id="2046441968">
      <w:bodyDiv w:val="1"/>
      <w:marLeft w:val="0"/>
      <w:marRight w:val="0"/>
      <w:marTop w:val="0"/>
      <w:marBottom w:val="0"/>
      <w:divBdr>
        <w:top w:val="none" w:sz="0" w:space="0" w:color="auto"/>
        <w:left w:val="none" w:sz="0" w:space="0" w:color="auto"/>
        <w:bottom w:val="none" w:sz="0" w:space="0" w:color="auto"/>
        <w:right w:val="none" w:sz="0" w:space="0" w:color="auto"/>
      </w:divBdr>
    </w:div>
    <w:div w:id="2052260333">
      <w:bodyDiv w:val="1"/>
      <w:marLeft w:val="0"/>
      <w:marRight w:val="0"/>
      <w:marTop w:val="0"/>
      <w:marBottom w:val="0"/>
      <w:divBdr>
        <w:top w:val="none" w:sz="0" w:space="0" w:color="auto"/>
        <w:left w:val="none" w:sz="0" w:space="0" w:color="auto"/>
        <w:bottom w:val="none" w:sz="0" w:space="0" w:color="auto"/>
        <w:right w:val="none" w:sz="0" w:space="0" w:color="auto"/>
      </w:divBdr>
    </w:div>
    <w:div w:id="2058969334">
      <w:bodyDiv w:val="1"/>
      <w:marLeft w:val="0"/>
      <w:marRight w:val="0"/>
      <w:marTop w:val="0"/>
      <w:marBottom w:val="0"/>
      <w:divBdr>
        <w:top w:val="none" w:sz="0" w:space="0" w:color="auto"/>
        <w:left w:val="none" w:sz="0" w:space="0" w:color="auto"/>
        <w:bottom w:val="none" w:sz="0" w:space="0" w:color="auto"/>
        <w:right w:val="none" w:sz="0" w:space="0" w:color="auto"/>
      </w:divBdr>
      <w:divsChild>
        <w:div w:id="1851330097">
          <w:marLeft w:val="0"/>
          <w:marRight w:val="0"/>
          <w:marTop w:val="0"/>
          <w:marBottom w:val="0"/>
          <w:divBdr>
            <w:top w:val="none" w:sz="0" w:space="0" w:color="auto"/>
            <w:left w:val="none" w:sz="0" w:space="0" w:color="auto"/>
            <w:bottom w:val="none" w:sz="0" w:space="0" w:color="auto"/>
            <w:right w:val="none" w:sz="0" w:space="0" w:color="auto"/>
          </w:divBdr>
          <w:divsChild>
            <w:div w:id="946930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3233661">
      <w:bodyDiv w:val="1"/>
      <w:marLeft w:val="0"/>
      <w:marRight w:val="0"/>
      <w:marTop w:val="0"/>
      <w:marBottom w:val="0"/>
      <w:divBdr>
        <w:top w:val="none" w:sz="0" w:space="0" w:color="auto"/>
        <w:left w:val="none" w:sz="0" w:space="0" w:color="auto"/>
        <w:bottom w:val="none" w:sz="0" w:space="0" w:color="auto"/>
        <w:right w:val="none" w:sz="0" w:space="0" w:color="auto"/>
      </w:divBdr>
      <w:divsChild>
        <w:div w:id="330570340">
          <w:marLeft w:val="0"/>
          <w:marRight w:val="0"/>
          <w:marTop w:val="0"/>
          <w:marBottom w:val="0"/>
          <w:divBdr>
            <w:top w:val="none" w:sz="0" w:space="0" w:color="auto"/>
            <w:left w:val="none" w:sz="0" w:space="0" w:color="auto"/>
            <w:bottom w:val="none" w:sz="0" w:space="0" w:color="auto"/>
            <w:right w:val="none" w:sz="0" w:space="0" w:color="auto"/>
          </w:divBdr>
          <w:divsChild>
            <w:div w:id="203915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3508059">
      <w:bodyDiv w:val="1"/>
      <w:marLeft w:val="0"/>
      <w:marRight w:val="0"/>
      <w:marTop w:val="0"/>
      <w:marBottom w:val="0"/>
      <w:divBdr>
        <w:top w:val="none" w:sz="0" w:space="0" w:color="auto"/>
        <w:left w:val="none" w:sz="0" w:space="0" w:color="auto"/>
        <w:bottom w:val="none" w:sz="0" w:space="0" w:color="auto"/>
        <w:right w:val="none" w:sz="0" w:space="0" w:color="auto"/>
      </w:divBdr>
    </w:div>
    <w:div w:id="2103990643">
      <w:bodyDiv w:val="1"/>
      <w:marLeft w:val="0"/>
      <w:marRight w:val="0"/>
      <w:marTop w:val="0"/>
      <w:marBottom w:val="0"/>
      <w:divBdr>
        <w:top w:val="none" w:sz="0" w:space="0" w:color="auto"/>
        <w:left w:val="none" w:sz="0" w:space="0" w:color="auto"/>
        <w:bottom w:val="none" w:sz="0" w:space="0" w:color="auto"/>
        <w:right w:val="none" w:sz="0" w:space="0" w:color="auto"/>
      </w:divBdr>
    </w:div>
    <w:div w:id="2107460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image" Target="media/image1.jpeg"/><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0809EA5EB197A4DBAB2C662D7534FF2" ma:contentTypeVersion="13" ma:contentTypeDescription="Create a new document." ma:contentTypeScope="" ma:versionID="b8f12c298ce91a15d6612490a5c8dfa0">
  <xsd:schema xmlns:xsd="http://www.w3.org/2001/XMLSchema" xmlns:xs="http://www.w3.org/2001/XMLSchema" xmlns:p="http://schemas.microsoft.com/office/2006/metadata/properties" xmlns:ns2="172c9eb2-0dfb-4d08-bab4-eb3c7aec23b4" xmlns:ns3="e4dfccfc-75c3-4390-847b-2058e0cd842b" targetNamespace="http://schemas.microsoft.com/office/2006/metadata/properties" ma:root="true" ma:fieldsID="83c85b9797de7884469b1ed01cb59b12" ns2:_="" ns3:_="">
    <xsd:import namespace="172c9eb2-0dfb-4d08-bab4-eb3c7aec23b4"/>
    <xsd:import namespace="e4dfccfc-75c3-4390-847b-2058e0cd842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2c9eb2-0dfb-4d08-bab4-eb3c7aec23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4dfccfc-75c3-4390-847b-2058e0cd842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8C506F2-57AA-40BE-9040-34040DD68A5D}">
  <ds:schemaRefs>
    <ds:schemaRef ds:uri="http://schemas.openxmlformats.org/officeDocument/2006/bibliography"/>
  </ds:schemaRefs>
</ds:datastoreItem>
</file>

<file path=customXml/itemProps2.xml><?xml version="1.0" encoding="utf-8"?>
<ds:datastoreItem xmlns:ds="http://schemas.openxmlformats.org/officeDocument/2006/customXml" ds:itemID="{22B3F937-B5EC-4965-8310-AB0679029A5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AB6E7A7-898A-4CEE-8213-69B89D2E9543}">
  <ds:schemaRefs>
    <ds:schemaRef ds:uri="http://schemas.microsoft.com/sharepoint/v3/contenttype/forms"/>
  </ds:schemaRefs>
</ds:datastoreItem>
</file>

<file path=customXml/itemProps4.xml><?xml version="1.0" encoding="utf-8"?>
<ds:datastoreItem xmlns:ds="http://schemas.openxmlformats.org/officeDocument/2006/customXml" ds:itemID="{701ED269-DE19-4CF1-A682-3EED8B7745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2c9eb2-0dfb-4d08-bab4-eb3c7aec23b4"/>
    <ds:schemaRef ds:uri="e4dfccfc-75c3-4390-847b-2058e0cd8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815</Words>
  <Characters>4030</Characters>
  <Application>Microsoft Office Word</Application>
  <DocSecurity>0</DocSecurity>
  <Lines>251</Lines>
  <Paragraphs>193</Paragraphs>
  <ScaleCrop>false</ScaleCrop>
  <HeadingPairs>
    <vt:vector size="2" baseType="variant">
      <vt:variant>
        <vt:lpstr>Title</vt:lpstr>
      </vt:variant>
      <vt:variant>
        <vt:i4>1</vt:i4>
      </vt:variant>
    </vt:vector>
  </HeadingPairs>
  <TitlesOfParts>
    <vt:vector size="1" baseType="lpstr">
      <vt:lpstr>Yours very truly,</vt:lpstr>
    </vt:vector>
  </TitlesOfParts>
  <Company>MCSL</Company>
  <LinksUpToDate>false</LinksUpToDate>
  <CharactersWithSpaces>4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s very truly,</dc:title>
  <dc:subject/>
  <dc:creator>Brett Oystensen</dc:creator>
  <cp:keywords/>
  <dc:description/>
  <cp:lastModifiedBy>Jordan Bokla</cp:lastModifiedBy>
  <cp:revision>6</cp:revision>
  <cp:lastPrinted>2025-06-06T23:39:00Z</cp:lastPrinted>
  <dcterms:created xsi:type="dcterms:W3CDTF">2026-04-20T21:36:00Z</dcterms:created>
  <dcterms:modified xsi:type="dcterms:W3CDTF">2026-04-20T2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809EA5EB197A4DBAB2C662D7534FF2</vt:lpwstr>
  </property>
</Properties>
</file>